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E02323" w14:textId="77777777" w:rsidR="00A6764B" w:rsidRPr="00164D84" w:rsidRDefault="00A6764B">
      <w:pPr>
        <w:spacing w:after="270" w:line="259" w:lineRule="auto"/>
        <w:ind w:left="13" w:firstLine="0"/>
        <w:jc w:val="center"/>
        <w:rPr>
          <w:rFonts w:eastAsia="Calibri"/>
          <w:b/>
        </w:rPr>
      </w:pPr>
    </w:p>
    <w:p w14:paraId="6D4190D7" w14:textId="77777777" w:rsidR="00A6764B" w:rsidRPr="00164D84" w:rsidRDefault="00A6764B">
      <w:pPr>
        <w:spacing w:after="270" w:line="259" w:lineRule="auto"/>
        <w:ind w:left="13" w:firstLine="0"/>
        <w:jc w:val="center"/>
        <w:rPr>
          <w:rFonts w:eastAsia="Calibri"/>
          <w:b/>
        </w:rPr>
      </w:pPr>
    </w:p>
    <w:p w14:paraId="4F38C0B0" w14:textId="77777777" w:rsidR="00A6764B" w:rsidRPr="00164D84" w:rsidRDefault="00A6764B">
      <w:pPr>
        <w:spacing w:after="270" w:line="259" w:lineRule="auto"/>
        <w:ind w:left="13" w:firstLine="0"/>
        <w:jc w:val="center"/>
        <w:rPr>
          <w:rFonts w:eastAsia="Calibri"/>
          <w:b/>
        </w:rPr>
      </w:pPr>
    </w:p>
    <w:p w14:paraId="26F6A0B7" w14:textId="19E2C9E6" w:rsidR="00A6764B" w:rsidRPr="00164D84" w:rsidRDefault="00A6764B" w:rsidP="00A6764B">
      <w:pPr>
        <w:spacing w:after="270" w:line="259" w:lineRule="auto"/>
        <w:ind w:left="13" w:firstLine="0"/>
        <w:jc w:val="center"/>
        <w:rPr>
          <w:rFonts w:eastAsia="Calibri"/>
          <w:b/>
        </w:rPr>
      </w:pPr>
    </w:p>
    <w:p w14:paraId="5A2D6A52" w14:textId="5BEE5652" w:rsidR="00C76D5E" w:rsidRPr="00164D84" w:rsidRDefault="00000000">
      <w:pPr>
        <w:spacing w:after="270" w:line="259" w:lineRule="auto"/>
        <w:ind w:left="13" w:firstLine="0"/>
        <w:jc w:val="center"/>
      </w:pPr>
      <w:r w:rsidRPr="00164D84">
        <w:rPr>
          <w:rFonts w:eastAsia="Calibri"/>
          <w:b/>
        </w:rPr>
        <w:t xml:space="preserve">Name: </w:t>
      </w:r>
      <w:r w:rsidRPr="00164D84">
        <w:rPr>
          <w:rFonts w:eastAsia="Calibri"/>
        </w:rPr>
        <w:t>Jacob Miller</w:t>
      </w:r>
    </w:p>
    <w:p w14:paraId="1B54AB2D" w14:textId="77777777" w:rsidR="00C76D5E" w:rsidRPr="00164D84" w:rsidRDefault="00000000">
      <w:pPr>
        <w:spacing w:after="279" w:line="250" w:lineRule="auto"/>
        <w:ind w:left="2704"/>
      </w:pPr>
      <w:r w:rsidRPr="00164D84">
        <w:rPr>
          <w:rFonts w:eastAsia="Calibri"/>
          <w:b/>
        </w:rPr>
        <w:t xml:space="preserve">System Name: </w:t>
      </w:r>
      <w:r w:rsidRPr="00164D84">
        <w:rPr>
          <w:rFonts w:eastAsia="Calibri"/>
        </w:rPr>
        <w:t>Student Progress Tracker System</w:t>
      </w:r>
    </w:p>
    <w:p w14:paraId="1A379998" w14:textId="77777777" w:rsidR="00C76D5E" w:rsidRPr="00164D84" w:rsidRDefault="00000000">
      <w:pPr>
        <w:spacing w:after="270" w:line="259" w:lineRule="auto"/>
        <w:ind w:left="13" w:firstLine="0"/>
        <w:jc w:val="center"/>
      </w:pPr>
      <w:r w:rsidRPr="00164D84">
        <w:rPr>
          <w:rFonts w:eastAsia="Calibri"/>
          <w:b/>
        </w:rPr>
        <w:t>Short project code-name:</w:t>
      </w:r>
      <w:r w:rsidRPr="00164D84">
        <w:rPr>
          <w:rFonts w:eastAsia="Calibri"/>
        </w:rPr>
        <w:t xml:space="preserve"> STApp</w:t>
      </w:r>
    </w:p>
    <w:p w14:paraId="620C1131" w14:textId="77777777" w:rsidR="00C76D5E" w:rsidRPr="00164D84" w:rsidRDefault="00000000">
      <w:pPr>
        <w:spacing w:after="264" w:line="265" w:lineRule="auto"/>
        <w:ind w:left="3042"/>
      </w:pPr>
      <w:r w:rsidRPr="00164D84">
        <w:rPr>
          <w:rFonts w:eastAsia="Calibri"/>
          <w:b/>
        </w:rPr>
        <w:t>Requested Launch Date</w:t>
      </w:r>
      <w:r w:rsidRPr="00164D84">
        <w:rPr>
          <w:rFonts w:eastAsia="Calibri"/>
        </w:rPr>
        <w:t>: Late 2024-2025</w:t>
      </w:r>
    </w:p>
    <w:p w14:paraId="03FC6EC1" w14:textId="77777777" w:rsidR="00C76D5E" w:rsidRPr="00164D84" w:rsidRDefault="00000000">
      <w:pPr>
        <w:spacing w:after="270" w:line="259" w:lineRule="auto"/>
        <w:ind w:left="0" w:right="1580" w:firstLine="0"/>
        <w:jc w:val="right"/>
      </w:pPr>
      <w:r w:rsidRPr="00164D84">
        <w:rPr>
          <w:rFonts w:eastAsia="Calibri"/>
          <w:b/>
        </w:rPr>
        <w:t>Department(s) Affected By Project:</w:t>
      </w:r>
      <w:r w:rsidRPr="00164D84">
        <w:rPr>
          <w:rFonts w:eastAsia="Calibri"/>
        </w:rPr>
        <w:t xml:space="preserve"> Education, Software Development</w:t>
      </w:r>
    </w:p>
    <w:p w14:paraId="06318F73" w14:textId="43E007BE" w:rsidR="00C76D5E" w:rsidRPr="00164D84" w:rsidRDefault="00000000">
      <w:pPr>
        <w:spacing w:after="273" w:line="250" w:lineRule="auto"/>
        <w:ind w:left="2648"/>
      </w:pPr>
      <w:r w:rsidRPr="00164D84">
        <w:rPr>
          <w:rFonts w:eastAsia="Calibri"/>
          <w:b/>
        </w:rPr>
        <w:t>Project</w:t>
      </w:r>
      <w:r w:rsidR="008770C3" w:rsidRPr="00164D84">
        <w:rPr>
          <w:rFonts w:eastAsia="Calibri"/>
          <w:b/>
        </w:rPr>
        <w:t>’</w:t>
      </w:r>
      <w:r w:rsidRPr="00164D84">
        <w:rPr>
          <w:rFonts w:eastAsia="Calibri"/>
          <w:b/>
        </w:rPr>
        <w:t>s Customers:</w:t>
      </w:r>
      <w:r w:rsidRPr="00164D84">
        <w:rPr>
          <w:rFonts w:eastAsia="Calibri"/>
        </w:rPr>
        <w:t xml:space="preserve"> Students, Teachers, Parents</w:t>
      </w:r>
    </w:p>
    <w:p w14:paraId="3658DE22" w14:textId="77777777" w:rsidR="00C76D5E" w:rsidRPr="00164D84" w:rsidRDefault="00000000">
      <w:pPr>
        <w:spacing w:after="235" w:line="265" w:lineRule="auto"/>
        <w:ind w:left="3042"/>
      </w:pPr>
      <w:r w:rsidRPr="00164D84">
        <w:rPr>
          <w:rFonts w:eastAsia="Calibri"/>
          <w:b/>
        </w:rPr>
        <w:t>Date Request Submitted:</w:t>
      </w:r>
      <w:r w:rsidRPr="00164D84">
        <w:rPr>
          <w:rFonts w:eastAsia="Calibri"/>
        </w:rPr>
        <w:t xml:space="preserve"> May 5</w:t>
      </w:r>
      <w:r w:rsidRPr="00164D84">
        <w:rPr>
          <w:rFonts w:eastAsia="Calibri"/>
          <w:vertAlign w:val="superscript"/>
        </w:rPr>
        <w:t>th</w:t>
      </w:r>
      <w:r w:rsidRPr="00164D84">
        <w:rPr>
          <w:rFonts w:eastAsia="Calibri"/>
        </w:rPr>
        <w:t xml:space="preserve"> 2024</w:t>
      </w:r>
    </w:p>
    <w:p w14:paraId="0A4E9067" w14:textId="77777777" w:rsidR="00C76D5E" w:rsidRPr="00164D84" w:rsidRDefault="00000000">
      <w:pPr>
        <w:spacing w:after="0" w:line="259" w:lineRule="auto"/>
        <w:ind w:left="0" w:right="-13" w:firstLine="0"/>
      </w:pPr>
      <w:r w:rsidRPr="00164D84">
        <w:rPr>
          <w:noProof/>
        </w:rPr>
        <w:drawing>
          <wp:inline distT="0" distB="0" distL="0" distR="0" wp14:anchorId="6627B8A1" wp14:editId="1CE2D939">
            <wp:extent cx="6400800" cy="2895600"/>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7"/>
                    <a:stretch>
                      <a:fillRect/>
                    </a:stretch>
                  </pic:blipFill>
                  <pic:spPr>
                    <a:xfrm>
                      <a:off x="0" y="0"/>
                      <a:ext cx="6400800" cy="2895600"/>
                    </a:xfrm>
                    <a:prstGeom prst="rect">
                      <a:avLst/>
                    </a:prstGeom>
                  </pic:spPr>
                </pic:pic>
              </a:graphicData>
            </a:graphic>
          </wp:inline>
        </w:drawing>
      </w:r>
    </w:p>
    <w:p w14:paraId="15CEC800" w14:textId="77777777" w:rsidR="00A6764B" w:rsidRPr="00164D84" w:rsidRDefault="00A6764B">
      <w:pPr>
        <w:pStyle w:val="Heading1"/>
        <w:ind w:left="-5"/>
        <w:rPr>
          <w:rFonts w:ascii="Times New Roman" w:hAnsi="Times New Roman" w:cs="Times New Roman"/>
        </w:rPr>
      </w:pPr>
    </w:p>
    <w:p w14:paraId="55D4E083" w14:textId="77777777" w:rsidR="00A6764B" w:rsidRPr="00164D84" w:rsidRDefault="00A6764B">
      <w:pPr>
        <w:pStyle w:val="Heading1"/>
        <w:ind w:left="-5"/>
        <w:rPr>
          <w:rFonts w:ascii="Times New Roman" w:hAnsi="Times New Roman" w:cs="Times New Roman"/>
        </w:rPr>
      </w:pPr>
    </w:p>
    <w:p w14:paraId="77C96472" w14:textId="77777777" w:rsidR="00A6764B" w:rsidRPr="00164D84" w:rsidRDefault="00A6764B">
      <w:pPr>
        <w:pStyle w:val="Heading1"/>
        <w:ind w:left="-5"/>
        <w:rPr>
          <w:rFonts w:ascii="Times New Roman" w:hAnsi="Times New Roman" w:cs="Times New Roman"/>
        </w:rPr>
      </w:pPr>
    </w:p>
    <w:p w14:paraId="43910AAA" w14:textId="77777777" w:rsidR="00A6764B" w:rsidRPr="00164D84" w:rsidRDefault="00A6764B">
      <w:pPr>
        <w:pStyle w:val="Heading1"/>
        <w:ind w:left="-5"/>
        <w:rPr>
          <w:rFonts w:ascii="Times New Roman" w:hAnsi="Times New Roman" w:cs="Times New Roman"/>
        </w:rPr>
      </w:pPr>
    </w:p>
    <w:p w14:paraId="4253C158" w14:textId="77777777" w:rsidR="00A6764B" w:rsidRPr="00164D84" w:rsidRDefault="00A6764B">
      <w:pPr>
        <w:pStyle w:val="Heading1"/>
        <w:ind w:left="-5"/>
        <w:rPr>
          <w:rFonts w:ascii="Times New Roman" w:hAnsi="Times New Roman" w:cs="Times New Roman"/>
        </w:rPr>
      </w:pPr>
    </w:p>
    <w:p w14:paraId="3B05700D" w14:textId="77777777" w:rsidR="00A6764B" w:rsidRPr="00164D84" w:rsidRDefault="00A6764B">
      <w:pPr>
        <w:pStyle w:val="Heading1"/>
        <w:ind w:left="-5"/>
        <w:rPr>
          <w:rFonts w:ascii="Times New Roman" w:hAnsi="Times New Roman" w:cs="Times New Roman"/>
        </w:rPr>
      </w:pPr>
    </w:p>
    <w:p w14:paraId="0909F3FB" w14:textId="77777777" w:rsidR="00A6764B" w:rsidRPr="00164D84" w:rsidRDefault="00A6764B" w:rsidP="00A6764B">
      <w:pPr>
        <w:spacing w:after="615"/>
        <w:ind w:left="0" w:right="10" w:firstLine="0"/>
        <w:rPr>
          <w:b/>
          <w:bCs/>
        </w:rPr>
      </w:pPr>
    </w:p>
    <w:p w14:paraId="50A7ED75" w14:textId="77777777" w:rsidR="00A6764B" w:rsidRPr="00164D84" w:rsidRDefault="00A6764B" w:rsidP="00A6764B">
      <w:pPr>
        <w:spacing w:after="615"/>
        <w:ind w:left="10" w:right="10"/>
        <w:jc w:val="center"/>
        <w:rPr>
          <w:b/>
          <w:bCs/>
        </w:rPr>
      </w:pPr>
      <w:r w:rsidRPr="00164D84">
        <w:rPr>
          <w:b/>
          <w:bCs/>
        </w:rPr>
        <w:lastRenderedPageBreak/>
        <w:t>Table of Contents</w:t>
      </w:r>
    </w:p>
    <w:p w14:paraId="554D73D9" w14:textId="77777777" w:rsidR="00A6764B" w:rsidRPr="00164D84" w:rsidRDefault="00A6764B" w:rsidP="00A6764B">
      <w:pPr>
        <w:spacing w:after="615"/>
        <w:ind w:left="10" w:right="10"/>
      </w:pPr>
      <w:r w:rsidRPr="00164D84">
        <w:t>Cover Page</w:t>
      </w:r>
    </w:p>
    <w:p w14:paraId="17623D93" w14:textId="77777777" w:rsidR="00A6764B" w:rsidRPr="00164D84" w:rsidRDefault="00A6764B" w:rsidP="00A6764B">
      <w:pPr>
        <w:spacing w:after="615"/>
        <w:ind w:left="10" w:right="10"/>
      </w:pPr>
      <w:r w:rsidRPr="00164D84">
        <w:t>Table of Contents</w:t>
      </w:r>
    </w:p>
    <w:p w14:paraId="2EE0FFE7" w14:textId="77777777" w:rsidR="00A6764B" w:rsidRPr="00164D84" w:rsidRDefault="00A6764B" w:rsidP="00A6764B">
      <w:pPr>
        <w:spacing w:after="615"/>
        <w:ind w:left="10" w:right="10"/>
      </w:pPr>
      <w:r w:rsidRPr="00164D84">
        <w:t>Executive Summary</w:t>
      </w:r>
    </w:p>
    <w:p w14:paraId="08C6100C" w14:textId="77777777" w:rsidR="00A6764B" w:rsidRPr="00164D84" w:rsidRDefault="00A6764B" w:rsidP="00A6764B">
      <w:pPr>
        <w:spacing w:after="615"/>
        <w:ind w:left="10" w:right="10"/>
      </w:pPr>
      <w:r w:rsidRPr="00164D84">
        <w:t>1.0 Introduction and Overview</w:t>
      </w:r>
    </w:p>
    <w:p w14:paraId="316248A5" w14:textId="77777777" w:rsidR="00A6764B" w:rsidRPr="00164D84" w:rsidRDefault="00A6764B" w:rsidP="00A6764B">
      <w:pPr>
        <w:pStyle w:val="ListParagraph"/>
        <w:numPr>
          <w:ilvl w:val="0"/>
          <w:numId w:val="38"/>
        </w:numPr>
        <w:spacing w:after="615"/>
        <w:ind w:right="10"/>
      </w:pPr>
      <w:r w:rsidRPr="00164D84">
        <w:t>Problem Statement</w:t>
      </w:r>
    </w:p>
    <w:p w14:paraId="2289A2D5" w14:textId="77777777" w:rsidR="00A6764B" w:rsidRPr="00164D84" w:rsidRDefault="00A6764B" w:rsidP="00A6764B">
      <w:pPr>
        <w:pStyle w:val="ListParagraph"/>
        <w:spacing w:after="615"/>
        <w:ind w:right="10" w:firstLine="0"/>
      </w:pPr>
    </w:p>
    <w:p w14:paraId="15388466" w14:textId="77777777" w:rsidR="00A6764B" w:rsidRPr="00164D84" w:rsidRDefault="00A6764B" w:rsidP="00A6764B">
      <w:pPr>
        <w:pStyle w:val="ListParagraph"/>
        <w:numPr>
          <w:ilvl w:val="0"/>
          <w:numId w:val="38"/>
        </w:numPr>
        <w:spacing w:after="615"/>
        <w:ind w:right="10"/>
      </w:pPr>
      <w:r w:rsidRPr="00164D84">
        <w:t>Project Vision and Scope</w:t>
      </w:r>
    </w:p>
    <w:p w14:paraId="343BE751" w14:textId="77777777" w:rsidR="00A6764B" w:rsidRPr="00164D84" w:rsidRDefault="00A6764B" w:rsidP="00A6764B">
      <w:pPr>
        <w:pStyle w:val="ListParagraph"/>
        <w:spacing w:after="615"/>
        <w:ind w:right="10" w:firstLine="0"/>
      </w:pPr>
    </w:p>
    <w:p w14:paraId="7925D2FB" w14:textId="77777777" w:rsidR="00A6764B" w:rsidRPr="00164D84" w:rsidRDefault="00A6764B" w:rsidP="00A6764B">
      <w:pPr>
        <w:pStyle w:val="ListParagraph"/>
        <w:numPr>
          <w:ilvl w:val="0"/>
          <w:numId w:val="38"/>
        </w:numPr>
        <w:spacing w:after="615"/>
        <w:ind w:right="10"/>
      </w:pPr>
      <w:r w:rsidRPr="00164D84">
        <w:t>Requirements Summary</w:t>
      </w:r>
    </w:p>
    <w:p w14:paraId="3B1BEF1B" w14:textId="77777777" w:rsidR="00A6764B" w:rsidRPr="00164D84" w:rsidRDefault="00A6764B" w:rsidP="00A6764B">
      <w:pPr>
        <w:pStyle w:val="ListParagraph"/>
        <w:spacing w:after="615"/>
        <w:ind w:right="10" w:firstLine="0"/>
      </w:pPr>
    </w:p>
    <w:p w14:paraId="39B0A577" w14:textId="77777777" w:rsidR="00A6764B" w:rsidRPr="00164D84" w:rsidRDefault="00A6764B" w:rsidP="00A6764B">
      <w:pPr>
        <w:pStyle w:val="ListParagraph"/>
        <w:numPr>
          <w:ilvl w:val="0"/>
          <w:numId w:val="38"/>
        </w:numPr>
        <w:spacing w:after="615"/>
        <w:ind w:right="10"/>
      </w:pPr>
      <w:r w:rsidRPr="00164D84">
        <w:t>Stakeholders and Their Interests</w:t>
      </w:r>
    </w:p>
    <w:p w14:paraId="48C8AB15" w14:textId="77777777" w:rsidR="00A6764B" w:rsidRPr="00164D84" w:rsidRDefault="00A6764B" w:rsidP="00A6764B">
      <w:pPr>
        <w:pStyle w:val="ListParagraph"/>
        <w:spacing w:after="615"/>
        <w:ind w:right="10" w:firstLine="0"/>
      </w:pPr>
    </w:p>
    <w:p w14:paraId="55583133" w14:textId="77777777" w:rsidR="00A6764B" w:rsidRPr="00164D84" w:rsidRDefault="00A6764B" w:rsidP="00A6764B">
      <w:pPr>
        <w:pStyle w:val="ListParagraph"/>
        <w:numPr>
          <w:ilvl w:val="0"/>
          <w:numId w:val="38"/>
        </w:numPr>
        <w:spacing w:after="615"/>
        <w:ind w:right="10"/>
      </w:pPr>
      <w:r w:rsidRPr="00164D84">
        <w:t>Expected Costs and Benefits</w:t>
      </w:r>
    </w:p>
    <w:p w14:paraId="336452EF" w14:textId="77777777" w:rsidR="00A6764B" w:rsidRPr="00164D84" w:rsidRDefault="00A6764B" w:rsidP="00A6764B">
      <w:pPr>
        <w:pStyle w:val="ListParagraph"/>
        <w:spacing w:after="615"/>
        <w:ind w:right="10" w:firstLine="0"/>
      </w:pPr>
    </w:p>
    <w:p w14:paraId="2ACE79C3" w14:textId="77777777" w:rsidR="00A6764B" w:rsidRPr="00164D84" w:rsidRDefault="00A6764B" w:rsidP="00A6764B">
      <w:pPr>
        <w:pStyle w:val="ListParagraph"/>
        <w:numPr>
          <w:ilvl w:val="0"/>
          <w:numId w:val="38"/>
        </w:numPr>
        <w:spacing w:after="615"/>
        <w:ind w:right="10"/>
      </w:pPr>
      <w:r w:rsidRPr="00164D84">
        <w:t>Constraints</w:t>
      </w:r>
    </w:p>
    <w:p w14:paraId="4E21E6A3" w14:textId="77777777" w:rsidR="00A6764B" w:rsidRPr="00164D84" w:rsidRDefault="00A6764B" w:rsidP="00A6764B">
      <w:pPr>
        <w:pStyle w:val="ListParagraph"/>
        <w:spacing w:after="615"/>
        <w:ind w:right="10" w:firstLine="0"/>
      </w:pPr>
    </w:p>
    <w:p w14:paraId="0599C8EB" w14:textId="77777777" w:rsidR="00A6764B" w:rsidRPr="00164D84" w:rsidRDefault="00A6764B" w:rsidP="00A6764B">
      <w:pPr>
        <w:pStyle w:val="ListParagraph"/>
        <w:numPr>
          <w:ilvl w:val="0"/>
          <w:numId w:val="38"/>
        </w:numPr>
        <w:spacing w:after="615"/>
        <w:ind w:right="10"/>
      </w:pPr>
      <w:r w:rsidRPr="00164D84">
        <w:t>Recommendation</w:t>
      </w:r>
    </w:p>
    <w:p w14:paraId="77BDA0B5" w14:textId="77777777" w:rsidR="00A6764B" w:rsidRPr="00164D84" w:rsidRDefault="00A6764B" w:rsidP="00A6764B">
      <w:pPr>
        <w:pStyle w:val="ListParagraph"/>
        <w:spacing w:after="615"/>
        <w:ind w:right="10" w:firstLine="0"/>
      </w:pPr>
    </w:p>
    <w:p w14:paraId="40CB2894" w14:textId="77777777" w:rsidR="00A6764B" w:rsidRPr="00164D84" w:rsidRDefault="00A6764B" w:rsidP="00A6764B">
      <w:pPr>
        <w:pStyle w:val="ListParagraph"/>
        <w:numPr>
          <w:ilvl w:val="0"/>
          <w:numId w:val="38"/>
        </w:numPr>
        <w:spacing w:after="615"/>
        <w:ind w:right="10"/>
      </w:pPr>
      <w:r w:rsidRPr="00164D84">
        <w:t>Document Overview</w:t>
      </w:r>
    </w:p>
    <w:p w14:paraId="4CE0941A" w14:textId="77777777" w:rsidR="00A6764B" w:rsidRPr="00164D84" w:rsidRDefault="00A6764B" w:rsidP="00A6764B">
      <w:pPr>
        <w:spacing w:after="615"/>
        <w:ind w:left="10" w:right="10"/>
      </w:pPr>
      <w:r w:rsidRPr="00164D84">
        <w:t>2.0 System Initiation</w:t>
      </w:r>
    </w:p>
    <w:p w14:paraId="5E9E7738" w14:textId="77777777" w:rsidR="00A6764B" w:rsidRPr="00164D84" w:rsidRDefault="00A6764B" w:rsidP="00A6764B">
      <w:pPr>
        <w:pStyle w:val="ListParagraph"/>
        <w:numPr>
          <w:ilvl w:val="0"/>
          <w:numId w:val="39"/>
        </w:numPr>
        <w:spacing w:after="615"/>
        <w:ind w:right="10"/>
      </w:pPr>
      <w:r w:rsidRPr="00164D84">
        <w:t>Project Initiation Request (PIR)</w:t>
      </w:r>
    </w:p>
    <w:p w14:paraId="00508E04" w14:textId="77777777" w:rsidR="00A6764B" w:rsidRPr="00164D84" w:rsidRDefault="00A6764B" w:rsidP="00A6764B">
      <w:pPr>
        <w:pStyle w:val="ListParagraph"/>
        <w:spacing w:after="615"/>
        <w:ind w:right="10" w:firstLine="0"/>
      </w:pPr>
    </w:p>
    <w:p w14:paraId="2D64EDCC" w14:textId="77777777" w:rsidR="00A6764B" w:rsidRPr="00164D84" w:rsidRDefault="00A6764B" w:rsidP="00A6764B">
      <w:pPr>
        <w:pStyle w:val="ListParagraph"/>
        <w:numPr>
          <w:ilvl w:val="0"/>
          <w:numId w:val="39"/>
        </w:numPr>
        <w:spacing w:after="615"/>
        <w:ind w:right="10"/>
      </w:pPr>
      <w:r w:rsidRPr="00164D84">
        <w:t>Reply Letter</w:t>
      </w:r>
    </w:p>
    <w:p w14:paraId="14036363" w14:textId="77777777" w:rsidR="00A6764B" w:rsidRPr="00164D84" w:rsidRDefault="00A6764B" w:rsidP="00A6764B">
      <w:pPr>
        <w:spacing w:after="615"/>
        <w:ind w:left="10" w:right="10"/>
      </w:pPr>
      <w:r w:rsidRPr="00164D84">
        <w:t>3.0 Feasibility Assessment</w:t>
      </w:r>
    </w:p>
    <w:p w14:paraId="61087846" w14:textId="77777777" w:rsidR="00A6764B" w:rsidRPr="00164D84" w:rsidRDefault="00A6764B" w:rsidP="00A6764B">
      <w:pPr>
        <w:pStyle w:val="ListParagraph"/>
        <w:numPr>
          <w:ilvl w:val="0"/>
          <w:numId w:val="40"/>
        </w:numPr>
        <w:spacing w:after="615"/>
        <w:ind w:right="10"/>
      </w:pPr>
      <w:r w:rsidRPr="00164D84">
        <w:t>Introduction</w:t>
      </w:r>
    </w:p>
    <w:p w14:paraId="1CFAEED2" w14:textId="77777777" w:rsidR="00A6764B" w:rsidRPr="00164D84" w:rsidRDefault="00A6764B" w:rsidP="00A6764B">
      <w:pPr>
        <w:pStyle w:val="ListParagraph"/>
        <w:spacing w:after="615"/>
        <w:ind w:right="10" w:firstLine="0"/>
      </w:pPr>
    </w:p>
    <w:p w14:paraId="61A8BC83" w14:textId="77777777" w:rsidR="00A6764B" w:rsidRPr="00164D84" w:rsidRDefault="00A6764B" w:rsidP="00A6764B">
      <w:pPr>
        <w:pStyle w:val="ListParagraph"/>
        <w:numPr>
          <w:ilvl w:val="0"/>
          <w:numId w:val="40"/>
        </w:numPr>
        <w:spacing w:after="615"/>
        <w:ind w:right="10"/>
      </w:pPr>
      <w:r w:rsidRPr="00164D84">
        <w:t>Feasibility Analysis</w:t>
      </w:r>
    </w:p>
    <w:p w14:paraId="2154DFB5" w14:textId="77777777" w:rsidR="00A6764B" w:rsidRPr="00164D84" w:rsidRDefault="00A6764B" w:rsidP="00A6764B">
      <w:pPr>
        <w:pStyle w:val="ListParagraph"/>
        <w:spacing w:after="615"/>
        <w:ind w:right="10" w:firstLine="0"/>
      </w:pPr>
    </w:p>
    <w:p w14:paraId="5016EEBB" w14:textId="77777777" w:rsidR="00A6764B" w:rsidRPr="00164D84" w:rsidRDefault="00A6764B" w:rsidP="00A6764B">
      <w:pPr>
        <w:pStyle w:val="ListParagraph"/>
        <w:numPr>
          <w:ilvl w:val="0"/>
          <w:numId w:val="41"/>
        </w:numPr>
        <w:spacing w:after="615"/>
        <w:ind w:left="1080" w:right="10"/>
      </w:pPr>
      <w:r w:rsidRPr="00164D84">
        <w:t>Technical Feasibility</w:t>
      </w:r>
    </w:p>
    <w:p w14:paraId="1AD15CD2" w14:textId="77777777" w:rsidR="00A6764B" w:rsidRPr="00164D84" w:rsidRDefault="00A6764B" w:rsidP="00A6764B">
      <w:pPr>
        <w:pStyle w:val="ListParagraph"/>
        <w:spacing w:after="615"/>
        <w:ind w:left="1440" w:right="10" w:firstLine="0"/>
      </w:pPr>
    </w:p>
    <w:p w14:paraId="6CE29271" w14:textId="77777777" w:rsidR="00A6764B" w:rsidRPr="00164D84" w:rsidRDefault="00A6764B" w:rsidP="00A6764B">
      <w:pPr>
        <w:pStyle w:val="ListParagraph"/>
        <w:numPr>
          <w:ilvl w:val="0"/>
          <w:numId w:val="41"/>
        </w:numPr>
        <w:spacing w:after="615"/>
        <w:ind w:left="1080" w:right="10"/>
      </w:pPr>
      <w:r w:rsidRPr="00164D84">
        <w:t>Resource Feasibility</w:t>
      </w:r>
    </w:p>
    <w:p w14:paraId="4B18F50F" w14:textId="77777777" w:rsidR="00A6764B" w:rsidRPr="00164D84" w:rsidRDefault="00A6764B" w:rsidP="00A6764B">
      <w:pPr>
        <w:pStyle w:val="ListParagraph"/>
        <w:spacing w:after="615"/>
        <w:ind w:left="1440" w:right="10" w:firstLine="0"/>
      </w:pPr>
    </w:p>
    <w:p w14:paraId="177E0B9B" w14:textId="77777777" w:rsidR="00A6764B" w:rsidRPr="00164D84" w:rsidRDefault="00A6764B" w:rsidP="00A6764B">
      <w:pPr>
        <w:pStyle w:val="ListParagraph"/>
        <w:numPr>
          <w:ilvl w:val="0"/>
          <w:numId w:val="41"/>
        </w:numPr>
        <w:spacing w:after="615"/>
        <w:ind w:left="1080" w:right="10"/>
      </w:pPr>
      <w:r w:rsidRPr="00164D84">
        <w:t>Schedule Feasibility</w:t>
      </w:r>
    </w:p>
    <w:p w14:paraId="598FF3E7" w14:textId="77777777" w:rsidR="00A6764B" w:rsidRPr="00164D84" w:rsidRDefault="00A6764B" w:rsidP="00A6764B">
      <w:pPr>
        <w:pStyle w:val="ListParagraph"/>
        <w:spacing w:after="615"/>
        <w:ind w:left="1440" w:right="10" w:firstLine="0"/>
      </w:pPr>
    </w:p>
    <w:p w14:paraId="028CC069" w14:textId="77777777" w:rsidR="00A6764B" w:rsidRPr="00164D84" w:rsidRDefault="00A6764B" w:rsidP="00A6764B">
      <w:pPr>
        <w:pStyle w:val="ListParagraph"/>
        <w:numPr>
          <w:ilvl w:val="0"/>
          <w:numId w:val="41"/>
        </w:numPr>
        <w:spacing w:after="615"/>
        <w:ind w:left="1080" w:right="10"/>
      </w:pPr>
      <w:r w:rsidRPr="00164D84">
        <w:t>Organizational Feasibility</w:t>
      </w:r>
    </w:p>
    <w:p w14:paraId="6CBE274D" w14:textId="77777777" w:rsidR="00A6764B" w:rsidRPr="00164D84" w:rsidRDefault="00A6764B" w:rsidP="00A6764B">
      <w:pPr>
        <w:pStyle w:val="ListParagraph"/>
        <w:spacing w:after="615"/>
        <w:ind w:left="1440" w:right="10" w:firstLine="0"/>
      </w:pPr>
    </w:p>
    <w:p w14:paraId="55F6A6CA" w14:textId="77777777" w:rsidR="00A6764B" w:rsidRPr="00164D84" w:rsidRDefault="00A6764B" w:rsidP="00A6764B">
      <w:pPr>
        <w:pStyle w:val="ListParagraph"/>
        <w:numPr>
          <w:ilvl w:val="0"/>
          <w:numId w:val="41"/>
        </w:numPr>
        <w:spacing w:after="615"/>
        <w:ind w:left="1080" w:right="10"/>
      </w:pPr>
      <w:r w:rsidRPr="00164D84">
        <w:t>Legal and Contractual Feasibility</w:t>
      </w:r>
    </w:p>
    <w:p w14:paraId="726980DA" w14:textId="77777777" w:rsidR="00A6764B" w:rsidRPr="00164D84" w:rsidRDefault="00A6764B" w:rsidP="00A6764B">
      <w:pPr>
        <w:pStyle w:val="ListParagraph"/>
        <w:spacing w:after="615"/>
        <w:ind w:right="10" w:firstLine="0"/>
      </w:pPr>
    </w:p>
    <w:p w14:paraId="5481137F" w14:textId="77777777" w:rsidR="00A6764B" w:rsidRPr="00164D84" w:rsidRDefault="00A6764B" w:rsidP="00A6764B">
      <w:pPr>
        <w:pStyle w:val="ListParagraph"/>
        <w:numPr>
          <w:ilvl w:val="0"/>
          <w:numId w:val="40"/>
        </w:numPr>
        <w:spacing w:after="615"/>
        <w:ind w:right="10"/>
      </w:pPr>
      <w:r w:rsidRPr="00164D84">
        <w:t>Additional Comments</w:t>
      </w:r>
    </w:p>
    <w:p w14:paraId="76D5C2FA" w14:textId="77777777" w:rsidR="00A6764B" w:rsidRPr="00164D84" w:rsidRDefault="00A6764B" w:rsidP="00A6764B">
      <w:pPr>
        <w:pStyle w:val="ListParagraph"/>
        <w:spacing w:after="615"/>
        <w:ind w:right="10" w:firstLine="0"/>
      </w:pPr>
    </w:p>
    <w:p w14:paraId="01A5FAD8" w14:textId="77777777" w:rsidR="00A6764B" w:rsidRPr="00164D84" w:rsidRDefault="00A6764B" w:rsidP="00A6764B">
      <w:pPr>
        <w:pStyle w:val="ListParagraph"/>
        <w:numPr>
          <w:ilvl w:val="0"/>
          <w:numId w:val="40"/>
        </w:numPr>
        <w:spacing w:after="615"/>
        <w:ind w:right="10"/>
      </w:pPr>
      <w:r w:rsidRPr="00164D84">
        <w:t>Conclusion</w:t>
      </w:r>
    </w:p>
    <w:p w14:paraId="5794D40F" w14:textId="77777777" w:rsidR="00A6764B" w:rsidRPr="00164D84" w:rsidRDefault="00A6764B" w:rsidP="00A6764B">
      <w:pPr>
        <w:spacing w:after="615"/>
        <w:ind w:left="10" w:right="10"/>
      </w:pPr>
      <w:r w:rsidRPr="00164D84">
        <w:t>4.0 Requirements Definition</w:t>
      </w:r>
    </w:p>
    <w:p w14:paraId="03982802" w14:textId="77777777" w:rsidR="00A6764B" w:rsidRPr="00164D84" w:rsidRDefault="00A6764B" w:rsidP="00A6764B">
      <w:pPr>
        <w:pStyle w:val="ListParagraph"/>
        <w:numPr>
          <w:ilvl w:val="0"/>
          <w:numId w:val="43"/>
        </w:numPr>
        <w:spacing w:after="615"/>
        <w:ind w:right="10"/>
      </w:pPr>
      <w:r w:rsidRPr="00164D84">
        <w:t>Introduction</w:t>
      </w:r>
    </w:p>
    <w:p w14:paraId="7F438A86" w14:textId="77777777" w:rsidR="00A6764B" w:rsidRPr="00164D84" w:rsidRDefault="00A6764B" w:rsidP="00A6764B">
      <w:pPr>
        <w:pStyle w:val="ListParagraph"/>
        <w:spacing w:after="615"/>
        <w:ind w:right="10" w:firstLine="0"/>
      </w:pPr>
    </w:p>
    <w:p w14:paraId="5D26208D" w14:textId="77777777" w:rsidR="00A6764B" w:rsidRPr="00164D84" w:rsidRDefault="00A6764B" w:rsidP="00A6764B">
      <w:pPr>
        <w:pStyle w:val="ListParagraph"/>
        <w:numPr>
          <w:ilvl w:val="0"/>
          <w:numId w:val="43"/>
        </w:numPr>
        <w:spacing w:after="615"/>
        <w:ind w:right="10"/>
      </w:pPr>
      <w:r w:rsidRPr="00164D84">
        <w:t>Functional Requirements</w:t>
      </w:r>
    </w:p>
    <w:p w14:paraId="1ABBB464" w14:textId="77777777" w:rsidR="00A6764B" w:rsidRPr="00164D84" w:rsidRDefault="00A6764B" w:rsidP="00A6764B">
      <w:pPr>
        <w:pStyle w:val="ListParagraph"/>
        <w:spacing w:after="615"/>
        <w:ind w:right="10" w:firstLine="0"/>
      </w:pPr>
    </w:p>
    <w:p w14:paraId="2E041AC6" w14:textId="77777777" w:rsidR="00A6764B" w:rsidRPr="00164D84" w:rsidRDefault="00A6764B" w:rsidP="00A6764B">
      <w:pPr>
        <w:pStyle w:val="ListParagraph"/>
        <w:numPr>
          <w:ilvl w:val="0"/>
          <w:numId w:val="43"/>
        </w:numPr>
        <w:spacing w:after="615"/>
        <w:ind w:right="10"/>
      </w:pPr>
      <w:r w:rsidRPr="00164D84">
        <w:t>Data Requirements</w:t>
      </w:r>
    </w:p>
    <w:p w14:paraId="6E83EB7A" w14:textId="77777777" w:rsidR="00A6764B" w:rsidRPr="00164D84" w:rsidRDefault="00A6764B" w:rsidP="00A6764B">
      <w:pPr>
        <w:pStyle w:val="ListParagraph"/>
        <w:spacing w:after="615"/>
        <w:ind w:right="10" w:firstLine="0"/>
      </w:pPr>
    </w:p>
    <w:p w14:paraId="55EDA772" w14:textId="77777777" w:rsidR="00A6764B" w:rsidRPr="00164D84" w:rsidRDefault="00A6764B" w:rsidP="00A6764B">
      <w:pPr>
        <w:pStyle w:val="ListParagraph"/>
        <w:numPr>
          <w:ilvl w:val="0"/>
          <w:numId w:val="43"/>
        </w:numPr>
        <w:spacing w:after="615"/>
        <w:ind w:right="10"/>
      </w:pPr>
      <w:r w:rsidRPr="00164D84">
        <w:t>Non-functional Requirements</w:t>
      </w:r>
    </w:p>
    <w:p w14:paraId="193DB1A2" w14:textId="77777777" w:rsidR="00A6764B" w:rsidRPr="00164D84" w:rsidRDefault="00A6764B" w:rsidP="00A6764B">
      <w:pPr>
        <w:spacing w:after="615"/>
        <w:ind w:left="10" w:right="10"/>
      </w:pPr>
      <w:r w:rsidRPr="00164D84">
        <w:t>5.0 Requirements Model</w:t>
      </w:r>
    </w:p>
    <w:p w14:paraId="6ED458EF" w14:textId="77777777" w:rsidR="00A6764B" w:rsidRPr="00164D84" w:rsidRDefault="00A6764B" w:rsidP="00A6764B">
      <w:pPr>
        <w:pStyle w:val="ListParagraph"/>
        <w:numPr>
          <w:ilvl w:val="0"/>
          <w:numId w:val="44"/>
        </w:numPr>
        <w:spacing w:after="615"/>
        <w:ind w:right="10"/>
      </w:pPr>
      <w:r w:rsidRPr="00164D84">
        <w:t>Introduction</w:t>
      </w:r>
    </w:p>
    <w:p w14:paraId="6364B4CB" w14:textId="77777777" w:rsidR="00A6764B" w:rsidRPr="00164D84" w:rsidRDefault="00A6764B" w:rsidP="00A6764B">
      <w:pPr>
        <w:pStyle w:val="ListParagraph"/>
        <w:spacing w:after="615"/>
        <w:ind w:right="10" w:firstLine="0"/>
      </w:pPr>
    </w:p>
    <w:p w14:paraId="2978C636" w14:textId="77777777" w:rsidR="00A6764B" w:rsidRPr="00164D84" w:rsidRDefault="00A6764B" w:rsidP="00A6764B">
      <w:pPr>
        <w:pStyle w:val="ListParagraph"/>
        <w:numPr>
          <w:ilvl w:val="0"/>
          <w:numId w:val="44"/>
        </w:numPr>
        <w:spacing w:after="615"/>
        <w:ind w:right="10"/>
      </w:pPr>
      <w:r w:rsidRPr="00164D84">
        <w:t>Use-Case Diagram</w:t>
      </w:r>
    </w:p>
    <w:p w14:paraId="1958BFC4" w14:textId="77777777" w:rsidR="00A6764B" w:rsidRPr="00164D84" w:rsidRDefault="00A6764B" w:rsidP="00A6764B">
      <w:pPr>
        <w:pStyle w:val="ListParagraph"/>
        <w:spacing w:after="615"/>
        <w:ind w:right="10" w:firstLine="0"/>
      </w:pPr>
    </w:p>
    <w:p w14:paraId="7CC173E1" w14:textId="77777777" w:rsidR="00A6764B" w:rsidRPr="00164D84" w:rsidRDefault="00A6764B" w:rsidP="00A6764B">
      <w:pPr>
        <w:pStyle w:val="ListParagraph"/>
        <w:numPr>
          <w:ilvl w:val="0"/>
          <w:numId w:val="44"/>
        </w:numPr>
        <w:spacing w:after="615"/>
        <w:ind w:right="10"/>
      </w:pPr>
      <w:r w:rsidRPr="00164D84">
        <w:t>Use-Case Descriptions</w:t>
      </w:r>
    </w:p>
    <w:p w14:paraId="248768FD" w14:textId="77777777" w:rsidR="00A6764B" w:rsidRPr="00164D84" w:rsidRDefault="00A6764B" w:rsidP="00A6764B">
      <w:pPr>
        <w:spacing w:after="615"/>
        <w:ind w:left="10" w:right="10"/>
      </w:pPr>
      <w:r w:rsidRPr="00164D84">
        <w:t>6.0 System Evolution</w:t>
      </w:r>
    </w:p>
    <w:p w14:paraId="79D37B43" w14:textId="77777777" w:rsidR="00A6764B" w:rsidRPr="00164D84" w:rsidRDefault="00A6764B" w:rsidP="00A6764B">
      <w:pPr>
        <w:spacing w:after="615"/>
        <w:ind w:left="0" w:right="10" w:firstLine="0"/>
      </w:pPr>
      <w:r w:rsidRPr="00164D84">
        <w:t>7.0 Conclusions and Recommendations</w:t>
      </w:r>
    </w:p>
    <w:p w14:paraId="412CB2E0" w14:textId="77777777" w:rsidR="00A6764B" w:rsidRPr="00164D84" w:rsidRDefault="00A6764B" w:rsidP="00A6764B">
      <w:pPr>
        <w:spacing w:after="615"/>
        <w:ind w:left="0" w:right="10" w:firstLine="0"/>
      </w:pPr>
      <w:r w:rsidRPr="00164D84">
        <w:lastRenderedPageBreak/>
        <w:t>Appendices</w:t>
      </w:r>
    </w:p>
    <w:p w14:paraId="6AD706D3" w14:textId="77777777" w:rsidR="00A6764B" w:rsidRPr="00164D84" w:rsidRDefault="00A6764B" w:rsidP="00A6764B">
      <w:pPr>
        <w:pStyle w:val="ListParagraph"/>
        <w:numPr>
          <w:ilvl w:val="0"/>
          <w:numId w:val="45"/>
        </w:numPr>
        <w:spacing w:after="615"/>
        <w:ind w:right="10"/>
      </w:pPr>
      <w:r w:rsidRPr="00164D84">
        <w:t>Questionnaires and Surveys</w:t>
      </w:r>
    </w:p>
    <w:p w14:paraId="562DC97B" w14:textId="77777777" w:rsidR="00A6764B" w:rsidRPr="00164D84" w:rsidRDefault="00A6764B" w:rsidP="00A6764B">
      <w:pPr>
        <w:pStyle w:val="ListParagraph"/>
        <w:spacing w:after="615"/>
        <w:ind w:right="10" w:firstLine="0"/>
      </w:pPr>
    </w:p>
    <w:p w14:paraId="35976533" w14:textId="77777777" w:rsidR="00A6764B" w:rsidRPr="00164D84" w:rsidRDefault="00A6764B" w:rsidP="00A6764B">
      <w:pPr>
        <w:pStyle w:val="ListParagraph"/>
        <w:numPr>
          <w:ilvl w:val="0"/>
          <w:numId w:val="45"/>
        </w:numPr>
        <w:spacing w:after="615"/>
        <w:ind w:right="10"/>
      </w:pPr>
      <w:r w:rsidRPr="00164D84">
        <w:t>Additional Reference Materials</w:t>
      </w:r>
    </w:p>
    <w:p w14:paraId="0C12367D" w14:textId="77777777" w:rsidR="00A6764B" w:rsidRPr="00164D84" w:rsidRDefault="00A6764B" w:rsidP="00A6764B">
      <w:pPr>
        <w:spacing w:after="615"/>
        <w:ind w:left="10" w:right="10"/>
      </w:pPr>
      <w:r w:rsidRPr="00164D84">
        <w:t>Glossary</w:t>
      </w:r>
    </w:p>
    <w:p w14:paraId="31C10E89" w14:textId="77777777" w:rsidR="00A6764B" w:rsidRPr="00164D84" w:rsidRDefault="00A6764B" w:rsidP="00A6764B">
      <w:pPr>
        <w:spacing w:after="615"/>
        <w:ind w:left="10" w:right="10"/>
      </w:pPr>
      <w:r w:rsidRPr="00164D84">
        <w:t>Bibliography</w:t>
      </w:r>
      <w:r w:rsidRPr="00164D84">
        <w:softHyphen/>
      </w:r>
      <w:r w:rsidRPr="00164D84">
        <w:softHyphen/>
      </w:r>
      <w:r w:rsidRPr="00164D84">
        <w:softHyphen/>
      </w:r>
      <w:r w:rsidRPr="00164D84">
        <w:softHyphen/>
      </w:r>
    </w:p>
    <w:p w14:paraId="1795C84B" w14:textId="77777777" w:rsidR="00A6764B" w:rsidRPr="00164D84" w:rsidRDefault="00A6764B">
      <w:pPr>
        <w:spacing w:after="1107" w:line="248" w:lineRule="auto"/>
        <w:ind w:left="542" w:right="11"/>
        <w:rPr>
          <w:rFonts w:eastAsia="Calibri"/>
        </w:rPr>
      </w:pPr>
    </w:p>
    <w:p w14:paraId="54BC4059" w14:textId="77777777" w:rsidR="00A6764B" w:rsidRPr="00164D84" w:rsidRDefault="00A6764B">
      <w:pPr>
        <w:spacing w:after="1107" w:line="248" w:lineRule="auto"/>
        <w:ind w:left="542" w:right="11"/>
        <w:rPr>
          <w:rFonts w:eastAsia="Calibri"/>
        </w:rPr>
      </w:pPr>
    </w:p>
    <w:p w14:paraId="1B88655B" w14:textId="77777777" w:rsidR="00A6764B" w:rsidRPr="00164D84" w:rsidRDefault="00A6764B">
      <w:pPr>
        <w:spacing w:after="1107" w:line="248" w:lineRule="auto"/>
        <w:ind w:left="542" w:right="11"/>
        <w:rPr>
          <w:rFonts w:eastAsia="Calibri"/>
        </w:rPr>
      </w:pPr>
    </w:p>
    <w:p w14:paraId="08D3FC4C" w14:textId="77777777" w:rsidR="00A6764B" w:rsidRPr="00164D84" w:rsidRDefault="00A6764B">
      <w:pPr>
        <w:spacing w:after="1107" w:line="248" w:lineRule="auto"/>
        <w:ind w:left="542" w:right="11"/>
        <w:rPr>
          <w:rFonts w:eastAsia="Calibri"/>
        </w:rPr>
      </w:pPr>
    </w:p>
    <w:p w14:paraId="7AFC260C" w14:textId="77777777" w:rsidR="00A6764B" w:rsidRPr="00164D84" w:rsidRDefault="00A6764B">
      <w:pPr>
        <w:spacing w:after="1107" w:line="248" w:lineRule="auto"/>
        <w:ind w:left="542" w:right="11"/>
        <w:rPr>
          <w:rFonts w:eastAsia="Calibri"/>
        </w:rPr>
      </w:pPr>
    </w:p>
    <w:p w14:paraId="32F50218" w14:textId="77777777" w:rsidR="00A6764B" w:rsidRPr="00164D84" w:rsidRDefault="00A6764B">
      <w:pPr>
        <w:spacing w:after="1107" w:line="248" w:lineRule="auto"/>
        <w:ind w:left="542" w:right="11"/>
        <w:rPr>
          <w:rFonts w:eastAsia="Calibri"/>
        </w:rPr>
      </w:pPr>
    </w:p>
    <w:p w14:paraId="41B57495" w14:textId="77777777" w:rsidR="00A6764B" w:rsidRPr="00164D84" w:rsidRDefault="00A6764B">
      <w:pPr>
        <w:spacing w:after="1107" w:line="248" w:lineRule="auto"/>
        <w:ind w:left="542" w:right="11"/>
      </w:pPr>
    </w:p>
    <w:p w14:paraId="075267DF" w14:textId="77777777" w:rsidR="008770C3" w:rsidRPr="00164D84" w:rsidRDefault="008770C3" w:rsidP="00A6764B">
      <w:pPr>
        <w:spacing w:after="304" w:line="248" w:lineRule="auto"/>
        <w:ind w:left="542" w:right="11"/>
        <w:jc w:val="center"/>
        <w:rPr>
          <w:b/>
          <w:bCs/>
        </w:rPr>
      </w:pPr>
      <w:r w:rsidRPr="00164D84">
        <w:rPr>
          <w:b/>
          <w:bCs/>
        </w:rPr>
        <w:lastRenderedPageBreak/>
        <w:t>Executive Summary:</w:t>
      </w:r>
    </w:p>
    <w:p w14:paraId="7F67886F" w14:textId="77777777" w:rsidR="008770C3" w:rsidRPr="00164D84" w:rsidRDefault="008770C3" w:rsidP="00A6764B">
      <w:pPr>
        <w:spacing w:after="304" w:line="480" w:lineRule="auto"/>
        <w:ind w:left="542" w:right="11"/>
      </w:pPr>
      <w:r w:rsidRPr="00164D84">
        <w:t xml:space="preserve">The Student Progress Tracker app changes how students manage their academic progress. The project aims to tackle students’ common challenges with tracking grades, assignments, and overall performance. </w:t>
      </w:r>
    </w:p>
    <w:p w14:paraId="41EA13E5" w14:textId="77777777" w:rsidR="008770C3" w:rsidRPr="00164D84" w:rsidRDefault="008770C3" w:rsidP="00A6764B">
      <w:pPr>
        <w:spacing w:after="304" w:line="480" w:lineRule="auto"/>
        <w:ind w:left="542" w:right="11"/>
      </w:pPr>
      <w:r w:rsidRPr="00164D84">
        <w:t>Students often struggle to keep up with their academic responsibilities in today’s educational landscape. They miss deadlines, have poor time management, and lack clear insight into their progress, which can hurt their academic success. The Student Progress Tracker app addresses these issues by offering a comprehensive, easy-to-use solution tailored to students’ needs.</w:t>
      </w:r>
    </w:p>
    <w:p w14:paraId="4C09FE8C" w14:textId="77777777" w:rsidR="008770C3" w:rsidRPr="00164D84" w:rsidRDefault="008770C3" w:rsidP="00A6764B">
      <w:pPr>
        <w:spacing w:after="304" w:line="480" w:lineRule="auto"/>
        <w:ind w:left="542" w:right="11"/>
      </w:pPr>
      <w:r w:rsidRPr="00164D84">
        <w:t>The app features a personalized dashboard that gives a quick overview of a student’s academic journey, including current grades, upcoming assignments, and GPA trends. With automatic GPA calculations, the grade tracker lets students easily input and monitor their grades for various assignments and exams. An assignment calendar provides an organized view of upcoming tasks and deadlines, with reminders and notifications. Students can benefit from the prioritization feature highlighting essential assignments by managing their workload more effectively. Students stay engaged in the app because of motivational elements, like achievement badges and quotes. The app prioritizes security and accessibility, ensuring data privacy and supporting disabled users.</w:t>
      </w:r>
    </w:p>
    <w:p w14:paraId="36773034" w14:textId="77777777" w:rsidR="008770C3" w:rsidRPr="00164D84" w:rsidRDefault="008770C3" w:rsidP="00A6764B">
      <w:pPr>
        <w:spacing w:after="304" w:line="480" w:lineRule="auto"/>
        <w:ind w:left="542" w:right="11"/>
      </w:pPr>
      <w:r w:rsidRPr="00164D84">
        <w:t>This app offers significant benefits. This app’s intuitive design and motivational features are expected to improve student engagement and actively encourage students to participate in academic activities. The assignment calendar and prioritization tools will facilitate better time management, helping students stay organized and meet their deadlines. Using the app can help students do better in school by giving them detailed feedback and helping them identify areas where they can improve so they can take proactive steps toward reaching their goals.</w:t>
      </w:r>
    </w:p>
    <w:p w14:paraId="15811196" w14:textId="77777777" w:rsidR="008770C3" w:rsidRPr="00164D84" w:rsidRDefault="008770C3" w:rsidP="00A6764B">
      <w:pPr>
        <w:spacing w:after="304" w:line="480" w:lineRule="auto"/>
        <w:ind w:left="542" w:right="11"/>
      </w:pPr>
      <w:r w:rsidRPr="00164D84">
        <w:lastRenderedPageBreak/>
        <w:t>The main stakeholders in this project include students who will benefit from better tracking and managing their academic progress. Teachers can provide feedback and monitor student performance, while parents will be interested in their children’s academic achievements. School administrators will ensure the app aligns with educational goals and policies. The project’s feasibility is high, with manageable resource allocation and scheduling risks. The technical requirements are within the development team’s capabilities, and the project has solid organizational support.</w:t>
      </w:r>
    </w:p>
    <w:p w14:paraId="138C610A" w14:textId="77777777" w:rsidR="008770C3" w:rsidRPr="00164D84" w:rsidRDefault="008770C3" w:rsidP="00A6764B">
      <w:pPr>
        <w:spacing w:after="304" w:line="480" w:lineRule="auto"/>
        <w:ind w:left="542" w:right="11"/>
      </w:pPr>
      <w:r w:rsidRPr="00164D84">
        <w:t>In summary, the Student Progress Tracker app represents a significant step forward in enhancing the academic experience for students. With its comprehensive features and user-friendly design, the app will empower students to take control of their academic success. Our collaboration with the client ensures the app meets the needs of all stakeholders and aligns with educational goals and policies.</w:t>
      </w:r>
    </w:p>
    <w:p w14:paraId="4E9C9D32" w14:textId="7546D3AB" w:rsidR="008770C3" w:rsidRPr="00164D84" w:rsidRDefault="008770C3">
      <w:pPr>
        <w:spacing w:after="304" w:line="248" w:lineRule="auto"/>
        <w:ind w:left="542" w:right="11"/>
      </w:pPr>
    </w:p>
    <w:p w14:paraId="0A7ABBD5" w14:textId="0089CED8" w:rsidR="00C76D5E" w:rsidRPr="00164D84" w:rsidRDefault="00A6764B" w:rsidP="00A6764B">
      <w:pPr>
        <w:spacing w:after="400" w:line="480" w:lineRule="auto"/>
        <w:ind w:left="542" w:right="11"/>
        <w:jc w:val="center"/>
        <w:rPr>
          <w:b/>
          <w:bCs/>
        </w:rPr>
      </w:pPr>
      <w:r w:rsidRPr="00164D84">
        <w:rPr>
          <w:b/>
          <w:bCs/>
        </w:rPr>
        <w:t>1.0 Introduction Overview</w:t>
      </w:r>
    </w:p>
    <w:p w14:paraId="01EF2B36" w14:textId="49E20FED" w:rsidR="00A6764B" w:rsidRPr="00164D84" w:rsidRDefault="00A6764B" w:rsidP="00A6764B">
      <w:pPr>
        <w:spacing w:after="0" w:line="480" w:lineRule="auto"/>
        <w:ind w:right="10"/>
        <w:jc w:val="center"/>
        <w:rPr>
          <w:rFonts w:eastAsia="Calibri"/>
          <w:b/>
          <w:bCs/>
        </w:rPr>
      </w:pPr>
      <w:r w:rsidRPr="00164D84">
        <w:rPr>
          <w:rFonts w:eastAsia="Calibri"/>
          <w:b/>
          <w:bCs/>
        </w:rPr>
        <w:t>Problem Statement:</w:t>
      </w:r>
    </w:p>
    <w:p w14:paraId="755D4ED0" w14:textId="555ED4C0" w:rsidR="00C76D5E" w:rsidRPr="00164D84" w:rsidRDefault="00000000" w:rsidP="00A6764B">
      <w:pPr>
        <w:spacing w:after="0" w:line="480" w:lineRule="auto"/>
        <w:ind w:right="10"/>
      </w:pPr>
      <w:r w:rsidRPr="00164D84">
        <w:t xml:space="preserve">We developed the Student Progress Tracking App in response to the clear challenge students face in effectively managing their academic responsibilities. Balancing assignments, grade monitoring, and maintaining motivation have become increasingly challenging in the modern educational landscape. Traditional methods, such as manual record-keeping or rudimentary planners, cannot support students adequately in navigating these complexities, resulting in disorientation and reduced engagement. Given the necessity for a more organized and supportive system, an interesting opportunity exists to create a sophisticated and user-friendly </w:t>
      </w:r>
      <w:r w:rsidRPr="00164D84">
        <w:lastRenderedPageBreak/>
        <w:t>solution that promotes efficient academic management and encourages continuous student engagement and achievement.</w:t>
      </w:r>
    </w:p>
    <w:p w14:paraId="0A2048B7" w14:textId="2D58FCAC" w:rsidR="00A6764B" w:rsidRPr="00164D84" w:rsidRDefault="00A6764B" w:rsidP="00A6764B">
      <w:pPr>
        <w:spacing w:after="0" w:line="480" w:lineRule="auto"/>
        <w:ind w:right="10"/>
        <w:jc w:val="center"/>
        <w:rPr>
          <w:b/>
          <w:bCs/>
        </w:rPr>
      </w:pPr>
      <w:r w:rsidRPr="00164D84">
        <w:rPr>
          <w:b/>
          <w:bCs/>
        </w:rPr>
        <w:t>Project Vision and Scope:</w:t>
      </w:r>
    </w:p>
    <w:p w14:paraId="40793018" w14:textId="183F228E" w:rsidR="00C76D5E" w:rsidRPr="00164D84" w:rsidRDefault="00000000" w:rsidP="00A6764B">
      <w:pPr>
        <w:spacing w:after="13" w:line="480" w:lineRule="auto"/>
        <w:ind w:left="892" w:right="11" w:firstLine="0"/>
        <w:rPr>
          <w:rFonts w:eastAsia="Calibri"/>
        </w:rPr>
      </w:pPr>
      <w:r w:rsidRPr="00164D84">
        <w:rPr>
          <w:rFonts w:eastAsia="Calibri"/>
        </w:rPr>
        <w:t>This section should capture the initial vision and scope of the proposed system. Take your client</w:t>
      </w:r>
      <w:r w:rsidR="008770C3" w:rsidRPr="00164D84">
        <w:rPr>
          <w:rFonts w:eastAsia="Calibri"/>
        </w:rPr>
        <w:t>’</w:t>
      </w:r>
      <w:r w:rsidRPr="00164D84">
        <w:rPr>
          <w:rFonts w:eastAsia="Calibri"/>
        </w:rPr>
        <w:t>s PIR information and craft a vision statement based on the Opportunity Statement, Initial Vision, and Expected Benefits sections. 1—3 sentences should be enough. Then, briefly describe what you plan to build in response to this vision, including scope, boundaries, and environment. An Expected Costs and Benefits section below will deal more with Costs and Benefits, focusing mainly on opportunity and vision.</w:t>
      </w:r>
    </w:p>
    <w:p w14:paraId="163F19EE" w14:textId="77777777" w:rsidR="00A6764B" w:rsidRPr="00164D84" w:rsidRDefault="00A6764B" w:rsidP="00A6764B">
      <w:pPr>
        <w:spacing w:after="13" w:line="480" w:lineRule="auto"/>
        <w:ind w:left="892" w:right="11" w:firstLine="0"/>
      </w:pPr>
    </w:p>
    <w:p w14:paraId="0436D081" w14:textId="77777777" w:rsidR="00C76D5E" w:rsidRPr="00164D84" w:rsidRDefault="00000000" w:rsidP="00A6764B">
      <w:pPr>
        <w:spacing w:after="3" w:line="480" w:lineRule="auto"/>
        <w:ind w:left="917"/>
        <w:jc w:val="center"/>
      </w:pPr>
      <w:r w:rsidRPr="00164D84">
        <w:rPr>
          <w:b/>
        </w:rPr>
        <w:t>Vision statement:</w:t>
      </w:r>
    </w:p>
    <w:p w14:paraId="45E998CA" w14:textId="77777777" w:rsidR="00C76D5E" w:rsidRPr="00164D84" w:rsidRDefault="00000000" w:rsidP="00A6764B">
      <w:pPr>
        <w:spacing w:after="265" w:line="480" w:lineRule="auto"/>
        <w:ind w:left="917" w:right="10"/>
      </w:pPr>
      <w:r w:rsidRPr="00164D84">
        <w:t>We aim to develop a Student Progress Tracking App that transforms how students navigate their academic path. By providing a user-friendly platform for tracking progress, managing assignments, and staying motivated, we aim to empower students to achieve their educational goals with confidence and success.</w:t>
      </w:r>
    </w:p>
    <w:p w14:paraId="5BD2177C" w14:textId="77777777" w:rsidR="00A6764B" w:rsidRPr="00164D84" w:rsidRDefault="00A6764B" w:rsidP="00A6764B">
      <w:pPr>
        <w:spacing w:after="265" w:line="480" w:lineRule="auto"/>
        <w:ind w:left="917" w:right="10"/>
      </w:pPr>
    </w:p>
    <w:p w14:paraId="2D975281" w14:textId="77777777" w:rsidR="00C76D5E" w:rsidRPr="00164D84" w:rsidRDefault="00000000" w:rsidP="00A6764B">
      <w:pPr>
        <w:spacing w:after="3" w:line="480" w:lineRule="auto"/>
        <w:ind w:left="917"/>
        <w:jc w:val="center"/>
      </w:pPr>
      <w:r w:rsidRPr="00164D84">
        <w:rPr>
          <w:b/>
        </w:rPr>
        <w:t>Scope &amp; Boundaries:</w:t>
      </w:r>
    </w:p>
    <w:p w14:paraId="2144DF87" w14:textId="65C6815B" w:rsidR="00C76D5E" w:rsidRPr="00164D84" w:rsidRDefault="00000000" w:rsidP="00A6764B">
      <w:pPr>
        <w:spacing w:after="265" w:line="480" w:lineRule="auto"/>
        <w:ind w:left="917" w:right="10"/>
      </w:pPr>
      <w:r w:rsidRPr="00164D84">
        <w:t>Among the Student Progress Tracking App features are a personalized dashboard, functionality for tracking grades, tools for managing assignments, and motivational elements. The system</w:t>
      </w:r>
      <w:r w:rsidR="008770C3" w:rsidRPr="00164D84">
        <w:t>’</w:t>
      </w:r>
      <w:r w:rsidRPr="00164D84">
        <w:t>s scope involves the creation of a web-based platform that students can access using different devices. The project</w:t>
      </w:r>
      <w:r w:rsidR="008770C3" w:rsidRPr="00164D84">
        <w:t>’</w:t>
      </w:r>
      <w:r w:rsidRPr="00164D84">
        <w:t>s boundaries exclude advanced data analytics features and external learning management systems integration.</w:t>
      </w:r>
    </w:p>
    <w:p w14:paraId="5F2E203C" w14:textId="77777777" w:rsidR="00A6764B" w:rsidRPr="00164D84" w:rsidRDefault="00A6764B" w:rsidP="00A6764B">
      <w:pPr>
        <w:spacing w:after="265" w:line="480" w:lineRule="auto"/>
        <w:ind w:left="917" w:right="10"/>
      </w:pPr>
    </w:p>
    <w:p w14:paraId="6A400E84" w14:textId="77777777" w:rsidR="00C76D5E" w:rsidRPr="00164D84" w:rsidRDefault="00000000" w:rsidP="00A6764B">
      <w:pPr>
        <w:spacing w:after="3" w:line="480" w:lineRule="auto"/>
        <w:ind w:left="917"/>
        <w:jc w:val="center"/>
      </w:pPr>
      <w:r w:rsidRPr="00164D84">
        <w:rPr>
          <w:b/>
        </w:rPr>
        <w:t>Environment:</w:t>
      </w:r>
    </w:p>
    <w:p w14:paraId="7DCD4301" w14:textId="46906C2F" w:rsidR="00A6764B" w:rsidRPr="00164D84" w:rsidRDefault="00000000" w:rsidP="00A6764B">
      <w:pPr>
        <w:spacing w:after="262" w:line="480" w:lineRule="auto"/>
        <w:ind w:left="917" w:right="10"/>
      </w:pPr>
      <w:r w:rsidRPr="00164D84">
        <w:t>The system</w:t>
      </w:r>
      <w:r w:rsidR="008770C3" w:rsidRPr="00164D84">
        <w:t>’</w:t>
      </w:r>
      <w:r w:rsidRPr="00164D84">
        <w:t>s development will employ modern web technologies to ensure compatibility with commonly used web browsers and mobile devices. It will leverage cloud-based infrastructure for scalability and reliability. The environment for deployment will include secure hosting services to safeguard student data and ensure compliance with privacy regulations.</w:t>
      </w:r>
    </w:p>
    <w:p w14:paraId="7E5D19F4" w14:textId="77777777" w:rsidR="00A6764B" w:rsidRPr="00164D84" w:rsidRDefault="00A6764B" w:rsidP="00A6764B">
      <w:pPr>
        <w:spacing w:after="262" w:line="480" w:lineRule="auto"/>
        <w:ind w:left="917" w:right="10"/>
      </w:pPr>
    </w:p>
    <w:p w14:paraId="351F57ED" w14:textId="43F7E182" w:rsidR="00A6764B" w:rsidRPr="00164D84" w:rsidRDefault="00A6764B" w:rsidP="00A6764B">
      <w:pPr>
        <w:spacing w:after="262" w:line="480" w:lineRule="auto"/>
        <w:ind w:left="917" w:right="10"/>
        <w:jc w:val="center"/>
        <w:rPr>
          <w:b/>
          <w:bCs/>
        </w:rPr>
      </w:pPr>
      <w:r w:rsidRPr="00164D84">
        <w:rPr>
          <w:b/>
          <w:bCs/>
        </w:rPr>
        <w:t>Requirements Summary:</w:t>
      </w:r>
    </w:p>
    <w:p w14:paraId="08FA9329" w14:textId="77777777" w:rsidR="00C76D5E" w:rsidRPr="00164D84" w:rsidRDefault="00000000" w:rsidP="00A6764B">
      <w:pPr>
        <w:numPr>
          <w:ilvl w:val="0"/>
          <w:numId w:val="1"/>
        </w:numPr>
        <w:spacing w:after="3" w:line="480" w:lineRule="auto"/>
        <w:ind w:hanging="360"/>
      </w:pPr>
      <w:r w:rsidRPr="00164D84">
        <w:rPr>
          <w:b/>
        </w:rPr>
        <w:t>Efficient Academic Monitoring:</w:t>
      </w:r>
    </w:p>
    <w:p w14:paraId="0FEC3DCD" w14:textId="77777777" w:rsidR="00C76D5E" w:rsidRPr="00164D84" w:rsidRDefault="00000000" w:rsidP="00A6764B">
      <w:pPr>
        <w:spacing w:line="480" w:lineRule="auto"/>
        <w:ind w:left="1277" w:right="10"/>
      </w:pPr>
      <w:r w:rsidRPr="00164D84">
        <w:t>Needs to optimize the academic monitoring process for students, facilitating seamless progress tracking, assignment management, and goal setting.</w:t>
      </w:r>
    </w:p>
    <w:p w14:paraId="750B93E6" w14:textId="77777777" w:rsidR="00C76D5E" w:rsidRPr="00164D84" w:rsidRDefault="00000000" w:rsidP="00A6764B">
      <w:pPr>
        <w:numPr>
          <w:ilvl w:val="0"/>
          <w:numId w:val="1"/>
        </w:numPr>
        <w:spacing w:after="3" w:line="480" w:lineRule="auto"/>
        <w:ind w:hanging="360"/>
      </w:pPr>
      <w:r w:rsidRPr="00164D84">
        <w:rPr>
          <w:b/>
        </w:rPr>
        <w:t>Comprehensive Insights for Decision-Making:</w:t>
      </w:r>
    </w:p>
    <w:p w14:paraId="5835C1C2" w14:textId="1E527CB8" w:rsidR="00C76D5E" w:rsidRPr="00164D84" w:rsidRDefault="00000000" w:rsidP="00A6764B">
      <w:pPr>
        <w:spacing w:line="480" w:lineRule="auto"/>
        <w:ind w:left="1277" w:right="10"/>
      </w:pPr>
      <w:r w:rsidRPr="00164D84">
        <w:t>Must deliver comprehensive insights into students</w:t>
      </w:r>
      <w:r w:rsidR="008770C3" w:rsidRPr="00164D84">
        <w:t>’</w:t>
      </w:r>
      <w:r w:rsidRPr="00164D84">
        <w:t xml:space="preserve"> academic performance, empowering educators and administrators to make informed decisions and interventions whenever necessary.</w:t>
      </w:r>
    </w:p>
    <w:p w14:paraId="21571C33" w14:textId="77777777" w:rsidR="00C76D5E" w:rsidRPr="00164D84" w:rsidRDefault="00000000" w:rsidP="00A6764B">
      <w:pPr>
        <w:numPr>
          <w:ilvl w:val="0"/>
          <w:numId w:val="1"/>
        </w:numPr>
        <w:spacing w:after="3" w:line="480" w:lineRule="auto"/>
        <w:ind w:hanging="360"/>
      </w:pPr>
      <w:r w:rsidRPr="00164D84">
        <w:rPr>
          <w:b/>
        </w:rPr>
        <w:t>Effective Communication and Collaboration:</w:t>
      </w:r>
    </w:p>
    <w:p w14:paraId="25E19982" w14:textId="77777777" w:rsidR="00C76D5E" w:rsidRPr="00164D84" w:rsidRDefault="00000000" w:rsidP="00A6764B">
      <w:pPr>
        <w:spacing w:line="480" w:lineRule="auto"/>
        <w:ind w:left="1277" w:right="10"/>
      </w:pPr>
      <w:r w:rsidRPr="00164D84">
        <w:t>Should enable smooth communication and collaboration among students, teachers, and parents/guardians, improving engagement and support networks within the educational community.</w:t>
      </w:r>
    </w:p>
    <w:p w14:paraId="5ACAE6EB" w14:textId="77777777" w:rsidR="00C76D5E" w:rsidRPr="00164D84" w:rsidRDefault="00000000" w:rsidP="00A6764B">
      <w:pPr>
        <w:numPr>
          <w:ilvl w:val="0"/>
          <w:numId w:val="1"/>
        </w:numPr>
        <w:spacing w:after="3" w:line="480" w:lineRule="auto"/>
        <w:ind w:hanging="360"/>
      </w:pPr>
      <w:r w:rsidRPr="00164D84">
        <w:rPr>
          <w:b/>
        </w:rPr>
        <w:t>Data Security and Privacy Compliance:</w:t>
      </w:r>
    </w:p>
    <w:p w14:paraId="3509A548" w14:textId="77777777" w:rsidR="00C76D5E" w:rsidRPr="00164D84" w:rsidRDefault="00000000" w:rsidP="00A6764B">
      <w:pPr>
        <w:spacing w:line="480" w:lineRule="auto"/>
        <w:ind w:left="1277" w:right="10"/>
      </w:pPr>
      <w:r w:rsidRPr="00164D84">
        <w:lastRenderedPageBreak/>
        <w:t>Must strictly comply with stringent data security and privacy regulations to protect sensitive student information and ensure trust and confidence among stakeholders.</w:t>
      </w:r>
    </w:p>
    <w:p w14:paraId="4E1681D0" w14:textId="77777777" w:rsidR="00C76D5E" w:rsidRPr="00164D84" w:rsidRDefault="00000000" w:rsidP="00A6764B">
      <w:pPr>
        <w:numPr>
          <w:ilvl w:val="0"/>
          <w:numId w:val="1"/>
        </w:numPr>
        <w:spacing w:after="3" w:line="480" w:lineRule="auto"/>
        <w:ind w:hanging="360"/>
      </w:pPr>
      <w:r w:rsidRPr="00164D84">
        <w:rPr>
          <w:b/>
        </w:rPr>
        <w:t>Scalability and Accessibility:</w:t>
      </w:r>
    </w:p>
    <w:p w14:paraId="507EED6A" w14:textId="77777777" w:rsidR="00C76D5E" w:rsidRPr="00164D84" w:rsidRDefault="00000000" w:rsidP="00A6764B">
      <w:pPr>
        <w:spacing w:line="480" w:lineRule="auto"/>
        <w:ind w:left="1277" w:right="10"/>
      </w:pPr>
      <w:r w:rsidRPr="00164D84">
        <w:t>Needs scalability to accommodate future growth and accessibility across different devices and platforms to guarantee inclusivity and usability for all stakeholders.</w:t>
      </w:r>
    </w:p>
    <w:p w14:paraId="3066E815" w14:textId="77777777" w:rsidR="00C76D5E" w:rsidRPr="00164D84" w:rsidRDefault="00000000" w:rsidP="00A6764B">
      <w:pPr>
        <w:numPr>
          <w:ilvl w:val="0"/>
          <w:numId w:val="1"/>
        </w:numPr>
        <w:spacing w:after="3" w:line="480" w:lineRule="auto"/>
        <w:ind w:hanging="360"/>
      </w:pPr>
      <w:r w:rsidRPr="00164D84">
        <w:rPr>
          <w:b/>
        </w:rPr>
        <w:t>Integration with Existing Systems:</w:t>
      </w:r>
    </w:p>
    <w:p w14:paraId="76E228AB" w14:textId="77777777" w:rsidR="00C76D5E" w:rsidRPr="00164D84" w:rsidRDefault="00000000" w:rsidP="00A6764B">
      <w:pPr>
        <w:spacing w:line="480" w:lineRule="auto"/>
        <w:ind w:left="1277" w:right="10"/>
      </w:pPr>
      <w:r w:rsidRPr="00164D84">
        <w:t>Integrate the system with current educational platforms and systems, minimizing disruptions and enhancing the efficiency of data management and workflow.</w:t>
      </w:r>
    </w:p>
    <w:p w14:paraId="5D3F2D6B" w14:textId="77777777" w:rsidR="00C76D5E" w:rsidRPr="00164D84" w:rsidRDefault="00000000" w:rsidP="00A6764B">
      <w:pPr>
        <w:numPr>
          <w:ilvl w:val="0"/>
          <w:numId w:val="1"/>
        </w:numPr>
        <w:spacing w:after="3" w:line="480" w:lineRule="auto"/>
        <w:ind w:hanging="360"/>
      </w:pPr>
      <w:r w:rsidRPr="00164D84">
        <w:rPr>
          <w:b/>
        </w:rPr>
        <w:t>Training and Support:</w:t>
      </w:r>
    </w:p>
    <w:p w14:paraId="5BBE411B" w14:textId="30224F46" w:rsidR="00C76D5E" w:rsidRPr="00164D84" w:rsidRDefault="00000000" w:rsidP="00A6764B">
      <w:pPr>
        <w:spacing w:after="262" w:line="480" w:lineRule="auto"/>
        <w:ind w:left="1277" w:right="10"/>
      </w:pPr>
      <w:r w:rsidRPr="00164D84">
        <w:t>Provide adequate training and support resources to ensure all users can use the system</w:t>
      </w:r>
      <w:r w:rsidR="008770C3" w:rsidRPr="00164D84">
        <w:t>’</w:t>
      </w:r>
      <w:r w:rsidRPr="00164D84">
        <w:t>s features and functionalities effectively, promoting user adoption and satisfaction.</w:t>
      </w:r>
    </w:p>
    <w:p w14:paraId="6F0D89BA" w14:textId="77777777" w:rsidR="00A6764B" w:rsidRPr="00164D84" w:rsidRDefault="00A6764B" w:rsidP="00A6764B">
      <w:pPr>
        <w:spacing w:after="262" w:line="480" w:lineRule="auto"/>
        <w:ind w:left="1277" w:right="10"/>
      </w:pPr>
    </w:p>
    <w:p w14:paraId="3A680BDC" w14:textId="4F1C51A2" w:rsidR="00A6764B" w:rsidRPr="00164D84" w:rsidRDefault="00A6764B" w:rsidP="00A6764B">
      <w:pPr>
        <w:spacing w:after="262" w:line="480" w:lineRule="auto"/>
        <w:ind w:left="1277" w:right="10"/>
        <w:jc w:val="center"/>
        <w:rPr>
          <w:b/>
          <w:bCs/>
        </w:rPr>
      </w:pPr>
      <w:r w:rsidRPr="00164D84">
        <w:rPr>
          <w:b/>
          <w:bCs/>
        </w:rPr>
        <w:t>Stakeholders and Their Interests:</w:t>
      </w:r>
    </w:p>
    <w:p w14:paraId="6EDE94E6" w14:textId="799F2C28" w:rsidR="00C76D5E" w:rsidRPr="00164D84" w:rsidRDefault="00000000" w:rsidP="00A6764B">
      <w:pPr>
        <w:spacing w:after="323" w:line="480" w:lineRule="auto"/>
        <w:ind w:left="892" w:right="11" w:firstLine="0"/>
      </w:pPr>
      <w:r w:rsidRPr="00164D84">
        <w:rPr>
          <w:rFonts w:eastAsia="Calibri"/>
        </w:rPr>
        <w:t>List the primary stakeholders and their interest(s) in the outcome of this development process. Again, the PIR is your starting point. But it is probably not a complete list of all interested parties. As the analyst, you may need to think beyond the usual stakeholders to create a full list. Do not forget that you and the developers will hold the stakeholders accountable for clarifying the product</w:t>
      </w:r>
      <w:r w:rsidR="008770C3" w:rsidRPr="00164D84">
        <w:rPr>
          <w:rFonts w:eastAsia="Calibri"/>
        </w:rPr>
        <w:t>’</w:t>
      </w:r>
      <w:r w:rsidRPr="00164D84">
        <w:rPr>
          <w:rFonts w:eastAsia="Calibri"/>
        </w:rPr>
        <w:t>s goals and requirements when needed.</w:t>
      </w:r>
    </w:p>
    <w:p w14:paraId="6C0324C0" w14:textId="77777777" w:rsidR="00C76D5E" w:rsidRPr="00164D84" w:rsidRDefault="00000000" w:rsidP="00A6764B">
      <w:pPr>
        <w:numPr>
          <w:ilvl w:val="0"/>
          <w:numId w:val="2"/>
        </w:numPr>
        <w:spacing w:line="480" w:lineRule="auto"/>
        <w:ind w:right="10" w:hanging="360"/>
      </w:pPr>
      <w:r w:rsidRPr="00164D84">
        <w:t>The system primarily caters to students and their preferences for a user-friendly interface, comprehensive academic insights, and effective tools for managing their academic journey.</w:t>
      </w:r>
    </w:p>
    <w:p w14:paraId="4FA5DADA" w14:textId="77777777" w:rsidR="00C76D5E" w:rsidRPr="00164D84" w:rsidRDefault="00000000" w:rsidP="00A6764B">
      <w:pPr>
        <w:numPr>
          <w:ilvl w:val="0"/>
          <w:numId w:val="2"/>
        </w:numPr>
        <w:spacing w:line="480" w:lineRule="auto"/>
        <w:ind w:right="10" w:hanging="360"/>
      </w:pPr>
      <w:r w:rsidRPr="00164D84">
        <w:lastRenderedPageBreak/>
        <w:t>Educators and academic counselors seek resources that offer valuable insights into student performance, promote effective communication with students, and enable data-driven decision-making to improve academic support and interventions.</w:t>
      </w:r>
    </w:p>
    <w:p w14:paraId="28C9B5D6" w14:textId="4AA616B2" w:rsidR="00C76D5E" w:rsidRPr="00164D84" w:rsidRDefault="00000000" w:rsidP="00A6764B">
      <w:pPr>
        <w:numPr>
          <w:ilvl w:val="0"/>
          <w:numId w:val="2"/>
        </w:numPr>
        <w:spacing w:line="480" w:lineRule="auto"/>
        <w:ind w:right="10" w:hanging="360"/>
      </w:pPr>
      <w:r w:rsidRPr="00164D84">
        <w:t>Parents and guardians have a keen interest in remaining well-informed about their child</w:t>
      </w:r>
      <w:r w:rsidR="008770C3" w:rsidRPr="00164D84">
        <w:t>’</w:t>
      </w:r>
      <w:r w:rsidRPr="00164D84">
        <w:t>s academic progress, receiving prompt updates on assignments and grades, and actively collaborating with teachers to enhance their child</w:t>
      </w:r>
      <w:r w:rsidR="008770C3" w:rsidRPr="00164D84">
        <w:t>’</w:t>
      </w:r>
      <w:r w:rsidRPr="00164D84">
        <w:t>s learning experience.</w:t>
      </w:r>
    </w:p>
    <w:p w14:paraId="5D51A802" w14:textId="77777777" w:rsidR="00C76D5E" w:rsidRPr="00164D84" w:rsidRDefault="00000000" w:rsidP="00A6764B">
      <w:pPr>
        <w:numPr>
          <w:ilvl w:val="0"/>
          <w:numId w:val="2"/>
        </w:numPr>
        <w:spacing w:line="480" w:lineRule="auto"/>
        <w:ind w:right="10" w:hanging="360"/>
      </w:pPr>
      <w:r w:rsidRPr="00164D84">
        <w:t>The objective of school administrators is to guarantee the efficient implementation and integration of the system within the educational institution, adherence to data security and privacy regulations, and alignment with institutional goals and priorities.</w:t>
      </w:r>
    </w:p>
    <w:p w14:paraId="20A749B1" w14:textId="77777777" w:rsidR="00C76D5E" w:rsidRPr="00164D84" w:rsidRDefault="00000000" w:rsidP="00A6764B">
      <w:pPr>
        <w:numPr>
          <w:ilvl w:val="0"/>
          <w:numId w:val="2"/>
        </w:numPr>
        <w:spacing w:line="480" w:lineRule="auto"/>
        <w:ind w:right="10" w:hanging="360"/>
      </w:pPr>
      <w:r w:rsidRPr="00164D84">
        <w:t>Educational technology specialists prioritize the technical aspects of the system, ensuring its functionality, scalability, and compatibility with established educational platforms and systems.</w:t>
      </w:r>
    </w:p>
    <w:p w14:paraId="4CC2D388" w14:textId="791990A6" w:rsidR="00C76D5E" w:rsidRPr="00164D84" w:rsidRDefault="00000000" w:rsidP="00A6764B">
      <w:pPr>
        <w:numPr>
          <w:ilvl w:val="0"/>
          <w:numId w:val="2"/>
        </w:numPr>
        <w:spacing w:line="480" w:lineRule="auto"/>
        <w:ind w:right="10" w:hanging="360"/>
      </w:pPr>
      <w:r w:rsidRPr="00164D84">
        <w:t>The IT department prioritizes the system</w:t>
      </w:r>
      <w:r w:rsidR="008770C3" w:rsidRPr="00164D84">
        <w:t>’</w:t>
      </w:r>
      <w:r w:rsidRPr="00164D84">
        <w:t>s technical infrastructure, security measures, and integration capabilities to guarantee seamless implementation and ongoing support.</w:t>
      </w:r>
    </w:p>
    <w:p w14:paraId="6939E624" w14:textId="77D30798" w:rsidR="00C76D5E" w:rsidRPr="00164D84" w:rsidRDefault="00000000" w:rsidP="00A6764B">
      <w:pPr>
        <w:numPr>
          <w:ilvl w:val="0"/>
          <w:numId w:val="2"/>
        </w:numPr>
        <w:spacing w:line="480" w:lineRule="auto"/>
        <w:ind w:right="10" w:hanging="360"/>
      </w:pPr>
      <w:r w:rsidRPr="00164D84">
        <w:t>Curriculum developers may find value in utilizing the system to obtain insights on curriculum effectiveness, pinpoint areas for enhancement, and customize educational resources to suit students</w:t>
      </w:r>
      <w:r w:rsidR="008770C3" w:rsidRPr="00164D84">
        <w:t>’</w:t>
      </w:r>
      <w:r w:rsidRPr="00164D84">
        <w:t xml:space="preserve"> requirements.</w:t>
      </w:r>
    </w:p>
    <w:p w14:paraId="6D3ED5D5" w14:textId="77777777" w:rsidR="00C76D5E" w:rsidRPr="00164D84" w:rsidRDefault="00000000" w:rsidP="00A6764B">
      <w:pPr>
        <w:numPr>
          <w:ilvl w:val="0"/>
          <w:numId w:val="2"/>
        </w:numPr>
        <w:spacing w:line="480" w:lineRule="auto"/>
        <w:ind w:right="10" w:hanging="360"/>
      </w:pPr>
      <w:r w:rsidRPr="00164D84">
        <w:t>Regulatory bodies and privacy advocates promote the importance of adhering to data security and privacy regulations to safeguard student information and rights.</w:t>
      </w:r>
    </w:p>
    <w:p w14:paraId="1E9E35A8" w14:textId="77777777" w:rsidR="00C76D5E" w:rsidRPr="00164D84" w:rsidRDefault="00C76D5E" w:rsidP="00A6764B">
      <w:pPr>
        <w:spacing w:line="480" w:lineRule="auto"/>
        <w:sectPr w:rsidR="00C76D5E" w:rsidRPr="00164D84">
          <w:footerReference w:type="even" r:id="rId8"/>
          <w:footerReference w:type="default" r:id="rId9"/>
          <w:footerReference w:type="first" r:id="rId10"/>
          <w:pgSz w:w="12240" w:h="15840"/>
          <w:pgMar w:top="1488" w:right="1093" w:bottom="1109" w:left="1080" w:header="720" w:footer="720" w:gutter="0"/>
          <w:cols w:space="720"/>
        </w:sectPr>
      </w:pPr>
    </w:p>
    <w:p w14:paraId="5F3AE1E4" w14:textId="77777777" w:rsidR="00A6764B" w:rsidRPr="00164D84" w:rsidRDefault="00000000" w:rsidP="00A6764B">
      <w:pPr>
        <w:numPr>
          <w:ilvl w:val="0"/>
          <w:numId w:val="2"/>
        </w:numPr>
        <w:spacing w:after="262" w:line="480" w:lineRule="auto"/>
        <w:ind w:right="10" w:hanging="360"/>
      </w:pPr>
      <w:r w:rsidRPr="00164D84">
        <w:lastRenderedPageBreak/>
        <w:t>Third-party vendors and service providers may be involved in providing technical support, hosting services, or integrations with external systems, aiming to ensure seamless operation and functionality of the system.</w:t>
      </w:r>
    </w:p>
    <w:p w14:paraId="3002C967" w14:textId="77777777" w:rsidR="00A6764B" w:rsidRPr="00164D84" w:rsidRDefault="00A6764B" w:rsidP="00A6764B">
      <w:pPr>
        <w:spacing w:after="262" w:line="480" w:lineRule="auto"/>
        <w:ind w:left="0" w:right="10" w:firstLine="0"/>
      </w:pPr>
    </w:p>
    <w:p w14:paraId="4A4C1F34" w14:textId="580F54F3" w:rsidR="00A6764B" w:rsidRPr="00164D84" w:rsidRDefault="00A6764B" w:rsidP="00A6764B">
      <w:pPr>
        <w:spacing w:after="262" w:line="480" w:lineRule="auto"/>
        <w:ind w:left="0" w:right="10" w:firstLine="0"/>
        <w:jc w:val="center"/>
      </w:pPr>
      <w:r w:rsidRPr="00164D84">
        <w:rPr>
          <w:b/>
          <w:bCs/>
        </w:rPr>
        <w:t>Expected Costs and Benefits:</w:t>
      </w:r>
    </w:p>
    <w:p w14:paraId="3C8BA8B5" w14:textId="77777777" w:rsidR="00C76D5E" w:rsidRPr="00164D84" w:rsidRDefault="00000000" w:rsidP="00A6764B">
      <w:pPr>
        <w:spacing w:after="302" w:line="480" w:lineRule="auto"/>
        <w:ind w:left="10"/>
        <w:jc w:val="center"/>
      </w:pPr>
      <w:r w:rsidRPr="00164D84">
        <w:rPr>
          <w:b/>
        </w:rPr>
        <w:t>Business Benefits:</w:t>
      </w:r>
    </w:p>
    <w:p w14:paraId="54D404D0" w14:textId="77777777" w:rsidR="00C76D5E" w:rsidRPr="00164D84" w:rsidRDefault="00000000" w:rsidP="00A6764B">
      <w:pPr>
        <w:numPr>
          <w:ilvl w:val="0"/>
          <w:numId w:val="3"/>
        </w:numPr>
        <w:spacing w:after="3" w:line="480" w:lineRule="auto"/>
        <w:ind w:hanging="360"/>
      </w:pPr>
      <w:r w:rsidRPr="00164D84">
        <w:rPr>
          <w:b/>
        </w:rPr>
        <w:t>Improved Academic Performance:</w:t>
      </w:r>
      <w:r w:rsidRPr="00164D84">
        <w:t xml:space="preserve"> </w:t>
      </w:r>
    </w:p>
    <w:p w14:paraId="64C99054" w14:textId="76D2C549" w:rsidR="00C76D5E" w:rsidRPr="00164D84" w:rsidRDefault="00000000" w:rsidP="00A6764B">
      <w:pPr>
        <w:spacing w:line="480" w:lineRule="auto"/>
        <w:ind w:left="715" w:right="10"/>
      </w:pPr>
      <w:r w:rsidRPr="00164D84">
        <w:t>The system aims to enhance students</w:t>
      </w:r>
      <w:r w:rsidR="008770C3" w:rsidRPr="00164D84">
        <w:t>’</w:t>
      </w:r>
      <w:r w:rsidRPr="00164D84">
        <w:t xml:space="preserve"> academic performance by equipping them with tools and insights for progress monitoring, goal establishment, and efficient workload management.</w:t>
      </w:r>
    </w:p>
    <w:p w14:paraId="23B2CE85" w14:textId="77777777" w:rsidR="00C76D5E" w:rsidRPr="00164D84" w:rsidRDefault="00000000" w:rsidP="00A6764B">
      <w:pPr>
        <w:numPr>
          <w:ilvl w:val="0"/>
          <w:numId w:val="3"/>
        </w:numPr>
        <w:spacing w:after="3" w:line="480" w:lineRule="auto"/>
        <w:ind w:hanging="360"/>
      </w:pPr>
      <w:r w:rsidRPr="00164D84">
        <w:rPr>
          <w:b/>
        </w:rPr>
        <w:t xml:space="preserve">Enhanced Student Engagement: </w:t>
      </w:r>
    </w:p>
    <w:p w14:paraId="1DA97C4A" w14:textId="630960B6" w:rsidR="00C76D5E" w:rsidRPr="00164D84" w:rsidRDefault="00000000" w:rsidP="00A6764B">
      <w:pPr>
        <w:spacing w:line="480" w:lineRule="auto"/>
        <w:ind w:left="715" w:right="10"/>
      </w:pPr>
      <w:r w:rsidRPr="00164D84">
        <w:t>The system</w:t>
      </w:r>
      <w:r w:rsidR="008770C3" w:rsidRPr="00164D84">
        <w:t>’</w:t>
      </w:r>
      <w:r w:rsidRPr="00164D84">
        <w:t>s primary objective is to enhance student engagement and motivation in their academic endeavors by integrating gamified components and interactive functionalities, fostering a conducive learning environment.</w:t>
      </w:r>
    </w:p>
    <w:p w14:paraId="0A11F0A9" w14:textId="77777777" w:rsidR="00C76D5E" w:rsidRPr="00164D84" w:rsidRDefault="00000000" w:rsidP="00A6764B">
      <w:pPr>
        <w:numPr>
          <w:ilvl w:val="0"/>
          <w:numId w:val="3"/>
        </w:numPr>
        <w:spacing w:after="3" w:line="480" w:lineRule="auto"/>
        <w:ind w:hanging="360"/>
      </w:pPr>
      <w:r w:rsidRPr="00164D84">
        <w:rPr>
          <w:b/>
        </w:rPr>
        <w:t xml:space="preserve">Streamlined Communication and Collaboration: </w:t>
      </w:r>
    </w:p>
    <w:p w14:paraId="6D4A4BB3" w14:textId="77777777" w:rsidR="00C76D5E" w:rsidRPr="00164D84" w:rsidRDefault="00000000" w:rsidP="00A6764B">
      <w:pPr>
        <w:spacing w:line="480" w:lineRule="auto"/>
        <w:ind w:left="715" w:right="10"/>
      </w:pPr>
      <w:r w:rsidRPr="00164D84">
        <w:t>Through the facilitation of seamless communication and collaboration among students, teachers, and parents/guardians, the system aims to enhance support networks within the educational community and foster student achievement.</w:t>
      </w:r>
    </w:p>
    <w:p w14:paraId="5646F6BB" w14:textId="77777777" w:rsidR="00C76D5E" w:rsidRPr="00164D84" w:rsidRDefault="00000000" w:rsidP="00A6764B">
      <w:pPr>
        <w:numPr>
          <w:ilvl w:val="0"/>
          <w:numId w:val="3"/>
        </w:numPr>
        <w:spacing w:after="3" w:line="480" w:lineRule="auto"/>
        <w:ind w:hanging="360"/>
      </w:pPr>
      <w:r w:rsidRPr="00164D84">
        <w:rPr>
          <w:b/>
        </w:rPr>
        <w:t xml:space="preserve">Data-Driven Decision Making: </w:t>
      </w:r>
    </w:p>
    <w:p w14:paraId="7B744291" w14:textId="77777777" w:rsidR="00C76D5E" w:rsidRPr="00164D84" w:rsidRDefault="00000000" w:rsidP="00A6764B">
      <w:pPr>
        <w:spacing w:after="265" w:line="480" w:lineRule="auto"/>
        <w:ind w:left="715" w:right="10"/>
      </w:pPr>
      <w:r w:rsidRPr="00164D84">
        <w:lastRenderedPageBreak/>
        <w:t>Educators and administrators can expect many advantages from having access to comprehensive academic insights, enabling them to make data-driven decisions and implement targeted interventions to support student learning and achievement.</w:t>
      </w:r>
    </w:p>
    <w:p w14:paraId="362A9E53" w14:textId="77777777" w:rsidR="00C76D5E" w:rsidRPr="00164D84" w:rsidRDefault="00000000" w:rsidP="00A6764B">
      <w:pPr>
        <w:spacing w:after="302" w:line="480" w:lineRule="auto"/>
        <w:ind w:left="10"/>
        <w:jc w:val="center"/>
      </w:pPr>
      <w:r w:rsidRPr="00164D84">
        <w:rPr>
          <w:b/>
        </w:rPr>
        <w:t>Cost Areas:</w:t>
      </w:r>
    </w:p>
    <w:p w14:paraId="1C08B47D" w14:textId="77777777" w:rsidR="00C76D5E" w:rsidRPr="00164D84" w:rsidRDefault="00000000" w:rsidP="00A6764B">
      <w:pPr>
        <w:numPr>
          <w:ilvl w:val="0"/>
          <w:numId w:val="3"/>
        </w:numPr>
        <w:spacing w:after="3" w:line="480" w:lineRule="auto"/>
        <w:ind w:hanging="360"/>
      </w:pPr>
      <w:r w:rsidRPr="00164D84">
        <w:rPr>
          <w:b/>
        </w:rPr>
        <w:t>Development and Implementation Costs:</w:t>
      </w:r>
      <w:r w:rsidRPr="00164D84">
        <w:t xml:space="preserve"> </w:t>
      </w:r>
    </w:p>
    <w:p w14:paraId="1500ED30" w14:textId="77777777" w:rsidR="00C76D5E" w:rsidRPr="00164D84" w:rsidRDefault="00000000" w:rsidP="00A6764B">
      <w:pPr>
        <w:spacing w:line="480" w:lineRule="auto"/>
        <w:ind w:left="715" w:right="10"/>
      </w:pPr>
      <w:r w:rsidRPr="00164D84">
        <w:t>These costs cover system development, software licensing, infrastructure setup, and initial implementation initiatives.</w:t>
      </w:r>
    </w:p>
    <w:p w14:paraId="5F9812BE" w14:textId="77777777" w:rsidR="00C76D5E" w:rsidRPr="00164D84" w:rsidRDefault="00000000" w:rsidP="00A6764B">
      <w:pPr>
        <w:numPr>
          <w:ilvl w:val="0"/>
          <w:numId w:val="3"/>
        </w:numPr>
        <w:spacing w:after="3" w:line="480" w:lineRule="auto"/>
        <w:ind w:hanging="360"/>
      </w:pPr>
      <w:r w:rsidRPr="00164D84">
        <w:rPr>
          <w:b/>
        </w:rPr>
        <w:t xml:space="preserve">Training and Support Costs: </w:t>
      </w:r>
    </w:p>
    <w:p w14:paraId="6813E7BA" w14:textId="3C7E4176" w:rsidR="00C76D5E" w:rsidRPr="00164D84" w:rsidRDefault="00000000" w:rsidP="00A6764B">
      <w:pPr>
        <w:spacing w:after="283" w:line="480" w:lineRule="auto"/>
        <w:ind w:left="715" w:right="10"/>
      </w:pPr>
      <w:r w:rsidRPr="00164D84">
        <w:t>Investments in training resources and support services will be required to ensure the effective utilization of the system</w:t>
      </w:r>
      <w:r w:rsidR="008770C3" w:rsidRPr="00164D84">
        <w:t>’</w:t>
      </w:r>
      <w:r w:rsidRPr="00164D84">
        <w:t>s features and functionalities.</w:t>
      </w:r>
    </w:p>
    <w:p w14:paraId="5EADA934" w14:textId="77777777" w:rsidR="00C76D5E" w:rsidRPr="00164D84" w:rsidRDefault="00000000" w:rsidP="00A6764B">
      <w:pPr>
        <w:spacing w:after="3" w:line="480" w:lineRule="auto"/>
        <w:ind w:left="730"/>
      </w:pPr>
      <w:r w:rsidRPr="00164D84">
        <w:rPr>
          <w:b/>
        </w:rPr>
        <w:t xml:space="preserve">Maintenance and Upkeep Expenses: </w:t>
      </w:r>
    </w:p>
    <w:p w14:paraId="4741198A" w14:textId="77777777" w:rsidR="00C76D5E" w:rsidRPr="00164D84" w:rsidRDefault="00000000" w:rsidP="00A6764B">
      <w:pPr>
        <w:spacing w:after="868" w:line="480" w:lineRule="auto"/>
        <w:ind w:left="715" w:right="10"/>
      </w:pPr>
      <w:r w:rsidRPr="00164D84">
        <w:t>The continuous maintenance and upkeep of the system, which includes software updates, security enhancements, and technical support, will cause recurring costs in the long run.</w:t>
      </w:r>
    </w:p>
    <w:p w14:paraId="277DA152" w14:textId="77777777" w:rsidR="00C76D5E" w:rsidRPr="00164D84" w:rsidRDefault="00000000" w:rsidP="00A6764B">
      <w:pPr>
        <w:numPr>
          <w:ilvl w:val="0"/>
          <w:numId w:val="3"/>
        </w:numPr>
        <w:spacing w:after="3" w:line="480" w:lineRule="auto"/>
        <w:ind w:hanging="360"/>
      </w:pPr>
      <w:r w:rsidRPr="00164D84">
        <w:rPr>
          <w:b/>
        </w:rPr>
        <w:t>Integration Costs:</w:t>
      </w:r>
      <w:r w:rsidRPr="00164D84">
        <w:t xml:space="preserve"> </w:t>
      </w:r>
    </w:p>
    <w:p w14:paraId="19A286A1" w14:textId="77777777" w:rsidR="00C76D5E" w:rsidRPr="00164D84" w:rsidRDefault="00000000" w:rsidP="00A6764B">
      <w:pPr>
        <w:spacing w:line="480" w:lineRule="auto"/>
        <w:ind w:left="715" w:right="10"/>
      </w:pPr>
      <w:r w:rsidRPr="00164D84">
        <w:t>We should consider the costs of integrating the system with current educational platforms and systems and ensure compatibility and smooth data exchange.</w:t>
      </w:r>
    </w:p>
    <w:p w14:paraId="0B139F0A" w14:textId="77777777" w:rsidR="00C76D5E" w:rsidRPr="00164D84" w:rsidRDefault="00000000" w:rsidP="00A6764B">
      <w:pPr>
        <w:numPr>
          <w:ilvl w:val="0"/>
          <w:numId w:val="3"/>
        </w:numPr>
        <w:spacing w:after="3" w:line="480" w:lineRule="auto"/>
        <w:ind w:hanging="360"/>
      </w:pPr>
      <w:r w:rsidRPr="00164D84">
        <w:rPr>
          <w:b/>
        </w:rPr>
        <w:t xml:space="preserve">Regulatory Compliance Costs: </w:t>
      </w:r>
    </w:p>
    <w:p w14:paraId="0AC9003A" w14:textId="77777777" w:rsidR="00C76D5E" w:rsidRPr="00164D84" w:rsidRDefault="00000000" w:rsidP="00A6764B">
      <w:pPr>
        <w:spacing w:after="262" w:line="480" w:lineRule="auto"/>
        <w:ind w:left="715" w:right="10"/>
      </w:pPr>
      <w:r w:rsidRPr="00164D84">
        <w:lastRenderedPageBreak/>
        <w:t>Adherence to data security and privacy regulations may cause allocating resources and implementing measures to protect student information and ensure compliance with regulations.</w:t>
      </w:r>
    </w:p>
    <w:p w14:paraId="06AFBF59" w14:textId="52E81ACD" w:rsidR="00A6764B" w:rsidRPr="00164D84" w:rsidRDefault="00A6764B" w:rsidP="00A6764B">
      <w:pPr>
        <w:spacing w:after="262" w:line="480" w:lineRule="auto"/>
        <w:ind w:left="715" w:right="10"/>
        <w:jc w:val="center"/>
        <w:rPr>
          <w:b/>
          <w:bCs/>
        </w:rPr>
      </w:pPr>
      <w:r w:rsidRPr="00164D84">
        <w:rPr>
          <w:b/>
          <w:bCs/>
        </w:rPr>
        <w:t>Constraints:</w:t>
      </w:r>
    </w:p>
    <w:p w14:paraId="72B23585" w14:textId="77777777" w:rsidR="00C76D5E" w:rsidRPr="00164D84" w:rsidRDefault="00000000" w:rsidP="00A6764B">
      <w:pPr>
        <w:numPr>
          <w:ilvl w:val="0"/>
          <w:numId w:val="4"/>
        </w:numPr>
        <w:spacing w:after="3" w:line="480" w:lineRule="auto"/>
        <w:ind w:hanging="360"/>
      </w:pPr>
      <w:r w:rsidRPr="00164D84">
        <w:rPr>
          <w:b/>
        </w:rPr>
        <w:t>Time Constraints:</w:t>
      </w:r>
    </w:p>
    <w:p w14:paraId="39BC1272" w14:textId="77777777" w:rsidR="00C76D5E" w:rsidRPr="00164D84" w:rsidRDefault="00000000" w:rsidP="00A6764B">
      <w:pPr>
        <w:spacing w:line="480" w:lineRule="auto"/>
        <w:ind w:left="715" w:right="10"/>
      </w:pPr>
      <w:r w:rsidRPr="00164D84">
        <w:t>Limited timeframes may restrict the development scope or lead to rushed implementation, potentially compromising quality. Prioritizing tasks, employing agile development methodologies, and regularly communicating with stakeholders to manage expectations and adjust timelines as needed.</w:t>
      </w:r>
    </w:p>
    <w:p w14:paraId="7F1C853D" w14:textId="77777777" w:rsidR="00C76D5E" w:rsidRPr="00164D84" w:rsidRDefault="00000000" w:rsidP="00A6764B">
      <w:pPr>
        <w:numPr>
          <w:ilvl w:val="0"/>
          <w:numId w:val="4"/>
        </w:numPr>
        <w:spacing w:after="3" w:line="480" w:lineRule="auto"/>
        <w:ind w:hanging="360"/>
      </w:pPr>
      <w:r w:rsidRPr="00164D84">
        <w:rPr>
          <w:b/>
        </w:rPr>
        <w:t>Resource Limitations:</w:t>
      </w:r>
    </w:p>
    <w:p w14:paraId="04306F99" w14:textId="7718F7AC" w:rsidR="00C76D5E" w:rsidRPr="00164D84" w:rsidRDefault="00000000" w:rsidP="00A6764B">
      <w:pPr>
        <w:spacing w:line="480" w:lineRule="auto"/>
        <w:ind w:left="715" w:right="10"/>
      </w:pPr>
      <w:r w:rsidRPr="00164D84">
        <w:t>Limited resources such as budget, staff, or technology may impede development and restrict the system</w:t>
      </w:r>
      <w:r w:rsidR="008770C3" w:rsidRPr="00164D84">
        <w:t>’</w:t>
      </w:r>
      <w:r w:rsidRPr="00164D84">
        <w:t>s capabilities. Efficient resource allocation involves leveraging opensource technologies, outsourcing non-core tasks, and seeking alternative funding sources or partnerships to supplement resources.</w:t>
      </w:r>
    </w:p>
    <w:p w14:paraId="5135EC90" w14:textId="77777777" w:rsidR="00C76D5E" w:rsidRPr="00164D84" w:rsidRDefault="00000000" w:rsidP="00A6764B">
      <w:pPr>
        <w:numPr>
          <w:ilvl w:val="0"/>
          <w:numId w:val="4"/>
        </w:numPr>
        <w:spacing w:after="3" w:line="480" w:lineRule="auto"/>
        <w:ind w:hanging="360"/>
      </w:pPr>
      <w:r w:rsidRPr="00164D84">
        <w:rPr>
          <w:b/>
        </w:rPr>
        <w:t>Technical Constraints:</w:t>
      </w:r>
    </w:p>
    <w:p w14:paraId="1CC1420E" w14:textId="77777777" w:rsidR="00C76D5E" w:rsidRPr="00164D84" w:rsidRDefault="00000000" w:rsidP="00A6764B">
      <w:pPr>
        <w:spacing w:line="480" w:lineRule="auto"/>
        <w:ind w:left="715" w:right="10"/>
      </w:pPr>
      <w:r w:rsidRPr="00164D84">
        <w:t>Technical limitations, such as compatibility issues, platform restrictions, or legacy system dependencies, may pose challenges during system integration or deployment. We conduct thorough technical assessments, prioritize interoperability and scalability, explore workarounds or alternative solutions, and collaborate closely with IT specialists to address technical challenges.</w:t>
      </w:r>
    </w:p>
    <w:p w14:paraId="3D0FE296" w14:textId="77777777" w:rsidR="00C76D5E" w:rsidRPr="00164D84" w:rsidRDefault="00000000" w:rsidP="00A6764B">
      <w:pPr>
        <w:numPr>
          <w:ilvl w:val="0"/>
          <w:numId w:val="4"/>
        </w:numPr>
        <w:spacing w:after="3" w:line="480" w:lineRule="auto"/>
        <w:ind w:hanging="360"/>
      </w:pPr>
      <w:r w:rsidRPr="00164D84">
        <w:rPr>
          <w:b/>
        </w:rPr>
        <w:lastRenderedPageBreak/>
        <w:t>Regulatory Compliance Requirements:</w:t>
      </w:r>
    </w:p>
    <w:p w14:paraId="2574639E" w14:textId="77777777" w:rsidR="00C76D5E" w:rsidRPr="00164D84" w:rsidRDefault="00000000" w:rsidP="00A6764B">
      <w:pPr>
        <w:spacing w:after="283" w:line="480" w:lineRule="auto"/>
        <w:ind w:left="715" w:right="10"/>
      </w:pPr>
      <w:r w:rsidRPr="00164D84">
        <w:t>Complying with data security and privacy regulations can complicate the development process, influencing system performance and user satisfaction. Complying with regulations causes adherence to industry rules, regular security issue assessments, utilization of solid encryption and access controls, and transparent data handling.</w:t>
      </w:r>
    </w:p>
    <w:p w14:paraId="7D1E770A" w14:textId="77777777" w:rsidR="00C76D5E" w:rsidRPr="00164D84" w:rsidRDefault="00000000" w:rsidP="00A6764B">
      <w:pPr>
        <w:spacing w:after="3" w:line="480" w:lineRule="auto"/>
        <w:ind w:left="730"/>
      </w:pPr>
      <w:r w:rsidRPr="00164D84">
        <w:rPr>
          <w:b/>
        </w:rPr>
        <w:t>User Adoption Challenges:</w:t>
      </w:r>
    </w:p>
    <w:p w14:paraId="14C9C840" w14:textId="77777777" w:rsidR="00C76D5E" w:rsidRPr="00164D84" w:rsidRDefault="00000000" w:rsidP="00A6764B">
      <w:pPr>
        <w:spacing w:line="480" w:lineRule="auto"/>
        <w:ind w:left="715" w:right="10"/>
      </w:pPr>
      <w:r w:rsidRPr="00164D84">
        <w:t>Resistance to change or usability issues may impede user adoption and acceptance of the system, undermining its effectiveness and value. We conduct user testing and feedback sessions throughout the development lifecycle to ensure optimal results. We provide comprehensive training and support resources, implement design principles that prioritize the user, and cultivate a culture of continuous improvement and user engagement.</w:t>
      </w:r>
    </w:p>
    <w:p w14:paraId="1C13FE6B" w14:textId="77777777" w:rsidR="00C76D5E" w:rsidRPr="00164D84" w:rsidRDefault="00000000" w:rsidP="00A6764B">
      <w:pPr>
        <w:numPr>
          <w:ilvl w:val="0"/>
          <w:numId w:val="4"/>
        </w:numPr>
        <w:spacing w:after="3" w:line="480" w:lineRule="auto"/>
        <w:ind w:hanging="360"/>
      </w:pPr>
      <w:r w:rsidRPr="00164D84">
        <w:rPr>
          <w:b/>
        </w:rPr>
        <w:t>Budget Constraints:</w:t>
      </w:r>
    </w:p>
    <w:p w14:paraId="46140711" w14:textId="77777777" w:rsidR="00C76D5E" w:rsidRPr="00164D84" w:rsidRDefault="00000000" w:rsidP="00A6764B">
      <w:pPr>
        <w:spacing w:after="363" w:line="480" w:lineRule="auto"/>
        <w:ind w:left="715" w:right="10"/>
      </w:pPr>
      <w:r w:rsidRPr="00164D84">
        <w:t>Having limited financial resources can restrict how much development can be done, lead to delays in project milestones, or compromise the quality of deliverables. Prioritizing essential features and functionalities, seeking cost-effective solutions and alternative funding sources, negotiating vendor contracts and payment terms, and implementing budget monitoring and control mechanisms are critical for optimizing resource utilization.</w:t>
      </w:r>
    </w:p>
    <w:p w14:paraId="675ECD3E" w14:textId="77777777" w:rsidR="008770C3" w:rsidRPr="00164D84" w:rsidRDefault="008770C3">
      <w:pPr>
        <w:spacing w:after="132" w:line="248" w:lineRule="auto"/>
        <w:ind w:left="360" w:right="11" w:hanging="360"/>
        <w:rPr>
          <w:rFonts w:eastAsia="Calibri"/>
        </w:rPr>
      </w:pPr>
    </w:p>
    <w:p w14:paraId="37DE9720" w14:textId="49B49F4A" w:rsidR="008770C3" w:rsidRPr="00164D84" w:rsidRDefault="008770C3" w:rsidP="00A6764B">
      <w:pPr>
        <w:spacing w:after="132" w:line="480" w:lineRule="auto"/>
        <w:ind w:left="360" w:right="11" w:hanging="360"/>
        <w:jc w:val="center"/>
        <w:rPr>
          <w:b/>
          <w:bCs/>
        </w:rPr>
      </w:pPr>
      <w:r w:rsidRPr="00164D84">
        <w:rPr>
          <w:b/>
          <w:bCs/>
        </w:rPr>
        <w:t>Recommendation:</w:t>
      </w:r>
    </w:p>
    <w:p w14:paraId="71586710" w14:textId="77777777" w:rsidR="008770C3" w:rsidRPr="00164D84" w:rsidRDefault="008770C3" w:rsidP="00A6764B">
      <w:pPr>
        <w:spacing w:after="132" w:line="480" w:lineRule="auto"/>
        <w:ind w:left="360" w:right="11" w:hanging="360"/>
      </w:pPr>
    </w:p>
    <w:p w14:paraId="6776B2BE" w14:textId="77777777" w:rsidR="008770C3" w:rsidRPr="00164D84" w:rsidRDefault="008770C3" w:rsidP="00A6764B">
      <w:pPr>
        <w:pStyle w:val="ListParagraph"/>
        <w:numPr>
          <w:ilvl w:val="0"/>
          <w:numId w:val="10"/>
        </w:numPr>
        <w:spacing w:after="132" w:line="480" w:lineRule="auto"/>
        <w:ind w:right="11"/>
      </w:pPr>
      <w:r w:rsidRPr="00164D84">
        <w:lastRenderedPageBreak/>
        <w:t>Carefully examine the details provided in this proposal to ensure all aspects align with Wanderer’s Tools’ goals and objectives. Provide feedback or request any clarifications needed.</w:t>
      </w:r>
    </w:p>
    <w:p w14:paraId="4FB40C72" w14:textId="77777777" w:rsidR="008770C3" w:rsidRPr="00164D84" w:rsidRDefault="008770C3" w:rsidP="00A6764B">
      <w:pPr>
        <w:spacing w:after="132" w:line="480" w:lineRule="auto"/>
        <w:ind w:left="360" w:right="11" w:hanging="360"/>
      </w:pPr>
    </w:p>
    <w:p w14:paraId="494E610F" w14:textId="77777777" w:rsidR="008770C3" w:rsidRPr="00164D84" w:rsidRDefault="008770C3" w:rsidP="00A6764B">
      <w:pPr>
        <w:pStyle w:val="ListParagraph"/>
        <w:numPr>
          <w:ilvl w:val="0"/>
          <w:numId w:val="10"/>
        </w:numPr>
        <w:spacing w:after="132" w:line="480" w:lineRule="auto"/>
        <w:ind w:right="11"/>
      </w:pPr>
      <w:r w:rsidRPr="00164D84">
        <w:t>Establish a committee comprising key stakeholders, including representatives from the student body, teachers, school administrators, and IT staff. This committee will guide the project, provide input, and oversee progress.</w:t>
      </w:r>
    </w:p>
    <w:p w14:paraId="5EEE48A6" w14:textId="77777777" w:rsidR="008770C3" w:rsidRPr="00164D84" w:rsidRDefault="008770C3" w:rsidP="00A6764B">
      <w:pPr>
        <w:spacing w:after="132" w:line="480" w:lineRule="auto"/>
        <w:ind w:left="360" w:right="11" w:hanging="360"/>
      </w:pPr>
    </w:p>
    <w:p w14:paraId="7665FE17" w14:textId="77777777" w:rsidR="008770C3" w:rsidRPr="00164D84" w:rsidRDefault="008770C3" w:rsidP="00A6764B">
      <w:pPr>
        <w:pStyle w:val="ListParagraph"/>
        <w:numPr>
          <w:ilvl w:val="0"/>
          <w:numId w:val="10"/>
        </w:numPr>
        <w:spacing w:after="132" w:line="480" w:lineRule="auto"/>
        <w:ind w:right="11"/>
      </w:pPr>
      <w:r w:rsidRPr="00164D84">
        <w:t>Identify and allocate the resources, including budget, personnel, and technology, to support the development and implementation phases of the project.</w:t>
      </w:r>
    </w:p>
    <w:p w14:paraId="41D1A6E0" w14:textId="77777777" w:rsidR="008770C3" w:rsidRPr="00164D84" w:rsidRDefault="008770C3" w:rsidP="00A6764B">
      <w:pPr>
        <w:spacing w:after="132" w:line="480" w:lineRule="auto"/>
        <w:ind w:left="360" w:right="11" w:hanging="360"/>
      </w:pPr>
    </w:p>
    <w:p w14:paraId="22FBB638" w14:textId="77777777" w:rsidR="008770C3" w:rsidRPr="00164D84" w:rsidRDefault="008770C3" w:rsidP="00A6764B">
      <w:pPr>
        <w:pStyle w:val="ListParagraph"/>
        <w:numPr>
          <w:ilvl w:val="0"/>
          <w:numId w:val="10"/>
        </w:numPr>
        <w:spacing w:after="132" w:line="480" w:lineRule="auto"/>
        <w:ind w:right="11"/>
      </w:pPr>
      <w:r w:rsidRPr="00164D84">
        <w:t>Approve the project timeline and development approach outlined in the proposal. Build the Student Progress Tracker app, following the suggested methods, deadlines, and significant outcomes.</w:t>
      </w:r>
    </w:p>
    <w:p w14:paraId="2D8A49D4" w14:textId="77777777" w:rsidR="008770C3" w:rsidRPr="00164D84" w:rsidRDefault="008770C3" w:rsidP="00A6764B">
      <w:pPr>
        <w:spacing w:after="132" w:line="480" w:lineRule="auto"/>
        <w:ind w:left="360" w:right="11" w:hanging="360"/>
      </w:pPr>
    </w:p>
    <w:p w14:paraId="2D3F086F" w14:textId="77777777" w:rsidR="008770C3" w:rsidRPr="00164D84" w:rsidRDefault="008770C3" w:rsidP="00A6764B">
      <w:pPr>
        <w:pStyle w:val="ListParagraph"/>
        <w:numPr>
          <w:ilvl w:val="0"/>
          <w:numId w:val="10"/>
        </w:numPr>
        <w:spacing w:after="132" w:line="480" w:lineRule="auto"/>
        <w:ind w:right="11"/>
      </w:pPr>
      <w:r w:rsidRPr="00164D84">
        <w:t>Involve all relevant stakeholders in the development process. Ensure regular communication and feedback loops to address concerns and incorporate valuable insights into the project.</w:t>
      </w:r>
    </w:p>
    <w:p w14:paraId="66334990" w14:textId="77777777" w:rsidR="008770C3" w:rsidRPr="00164D84" w:rsidRDefault="008770C3" w:rsidP="00A6764B">
      <w:pPr>
        <w:spacing w:after="132" w:line="480" w:lineRule="auto"/>
        <w:ind w:left="360" w:right="11" w:hanging="360"/>
      </w:pPr>
    </w:p>
    <w:p w14:paraId="5899FED7" w14:textId="77777777" w:rsidR="008770C3" w:rsidRPr="00164D84" w:rsidRDefault="008770C3" w:rsidP="00A6764B">
      <w:pPr>
        <w:pStyle w:val="ListParagraph"/>
        <w:numPr>
          <w:ilvl w:val="0"/>
          <w:numId w:val="10"/>
        </w:numPr>
        <w:spacing w:after="132" w:line="480" w:lineRule="auto"/>
        <w:ind w:right="11"/>
      </w:pPr>
      <w:r w:rsidRPr="00164D84">
        <w:lastRenderedPageBreak/>
        <w:t>Prepare a detailed testing and quality assurance plan to ensure the app meets all functional and non-functional requirements. Allocate resources for rigorous testing and evaluation before the full-scale launch.</w:t>
      </w:r>
    </w:p>
    <w:p w14:paraId="26D25CAB" w14:textId="77777777" w:rsidR="008770C3" w:rsidRPr="00164D84" w:rsidRDefault="008770C3" w:rsidP="00A6764B">
      <w:pPr>
        <w:spacing w:after="132" w:line="480" w:lineRule="auto"/>
        <w:ind w:left="360" w:right="11" w:hanging="360"/>
      </w:pPr>
    </w:p>
    <w:p w14:paraId="6F39C870" w14:textId="77777777" w:rsidR="008770C3" w:rsidRPr="00164D84" w:rsidRDefault="008770C3" w:rsidP="00A6764B">
      <w:pPr>
        <w:pStyle w:val="ListParagraph"/>
        <w:numPr>
          <w:ilvl w:val="0"/>
          <w:numId w:val="10"/>
        </w:numPr>
        <w:spacing w:after="132" w:line="480" w:lineRule="auto"/>
        <w:ind w:right="11"/>
      </w:pPr>
      <w:r w:rsidRPr="00164D84">
        <w:t>Begin creating comprehensive training materials and support resources to facilitate a smooth onboarding process for students, teachers, and administrators.</w:t>
      </w:r>
    </w:p>
    <w:p w14:paraId="16CB52FF" w14:textId="77777777" w:rsidR="008770C3" w:rsidRPr="00164D84" w:rsidRDefault="008770C3" w:rsidP="00A6764B">
      <w:pPr>
        <w:spacing w:after="132" w:line="480" w:lineRule="auto"/>
        <w:ind w:left="0" w:right="11" w:firstLine="0"/>
      </w:pPr>
    </w:p>
    <w:p w14:paraId="113BC01B" w14:textId="77777777" w:rsidR="008770C3" w:rsidRPr="00164D84" w:rsidRDefault="008770C3" w:rsidP="00A6764B">
      <w:pPr>
        <w:pStyle w:val="ListParagraph"/>
        <w:numPr>
          <w:ilvl w:val="0"/>
          <w:numId w:val="10"/>
        </w:numPr>
        <w:spacing w:after="132" w:line="480" w:lineRule="auto"/>
        <w:ind w:right="11"/>
      </w:pPr>
      <w:r w:rsidRPr="00164D84">
        <w:t>Determine a realistic launch date for the app, considering the development and testing timelines. Plan a phased rollout if necessary to ensure a smooth transition and adoption.</w:t>
      </w:r>
    </w:p>
    <w:p w14:paraId="24631D39" w14:textId="77777777" w:rsidR="00A6764B" w:rsidRPr="00164D84" w:rsidRDefault="00A6764B" w:rsidP="00A6764B">
      <w:pPr>
        <w:spacing w:after="3" w:line="480" w:lineRule="auto"/>
        <w:ind w:left="0" w:firstLine="0"/>
        <w:jc w:val="center"/>
        <w:rPr>
          <w:b/>
          <w:bCs/>
        </w:rPr>
      </w:pPr>
    </w:p>
    <w:p w14:paraId="69F4A4FD" w14:textId="0C451FF8" w:rsidR="00A6764B" w:rsidRPr="00164D84" w:rsidRDefault="00A6764B" w:rsidP="00A6764B">
      <w:pPr>
        <w:spacing w:after="3" w:line="480" w:lineRule="auto"/>
        <w:ind w:left="0" w:firstLine="0"/>
        <w:jc w:val="center"/>
        <w:rPr>
          <w:b/>
          <w:bCs/>
        </w:rPr>
      </w:pPr>
      <w:r w:rsidRPr="00164D84">
        <w:rPr>
          <w:b/>
          <w:bCs/>
        </w:rPr>
        <w:t>Document Overview:</w:t>
      </w:r>
    </w:p>
    <w:p w14:paraId="474B14D1" w14:textId="77777777" w:rsidR="00A6764B" w:rsidRPr="00164D84" w:rsidRDefault="00A6764B" w:rsidP="00A6764B">
      <w:pPr>
        <w:spacing w:after="3" w:line="480" w:lineRule="auto"/>
        <w:ind w:left="0" w:firstLine="0"/>
        <w:jc w:val="center"/>
        <w:rPr>
          <w:b/>
          <w:bCs/>
        </w:rPr>
      </w:pPr>
    </w:p>
    <w:p w14:paraId="428DA3CD" w14:textId="4DDE7328" w:rsidR="00C76D5E" w:rsidRPr="00164D84" w:rsidRDefault="00000000" w:rsidP="00A6764B">
      <w:pPr>
        <w:spacing w:after="3" w:line="480" w:lineRule="auto"/>
        <w:ind w:left="0" w:firstLine="705"/>
      </w:pPr>
      <w:r w:rsidRPr="00164D84">
        <w:rPr>
          <w:b/>
        </w:rPr>
        <w:t>Introduction and Overview:</w:t>
      </w:r>
    </w:p>
    <w:p w14:paraId="4ED1D812" w14:textId="3B6DD941" w:rsidR="00C76D5E" w:rsidRPr="00164D84" w:rsidRDefault="00000000" w:rsidP="00A6764B">
      <w:pPr>
        <w:spacing w:line="480" w:lineRule="auto"/>
        <w:ind w:left="705" w:right="10" w:firstLine="0"/>
      </w:pPr>
      <w:r w:rsidRPr="00164D84">
        <w:t>Provides a thorough rundown of our proposed system. Discusses the issues aimed to resolve, our ambitious aspirations, and the business requirements. Moreover, engages in a collaborative discussion to generate ideas for our next steps.</w:t>
      </w:r>
    </w:p>
    <w:p w14:paraId="635B1A41" w14:textId="77777777" w:rsidR="00C76D5E" w:rsidRPr="00164D84" w:rsidRDefault="00000000" w:rsidP="00A6764B">
      <w:pPr>
        <w:spacing w:after="3" w:line="480" w:lineRule="auto"/>
        <w:ind w:left="0" w:firstLine="705"/>
      </w:pPr>
      <w:r w:rsidRPr="00164D84">
        <w:rPr>
          <w:b/>
        </w:rPr>
        <w:t>Project Vision and Scope:</w:t>
      </w:r>
    </w:p>
    <w:p w14:paraId="390B2926" w14:textId="77777777" w:rsidR="00C76D5E" w:rsidRPr="00164D84" w:rsidRDefault="00000000" w:rsidP="00A6764B">
      <w:pPr>
        <w:spacing w:line="480" w:lineRule="auto"/>
        <w:ind w:left="715" w:right="10"/>
      </w:pPr>
      <w:r w:rsidRPr="00164D84">
        <w:t>Provides a comprehensive overview of the nature of our system. Drafts a plan for our grand visions, clearly defining the tasks the system will undertake and those it will not and establishing any necessary boundaries.</w:t>
      </w:r>
    </w:p>
    <w:p w14:paraId="7C36621B" w14:textId="77777777" w:rsidR="00C76D5E" w:rsidRPr="00164D84" w:rsidRDefault="00000000" w:rsidP="00A6764B">
      <w:pPr>
        <w:spacing w:after="3" w:line="480" w:lineRule="auto"/>
        <w:ind w:left="0" w:firstLine="705"/>
      </w:pPr>
      <w:r w:rsidRPr="00164D84">
        <w:rPr>
          <w:b/>
        </w:rPr>
        <w:t>Business Requirements:</w:t>
      </w:r>
    </w:p>
    <w:p w14:paraId="4D5E94B4" w14:textId="2B58BEDA" w:rsidR="00C76D5E" w:rsidRPr="00164D84" w:rsidRDefault="00000000" w:rsidP="00A6764B">
      <w:pPr>
        <w:spacing w:line="480" w:lineRule="auto"/>
        <w:ind w:left="715" w:right="10"/>
      </w:pPr>
      <w:r w:rsidRPr="00164D84">
        <w:lastRenderedPageBreak/>
        <w:t>Delves into the system</w:t>
      </w:r>
      <w:r w:rsidR="008770C3" w:rsidRPr="00164D84">
        <w:t>’</w:t>
      </w:r>
      <w:r w:rsidRPr="00164D84">
        <w:t>s requirements to fulfill the business</w:t>
      </w:r>
      <w:r w:rsidR="008770C3" w:rsidRPr="00164D84">
        <w:t>’</w:t>
      </w:r>
      <w:r w:rsidRPr="00164D84">
        <w:t>s demands. It resembles a comprehensive checklist encompassing all the essential elements that the system must achieve in order to meet our business objectives.</w:t>
      </w:r>
    </w:p>
    <w:p w14:paraId="407B90A3" w14:textId="77777777" w:rsidR="00C76D5E" w:rsidRPr="00164D84" w:rsidRDefault="00000000" w:rsidP="00A6764B">
      <w:pPr>
        <w:spacing w:after="3" w:line="480" w:lineRule="auto"/>
        <w:ind w:left="0" w:firstLine="705"/>
      </w:pPr>
      <w:r w:rsidRPr="00164D84">
        <w:rPr>
          <w:b/>
        </w:rPr>
        <w:t>Stakeholders and Their Interests:</w:t>
      </w:r>
    </w:p>
    <w:p w14:paraId="5F688F7C" w14:textId="77777777" w:rsidR="00C76D5E" w:rsidRPr="00164D84" w:rsidRDefault="00000000" w:rsidP="00A6764B">
      <w:pPr>
        <w:spacing w:line="480" w:lineRule="auto"/>
        <w:ind w:left="715" w:right="10"/>
      </w:pPr>
      <w:r w:rsidRPr="00164D84">
        <w:t>Enumerates all the players involved and the aspirations they hold. Understanding the interests of all individuals is crucial in maintaining satisfaction and fostering collective progress.</w:t>
      </w:r>
    </w:p>
    <w:p w14:paraId="495572D2" w14:textId="77777777" w:rsidR="00C76D5E" w:rsidRPr="00164D84" w:rsidRDefault="00000000" w:rsidP="00A6764B">
      <w:pPr>
        <w:spacing w:after="3" w:line="480" w:lineRule="auto"/>
        <w:ind w:left="0" w:firstLine="705"/>
      </w:pPr>
      <w:r w:rsidRPr="00164D84">
        <w:rPr>
          <w:b/>
        </w:rPr>
        <w:t>Expected Costs and Benefits:</w:t>
      </w:r>
    </w:p>
    <w:p w14:paraId="6E22B5E8" w14:textId="0BA4A5CE" w:rsidR="00C76D5E" w:rsidRPr="00164D84" w:rsidRDefault="00000000" w:rsidP="00A6764B">
      <w:pPr>
        <w:spacing w:after="283" w:line="480" w:lineRule="auto"/>
        <w:ind w:left="715" w:right="10"/>
      </w:pPr>
      <w:r w:rsidRPr="00164D84">
        <w:t>Delves into the financial aspect, specifically this project</w:t>
      </w:r>
      <w:r w:rsidR="008770C3" w:rsidRPr="00164D84">
        <w:t>’</w:t>
      </w:r>
      <w:r w:rsidRPr="00164D84">
        <w:t>s initial investment and anticipated returns. Examines both the monetary and intangible advantages.</w:t>
      </w:r>
    </w:p>
    <w:p w14:paraId="1DC7C6CF" w14:textId="221CB8D7" w:rsidR="00A6764B" w:rsidRPr="00164D84" w:rsidRDefault="00000000" w:rsidP="00A6764B">
      <w:pPr>
        <w:spacing w:after="3" w:line="480" w:lineRule="auto"/>
        <w:ind w:left="730"/>
        <w:rPr>
          <w:b/>
        </w:rPr>
      </w:pPr>
      <w:r w:rsidRPr="00164D84">
        <w:rPr>
          <w:b/>
        </w:rPr>
        <w:t>Constraints:</w:t>
      </w:r>
    </w:p>
    <w:p w14:paraId="780C4D7B" w14:textId="6FED99B0" w:rsidR="00A6764B" w:rsidRPr="00164D84" w:rsidRDefault="00A6764B" w:rsidP="00A6764B">
      <w:pPr>
        <w:spacing w:after="3" w:line="480" w:lineRule="auto"/>
        <w:ind w:left="730"/>
      </w:pPr>
      <w:r w:rsidRPr="00164D84">
        <w:t>Addresses any challenges that may arise and outline our approach to overcoming them. The focus is on ensuring readiness for unforeseen obstacles.</w:t>
      </w:r>
    </w:p>
    <w:p w14:paraId="4DC9261E" w14:textId="77777777" w:rsidR="00A6764B" w:rsidRPr="00164D84" w:rsidRDefault="00A6764B" w:rsidP="00A6764B">
      <w:pPr>
        <w:spacing w:after="3" w:line="480" w:lineRule="auto"/>
        <w:ind w:left="730"/>
      </w:pPr>
    </w:p>
    <w:p w14:paraId="341F563D" w14:textId="77777777" w:rsidR="00A6764B" w:rsidRPr="00164D84" w:rsidRDefault="00A6764B" w:rsidP="00A6764B">
      <w:pPr>
        <w:spacing w:after="3" w:line="480" w:lineRule="auto"/>
        <w:ind w:left="720" w:firstLine="0"/>
      </w:pPr>
      <w:r w:rsidRPr="00164D84">
        <w:rPr>
          <w:b/>
        </w:rPr>
        <w:t>Development Approach:</w:t>
      </w:r>
    </w:p>
    <w:p w14:paraId="313C1E67" w14:textId="77777777" w:rsidR="00A6764B" w:rsidRPr="00164D84" w:rsidRDefault="00A6764B" w:rsidP="00A6764B">
      <w:pPr>
        <w:spacing w:line="480" w:lineRule="auto"/>
        <w:ind w:left="730" w:right="10"/>
      </w:pPr>
      <w:r w:rsidRPr="00164D84">
        <w:t>Articulates our blueprint for developing the system. Our discussion encompasses our strategy and the projected completion date.</w:t>
      </w:r>
    </w:p>
    <w:p w14:paraId="6A6730C1" w14:textId="77777777" w:rsidR="00A6764B" w:rsidRPr="00164D84" w:rsidRDefault="00A6764B" w:rsidP="00A6764B">
      <w:pPr>
        <w:spacing w:after="3" w:line="480" w:lineRule="auto"/>
        <w:ind w:left="720" w:firstLine="0"/>
      </w:pPr>
      <w:r w:rsidRPr="00164D84">
        <w:rPr>
          <w:b/>
        </w:rPr>
        <w:t>Risk Management:</w:t>
      </w:r>
    </w:p>
    <w:p w14:paraId="13C64611" w14:textId="77777777" w:rsidR="00A6764B" w:rsidRPr="00164D84" w:rsidRDefault="00A6764B" w:rsidP="00A6764B">
      <w:pPr>
        <w:spacing w:line="480" w:lineRule="auto"/>
        <w:ind w:left="730" w:right="10"/>
      </w:pPr>
      <w:r w:rsidRPr="00164D84">
        <w:t>Assesses potential challenges and develops approaches to promote forward movement.</w:t>
      </w:r>
    </w:p>
    <w:p w14:paraId="387AA782" w14:textId="77777777" w:rsidR="00A6764B" w:rsidRPr="00164D84" w:rsidRDefault="00A6764B" w:rsidP="00A6764B">
      <w:pPr>
        <w:spacing w:after="3" w:line="480" w:lineRule="auto"/>
        <w:ind w:left="720" w:firstLine="0"/>
      </w:pPr>
      <w:r w:rsidRPr="00164D84">
        <w:rPr>
          <w:b/>
        </w:rPr>
        <w:t>Testing and Quality Assurance:</w:t>
      </w:r>
    </w:p>
    <w:p w14:paraId="5478FBF2" w14:textId="77777777" w:rsidR="00A6764B" w:rsidRPr="00164D84" w:rsidRDefault="00A6764B" w:rsidP="00A6764B">
      <w:pPr>
        <w:spacing w:line="480" w:lineRule="auto"/>
        <w:ind w:left="730" w:right="10"/>
      </w:pPr>
      <w:r w:rsidRPr="00164D84">
        <w:lastRenderedPageBreak/>
        <w:t>Outlines our strategy for ensuring optimal system functionality. The discussion encompasses everything, including testing approaches and the definition of success.</w:t>
      </w:r>
    </w:p>
    <w:p w14:paraId="406644F6" w14:textId="77777777" w:rsidR="00A6764B" w:rsidRPr="00164D84" w:rsidRDefault="00A6764B" w:rsidP="00A6764B">
      <w:pPr>
        <w:spacing w:after="3" w:line="480" w:lineRule="auto"/>
        <w:ind w:left="720" w:firstLine="0"/>
      </w:pPr>
      <w:r w:rsidRPr="00164D84">
        <w:rPr>
          <w:b/>
        </w:rPr>
        <w:t>Training and Support:</w:t>
      </w:r>
    </w:p>
    <w:p w14:paraId="2E70673D" w14:textId="77777777" w:rsidR="00A6764B" w:rsidRPr="00164D84" w:rsidRDefault="00A6764B" w:rsidP="00A6764B">
      <w:pPr>
        <w:spacing w:line="480" w:lineRule="auto"/>
        <w:ind w:left="730" w:right="10"/>
      </w:pPr>
      <w:r w:rsidRPr="00164D84">
        <w:t>Discusses strategies for familiarizing individuals with the system and ensuring their satisfaction during its usage.</w:t>
      </w:r>
    </w:p>
    <w:p w14:paraId="293548C8" w14:textId="77777777" w:rsidR="00A6764B" w:rsidRPr="00164D84" w:rsidRDefault="00A6764B" w:rsidP="00A6764B">
      <w:pPr>
        <w:spacing w:after="3" w:line="480" w:lineRule="auto"/>
        <w:ind w:left="720" w:firstLine="0"/>
      </w:pPr>
      <w:r w:rsidRPr="00164D84">
        <w:rPr>
          <w:b/>
        </w:rPr>
        <w:t>Implementation Plan:</w:t>
      </w:r>
    </w:p>
    <w:p w14:paraId="7C35EE47" w14:textId="77777777" w:rsidR="00A6764B" w:rsidRPr="00164D84" w:rsidRDefault="00A6764B" w:rsidP="00A6764B">
      <w:pPr>
        <w:spacing w:line="480" w:lineRule="auto"/>
        <w:ind w:left="730" w:right="10"/>
      </w:pPr>
      <w:r w:rsidRPr="00164D84">
        <w:t>The strategic framework outlines the steps to establish and launch the system. Addresses all aspects of the process, including the setup and ensuring everyone’s participation.</w:t>
      </w:r>
    </w:p>
    <w:p w14:paraId="3C0320E4" w14:textId="77777777" w:rsidR="00A6764B" w:rsidRPr="00164D84" w:rsidRDefault="00A6764B" w:rsidP="00A6764B">
      <w:pPr>
        <w:spacing w:after="3" w:line="480" w:lineRule="auto"/>
        <w:ind w:left="720" w:firstLine="0"/>
      </w:pPr>
      <w:r w:rsidRPr="00164D84">
        <w:rPr>
          <w:b/>
        </w:rPr>
        <w:t>Maintenance and Upkeep:</w:t>
      </w:r>
    </w:p>
    <w:p w14:paraId="5F11917C" w14:textId="77777777" w:rsidR="00A6764B" w:rsidRPr="00164D84" w:rsidRDefault="00A6764B" w:rsidP="00A6764B">
      <w:pPr>
        <w:spacing w:line="480" w:lineRule="auto"/>
        <w:ind w:left="730" w:right="10"/>
      </w:pPr>
      <w:r w:rsidRPr="00164D84">
        <w:t>Discusses the strategies for ensuring the seamless operation of the system once it is deployed. This requires keeping up with updates, implementing necessary fixes, and ensuring the satisfaction of all parties involved.</w:t>
      </w:r>
    </w:p>
    <w:p w14:paraId="714C54C9" w14:textId="77777777" w:rsidR="00A6764B" w:rsidRPr="00164D84" w:rsidRDefault="00A6764B" w:rsidP="00A6764B">
      <w:pPr>
        <w:spacing w:after="3" w:line="259" w:lineRule="auto"/>
        <w:ind w:left="730"/>
      </w:pPr>
    </w:p>
    <w:p w14:paraId="128BD390" w14:textId="77777777" w:rsidR="00A6764B" w:rsidRPr="00164D84" w:rsidRDefault="00A6764B" w:rsidP="00A6764B"/>
    <w:p w14:paraId="46311C1D" w14:textId="77777777" w:rsidR="00A6764B" w:rsidRPr="00164D84" w:rsidRDefault="00A6764B" w:rsidP="00A6764B"/>
    <w:p w14:paraId="3F85C01C" w14:textId="77777777" w:rsidR="00A6764B" w:rsidRPr="00164D84" w:rsidRDefault="00A6764B" w:rsidP="00A6764B">
      <w:pPr>
        <w:rPr>
          <w:b/>
        </w:rPr>
      </w:pPr>
    </w:p>
    <w:p w14:paraId="54889AC1" w14:textId="77777777" w:rsidR="00A6764B" w:rsidRPr="00164D84" w:rsidRDefault="00A6764B" w:rsidP="00A6764B">
      <w:pPr>
        <w:rPr>
          <w:b/>
        </w:rPr>
      </w:pPr>
    </w:p>
    <w:p w14:paraId="34C94AEF" w14:textId="77777777" w:rsidR="00A6764B" w:rsidRPr="00164D84" w:rsidRDefault="00A6764B" w:rsidP="00A6764B">
      <w:pPr>
        <w:ind w:left="0" w:firstLine="0"/>
        <w:sectPr w:rsidR="00A6764B" w:rsidRPr="00164D84">
          <w:footerReference w:type="even" r:id="rId11"/>
          <w:footerReference w:type="default" r:id="rId12"/>
          <w:footerReference w:type="first" r:id="rId13"/>
          <w:pgSz w:w="12240" w:h="15840"/>
          <w:pgMar w:top="1498" w:right="1096" w:bottom="1324" w:left="1627" w:header="720" w:footer="1323" w:gutter="0"/>
          <w:cols w:space="720"/>
        </w:sectPr>
      </w:pPr>
    </w:p>
    <w:p w14:paraId="16907483" w14:textId="59203F72" w:rsidR="00C76D5E" w:rsidRPr="00164D84" w:rsidRDefault="00000000" w:rsidP="00A6764B">
      <w:pPr>
        <w:tabs>
          <w:tab w:val="center" w:pos="1384"/>
        </w:tabs>
        <w:spacing w:after="0" w:line="259" w:lineRule="auto"/>
        <w:ind w:left="-15" w:firstLine="0"/>
        <w:jc w:val="center"/>
        <w:rPr>
          <w:rFonts w:eastAsia="Calibri"/>
          <w:b/>
          <w:color w:val="auto"/>
        </w:rPr>
      </w:pPr>
      <w:r w:rsidRPr="00164D84">
        <w:rPr>
          <w:rFonts w:eastAsia="Calibri"/>
          <w:b/>
          <w:color w:val="auto"/>
        </w:rPr>
        <w:lastRenderedPageBreak/>
        <w:t>2.0</w:t>
      </w:r>
      <w:r w:rsidR="00A6764B" w:rsidRPr="00164D84">
        <w:rPr>
          <w:rFonts w:eastAsia="Calibri"/>
          <w:b/>
          <w:color w:val="auto"/>
        </w:rPr>
        <w:t xml:space="preserve"> </w:t>
      </w:r>
      <w:r w:rsidRPr="00164D84">
        <w:rPr>
          <w:rFonts w:eastAsia="Calibri"/>
          <w:b/>
          <w:color w:val="auto"/>
        </w:rPr>
        <w:t>System Initiation</w:t>
      </w:r>
    </w:p>
    <w:p w14:paraId="32869F4B" w14:textId="77777777" w:rsidR="00A6764B" w:rsidRPr="00164D84" w:rsidRDefault="00A6764B" w:rsidP="00A6764B">
      <w:pPr>
        <w:tabs>
          <w:tab w:val="center" w:pos="1384"/>
        </w:tabs>
        <w:spacing w:after="0" w:line="259" w:lineRule="auto"/>
        <w:ind w:left="-15" w:firstLine="0"/>
        <w:jc w:val="center"/>
        <w:rPr>
          <w:b/>
          <w:color w:val="auto"/>
        </w:rPr>
      </w:pPr>
    </w:p>
    <w:p w14:paraId="2EE80B68" w14:textId="77777777" w:rsidR="00C76D5E" w:rsidRPr="00164D84" w:rsidRDefault="00000000" w:rsidP="00A6764B">
      <w:pPr>
        <w:pStyle w:val="Heading1"/>
        <w:ind w:left="557"/>
        <w:jc w:val="center"/>
        <w:rPr>
          <w:rFonts w:ascii="Times New Roman" w:hAnsi="Times New Roman" w:cs="Times New Roman"/>
          <w:color w:val="auto"/>
          <w:u w:val="none"/>
        </w:rPr>
      </w:pPr>
      <w:r w:rsidRPr="00164D84">
        <w:rPr>
          <w:rFonts w:ascii="Times New Roman" w:hAnsi="Times New Roman" w:cs="Times New Roman"/>
          <w:color w:val="auto"/>
          <w:u w:val="none"/>
        </w:rPr>
        <w:t>Project Initiation Request (PIR)</w:t>
      </w:r>
    </w:p>
    <w:p w14:paraId="01CD6EC8" w14:textId="77777777" w:rsidR="00C76D5E" w:rsidRPr="00164D84" w:rsidRDefault="00000000">
      <w:pPr>
        <w:spacing w:after="0" w:line="259" w:lineRule="auto"/>
        <w:ind w:left="15" w:firstLine="0"/>
      </w:pPr>
      <w:r w:rsidRPr="00164D84">
        <w:rPr>
          <w:rFonts w:eastAsia="Arial"/>
          <w:b/>
        </w:rPr>
        <w:t>General Project Information</w:t>
      </w:r>
    </w:p>
    <w:tbl>
      <w:tblPr>
        <w:tblStyle w:val="TableGrid"/>
        <w:tblW w:w="9866" w:type="dxa"/>
        <w:tblInd w:w="501" w:type="dxa"/>
        <w:tblCellMar>
          <w:top w:w="198" w:type="dxa"/>
          <w:left w:w="105" w:type="dxa"/>
          <w:bottom w:w="68" w:type="dxa"/>
          <w:right w:w="115" w:type="dxa"/>
        </w:tblCellMar>
        <w:tblLook w:val="04A0" w:firstRow="1" w:lastRow="0" w:firstColumn="1" w:lastColumn="0" w:noHBand="0" w:noVBand="1"/>
      </w:tblPr>
      <w:tblGrid>
        <w:gridCol w:w="3661"/>
        <w:gridCol w:w="6205"/>
      </w:tblGrid>
      <w:tr w:rsidR="00C76D5E" w:rsidRPr="00164D84" w14:paraId="272FD8B8" w14:textId="77777777">
        <w:trPr>
          <w:trHeight w:val="1109"/>
        </w:trPr>
        <w:tc>
          <w:tcPr>
            <w:tcW w:w="3661" w:type="dxa"/>
            <w:tcBorders>
              <w:top w:val="single" w:sz="4" w:space="0" w:color="4F81BD"/>
              <w:left w:val="single" w:sz="4" w:space="0" w:color="4F81BD"/>
              <w:bottom w:val="single" w:sz="4" w:space="0" w:color="4F81BD"/>
              <w:right w:val="single" w:sz="4" w:space="0" w:color="4F81BD"/>
            </w:tcBorders>
            <w:shd w:val="clear" w:color="auto" w:fill="D3DFEE"/>
          </w:tcPr>
          <w:p w14:paraId="411F941F" w14:textId="77777777" w:rsidR="00C76D5E" w:rsidRPr="00164D84" w:rsidRDefault="00000000">
            <w:pPr>
              <w:spacing w:after="0" w:line="259" w:lineRule="auto"/>
              <w:ind w:left="0" w:firstLine="0"/>
            </w:pPr>
            <w:r w:rsidRPr="00164D84">
              <w:rPr>
                <w:rFonts w:eastAsia="Arial"/>
                <w:b/>
              </w:rPr>
              <w:t xml:space="preserve">Project Name: </w:t>
            </w:r>
          </w:p>
        </w:tc>
        <w:tc>
          <w:tcPr>
            <w:tcW w:w="6205" w:type="dxa"/>
            <w:tcBorders>
              <w:top w:val="single" w:sz="4" w:space="0" w:color="4F81BD"/>
              <w:left w:val="single" w:sz="4" w:space="0" w:color="4F81BD"/>
              <w:bottom w:val="single" w:sz="4" w:space="0" w:color="4F81BD"/>
              <w:right w:val="single" w:sz="4" w:space="0" w:color="4F81BD"/>
            </w:tcBorders>
            <w:vAlign w:val="bottom"/>
          </w:tcPr>
          <w:p w14:paraId="664CB104" w14:textId="241F19E5" w:rsidR="00C76D5E" w:rsidRPr="00164D84" w:rsidRDefault="00000000" w:rsidP="00582F08">
            <w:pPr>
              <w:spacing w:after="84" w:line="259" w:lineRule="auto"/>
              <w:ind w:left="7" w:firstLine="0"/>
            </w:pPr>
            <w:r w:rsidRPr="00164D84">
              <w:rPr>
                <w:rFonts w:eastAsia="Arial"/>
                <w:i/>
              </w:rPr>
              <w:t>Student Tracker. Short project code-name: STApp</w:t>
            </w:r>
          </w:p>
        </w:tc>
      </w:tr>
      <w:tr w:rsidR="00C76D5E" w:rsidRPr="00164D84" w14:paraId="7C639B17" w14:textId="77777777">
        <w:trPr>
          <w:trHeight w:val="2261"/>
        </w:trPr>
        <w:tc>
          <w:tcPr>
            <w:tcW w:w="3661" w:type="dxa"/>
            <w:tcBorders>
              <w:top w:val="single" w:sz="4" w:space="0" w:color="4F81BD"/>
              <w:left w:val="single" w:sz="4" w:space="0" w:color="4F81BD"/>
              <w:bottom w:val="single" w:sz="4" w:space="0" w:color="4F81BD"/>
              <w:right w:val="single" w:sz="4" w:space="0" w:color="4F81BD"/>
            </w:tcBorders>
            <w:shd w:val="clear" w:color="auto" w:fill="D3DFEE"/>
          </w:tcPr>
          <w:p w14:paraId="7199E4C1" w14:textId="77777777" w:rsidR="00C76D5E" w:rsidRPr="00164D84" w:rsidRDefault="00000000">
            <w:pPr>
              <w:spacing w:after="0" w:line="259" w:lineRule="auto"/>
              <w:ind w:left="0" w:firstLine="0"/>
            </w:pPr>
            <w:r w:rsidRPr="00164D84">
              <w:rPr>
                <w:rFonts w:eastAsia="Arial"/>
                <w:b/>
              </w:rPr>
              <w:t>Two Sentence Request Description:</w:t>
            </w:r>
          </w:p>
        </w:tc>
        <w:tc>
          <w:tcPr>
            <w:tcW w:w="6205" w:type="dxa"/>
            <w:tcBorders>
              <w:top w:val="single" w:sz="4" w:space="0" w:color="4F81BD"/>
              <w:left w:val="single" w:sz="4" w:space="0" w:color="4F81BD"/>
              <w:bottom w:val="single" w:sz="4" w:space="0" w:color="4F81BD"/>
              <w:right w:val="single" w:sz="4" w:space="0" w:color="4F81BD"/>
            </w:tcBorders>
            <w:vAlign w:val="bottom"/>
          </w:tcPr>
          <w:p w14:paraId="1D55B73F" w14:textId="77777777" w:rsidR="00C76D5E" w:rsidRPr="00164D84" w:rsidRDefault="00000000">
            <w:pPr>
              <w:spacing w:after="0" w:line="259" w:lineRule="auto"/>
              <w:ind w:left="7" w:firstLine="0"/>
            </w:pPr>
            <w:r w:rsidRPr="00164D84">
              <w:rPr>
                <w:rFonts w:eastAsia="Arial"/>
                <w:i/>
              </w:rPr>
              <w:t>Develop a user-friendly app to help students track their academic progress, manage assignments, and set goals while providing insightful summaries and immediate feedback. The business result is to enhance student success and engagement by fostering accountability, organization, and motivation in their academic endeavors.</w:t>
            </w:r>
          </w:p>
        </w:tc>
      </w:tr>
      <w:tr w:rsidR="00C76D5E" w:rsidRPr="00164D84" w14:paraId="095E4A7C" w14:textId="77777777">
        <w:trPr>
          <w:trHeight w:val="1111"/>
        </w:trPr>
        <w:tc>
          <w:tcPr>
            <w:tcW w:w="3661" w:type="dxa"/>
            <w:tcBorders>
              <w:top w:val="single" w:sz="4" w:space="0" w:color="4F81BD"/>
              <w:left w:val="single" w:sz="4" w:space="0" w:color="4F81BD"/>
              <w:bottom w:val="single" w:sz="4" w:space="0" w:color="4F81BD"/>
              <w:right w:val="single" w:sz="4" w:space="0" w:color="4F81BD"/>
            </w:tcBorders>
            <w:shd w:val="clear" w:color="auto" w:fill="D3DFEE"/>
          </w:tcPr>
          <w:p w14:paraId="1441ABD5" w14:textId="77777777" w:rsidR="00C76D5E" w:rsidRPr="00164D84" w:rsidRDefault="00000000">
            <w:pPr>
              <w:spacing w:after="0" w:line="259" w:lineRule="auto"/>
              <w:ind w:left="0" w:firstLine="0"/>
            </w:pPr>
            <w:r w:rsidRPr="00164D84">
              <w:rPr>
                <w:rFonts w:eastAsia="Arial"/>
                <w:b/>
              </w:rPr>
              <w:t xml:space="preserve">Requested Launch Date(s): </w:t>
            </w:r>
          </w:p>
        </w:tc>
        <w:tc>
          <w:tcPr>
            <w:tcW w:w="6205" w:type="dxa"/>
            <w:tcBorders>
              <w:top w:val="single" w:sz="4" w:space="0" w:color="4F81BD"/>
              <w:left w:val="single" w:sz="4" w:space="0" w:color="4F81BD"/>
              <w:bottom w:val="single" w:sz="4" w:space="0" w:color="4F81BD"/>
              <w:right w:val="single" w:sz="4" w:space="0" w:color="4F81BD"/>
            </w:tcBorders>
            <w:vAlign w:val="bottom"/>
          </w:tcPr>
          <w:p w14:paraId="124C04BC" w14:textId="77777777" w:rsidR="00C76D5E" w:rsidRPr="00164D84" w:rsidRDefault="00000000">
            <w:pPr>
              <w:spacing w:after="0" w:line="259" w:lineRule="auto"/>
              <w:ind w:left="7" w:firstLine="0"/>
            </w:pPr>
            <w:r w:rsidRPr="00164D84">
              <w:rPr>
                <w:rFonts w:eastAsia="Arial"/>
                <w:i/>
              </w:rPr>
              <w:t>Late 2024-2025.</w:t>
            </w:r>
          </w:p>
        </w:tc>
      </w:tr>
      <w:tr w:rsidR="00C76D5E" w:rsidRPr="00164D84" w14:paraId="75F84F1F" w14:textId="77777777">
        <w:trPr>
          <w:trHeight w:val="1462"/>
        </w:trPr>
        <w:tc>
          <w:tcPr>
            <w:tcW w:w="3661" w:type="dxa"/>
            <w:tcBorders>
              <w:top w:val="single" w:sz="4" w:space="0" w:color="4F81BD"/>
              <w:left w:val="single" w:sz="4" w:space="0" w:color="4F81BD"/>
              <w:bottom w:val="single" w:sz="4" w:space="0" w:color="4F81BD"/>
              <w:right w:val="single" w:sz="4" w:space="0" w:color="4F81BD"/>
            </w:tcBorders>
            <w:shd w:val="clear" w:color="auto" w:fill="D3DFEE"/>
          </w:tcPr>
          <w:p w14:paraId="015C34A4" w14:textId="77777777" w:rsidR="00C76D5E" w:rsidRPr="00164D84" w:rsidRDefault="00000000">
            <w:pPr>
              <w:spacing w:after="0" w:line="259" w:lineRule="auto"/>
              <w:ind w:left="0" w:firstLine="0"/>
            </w:pPr>
            <w:r w:rsidRPr="00164D84">
              <w:rPr>
                <w:rFonts w:eastAsia="Arial"/>
                <w:b/>
              </w:rPr>
              <w:t>Department(s) Affected By Project:</w:t>
            </w:r>
          </w:p>
        </w:tc>
        <w:tc>
          <w:tcPr>
            <w:tcW w:w="6205" w:type="dxa"/>
            <w:tcBorders>
              <w:top w:val="single" w:sz="4" w:space="0" w:color="4F81BD"/>
              <w:left w:val="single" w:sz="4" w:space="0" w:color="4F81BD"/>
              <w:bottom w:val="single" w:sz="4" w:space="0" w:color="4F81BD"/>
              <w:right w:val="single" w:sz="4" w:space="0" w:color="4F81BD"/>
            </w:tcBorders>
            <w:vAlign w:val="bottom"/>
          </w:tcPr>
          <w:p w14:paraId="71B2B553" w14:textId="77777777" w:rsidR="00C76D5E" w:rsidRPr="00164D84" w:rsidRDefault="00000000">
            <w:pPr>
              <w:spacing w:after="84" w:line="259" w:lineRule="auto"/>
              <w:ind w:left="7" w:firstLine="0"/>
            </w:pPr>
            <w:r w:rsidRPr="00164D84">
              <w:rPr>
                <w:rFonts w:eastAsia="Arial"/>
                <w:i/>
              </w:rPr>
              <w:t xml:space="preserve">Education </w:t>
            </w:r>
          </w:p>
          <w:p w14:paraId="6FE3170D" w14:textId="77777777" w:rsidR="00C76D5E" w:rsidRPr="00164D84" w:rsidRDefault="00000000">
            <w:pPr>
              <w:spacing w:after="0" w:line="259" w:lineRule="auto"/>
              <w:ind w:left="7" w:firstLine="0"/>
            </w:pPr>
            <w:r w:rsidRPr="00164D84">
              <w:rPr>
                <w:rFonts w:eastAsia="Arial"/>
                <w:i/>
              </w:rPr>
              <w:t xml:space="preserve">Software Development </w:t>
            </w:r>
          </w:p>
        </w:tc>
      </w:tr>
      <w:tr w:rsidR="00C76D5E" w:rsidRPr="00164D84" w14:paraId="256424EC" w14:textId="77777777">
        <w:trPr>
          <w:trHeight w:val="1812"/>
        </w:trPr>
        <w:tc>
          <w:tcPr>
            <w:tcW w:w="3661" w:type="dxa"/>
            <w:tcBorders>
              <w:top w:val="single" w:sz="4" w:space="0" w:color="4F81BD"/>
              <w:left w:val="single" w:sz="4" w:space="0" w:color="4F81BD"/>
              <w:bottom w:val="single" w:sz="4" w:space="0" w:color="4F81BD"/>
              <w:right w:val="single" w:sz="4" w:space="0" w:color="4F81BD"/>
            </w:tcBorders>
            <w:shd w:val="clear" w:color="auto" w:fill="D3DFEE"/>
          </w:tcPr>
          <w:p w14:paraId="52004CC6" w14:textId="4223A558" w:rsidR="00C76D5E" w:rsidRPr="00164D84" w:rsidRDefault="00000000">
            <w:pPr>
              <w:spacing w:after="0" w:line="259" w:lineRule="auto"/>
              <w:ind w:left="0" w:firstLine="0"/>
            </w:pPr>
            <w:r w:rsidRPr="00164D84">
              <w:rPr>
                <w:rFonts w:eastAsia="Arial"/>
                <w:b/>
              </w:rPr>
              <w:t>Project</w:t>
            </w:r>
            <w:r w:rsidR="008770C3" w:rsidRPr="00164D84">
              <w:rPr>
                <w:rFonts w:eastAsia="Arial"/>
                <w:b/>
              </w:rPr>
              <w:t>’</w:t>
            </w:r>
            <w:r w:rsidRPr="00164D84">
              <w:rPr>
                <w:rFonts w:eastAsia="Arial"/>
                <w:b/>
              </w:rPr>
              <w:t>s Customers:</w:t>
            </w:r>
          </w:p>
        </w:tc>
        <w:tc>
          <w:tcPr>
            <w:tcW w:w="6205" w:type="dxa"/>
            <w:tcBorders>
              <w:top w:val="single" w:sz="4" w:space="0" w:color="4F81BD"/>
              <w:left w:val="single" w:sz="4" w:space="0" w:color="4F81BD"/>
              <w:bottom w:val="single" w:sz="4" w:space="0" w:color="4F81BD"/>
              <w:right w:val="single" w:sz="4" w:space="0" w:color="4F81BD"/>
            </w:tcBorders>
            <w:vAlign w:val="bottom"/>
          </w:tcPr>
          <w:p w14:paraId="1A4D363D" w14:textId="77777777" w:rsidR="00C76D5E" w:rsidRPr="00164D84" w:rsidRDefault="00000000">
            <w:pPr>
              <w:spacing w:after="84" w:line="259" w:lineRule="auto"/>
              <w:ind w:left="7" w:firstLine="0"/>
            </w:pPr>
            <w:r w:rsidRPr="00164D84">
              <w:rPr>
                <w:rFonts w:eastAsia="Arial"/>
                <w:i/>
              </w:rPr>
              <w:t>Students</w:t>
            </w:r>
          </w:p>
          <w:p w14:paraId="1F267856" w14:textId="77777777" w:rsidR="00C76D5E" w:rsidRPr="00164D84" w:rsidRDefault="00000000">
            <w:pPr>
              <w:spacing w:after="84" w:line="259" w:lineRule="auto"/>
              <w:ind w:left="7" w:firstLine="0"/>
            </w:pPr>
            <w:r w:rsidRPr="00164D84">
              <w:rPr>
                <w:rFonts w:eastAsia="Arial"/>
                <w:i/>
              </w:rPr>
              <w:t>Teachers</w:t>
            </w:r>
          </w:p>
          <w:p w14:paraId="21E33B3C" w14:textId="77777777" w:rsidR="00C76D5E" w:rsidRPr="00164D84" w:rsidRDefault="00000000">
            <w:pPr>
              <w:spacing w:after="0" w:line="259" w:lineRule="auto"/>
              <w:ind w:left="7" w:firstLine="0"/>
            </w:pPr>
            <w:r w:rsidRPr="00164D84">
              <w:rPr>
                <w:rFonts w:eastAsia="Arial"/>
                <w:i/>
              </w:rPr>
              <w:t>Parents</w:t>
            </w:r>
          </w:p>
        </w:tc>
      </w:tr>
      <w:tr w:rsidR="00C76D5E" w:rsidRPr="00164D84" w14:paraId="46C2FAB9" w14:textId="77777777">
        <w:trPr>
          <w:trHeight w:val="1109"/>
        </w:trPr>
        <w:tc>
          <w:tcPr>
            <w:tcW w:w="3661" w:type="dxa"/>
            <w:tcBorders>
              <w:top w:val="single" w:sz="4" w:space="0" w:color="4F81BD"/>
              <w:left w:val="single" w:sz="4" w:space="0" w:color="4F81BD"/>
              <w:bottom w:val="single" w:sz="4" w:space="0" w:color="4F81BD"/>
              <w:right w:val="single" w:sz="4" w:space="0" w:color="4F81BD"/>
            </w:tcBorders>
            <w:shd w:val="clear" w:color="auto" w:fill="D3DFEE"/>
          </w:tcPr>
          <w:p w14:paraId="0DE92716" w14:textId="77777777" w:rsidR="00C76D5E" w:rsidRPr="00164D84" w:rsidRDefault="00000000">
            <w:pPr>
              <w:spacing w:after="0" w:line="259" w:lineRule="auto"/>
              <w:ind w:left="0" w:firstLine="0"/>
            </w:pPr>
            <w:r w:rsidRPr="00164D84">
              <w:rPr>
                <w:rFonts w:eastAsia="Arial"/>
                <w:b/>
              </w:rPr>
              <w:t>Date Request Submitted:</w:t>
            </w:r>
          </w:p>
        </w:tc>
        <w:tc>
          <w:tcPr>
            <w:tcW w:w="6205" w:type="dxa"/>
            <w:tcBorders>
              <w:top w:val="single" w:sz="4" w:space="0" w:color="4F81BD"/>
              <w:left w:val="single" w:sz="4" w:space="0" w:color="4F81BD"/>
              <w:bottom w:val="single" w:sz="4" w:space="0" w:color="4F81BD"/>
              <w:right w:val="single" w:sz="4" w:space="0" w:color="4F81BD"/>
            </w:tcBorders>
            <w:vAlign w:val="bottom"/>
          </w:tcPr>
          <w:p w14:paraId="7885F989" w14:textId="77777777" w:rsidR="00C76D5E" w:rsidRPr="00164D84" w:rsidRDefault="00000000">
            <w:pPr>
              <w:spacing w:after="0" w:line="259" w:lineRule="auto"/>
              <w:ind w:left="7" w:firstLine="0"/>
            </w:pPr>
            <w:r w:rsidRPr="00164D84">
              <w:rPr>
                <w:rFonts w:eastAsia="Arial"/>
                <w:i/>
              </w:rPr>
              <w:t>April 16, 2024</w:t>
            </w:r>
          </w:p>
        </w:tc>
      </w:tr>
    </w:tbl>
    <w:p w14:paraId="41197215" w14:textId="77777777" w:rsidR="00C76D5E" w:rsidRPr="00164D84" w:rsidRDefault="00000000">
      <w:pPr>
        <w:pStyle w:val="Heading1"/>
        <w:spacing w:after="93"/>
        <w:ind w:right="29"/>
        <w:jc w:val="center"/>
        <w:rPr>
          <w:rFonts w:ascii="Times New Roman" w:hAnsi="Times New Roman" w:cs="Times New Roman"/>
        </w:rPr>
      </w:pPr>
      <w:r w:rsidRPr="00164D84">
        <w:rPr>
          <w:rFonts w:ascii="Times New Roman" w:eastAsia="Times New Roman" w:hAnsi="Times New Roman" w:cs="Times New Roman"/>
          <w:b w:val="0"/>
          <w:color w:val="000000"/>
          <w:u w:val="none" w:color="000000"/>
        </w:rPr>
        <w:t>Project Sponsor and Manager</w:t>
      </w:r>
    </w:p>
    <w:p w14:paraId="083A7888" w14:textId="77777777" w:rsidR="00C76D5E" w:rsidRPr="00164D84" w:rsidRDefault="00000000">
      <w:pPr>
        <w:tabs>
          <w:tab w:val="center" w:pos="1363"/>
          <w:tab w:val="center" w:pos="7498"/>
        </w:tabs>
        <w:spacing w:after="0" w:line="265" w:lineRule="auto"/>
        <w:ind w:left="0" w:firstLine="0"/>
      </w:pPr>
      <w:r w:rsidRPr="00164D84">
        <w:rPr>
          <w:rFonts w:eastAsia="Calibri"/>
        </w:rPr>
        <w:tab/>
      </w:r>
      <w:r w:rsidRPr="00164D84">
        <w:rPr>
          <w:rFonts w:eastAsia="Arial"/>
          <w:b/>
        </w:rPr>
        <w:t>Project Sponsor</w:t>
      </w:r>
      <w:r w:rsidRPr="00164D84">
        <w:rPr>
          <w:rFonts w:eastAsia="Arial"/>
          <w:b/>
        </w:rPr>
        <w:tab/>
        <w:t xml:space="preserve">Business Project Manager &amp; Requestor </w:t>
      </w:r>
    </w:p>
    <w:tbl>
      <w:tblPr>
        <w:tblStyle w:val="TableGrid"/>
        <w:tblW w:w="9881" w:type="dxa"/>
        <w:tblInd w:w="496" w:type="dxa"/>
        <w:tblCellMar>
          <w:top w:w="198" w:type="dxa"/>
          <w:left w:w="105" w:type="dxa"/>
          <w:bottom w:w="90" w:type="dxa"/>
          <w:right w:w="105" w:type="dxa"/>
        </w:tblCellMar>
        <w:tblLook w:val="04A0" w:firstRow="1" w:lastRow="0" w:firstColumn="1" w:lastColumn="0" w:noHBand="0" w:noVBand="1"/>
      </w:tblPr>
      <w:tblGrid>
        <w:gridCol w:w="1530"/>
        <w:gridCol w:w="3255"/>
        <w:gridCol w:w="253"/>
        <w:gridCol w:w="1530"/>
        <w:gridCol w:w="3313"/>
      </w:tblGrid>
      <w:tr w:rsidR="00C76D5E" w:rsidRPr="00164D84" w14:paraId="7095A1CA" w14:textId="77777777">
        <w:trPr>
          <w:trHeight w:val="1194"/>
        </w:trPr>
        <w:tc>
          <w:tcPr>
            <w:tcW w:w="1389" w:type="dxa"/>
            <w:tcBorders>
              <w:top w:val="single" w:sz="4" w:space="0" w:color="4F81BD"/>
              <w:left w:val="single" w:sz="4" w:space="0" w:color="4F81BD"/>
              <w:bottom w:val="single" w:sz="4" w:space="0" w:color="4F81BD"/>
              <w:right w:val="single" w:sz="4" w:space="0" w:color="4F81BD"/>
            </w:tcBorders>
            <w:shd w:val="clear" w:color="auto" w:fill="D3DFEE"/>
          </w:tcPr>
          <w:p w14:paraId="462EB845" w14:textId="77777777" w:rsidR="00C76D5E" w:rsidRPr="00164D84" w:rsidRDefault="00000000">
            <w:pPr>
              <w:spacing w:after="0" w:line="259" w:lineRule="auto"/>
              <w:ind w:left="0" w:firstLine="0"/>
            </w:pPr>
            <w:r w:rsidRPr="00164D84">
              <w:rPr>
                <w:rFonts w:eastAsia="Arial"/>
                <w:b/>
              </w:rPr>
              <w:lastRenderedPageBreak/>
              <w:t>Name:</w:t>
            </w:r>
          </w:p>
        </w:tc>
        <w:tc>
          <w:tcPr>
            <w:tcW w:w="3388" w:type="dxa"/>
            <w:tcBorders>
              <w:top w:val="single" w:sz="4" w:space="0" w:color="4F81BD"/>
              <w:left w:val="single" w:sz="4" w:space="0" w:color="4F81BD"/>
              <w:bottom w:val="single" w:sz="4" w:space="0" w:color="4F81BD"/>
              <w:right w:val="single" w:sz="4" w:space="0" w:color="4F81BD"/>
            </w:tcBorders>
          </w:tcPr>
          <w:p w14:paraId="0960181F" w14:textId="77777777" w:rsidR="00C76D5E" w:rsidRPr="00164D84" w:rsidRDefault="00000000">
            <w:pPr>
              <w:spacing w:after="0" w:line="259" w:lineRule="auto"/>
              <w:ind w:left="8" w:firstLine="0"/>
            </w:pPr>
            <w:r w:rsidRPr="00164D84">
              <w:rPr>
                <w:rFonts w:eastAsia="Arial"/>
              </w:rPr>
              <w:t>Andy Cameron</w:t>
            </w:r>
          </w:p>
        </w:tc>
        <w:tc>
          <w:tcPr>
            <w:tcW w:w="257" w:type="dxa"/>
            <w:vMerge w:val="restart"/>
            <w:tcBorders>
              <w:top w:val="nil"/>
              <w:left w:val="single" w:sz="4" w:space="0" w:color="4F81BD"/>
              <w:bottom w:val="nil"/>
              <w:right w:val="single" w:sz="4" w:space="0" w:color="4F81BD"/>
            </w:tcBorders>
          </w:tcPr>
          <w:p w14:paraId="468A03B3" w14:textId="77777777" w:rsidR="00C76D5E" w:rsidRPr="00164D84" w:rsidRDefault="00C76D5E">
            <w:pPr>
              <w:spacing w:after="160" w:line="259" w:lineRule="auto"/>
              <w:ind w:left="0" w:firstLine="0"/>
            </w:pPr>
          </w:p>
        </w:tc>
        <w:tc>
          <w:tcPr>
            <w:tcW w:w="1388" w:type="dxa"/>
            <w:tcBorders>
              <w:top w:val="single" w:sz="4" w:space="0" w:color="4F81BD"/>
              <w:left w:val="single" w:sz="4" w:space="0" w:color="4F81BD"/>
              <w:bottom w:val="single" w:sz="4" w:space="0" w:color="4F81BD"/>
              <w:right w:val="single" w:sz="4" w:space="0" w:color="4F81BD"/>
            </w:tcBorders>
            <w:shd w:val="clear" w:color="auto" w:fill="D3DFEE"/>
            <w:vAlign w:val="bottom"/>
          </w:tcPr>
          <w:p w14:paraId="37BCCAD6" w14:textId="77777777" w:rsidR="00C76D5E" w:rsidRPr="00164D84" w:rsidRDefault="00000000">
            <w:pPr>
              <w:spacing w:after="0" w:line="259" w:lineRule="auto"/>
              <w:ind w:left="0" w:firstLine="0"/>
            </w:pPr>
            <w:r w:rsidRPr="00164D84">
              <w:rPr>
                <w:rFonts w:eastAsia="Arial"/>
                <w:b/>
              </w:rPr>
              <w:t>Name:</w:t>
            </w:r>
          </w:p>
        </w:tc>
        <w:tc>
          <w:tcPr>
            <w:tcW w:w="3459" w:type="dxa"/>
            <w:tcBorders>
              <w:top w:val="single" w:sz="4" w:space="0" w:color="4F81BD"/>
              <w:left w:val="single" w:sz="4" w:space="0" w:color="4F81BD"/>
              <w:bottom w:val="single" w:sz="4" w:space="0" w:color="4F81BD"/>
              <w:right w:val="single" w:sz="4" w:space="0" w:color="4F81BD"/>
            </w:tcBorders>
            <w:vAlign w:val="bottom"/>
          </w:tcPr>
          <w:p w14:paraId="7DDBB402" w14:textId="77777777" w:rsidR="00C76D5E" w:rsidRPr="00164D84" w:rsidRDefault="00000000">
            <w:pPr>
              <w:spacing w:after="0" w:line="259" w:lineRule="auto"/>
              <w:ind w:left="8" w:firstLine="0"/>
            </w:pPr>
            <w:r w:rsidRPr="00164D84">
              <w:rPr>
                <w:rFonts w:eastAsia="Arial"/>
                <w:i/>
              </w:rPr>
              <w:t>Jacob Miller</w:t>
            </w:r>
          </w:p>
        </w:tc>
      </w:tr>
      <w:tr w:rsidR="00C76D5E" w:rsidRPr="00164D84" w14:paraId="65EDB385" w14:textId="77777777">
        <w:trPr>
          <w:trHeight w:val="1196"/>
        </w:trPr>
        <w:tc>
          <w:tcPr>
            <w:tcW w:w="1389" w:type="dxa"/>
            <w:tcBorders>
              <w:top w:val="single" w:sz="4" w:space="0" w:color="4F81BD"/>
              <w:left w:val="single" w:sz="4" w:space="0" w:color="4F81BD"/>
              <w:bottom w:val="single" w:sz="4" w:space="0" w:color="4F81BD"/>
              <w:right w:val="single" w:sz="4" w:space="0" w:color="4F81BD"/>
            </w:tcBorders>
            <w:shd w:val="clear" w:color="auto" w:fill="D3DFEE"/>
          </w:tcPr>
          <w:p w14:paraId="376CC655" w14:textId="77777777" w:rsidR="00C76D5E" w:rsidRPr="00164D84" w:rsidRDefault="00000000">
            <w:pPr>
              <w:spacing w:after="0" w:line="259" w:lineRule="auto"/>
              <w:ind w:left="0" w:firstLine="0"/>
            </w:pPr>
            <w:r w:rsidRPr="00164D84">
              <w:rPr>
                <w:rFonts w:eastAsia="Arial"/>
                <w:b/>
              </w:rPr>
              <w:t>Title:</w:t>
            </w:r>
          </w:p>
        </w:tc>
        <w:tc>
          <w:tcPr>
            <w:tcW w:w="3388" w:type="dxa"/>
            <w:tcBorders>
              <w:top w:val="single" w:sz="4" w:space="0" w:color="4F81BD"/>
              <w:left w:val="single" w:sz="4" w:space="0" w:color="4F81BD"/>
              <w:bottom w:val="single" w:sz="4" w:space="0" w:color="4F81BD"/>
              <w:right w:val="single" w:sz="4" w:space="0" w:color="4F81BD"/>
            </w:tcBorders>
          </w:tcPr>
          <w:p w14:paraId="63017FC5" w14:textId="77777777" w:rsidR="00C76D5E" w:rsidRPr="00164D84" w:rsidRDefault="00000000">
            <w:pPr>
              <w:spacing w:after="0" w:line="259" w:lineRule="auto"/>
              <w:ind w:left="8" w:firstLine="0"/>
            </w:pPr>
            <w:r w:rsidRPr="00164D84">
              <w:rPr>
                <w:rFonts w:eastAsia="Arial"/>
              </w:rPr>
              <w:t>Professor</w:t>
            </w:r>
          </w:p>
        </w:tc>
        <w:tc>
          <w:tcPr>
            <w:tcW w:w="0" w:type="auto"/>
            <w:vMerge/>
            <w:tcBorders>
              <w:top w:val="nil"/>
              <w:left w:val="single" w:sz="4" w:space="0" w:color="4F81BD"/>
              <w:bottom w:val="nil"/>
              <w:right w:val="single" w:sz="4" w:space="0" w:color="4F81BD"/>
            </w:tcBorders>
          </w:tcPr>
          <w:p w14:paraId="4B8FA10D" w14:textId="77777777" w:rsidR="00C76D5E" w:rsidRPr="00164D84" w:rsidRDefault="00C76D5E">
            <w:pPr>
              <w:spacing w:after="160" w:line="259" w:lineRule="auto"/>
              <w:ind w:left="0" w:firstLine="0"/>
            </w:pPr>
          </w:p>
        </w:tc>
        <w:tc>
          <w:tcPr>
            <w:tcW w:w="1388" w:type="dxa"/>
            <w:tcBorders>
              <w:top w:val="single" w:sz="4" w:space="0" w:color="4F81BD"/>
              <w:left w:val="single" w:sz="4" w:space="0" w:color="4F81BD"/>
              <w:bottom w:val="single" w:sz="4" w:space="0" w:color="4F81BD"/>
              <w:right w:val="single" w:sz="4" w:space="0" w:color="4F81BD"/>
            </w:tcBorders>
            <w:shd w:val="clear" w:color="auto" w:fill="D3DFEE"/>
            <w:vAlign w:val="bottom"/>
          </w:tcPr>
          <w:p w14:paraId="60224C8F" w14:textId="77777777" w:rsidR="00C76D5E" w:rsidRPr="00164D84" w:rsidRDefault="00000000">
            <w:pPr>
              <w:spacing w:after="0" w:line="259" w:lineRule="auto"/>
              <w:ind w:left="0" w:firstLine="0"/>
            </w:pPr>
            <w:r w:rsidRPr="00164D84">
              <w:rPr>
                <w:rFonts w:eastAsia="Arial"/>
                <w:b/>
              </w:rPr>
              <w:t>Title:</w:t>
            </w:r>
          </w:p>
        </w:tc>
        <w:tc>
          <w:tcPr>
            <w:tcW w:w="3459" w:type="dxa"/>
            <w:tcBorders>
              <w:top w:val="single" w:sz="4" w:space="0" w:color="4F81BD"/>
              <w:left w:val="single" w:sz="4" w:space="0" w:color="4F81BD"/>
              <w:bottom w:val="single" w:sz="4" w:space="0" w:color="4F81BD"/>
              <w:right w:val="single" w:sz="4" w:space="0" w:color="4F81BD"/>
            </w:tcBorders>
            <w:vAlign w:val="bottom"/>
          </w:tcPr>
          <w:p w14:paraId="0E802A91" w14:textId="77777777" w:rsidR="00C76D5E" w:rsidRPr="00164D84" w:rsidRDefault="00000000">
            <w:pPr>
              <w:spacing w:after="0" w:line="259" w:lineRule="auto"/>
              <w:ind w:left="8" w:firstLine="0"/>
            </w:pPr>
            <w:r w:rsidRPr="00164D84">
              <w:rPr>
                <w:rFonts w:eastAsia="Arial"/>
                <w:i/>
              </w:rPr>
              <w:t>Student/Developer of Product.</w:t>
            </w:r>
          </w:p>
        </w:tc>
      </w:tr>
      <w:tr w:rsidR="00C76D5E" w:rsidRPr="00164D84" w14:paraId="6B7B16FB" w14:textId="77777777">
        <w:trPr>
          <w:trHeight w:val="1427"/>
        </w:trPr>
        <w:tc>
          <w:tcPr>
            <w:tcW w:w="1389" w:type="dxa"/>
            <w:tcBorders>
              <w:top w:val="single" w:sz="4" w:space="0" w:color="4F81BD"/>
              <w:left w:val="single" w:sz="4" w:space="0" w:color="4F81BD"/>
              <w:bottom w:val="single" w:sz="4" w:space="0" w:color="4F81BD"/>
              <w:right w:val="single" w:sz="4" w:space="0" w:color="4F81BD"/>
            </w:tcBorders>
            <w:shd w:val="clear" w:color="auto" w:fill="D3DFEE"/>
          </w:tcPr>
          <w:p w14:paraId="6B0CF405" w14:textId="77777777" w:rsidR="00C76D5E" w:rsidRPr="00164D84" w:rsidRDefault="00000000">
            <w:pPr>
              <w:spacing w:after="0" w:line="259" w:lineRule="auto"/>
              <w:ind w:left="0" w:firstLine="0"/>
              <w:jc w:val="both"/>
            </w:pPr>
            <w:r w:rsidRPr="00164D84">
              <w:rPr>
                <w:rFonts w:eastAsia="Arial"/>
                <w:b/>
              </w:rPr>
              <w:t>Department:</w:t>
            </w:r>
          </w:p>
        </w:tc>
        <w:tc>
          <w:tcPr>
            <w:tcW w:w="3388" w:type="dxa"/>
            <w:tcBorders>
              <w:top w:val="single" w:sz="4" w:space="0" w:color="4F81BD"/>
              <w:left w:val="single" w:sz="4" w:space="0" w:color="4F81BD"/>
              <w:bottom w:val="single" w:sz="4" w:space="0" w:color="4F81BD"/>
              <w:right w:val="single" w:sz="4" w:space="0" w:color="4F81BD"/>
            </w:tcBorders>
          </w:tcPr>
          <w:p w14:paraId="6AFA4393" w14:textId="77777777" w:rsidR="00C76D5E" w:rsidRPr="00164D84" w:rsidRDefault="00000000">
            <w:pPr>
              <w:spacing w:after="0" w:line="259" w:lineRule="auto"/>
              <w:ind w:left="8" w:firstLine="0"/>
            </w:pPr>
            <w:r w:rsidRPr="00164D84">
              <w:rPr>
                <w:rFonts w:eastAsia="Arial"/>
              </w:rPr>
              <w:t>Computer Science - SPU</w:t>
            </w:r>
          </w:p>
        </w:tc>
        <w:tc>
          <w:tcPr>
            <w:tcW w:w="0" w:type="auto"/>
            <w:vMerge/>
            <w:tcBorders>
              <w:top w:val="nil"/>
              <w:left w:val="single" w:sz="4" w:space="0" w:color="4F81BD"/>
              <w:bottom w:val="nil"/>
              <w:right w:val="single" w:sz="4" w:space="0" w:color="4F81BD"/>
            </w:tcBorders>
          </w:tcPr>
          <w:p w14:paraId="1DFF3DA3" w14:textId="77777777" w:rsidR="00C76D5E" w:rsidRPr="00164D84" w:rsidRDefault="00C76D5E">
            <w:pPr>
              <w:spacing w:after="160" w:line="259" w:lineRule="auto"/>
              <w:ind w:left="0" w:firstLine="0"/>
            </w:pPr>
          </w:p>
        </w:tc>
        <w:tc>
          <w:tcPr>
            <w:tcW w:w="1388" w:type="dxa"/>
            <w:tcBorders>
              <w:top w:val="single" w:sz="4" w:space="0" w:color="4F81BD"/>
              <w:left w:val="single" w:sz="4" w:space="0" w:color="4F81BD"/>
              <w:bottom w:val="single" w:sz="4" w:space="0" w:color="4F81BD"/>
              <w:right w:val="single" w:sz="4" w:space="0" w:color="4F81BD"/>
            </w:tcBorders>
            <w:shd w:val="clear" w:color="auto" w:fill="D3DFEE"/>
            <w:vAlign w:val="bottom"/>
          </w:tcPr>
          <w:p w14:paraId="63EC6AF5" w14:textId="77777777" w:rsidR="00C76D5E" w:rsidRPr="00164D84" w:rsidRDefault="00000000">
            <w:pPr>
              <w:spacing w:after="0" w:line="259" w:lineRule="auto"/>
              <w:ind w:left="0" w:firstLine="0"/>
              <w:jc w:val="both"/>
            </w:pPr>
            <w:r w:rsidRPr="00164D84">
              <w:rPr>
                <w:rFonts w:eastAsia="Arial"/>
                <w:b/>
              </w:rPr>
              <w:t>Department:</w:t>
            </w:r>
          </w:p>
        </w:tc>
        <w:tc>
          <w:tcPr>
            <w:tcW w:w="3459" w:type="dxa"/>
            <w:tcBorders>
              <w:top w:val="single" w:sz="4" w:space="0" w:color="4F81BD"/>
              <w:left w:val="single" w:sz="4" w:space="0" w:color="4F81BD"/>
              <w:bottom w:val="single" w:sz="4" w:space="0" w:color="4F81BD"/>
              <w:right w:val="single" w:sz="4" w:space="0" w:color="4F81BD"/>
            </w:tcBorders>
            <w:vAlign w:val="bottom"/>
          </w:tcPr>
          <w:p w14:paraId="6EF0BD4C" w14:textId="77777777" w:rsidR="00C76D5E" w:rsidRPr="00164D84" w:rsidRDefault="00000000">
            <w:pPr>
              <w:spacing w:after="0" w:line="259" w:lineRule="auto"/>
              <w:ind w:left="8" w:firstLine="0"/>
            </w:pPr>
            <w:r w:rsidRPr="00164D84">
              <w:rPr>
                <w:rFonts w:eastAsia="Arial"/>
                <w:i/>
              </w:rPr>
              <w:t xml:space="preserve">Computer Science – Software </w:t>
            </w:r>
          </w:p>
          <w:p w14:paraId="249B0E2A" w14:textId="77777777" w:rsidR="00C76D5E" w:rsidRPr="00164D84" w:rsidRDefault="00000000">
            <w:pPr>
              <w:spacing w:after="0" w:line="259" w:lineRule="auto"/>
              <w:ind w:left="8" w:firstLine="0"/>
            </w:pPr>
            <w:r w:rsidRPr="00164D84">
              <w:rPr>
                <w:rFonts w:eastAsia="Arial"/>
                <w:i/>
              </w:rPr>
              <w:t>Developer</w:t>
            </w:r>
          </w:p>
        </w:tc>
      </w:tr>
      <w:tr w:rsidR="00C76D5E" w:rsidRPr="00164D84" w14:paraId="3117A371" w14:textId="77777777">
        <w:trPr>
          <w:trHeight w:val="845"/>
        </w:trPr>
        <w:tc>
          <w:tcPr>
            <w:tcW w:w="1389" w:type="dxa"/>
            <w:tcBorders>
              <w:top w:val="single" w:sz="4" w:space="0" w:color="4F81BD"/>
              <w:left w:val="single" w:sz="4" w:space="0" w:color="4F81BD"/>
              <w:bottom w:val="single" w:sz="4" w:space="0" w:color="4F81BD"/>
              <w:right w:val="single" w:sz="4" w:space="0" w:color="4F81BD"/>
            </w:tcBorders>
            <w:shd w:val="clear" w:color="auto" w:fill="D3DFEE"/>
            <w:vAlign w:val="bottom"/>
          </w:tcPr>
          <w:p w14:paraId="6C2D7E16" w14:textId="77777777" w:rsidR="00C76D5E" w:rsidRPr="00164D84" w:rsidRDefault="00000000">
            <w:pPr>
              <w:spacing w:after="0" w:line="259" w:lineRule="auto"/>
              <w:ind w:left="0" w:firstLine="0"/>
            </w:pPr>
            <w:r w:rsidRPr="00164D84">
              <w:rPr>
                <w:rFonts w:eastAsia="Arial"/>
                <w:b/>
              </w:rPr>
              <w:t>eMail:</w:t>
            </w:r>
          </w:p>
        </w:tc>
        <w:tc>
          <w:tcPr>
            <w:tcW w:w="3388" w:type="dxa"/>
            <w:tcBorders>
              <w:top w:val="single" w:sz="4" w:space="0" w:color="4F81BD"/>
              <w:left w:val="single" w:sz="4" w:space="0" w:color="4F81BD"/>
              <w:bottom w:val="single" w:sz="4" w:space="0" w:color="4F81BD"/>
              <w:right w:val="single" w:sz="4" w:space="0" w:color="4F81BD"/>
            </w:tcBorders>
            <w:vAlign w:val="bottom"/>
          </w:tcPr>
          <w:p w14:paraId="284B0934" w14:textId="77777777" w:rsidR="00C76D5E" w:rsidRPr="00164D84" w:rsidRDefault="00000000">
            <w:pPr>
              <w:spacing w:after="0" w:line="259" w:lineRule="auto"/>
              <w:ind w:left="8" w:firstLine="0"/>
            </w:pPr>
            <w:r w:rsidRPr="00164D84">
              <w:rPr>
                <w:rFonts w:eastAsia="Arial"/>
              </w:rPr>
              <w:t>acameron@spu.edu</w:t>
            </w:r>
          </w:p>
        </w:tc>
        <w:tc>
          <w:tcPr>
            <w:tcW w:w="0" w:type="auto"/>
            <w:vMerge/>
            <w:tcBorders>
              <w:top w:val="nil"/>
              <w:left w:val="single" w:sz="4" w:space="0" w:color="4F81BD"/>
              <w:bottom w:val="nil"/>
              <w:right w:val="single" w:sz="4" w:space="0" w:color="4F81BD"/>
            </w:tcBorders>
          </w:tcPr>
          <w:p w14:paraId="61ACE96E" w14:textId="77777777" w:rsidR="00C76D5E" w:rsidRPr="00164D84" w:rsidRDefault="00C76D5E">
            <w:pPr>
              <w:spacing w:after="160" w:line="259" w:lineRule="auto"/>
              <w:ind w:left="0" w:firstLine="0"/>
            </w:pPr>
          </w:p>
        </w:tc>
        <w:tc>
          <w:tcPr>
            <w:tcW w:w="1388" w:type="dxa"/>
            <w:tcBorders>
              <w:top w:val="single" w:sz="4" w:space="0" w:color="4F81BD"/>
              <w:left w:val="single" w:sz="4" w:space="0" w:color="4F81BD"/>
              <w:bottom w:val="single" w:sz="4" w:space="0" w:color="4F81BD"/>
              <w:right w:val="single" w:sz="4" w:space="0" w:color="4F81BD"/>
            </w:tcBorders>
            <w:shd w:val="clear" w:color="auto" w:fill="D3DFEE"/>
            <w:vAlign w:val="bottom"/>
          </w:tcPr>
          <w:p w14:paraId="4183FD1F" w14:textId="77777777" w:rsidR="00C76D5E" w:rsidRPr="00164D84" w:rsidRDefault="00000000">
            <w:pPr>
              <w:spacing w:after="0" w:line="259" w:lineRule="auto"/>
              <w:ind w:left="0" w:firstLine="0"/>
            </w:pPr>
            <w:r w:rsidRPr="00164D84">
              <w:rPr>
                <w:rFonts w:eastAsia="Arial"/>
                <w:b/>
              </w:rPr>
              <w:t>eMail:</w:t>
            </w:r>
          </w:p>
        </w:tc>
        <w:tc>
          <w:tcPr>
            <w:tcW w:w="3459" w:type="dxa"/>
            <w:tcBorders>
              <w:top w:val="single" w:sz="4" w:space="0" w:color="4F81BD"/>
              <w:left w:val="single" w:sz="4" w:space="0" w:color="4F81BD"/>
              <w:bottom w:val="single" w:sz="4" w:space="0" w:color="4F81BD"/>
              <w:right w:val="single" w:sz="4" w:space="0" w:color="4F81BD"/>
            </w:tcBorders>
            <w:vAlign w:val="bottom"/>
          </w:tcPr>
          <w:p w14:paraId="7F927822" w14:textId="77777777" w:rsidR="00C76D5E" w:rsidRPr="00164D84" w:rsidRDefault="00000000">
            <w:pPr>
              <w:spacing w:after="0" w:line="259" w:lineRule="auto"/>
              <w:ind w:left="8" w:firstLine="0"/>
            </w:pPr>
            <w:r w:rsidRPr="00164D84">
              <w:rPr>
                <w:rFonts w:eastAsia="Arial"/>
                <w:i/>
              </w:rPr>
              <w:t>millerj38@spu.edu</w:t>
            </w:r>
          </w:p>
        </w:tc>
      </w:tr>
    </w:tbl>
    <w:p w14:paraId="72E5FFE3" w14:textId="77777777" w:rsidR="00C76D5E" w:rsidRPr="00164D84" w:rsidRDefault="00000000">
      <w:pPr>
        <w:pStyle w:val="Heading1"/>
        <w:ind w:left="1346" w:firstLine="0"/>
        <w:rPr>
          <w:rFonts w:ascii="Times New Roman" w:hAnsi="Times New Roman" w:cs="Times New Roman"/>
        </w:rPr>
      </w:pPr>
      <w:r w:rsidRPr="00164D84">
        <w:rPr>
          <w:rFonts w:ascii="Times New Roman" w:eastAsia="Times New Roman" w:hAnsi="Times New Roman" w:cs="Times New Roman"/>
          <w:b w:val="0"/>
          <w:color w:val="000000"/>
          <w:u w:val="none" w:color="000000"/>
        </w:rPr>
        <w:t>Business Problem or Opportunity: The motivation for this request</w:t>
      </w:r>
    </w:p>
    <w:p w14:paraId="5D871ADE" w14:textId="77777777" w:rsidR="00C76D5E" w:rsidRPr="00164D84" w:rsidRDefault="00000000">
      <w:pPr>
        <w:pBdr>
          <w:top w:val="single" w:sz="4" w:space="0" w:color="4F81BD"/>
          <w:left w:val="single" w:sz="4" w:space="0" w:color="4F81BD"/>
          <w:right w:val="single" w:sz="4" w:space="0" w:color="4F81BD"/>
        </w:pBdr>
        <w:shd w:val="clear" w:color="auto" w:fill="D3DFEE"/>
        <w:spacing w:after="4" w:line="261" w:lineRule="auto"/>
        <w:ind w:left="640"/>
      </w:pPr>
      <w:r w:rsidRPr="00164D84">
        <w:rPr>
          <w:rFonts w:eastAsia="Arial"/>
          <w:i/>
        </w:rPr>
        <w:t xml:space="preserve">The request stems from recognizing a prevalent challenge. Students lack streamlined tools for monitoring academic progress, organizing assignments, and establishing goals. Students encounter difficulties maintaining organization, receiving prompt feedback, and sustaining motivation throughout their </w:t>
      </w:r>
    </w:p>
    <w:p w14:paraId="231EA77E" w14:textId="77777777" w:rsidR="00C76D5E" w:rsidRPr="00164D84" w:rsidRDefault="00C76D5E">
      <w:pPr>
        <w:spacing w:after="0" w:line="259" w:lineRule="auto"/>
        <w:ind w:left="-1080" w:right="11174" w:firstLine="0"/>
      </w:pPr>
    </w:p>
    <w:tbl>
      <w:tblPr>
        <w:tblStyle w:val="TableGrid"/>
        <w:tblW w:w="9500" w:type="dxa"/>
        <w:tblInd w:w="612" w:type="dxa"/>
        <w:tblCellMar>
          <w:top w:w="42" w:type="dxa"/>
          <w:left w:w="43" w:type="dxa"/>
          <w:right w:w="115" w:type="dxa"/>
        </w:tblCellMar>
        <w:tblLook w:val="04A0" w:firstRow="1" w:lastRow="0" w:firstColumn="1" w:lastColumn="0" w:noHBand="0" w:noVBand="1"/>
      </w:tblPr>
      <w:tblGrid>
        <w:gridCol w:w="9500"/>
      </w:tblGrid>
      <w:tr w:rsidR="00C76D5E" w:rsidRPr="00164D84" w14:paraId="76344473" w14:textId="77777777">
        <w:trPr>
          <w:trHeight w:val="757"/>
        </w:trPr>
        <w:tc>
          <w:tcPr>
            <w:tcW w:w="9500" w:type="dxa"/>
            <w:tcBorders>
              <w:top w:val="nil"/>
              <w:left w:val="single" w:sz="4" w:space="0" w:color="4F81BD"/>
              <w:bottom w:val="single" w:sz="4" w:space="0" w:color="4F81BD"/>
              <w:right w:val="single" w:sz="4" w:space="0" w:color="4F81BD"/>
            </w:tcBorders>
            <w:shd w:val="clear" w:color="auto" w:fill="D3DFEE"/>
          </w:tcPr>
          <w:p w14:paraId="6A0C5560" w14:textId="77777777" w:rsidR="00C76D5E" w:rsidRPr="00164D84" w:rsidRDefault="00000000">
            <w:pPr>
              <w:spacing w:after="0" w:line="259" w:lineRule="auto"/>
              <w:ind w:left="0" w:firstLine="0"/>
            </w:pPr>
            <w:r w:rsidRPr="00164D84">
              <w:rPr>
                <w:rFonts w:eastAsia="Arial"/>
                <w:i/>
              </w:rPr>
              <w:t>educational journeys. Thus, the aim is to develop a user-friendly app that directly tackles these obstacles to support student achievement and engagement. Timely intervention is crucial to enhance academic outcomes and elevate student satisfaction and confidence in their educational pursuits.</w:t>
            </w:r>
          </w:p>
        </w:tc>
      </w:tr>
    </w:tbl>
    <w:p w14:paraId="4E32E44A" w14:textId="77777777" w:rsidR="00C76D5E" w:rsidRPr="00164D84" w:rsidRDefault="00000000">
      <w:r w:rsidRPr="00164D84">
        <w:br w:type="page"/>
      </w:r>
    </w:p>
    <w:p w14:paraId="116CD61C" w14:textId="77777777" w:rsidR="00C76D5E" w:rsidRPr="00164D84" w:rsidRDefault="00000000">
      <w:pPr>
        <w:pStyle w:val="Heading1"/>
        <w:ind w:right="29"/>
        <w:jc w:val="center"/>
        <w:rPr>
          <w:rFonts w:ascii="Times New Roman" w:hAnsi="Times New Roman" w:cs="Times New Roman"/>
        </w:rPr>
      </w:pPr>
      <w:r w:rsidRPr="00164D84">
        <w:rPr>
          <w:rFonts w:ascii="Times New Roman" w:eastAsia="Times New Roman" w:hAnsi="Times New Roman" w:cs="Times New Roman"/>
          <w:b w:val="0"/>
          <w:color w:val="000000"/>
          <w:u w:val="none" w:color="000000"/>
        </w:rPr>
        <w:lastRenderedPageBreak/>
        <w:t xml:space="preserve">Justification, Impact, and Importance </w:t>
      </w:r>
    </w:p>
    <w:p w14:paraId="244E8DC3" w14:textId="77777777" w:rsidR="00C76D5E" w:rsidRPr="00164D84" w:rsidRDefault="00000000">
      <w:pPr>
        <w:spacing w:after="157" w:line="265" w:lineRule="auto"/>
        <w:ind w:left="340"/>
      </w:pPr>
      <w:r w:rsidRPr="00164D84">
        <w:rPr>
          <w:rFonts w:eastAsia="Arial"/>
          <w:b/>
        </w:rPr>
        <w:t>Assumptions</w:t>
      </w:r>
    </w:p>
    <w:p w14:paraId="6AAA8656" w14:textId="76729DAF" w:rsidR="00C76D5E" w:rsidRPr="00164D84" w:rsidRDefault="00000000">
      <w:pPr>
        <w:numPr>
          <w:ilvl w:val="0"/>
          <w:numId w:val="6"/>
        </w:numPr>
        <w:spacing w:after="190" w:line="261" w:lineRule="auto"/>
        <w:ind w:hanging="270"/>
        <w:jc w:val="both"/>
      </w:pPr>
      <w:r w:rsidRPr="00164D84">
        <w:rPr>
          <w:rFonts w:eastAsia="Arial"/>
        </w:rPr>
        <w:t>Positive Feedback from Users: Users should respond positively to the app</w:t>
      </w:r>
      <w:r w:rsidR="008770C3" w:rsidRPr="00164D84">
        <w:rPr>
          <w:rFonts w:eastAsia="Arial"/>
        </w:rPr>
        <w:t>’</w:t>
      </w:r>
      <w:r w:rsidRPr="00164D84">
        <w:rPr>
          <w:rFonts w:eastAsia="Arial"/>
        </w:rPr>
        <w:t>s features and functionality, which will generate increased adoption rates and referrals.</w:t>
      </w:r>
    </w:p>
    <w:p w14:paraId="2AF092A5" w14:textId="77777777" w:rsidR="00C76D5E" w:rsidRPr="00164D84" w:rsidRDefault="00000000">
      <w:pPr>
        <w:numPr>
          <w:ilvl w:val="0"/>
          <w:numId w:val="6"/>
        </w:numPr>
        <w:spacing w:after="1628" w:line="259" w:lineRule="auto"/>
        <w:ind w:hanging="270"/>
        <w:jc w:val="both"/>
      </w:pPr>
      <w:r w:rsidRPr="00164D84">
        <w:rPr>
          <w:rFonts w:eastAsia="Arial"/>
        </w:rPr>
        <w:t>Increased Student Engagement: I</w:t>
      </w:r>
      <w:r w:rsidRPr="00164D84">
        <w:rPr>
          <w:rFonts w:eastAsia="Calibri"/>
        </w:rPr>
        <w:t>mplementing the Student Progress Tracking App will lead students to engage more with their academic responsibilities, resulting in improved performance and outcomes.</w:t>
      </w:r>
    </w:p>
    <w:p w14:paraId="6A369204" w14:textId="77777777" w:rsidR="00C76D5E" w:rsidRPr="00164D84" w:rsidRDefault="00000000">
      <w:pPr>
        <w:spacing w:after="140" w:line="265" w:lineRule="auto"/>
        <w:ind w:left="340"/>
      </w:pPr>
      <w:r w:rsidRPr="00164D84">
        <w:rPr>
          <w:rFonts w:eastAsia="Arial"/>
          <w:b/>
        </w:rPr>
        <w:t xml:space="preserve">Competitive Landscape / Context </w:t>
      </w:r>
    </w:p>
    <w:p w14:paraId="4A8C87A2" w14:textId="4FB95623" w:rsidR="00C76D5E" w:rsidRPr="00164D84" w:rsidRDefault="00000000">
      <w:pPr>
        <w:spacing w:after="254" w:line="259" w:lineRule="auto"/>
        <w:ind w:left="638"/>
      </w:pPr>
      <w:r w:rsidRPr="00164D84">
        <w:rPr>
          <w:rFonts w:eastAsia="Wingdings"/>
        </w:rPr>
        <w:t xml:space="preserve"> </w:t>
      </w:r>
    </w:p>
    <w:p w14:paraId="0C3C2613" w14:textId="77777777" w:rsidR="00C76D5E" w:rsidRPr="00164D84" w:rsidRDefault="00000000">
      <w:pPr>
        <w:numPr>
          <w:ilvl w:val="0"/>
          <w:numId w:val="6"/>
        </w:numPr>
        <w:spacing w:after="154" w:line="261" w:lineRule="auto"/>
        <w:ind w:hanging="270"/>
        <w:jc w:val="both"/>
      </w:pPr>
      <w:r w:rsidRPr="00164D84">
        <w:rPr>
          <w:rFonts w:eastAsia="Calibri"/>
          <w:noProof/>
        </w:rPr>
        <mc:AlternateContent>
          <mc:Choice Requires="wpg">
            <w:drawing>
              <wp:anchor distT="0" distB="0" distL="114300" distR="114300" simplePos="0" relativeHeight="251659264" behindDoc="1" locked="0" layoutInCell="1" allowOverlap="1" wp14:anchorId="45B4264A" wp14:editId="2B2DC2C5">
                <wp:simplePos x="0" y="0"/>
                <wp:positionH relativeFrom="column">
                  <wp:posOffset>219710</wp:posOffset>
                </wp:positionH>
                <wp:positionV relativeFrom="paragraph">
                  <wp:posOffset>-393948</wp:posOffset>
                </wp:positionV>
                <wp:extent cx="6262371" cy="1368336"/>
                <wp:effectExtent l="0" t="0" r="0" b="0"/>
                <wp:wrapNone/>
                <wp:docPr id="22415" name="Group 22415"/>
                <wp:cNvGraphicFramePr/>
                <a:graphic xmlns:a="http://schemas.openxmlformats.org/drawingml/2006/main">
                  <a:graphicData uri="http://schemas.microsoft.com/office/word/2010/wordprocessingGroup">
                    <wpg:wgp>
                      <wpg:cNvGrpSpPr/>
                      <wpg:grpSpPr>
                        <a:xfrm>
                          <a:off x="0" y="0"/>
                          <a:ext cx="6262371" cy="1368336"/>
                          <a:chOff x="0" y="0"/>
                          <a:chExt cx="6262371" cy="1368336"/>
                        </a:xfrm>
                      </wpg:grpSpPr>
                      <wps:wsp>
                        <wps:cNvPr id="672" name="Shape 672"/>
                        <wps:cNvSpPr/>
                        <wps:spPr>
                          <a:xfrm>
                            <a:off x="0" y="0"/>
                            <a:ext cx="6243321" cy="0"/>
                          </a:xfrm>
                          <a:custGeom>
                            <a:avLst/>
                            <a:gdLst/>
                            <a:ahLst/>
                            <a:cxnLst/>
                            <a:rect l="0" t="0" r="0" b="0"/>
                            <a:pathLst>
                              <a:path w="6243321">
                                <a:moveTo>
                                  <a:pt x="0" y="0"/>
                                </a:moveTo>
                                <a:lnTo>
                                  <a:pt x="6243321" y="0"/>
                                </a:lnTo>
                              </a:path>
                            </a:pathLst>
                          </a:custGeom>
                          <a:ln w="19050" cap="flat">
                            <a:miter lim="127000"/>
                          </a:ln>
                        </wps:spPr>
                        <wps:style>
                          <a:lnRef idx="1">
                            <a:srgbClr val="4A7DBB"/>
                          </a:lnRef>
                          <a:fillRef idx="0">
                            <a:srgbClr val="000000">
                              <a:alpha val="0"/>
                            </a:srgbClr>
                          </a:fillRef>
                          <a:effectRef idx="0">
                            <a:scrgbClr r="0" g="0" b="0"/>
                          </a:effectRef>
                          <a:fontRef idx="none"/>
                        </wps:style>
                        <wps:bodyPr/>
                      </wps:wsp>
                      <wps:wsp>
                        <wps:cNvPr id="23613" name="Shape 23613"/>
                        <wps:cNvSpPr/>
                        <wps:spPr>
                          <a:xfrm>
                            <a:off x="99695" y="22225"/>
                            <a:ext cx="6149976" cy="260337"/>
                          </a:xfrm>
                          <a:custGeom>
                            <a:avLst/>
                            <a:gdLst/>
                            <a:ahLst/>
                            <a:cxnLst/>
                            <a:rect l="0" t="0" r="0" b="0"/>
                            <a:pathLst>
                              <a:path w="6149976" h="260337">
                                <a:moveTo>
                                  <a:pt x="0" y="0"/>
                                </a:moveTo>
                                <a:lnTo>
                                  <a:pt x="6149976" y="0"/>
                                </a:lnTo>
                                <a:lnTo>
                                  <a:pt x="6149976" y="260337"/>
                                </a:lnTo>
                                <a:lnTo>
                                  <a:pt x="0" y="260337"/>
                                </a:lnTo>
                                <a:lnTo>
                                  <a:pt x="0" y="0"/>
                                </a:lnTo>
                              </a:path>
                            </a:pathLst>
                          </a:custGeom>
                          <a:ln w="0" cap="flat">
                            <a:miter lim="127000"/>
                          </a:ln>
                        </wps:spPr>
                        <wps:style>
                          <a:lnRef idx="0">
                            <a:srgbClr val="000000">
                              <a:alpha val="0"/>
                            </a:srgbClr>
                          </a:lnRef>
                          <a:fillRef idx="1">
                            <a:srgbClr val="D3DFEE"/>
                          </a:fillRef>
                          <a:effectRef idx="0">
                            <a:scrgbClr r="0" g="0" b="0"/>
                          </a:effectRef>
                          <a:fontRef idx="none"/>
                        </wps:style>
                        <wps:bodyPr/>
                      </wps:wsp>
                      <wps:wsp>
                        <wps:cNvPr id="674" name="Shape 674"/>
                        <wps:cNvSpPr/>
                        <wps:spPr>
                          <a:xfrm>
                            <a:off x="93345" y="22225"/>
                            <a:ext cx="0" cy="1339761"/>
                          </a:xfrm>
                          <a:custGeom>
                            <a:avLst/>
                            <a:gdLst/>
                            <a:ahLst/>
                            <a:cxnLst/>
                            <a:rect l="0" t="0" r="0" b="0"/>
                            <a:pathLst>
                              <a:path h="1339761">
                                <a:moveTo>
                                  <a:pt x="0" y="0"/>
                                </a:moveTo>
                                <a:lnTo>
                                  <a:pt x="0" y="1339761"/>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75" name="Shape 675"/>
                        <wps:cNvSpPr/>
                        <wps:spPr>
                          <a:xfrm>
                            <a:off x="6256021" y="22225"/>
                            <a:ext cx="0" cy="1339761"/>
                          </a:xfrm>
                          <a:custGeom>
                            <a:avLst/>
                            <a:gdLst/>
                            <a:ahLst/>
                            <a:cxnLst/>
                            <a:rect l="0" t="0" r="0" b="0"/>
                            <a:pathLst>
                              <a:path h="1339761">
                                <a:moveTo>
                                  <a:pt x="0" y="0"/>
                                </a:moveTo>
                                <a:lnTo>
                                  <a:pt x="0" y="1339761"/>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76" name="Shape 676"/>
                        <wps:cNvSpPr/>
                        <wps:spPr>
                          <a:xfrm>
                            <a:off x="86995" y="15875"/>
                            <a:ext cx="6175376" cy="0"/>
                          </a:xfrm>
                          <a:custGeom>
                            <a:avLst/>
                            <a:gdLst/>
                            <a:ahLst/>
                            <a:cxnLst/>
                            <a:rect l="0" t="0" r="0" b="0"/>
                            <a:pathLst>
                              <a:path w="6175376">
                                <a:moveTo>
                                  <a:pt x="0" y="0"/>
                                </a:moveTo>
                                <a:lnTo>
                                  <a:pt x="6175376"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77" name="Shape 677"/>
                        <wps:cNvSpPr/>
                        <wps:spPr>
                          <a:xfrm>
                            <a:off x="99695" y="288912"/>
                            <a:ext cx="6149976" cy="0"/>
                          </a:xfrm>
                          <a:custGeom>
                            <a:avLst/>
                            <a:gdLst/>
                            <a:ahLst/>
                            <a:cxnLst/>
                            <a:rect l="0" t="0" r="0" b="0"/>
                            <a:pathLst>
                              <a:path w="6149976">
                                <a:moveTo>
                                  <a:pt x="0" y="0"/>
                                </a:moveTo>
                                <a:lnTo>
                                  <a:pt x="6149976"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78" name="Shape 678"/>
                        <wps:cNvSpPr/>
                        <wps:spPr>
                          <a:xfrm>
                            <a:off x="86995" y="1368336"/>
                            <a:ext cx="6175376" cy="0"/>
                          </a:xfrm>
                          <a:custGeom>
                            <a:avLst/>
                            <a:gdLst/>
                            <a:ahLst/>
                            <a:cxnLst/>
                            <a:rect l="0" t="0" r="0" b="0"/>
                            <a:pathLst>
                              <a:path w="6175376">
                                <a:moveTo>
                                  <a:pt x="0" y="0"/>
                                </a:moveTo>
                                <a:lnTo>
                                  <a:pt x="6175376"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415" style="width:493.1pt;height:107.743pt;position:absolute;z-index:-2147483645;mso-position-horizontal-relative:text;mso-position-horizontal:absolute;margin-left:17.3pt;mso-position-vertical-relative:text;margin-top:-31.0196pt;" coordsize="62623,13683">
                <v:shape id="Shape 672" style="position:absolute;width:62433;height:0;left:0;top:0;" coordsize="6243321,0" path="m0,0l6243321,0">
                  <v:stroke weight="1.5pt" endcap="flat" joinstyle="miter" miterlimit="10" on="true" color="#4a7dbb"/>
                  <v:fill on="false" color="#000000" opacity="0"/>
                </v:shape>
                <v:shape id="Shape 23614" style="position:absolute;width:61499;height:2603;left:996;top:222;" coordsize="6149976,260337" path="m0,0l6149976,0l6149976,260337l0,260337l0,0">
                  <v:stroke weight="0pt" endcap="flat" joinstyle="miter" miterlimit="10" on="false" color="#000000" opacity="0"/>
                  <v:fill on="true" color="#d3dfee"/>
                </v:shape>
                <v:shape id="Shape 674" style="position:absolute;width:0;height:13397;left:933;top:222;" coordsize="0,1339761" path="m0,0l0,1339761">
                  <v:stroke weight="1pt" endcap="flat" joinstyle="miter" miterlimit="10" on="true" color="#759bca"/>
                  <v:fill on="false" color="#000000" opacity="0"/>
                </v:shape>
                <v:shape id="Shape 675" style="position:absolute;width:0;height:13397;left:62560;top:222;" coordsize="0,1339761" path="m0,0l0,1339761">
                  <v:stroke weight="1pt" endcap="flat" joinstyle="miter" miterlimit="10" on="true" color="#759bca"/>
                  <v:fill on="false" color="#000000" opacity="0"/>
                </v:shape>
                <v:shape id="Shape 676" style="position:absolute;width:61753;height:0;left:869;top:158;" coordsize="6175376,0" path="m0,0l6175376,0">
                  <v:stroke weight="1pt" endcap="flat" joinstyle="miter" miterlimit="10" on="true" color="#759bca"/>
                  <v:fill on="false" color="#000000" opacity="0"/>
                </v:shape>
                <v:shape id="Shape 677" style="position:absolute;width:61499;height:0;left:996;top:2889;" coordsize="6149976,0" path="m0,0l6149976,0">
                  <v:stroke weight="1pt" endcap="flat" joinstyle="miter" miterlimit="10" on="true" color="#759bca"/>
                  <v:fill on="false" color="#000000" opacity="0"/>
                </v:shape>
                <v:shape id="Shape 678" style="position:absolute;width:61753;height:0;left:869;top:13683;" coordsize="6175376,0" path="m0,0l6175376,0">
                  <v:stroke weight="1pt" endcap="flat" joinstyle="miter" miterlimit="10" on="true" color="#759bca"/>
                  <v:fill on="false" color="#000000" opacity="0"/>
                </v:shape>
              </v:group>
            </w:pict>
          </mc:Fallback>
        </mc:AlternateContent>
      </w:r>
      <w:r w:rsidRPr="00164D84">
        <w:rPr>
          <w:rFonts w:eastAsia="Arial"/>
        </w:rPr>
        <w:t>Market Demand for Educational Technology: The education technology market is experiencing rapid growth, driven by increased digitization in the education sector and a growing demand for innovative solutions to enhance learning outcomes.</w:t>
      </w:r>
    </w:p>
    <w:p w14:paraId="7A8D60AB" w14:textId="77777777" w:rsidR="00C76D5E" w:rsidRPr="00164D84" w:rsidRDefault="00000000">
      <w:pPr>
        <w:numPr>
          <w:ilvl w:val="0"/>
          <w:numId w:val="6"/>
        </w:numPr>
        <w:spacing w:after="154" w:line="261" w:lineRule="auto"/>
        <w:ind w:hanging="270"/>
        <w:jc w:val="both"/>
      </w:pPr>
      <w:r w:rsidRPr="00164D84">
        <w:rPr>
          <w:rFonts w:eastAsia="Arial"/>
        </w:rPr>
        <w:t>Competitor Offerings: Companies in the educational technology industry offer comparable solutions for tracking student progress and providing academic support. However, few apps offer the same features and easy-to-use interface as ours, giving us a competitive edge.</w:t>
      </w:r>
    </w:p>
    <w:p w14:paraId="1CC2820D" w14:textId="77777777" w:rsidR="00C76D5E" w:rsidRPr="00164D84" w:rsidRDefault="00000000">
      <w:pPr>
        <w:spacing w:after="485" w:line="259" w:lineRule="auto"/>
        <w:ind w:left="15" w:firstLine="0"/>
      </w:pPr>
      <w:r w:rsidRPr="00164D84">
        <w:rPr>
          <w:rFonts w:eastAsia="Calibri"/>
          <w:noProof/>
        </w:rPr>
        <mc:AlternateContent>
          <mc:Choice Requires="wpg">
            <w:drawing>
              <wp:inline distT="0" distB="0" distL="0" distR="0" wp14:anchorId="1595C9E6" wp14:editId="76F141D8">
                <wp:extent cx="6336892" cy="1097461"/>
                <wp:effectExtent l="0" t="0" r="6985" b="0"/>
                <wp:docPr id="22419" name="Group 22419"/>
                <wp:cNvGraphicFramePr/>
                <a:graphic xmlns:a="http://schemas.openxmlformats.org/drawingml/2006/main">
                  <a:graphicData uri="http://schemas.microsoft.com/office/word/2010/wordprocessingGroup">
                    <wpg:wgp>
                      <wpg:cNvGrpSpPr/>
                      <wpg:grpSpPr>
                        <a:xfrm>
                          <a:off x="0" y="0"/>
                          <a:ext cx="6336892" cy="1097461"/>
                          <a:chOff x="0" y="0"/>
                          <a:chExt cx="6336892" cy="1097461"/>
                        </a:xfrm>
                      </wpg:grpSpPr>
                      <wps:wsp>
                        <wps:cNvPr id="722" name="Rectangle 722"/>
                        <wps:cNvSpPr/>
                        <wps:spPr>
                          <a:xfrm>
                            <a:off x="0" y="938695"/>
                            <a:ext cx="769554" cy="158766"/>
                          </a:xfrm>
                          <a:prstGeom prst="rect">
                            <a:avLst/>
                          </a:prstGeom>
                          <a:ln>
                            <a:noFill/>
                          </a:ln>
                        </wps:spPr>
                        <wps:txbx>
                          <w:txbxContent>
                            <w:p w14:paraId="09BAC943" w14:textId="77777777" w:rsidR="00C76D5E" w:rsidRDefault="00000000">
                              <w:pPr>
                                <w:spacing w:after="160" w:line="259" w:lineRule="auto"/>
                                <w:ind w:left="0" w:firstLine="0"/>
                              </w:pPr>
                              <w:r>
                                <w:rPr>
                                  <w:rFonts w:ascii="Arial" w:eastAsia="Arial" w:hAnsi="Arial" w:cs="Arial"/>
                                  <w:b/>
                                  <w:sz w:val="20"/>
                                </w:rPr>
                                <w:t>One Time</w:t>
                              </w:r>
                            </w:p>
                          </w:txbxContent>
                        </wps:txbx>
                        <wps:bodyPr horzOverflow="overflow" vert="horz" lIns="0" tIns="0" rIns="0" bIns="0" rtlCol="0">
                          <a:noAutofit/>
                        </wps:bodyPr>
                      </wps:wsp>
                      <wps:wsp>
                        <wps:cNvPr id="723" name="Rectangle 723"/>
                        <wps:cNvSpPr/>
                        <wps:spPr>
                          <a:xfrm>
                            <a:off x="3048635" y="938695"/>
                            <a:ext cx="778675" cy="158766"/>
                          </a:xfrm>
                          <a:prstGeom prst="rect">
                            <a:avLst/>
                          </a:prstGeom>
                          <a:ln>
                            <a:noFill/>
                          </a:ln>
                        </wps:spPr>
                        <wps:txbx>
                          <w:txbxContent>
                            <w:p w14:paraId="53671F26" w14:textId="77777777" w:rsidR="00C76D5E" w:rsidRDefault="00000000">
                              <w:pPr>
                                <w:spacing w:after="160" w:line="259" w:lineRule="auto"/>
                                <w:ind w:left="0" w:firstLine="0"/>
                              </w:pPr>
                              <w:r>
                                <w:rPr>
                                  <w:rFonts w:ascii="Arial" w:eastAsia="Arial" w:hAnsi="Arial" w:cs="Arial"/>
                                  <w:b/>
                                  <w:sz w:val="20"/>
                                </w:rPr>
                                <w:t>On-Going</w:t>
                              </w:r>
                            </w:p>
                          </w:txbxContent>
                        </wps:txbx>
                        <wps:bodyPr horzOverflow="overflow" vert="horz" lIns="0" tIns="0" rIns="0" bIns="0" rtlCol="0">
                          <a:noAutofit/>
                        </wps:bodyPr>
                      </wps:wsp>
                      <wps:wsp>
                        <wps:cNvPr id="724" name="Rectangle 724"/>
                        <wps:cNvSpPr/>
                        <wps:spPr>
                          <a:xfrm>
                            <a:off x="72568" y="0"/>
                            <a:ext cx="3153212" cy="158766"/>
                          </a:xfrm>
                          <a:prstGeom prst="rect">
                            <a:avLst/>
                          </a:prstGeom>
                          <a:ln>
                            <a:noFill/>
                          </a:ln>
                        </wps:spPr>
                        <wps:txbx>
                          <w:txbxContent>
                            <w:p w14:paraId="71F68F3F" w14:textId="77777777" w:rsidR="00C76D5E" w:rsidRDefault="00000000">
                              <w:pPr>
                                <w:spacing w:after="160" w:line="259" w:lineRule="auto"/>
                                <w:ind w:left="0" w:firstLine="0"/>
                              </w:pPr>
                              <w:r>
                                <w:rPr>
                                  <w:rFonts w:ascii="Arial" w:eastAsia="Arial" w:hAnsi="Arial" w:cs="Arial"/>
                                  <w:b/>
                                  <w:sz w:val="20"/>
                                </w:rPr>
                                <w:t xml:space="preserve">Tangible Return, Opportunity, or Value </w:t>
                              </w:r>
                            </w:p>
                          </w:txbxContent>
                        </wps:txbx>
                        <wps:bodyPr horzOverflow="overflow" vert="horz" lIns="0" tIns="0" rIns="0" bIns="0" rtlCol="0">
                          <a:noAutofit/>
                        </wps:bodyPr>
                      </wps:wsp>
                      <wps:wsp>
                        <wps:cNvPr id="725" name="Shape 725"/>
                        <wps:cNvSpPr/>
                        <wps:spPr>
                          <a:xfrm>
                            <a:off x="54153" y="88262"/>
                            <a:ext cx="6243322" cy="0"/>
                          </a:xfrm>
                          <a:custGeom>
                            <a:avLst/>
                            <a:gdLst/>
                            <a:ahLst/>
                            <a:cxnLst/>
                            <a:rect l="0" t="0" r="0" b="0"/>
                            <a:pathLst>
                              <a:path w="6243322">
                                <a:moveTo>
                                  <a:pt x="0" y="0"/>
                                </a:moveTo>
                                <a:lnTo>
                                  <a:pt x="6243322" y="0"/>
                                </a:lnTo>
                              </a:path>
                            </a:pathLst>
                          </a:custGeom>
                          <a:ln w="19050" cap="flat">
                            <a:miter lim="127000"/>
                          </a:ln>
                        </wps:spPr>
                        <wps:style>
                          <a:lnRef idx="1">
                            <a:srgbClr val="4A7DBB"/>
                          </a:lnRef>
                          <a:fillRef idx="0">
                            <a:srgbClr val="000000">
                              <a:alpha val="0"/>
                            </a:srgbClr>
                          </a:fillRef>
                          <a:effectRef idx="0">
                            <a:scrgbClr r="0" g="0" b="0"/>
                          </a:effectRef>
                          <a:fontRef idx="none"/>
                        </wps:style>
                        <wps:bodyPr/>
                      </wps:wsp>
                      <wps:wsp>
                        <wps:cNvPr id="23615" name="Shape 23615"/>
                        <wps:cNvSpPr/>
                        <wps:spPr>
                          <a:xfrm>
                            <a:off x="153848" y="110487"/>
                            <a:ext cx="4387850" cy="260337"/>
                          </a:xfrm>
                          <a:custGeom>
                            <a:avLst/>
                            <a:gdLst/>
                            <a:ahLst/>
                            <a:cxnLst/>
                            <a:rect l="0" t="0" r="0" b="0"/>
                            <a:pathLst>
                              <a:path w="4387850" h="260337">
                                <a:moveTo>
                                  <a:pt x="0" y="0"/>
                                </a:moveTo>
                                <a:lnTo>
                                  <a:pt x="4387850" y="0"/>
                                </a:lnTo>
                                <a:lnTo>
                                  <a:pt x="4387850" y="260337"/>
                                </a:lnTo>
                                <a:lnTo>
                                  <a:pt x="0" y="260337"/>
                                </a:lnTo>
                                <a:lnTo>
                                  <a:pt x="0" y="0"/>
                                </a:lnTo>
                              </a:path>
                            </a:pathLst>
                          </a:custGeom>
                          <a:ln w="0" cap="flat">
                            <a:miter lim="127000"/>
                          </a:ln>
                        </wps:spPr>
                        <wps:style>
                          <a:lnRef idx="0">
                            <a:srgbClr val="000000">
                              <a:alpha val="0"/>
                            </a:srgbClr>
                          </a:lnRef>
                          <a:fillRef idx="1">
                            <a:srgbClr val="D3DFEE"/>
                          </a:fillRef>
                          <a:effectRef idx="0">
                            <a:scrgbClr r="0" g="0" b="0"/>
                          </a:effectRef>
                          <a:fontRef idx="none"/>
                        </wps:style>
                        <wps:bodyPr/>
                      </wps:wsp>
                      <wps:wsp>
                        <wps:cNvPr id="23616" name="Shape 23616"/>
                        <wps:cNvSpPr/>
                        <wps:spPr>
                          <a:xfrm>
                            <a:off x="4541698" y="110487"/>
                            <a:ext cx="883920" cy="260337"/>
                          </a:xfrm>
                          <a:custGeom>
                            <a:avLst/>
                            <a:gdLst/>
                            <a:ahLst/>
                            <a:cxnLst/>
                            <a:rect l="0" t="0" r="0" b="0"/>
                            <a:pathLst>
                              <a:path w="883920" h="260337">
                                <a:moveTo>
                                  <a:pt x="0" y="0"/>
                                </a:moveTo>
                                <a:lnTo>
                                  <a:pt x="883920" y="0"/>
                                </a:lnTo>
                                <a:lnTo>
                                  <a:pt x="883920" y="260337"/>
                                </a:lnTo>
                                <a:lnTo>
                                  <a:pt x="0" y="260337"/>
                                </a:lnTo>
                                <a:lnTo>
                                  <a:pt x="0" y="0"/>
                                </a:lnTo>
                              </a:path>
                            </a:pathLst>
                          </a:custGeom>
                          <a:ln w="0" cap="flat">
                            <a:miter lim="127000"/>
                          </a:ln>
                        </wps:spPr>
                        <wps:style>
                          <a:lnRef idx="0">
                            <a:srgbClr val="000000">
                              <a:alpha val="0"/>
                            </a:srgbClr>
                          </a:lnRef>
                          <a:fillRef idx="1">
                            <a:srgbClr val="D3DFEE"/>
                          </a:fillRef>
                          <a:effectRef idx="0">
                            <a:scrgbClr r="0" g="0" b="0"/>
                          </a:effectRef>
                          <a:fontRef idx="none"/>
                        </wps:style>
                        <wps:bodyPr/>
                      </wps:wsp>
                      <wps:wsp>
                        <wps:cNvPr id="729" name="Rectangle 729"/>
                        <wps:cNvSpPr/>
                        <wps:spPr>
                          <a:xfrm>
                            <a:off x="5108093" y="228588"/>
                            <a:ext cx="234785" cy="158766"/>
                          </a:xfrm>
                          <a:prstGeom prst="rect">
                            <a:avLst/>
                          </a:prstGeom>
                          <a:ln>
                            <a:noFill/>
                          </a:ln>
                        </wps:spPr>
                        <wps:txbx>
                          <w:txbxContent>
                            <w:p w14:paraId="7B7BF683" w14:textId="77777777" w:rsidR="00C76D5E" w:rsidRDefault="00000000">
                              <w:pPr>
                                <w:spacing w:after="160" w:line="259" w:lineRule="auto"/>
                                <w:ind w:left="0" w:firstLine="0"/>
                              </w:pPr>
                              <w:r>
                                <w:rPr>
                                  <w:rFonts w:ascii="Arial" w:eastAsia="Arial" w:hAnsi="Arial" w:cs="Arial"/>
                                  <w:sz w:val="20"/>
                                </w:rPr>
                                <w:t>$ 0</w:t>
                              </w:r>
                            </w:p>
                          </w:txbxContent>
                        </wps:txbx>
                        <wps:bodyPr horzOverflow="overflow" vert="horz" lIns="0" tIns="0" rIns="0" bIns="0" rtlCol="0">
                          <a:noAutofit/>
                        </wps:bodyPr>
                      </wps:wsp>
                      <wps:wsp>
                        <wps:cNvPr id="23617" name="Shape 23617"/>
                        <wps:cNvSpPr/>
                        <wps:spPr>
                          <a:xfrm>
                            <a:off x="5425618" y="110487"/>
                            <a:ext cx="877570" cy="260337"/>
                          </a:xfrm>
                          <a:custGeom>
                            <a:avLst/>
                            <a:gdLst/>
                            <a:ahLst/>
                            <a:cxnLst/>
                            <a:rect l="0" t="0" r="0" b="0"/>
                            <a:pathLst>
                              <a:path w="877570" h="260337">
                                <a:moveTo>
                                  <a:pt x="0" y="0"/>
                                </a:moveTo>
                                <a:lnTo>
                                  <a:pt x="877570" y="0"/>
                                </a:lnTo>
                                <a:lnTo>
                                  <a:pt x="877570" y="260337"/>
                                </a:lnTo>
                                <a:lnTo>
                                  <a:pt x="0" y="260337"/>
                                </a:lnTo>
                                <a:lnTo>
                                  <a:pt x="0" y="0"/>
                                </a:lnTo>
                              </a:path>
                            </a:pathLst>
                          </a:custGeom>
                          <a:ln w="0" cap="flat">
                            <a:miter lim="127000"/>
                          </a:ln>
                        </wps:spPr>
                        <wps:style>
                          <a:lnRef idx="0">
                            <a:srgbClr val="000000">
                              <a:alpha val="0"/>
                            </a:srgbClr>
                          </a:lnRef>
                          <a:fillRef idx="1">
                            <a:srgbClr val="D3DFEE"/>
                          </a:fillRef>
                          <a:effectRef idx="0">
                            <a:scrgbClr r="0" g="0" b="0"/>
                          </a:effectRef>
                          <a:fontRef idx="none"/>
                        </wps:style>
                        <wps:bodyPr/>
                      </wps:wsp>
                      <wps:wsp>
                        <wps:cNvPr id="731" name="Rectangle 731"/>
                        <wps:cNvSpPr/>
                        <wps:spPr>
                          <a:xfrm>
                            <a:off x="6020588" y="228588"/>
                            <a:ext cx="234785" cy="158766"/>
                          </a:xfrm>
                          <a:prstGeom prst="rect">
                            <a:avLst/>
                          </a:prstGeom>
                          <a:ln>
                            <a:noFill/>
                          </a:ln>
                        </wps:spPr>
                        <wps:txbx>
                          <w:txbxContent>
                            <w:p w14:paraId="4DEFA252" w14:textId="77777777" w:rsidR="00C76D5E" w:rsidRDefault="00000000">
                              <w:pPr>
                                <w:spacing w:after="160" w:line="259" w:lineRule="auto"/>
                                <w:ind w:left="0" w:firstLine="0"/>
                              </w:pPr>
                              <w:r>
                                <w:rPr>
                                  <w:rFonts w:ascii="Arial" w:eastAsia="Arial" w:hAnsi="Arial" w:cs="Arial"/>
                                  <w:sz w:val="20"/>
                                </w:rPr>
                                <w:t>$ 0</w:t>
                              </w:r>
                            </w:p>
                          </w:txbxContent>
                        </wps:txbx>
                        <wps:bodyPr horzOverflow="overflow" vert="horz" lIns="0" tIns="0" rIns="0" bIns="0" rtlCol="0">
                          <a:noAutofit/>
                        </wps:bodyPr>
                      </wps:wsp>
                      <wps:wsp>
                        <wps:cNvPr id="732" name="Rectangle 732"/>
                        <wps:cNvSpPr/>
                        <wps:spPr>
                          <a:xfrm>
                            <a:off x="433248" y="501625"/>
                            <a:ext cx="2140934" cy="158766"/>
                          </a:xfrm>
                          <a:prstGeom prst="rect">
                            <a:avLst/>
                          </a:prstGeom>
                          <a:ln>
                            <a:noFill/>
                          </a:ln>
                        </wps:spPr>
                        <wps:txbx>
                          <w:txbxContent>
                            <w:p w14:paraId="2A74E16D" w14:textId="77777777" w:rsidR="00C76D5E" w:rsidRDefault="00000000">
                              <w:pPr>
                                <w:spacing w:after="160" w:line="259" w:lineRule="auto"/>
                                <w:ind w:left="0" w:firstLine="0"/>
                              </w:pPr>
                              <w:r>
                                <w:rPr>
                                  <w:rFonts w:ascii="Arial" w:eastAsia="Arial" w:hAnsi="Arial" w:cs="Arial"/>
                                  <w:sz w:val="20"/>
                                </w:rPr>
                                <w:t>Increased Student Retention</w:t>
                              </w:r>
                            </w:p>
                          </w:txbxContent>
                        </wps:txbx>
                        <wps:bodyPr horzOverflow="overflow" vert="horz" lIns="0" tIns="0" rIns="0" bIns="0" rtlCol="0">
                          <a:noAutofit/>
                        </wps:bodyPr>
                      </wps:wsp>
                      <wps:wsp>
                        <wps:cNvPr id="733" name="Rectangle 733"/>
                        <wps:cNvSpPr/>
                        <wps:spPr>
                          <a:xfrm>
                            <a:off x="433248" y="723862"/>
                            <a:ext cx="2947649" cy="158766"/>
                          </a:xfrm>
                          <a:prstGeom prst="rect">
                            <a:avLst/>
                          </a:prstGeom>
                          <a:ln>
                            <a:noFill/>
                          </a:ln>
                        </wps:spPr>
                        <wps:txbx>
                          <w:txbxContent>
                            <w:p w14:paraId="465A2FF7" w14:textId="77777777" w:rsidR="00C76D5E" w:rsidRDefault="00000000">
                              <w:pPr>
                                <w:spacing w:after="160" w:line="259" w:lineRule="auto"/>
                                <w:ind w:left="0" w:firstLine="0"/>
                              </w:pPr>
                              <w:r>
                                <w:rPr>
                                  <w:rFonts w:ascii="Arial" w:eastAsia="Arial" w:hAnsi="Arial" w:cs="Arial"/>
                                  <w:sz w:val="20"/>
                                </w:rPr>
                                <w:t xml:space="preserve">Cost Savings from Improved Efficiency </w:t>
                              </w:r>
                            </w:p>
                          </w:txbxContent>
                        </wps:txbx>
                        <wps:bodyPr horzOverflow="overflow" vert="horz" lIns="0" tIns="0" rIns="0" bIns="0" rtlCol="0">
                          <a:noAutofit/>
                        </wps:bodyPr>
                      </wps:wsp>
                      <wps:wsp>
                        <wps:cNvPr id="734" name="Rectangle 734"/>
                        <wps:cNvSpPr/>
                        <wps:spPr>
                          <a:xfrm>
                            <a:off x="4860913" y="501625"/>
                            <a:ext cx="563484" cy="158766"/>
                          </a:xfrm>
                          <a:prstGeom prst="rect">
                            <a:avLst/>
                          </a:prstGeom>
                          <a:ln>
                            <a:noFill/>
                          </a:ln>
                        </wps:spPr>
                        <wps:txbx>
                          <w:txbxContent>
                            <w:p w14:paraId="470B51A4" w14:textId="77777777" w:rsidR="00C76D5E" w:rsidRDefault="00000000">
                              <w:pPr>
                                <w:spacing w:after="160" w:line="259" w:lineRule="auto"/>
                                <w:ind w:left="0" w:firstLine="0"/>
                              </w:pPr>
                              <w:r>
                                <w:rPr>
                                  <w:rFonts w:ascii="Arial" w:eastAsia="Arial" w:hAnsi="Arial" w:cs="Arial"/>
                                  <w:sz w:val="20"/>
                                </w:rPr>
                                <w:t>$ 5,000</w:t>
                              </w:r>
                            </w:p>
                          </w:txbxContent>
                        </wps:txbx>
                        <wps:bodyPr horzOverflow="overflow" vert="horz" lIns="0" tIns="0" rIns="0" bIns="0" rtlCol="0">
                          <a:noAutofit/>
                        </wps:bodyPr>
                      </wps:wsp>
                      <wps:wsp>
                        <wps:cNvPr id="735" name="Rectangle 735"/>
                        <wps:cNvSpPr/>
                        <wps:spPr>
                          <a:xfrm>
                            <a:off x="4860913" y="723862"/>
                            <a:ext cx="563484" cy="158766"/>
                          </a:xfrm>
                          <a:prstGeom prst="rect">
                            <a:avLst/>
                          </a:prstGeom>
                          <a:ln>
                            <a:noFill/>
                          </a:ln>
                        </wps:spPr>
                        <wps:txbx>
                          <w:txbxContent>
                            <w:p w14:paraId="16795938" w14:textId="77777777" w:rsidR="00C76D5E" w:rsidRDefault="00000000">
                              <w:pPr>
                                <w:spacing w:after="160" w:line="259" w:lineRule="auto"/>
                                <w:ind w:left="0" w:firstLine="0"/>
                              </w:pPr>
                              <w:r>
                                <w:rPr>
                                  <w:rFonts w:ascii="Arial" w:eastAsia="Arial" w:hAnsi="Arial" w:cs="Arial"/>
                                  <w:sz w:val="20"/>
                                </w:rPr>
                                <w:t>$ 2,000</w:t>
                              </w:r>
                            </w:p>
                          </w:txbxContent>
                        </wps:txbx>
                        <wps:bodyPr horzOverflow="overflow" vert="horz" lIns="0" tIns="0" rIns="0" bIns="0" rtlCol="0">
                          <a:noAutofit/>
                        </wps:bodyPr>
                      </wps:wsp>
                      <wps:wsp>
                        <wps:cNvPr id="736" name="Rectangle 736"/>
                        <wps:cNvSpPr/>
                        <wps:spPr>
                          <a:xfrm>
                            <a:off x="6020588" y="501625"/>
                            <a:ext cx="234785" cy="158766"/>
                          </a:xfrm>
                          <a:prstGeom prst="rect">
                            <a:avLst/>
                          </a:prstGeom>
                          <a:ln>
                            <a:noFill/>
                          </a:ln>
                        </wps:spPr>
                        <wps:txbx>
                          <w:txbxContent>
                            <w:p w14:paraId="393263D2" w14:textId="77777777" w:rsidR="00C76D5E" w:rsidRDefault="00000000">
                              <w:pPr>
                                <w:spacing w:after="160" w:line="259" w:lineRule="auto"/>
                                <w:ind w:left="0" w:firstLine="0"/>
                              </w:pPr>
                              <w:r>
                                <w:rPr>
                                  <w:rFonts w:ascii="Arial" w:eastAsia="Arial" w:hAnsi="Arial" w:cs="Arial"/>
                                  <w:sz w:val="20"/>
                                </w:rPr>
                                <w:t>$ 0</w:t>
                              </w:r>
                            </w:p>
                          </w:txbxContent>
                        </wps:txbx>
                        <wps:bodyPr horzOverflow="overflow" vert="horz" lIns="0" tIns="0" rIns="0" bIns="0" rtlCol="0">
                          <a:noAutofit/>
                        </wps:bodyPr>
                      </wps:wsp>
                      <wps:wsp>
                        <wps:cNvPr id="737" name="Rectangle 737"/>
                        <wps:cNvSpPr/>
                        <wps:spPr>
                          <a:xfrm>
                            <a:off x="5773408" y="723862"/>
                            <a:ext cx="563484" cy="158766"/>
                          </a:xfrm>
                          <a:prstGeom prst="rect">
                            <a:avLst/>
                          </a:prstGeom>
                          <a:ln>
                            <a:noFill/>
                          </a:ln>
                        </wps:spPr>
                        <wps:txbx>
                          <w:txbxContent>
                            <w:p w14:paraId="04DC213C" w14:textId="77777777" w:rsidR="00C76D5E" w:rsidRDefault="00000000">
                              <w:pPr>
                                <w:spacing w:after="160" w:line="259" w:lineRule="auto"/>
                                <w:ind w:left="0" w:firstLine="0"/>
                              </w:pPr>
                              <w:r>
                                <w:rPr>
                                  <w:rFonts w:ascii="Arial" w:eastAsia="Arial" w:hAnsi="Arial" w:cs="Arial"/>
                                  <w:sz w:val="20"/>
                                </w:rPr>
                                <w:t>$ 1,000</w:t>
                              </w:r>
                            </w:p>
                          </w:txbxContent>
                        </wps:txbx>
                        <wps:bodyPr horzOverflow="overflow" vert="horz" lIns="0" tIns="0" rIns="0" bIns="0" rtlCol="0">
                          <a:noAutofit/>
                        </wps:bodyPr>
                      </wps:wsp>
                      <wps:wsp>
                        <wps:cNvPr id="738" name="Shape 738"/>
                        <wps:cNvSpPr/>
                        <wps:spPr>
                          <a:xfrm>
                            <a:off x="147498" y="110487"/>
                            <a:ext cx="0" cy="755612"/>
                          </a:xfrm>
                          <a:custGeom>
                            <a:avLst/>
                            <a:gdLst/>
                            <a:ahLst/>
                            <a:cxnLst/>
                            <a:rect l="0" t="0" r="0" b="0"/>
                            <a:pathLst>
                              <a:path h="755612">
                                <a:moveTo>
                                  <a:pt x="0" y="0"/>
                                </a:moveTo>
                                <a:lnTo>
                                  <a:pt x="0" y="755612"/>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739" name="Shape 739"/>
                        <wps:cNvSpPr/>
                        <wps:spPr>
                          <a:xfrm>
                            <a:off x="6309538" y="110487"/>
                            <a:ext cx="0" cy="755612"/>
                          </a:xfrm>
                          <a:custGeom>
                            <a:avLst/>
                            <a:gdLst/>
                            <a:ahLst/>
                            <a:cxnLst/>
                            <a:rect l="0" t="0" r="0" b="0"/>
                            <a:pathLst>
                              <a:path h="755612">
                                <a:moveTo>
                                  <a:pt x="0" y="0"/>
                                </a:moveTo>
                                <a:lnTo>
                                  <a:pt x="0" y="755612"/>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740" name="Shape 740"/>
                        <wps:cNvSpPr/>
                        <wps:spPr>
                          <a:xfrm>
                            <a:off x="141148" y="104137"/>
                            <a:ext cx="6174740" cy="0"/>
                          </a:xfrm>
                          <a:custGeom>
                            <a:avLst/>
                            <a:gdLst/>
                            <a:ahLst/>
                            <a:cxnLst/>
                            <a:rect l="0" t="0" r="0" b="0"/>
                            <a:pathLst>
                              <a:path w="6174740">
                                <a:moveTo>
                                  <a:pt x="0" y="0"/>
                                </a:moveTo>
                                <a:lnTo>
                                  <a:pt x="6174740"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741" name="Shape 741"/>
                        <wps:cNvSpPr/>
                        <wps:spPr>
                          <a:xfrm>
                            <a:off x="153848" y="377174"/>
                            <a:ext cx="6149340" cy="0"/>
                          </a:xfrm>
                          <a:custGeom>
                            <a:avLst/>
                            <a:gdLst/>
                            <a:ahLst/>
                            <a:cxnLst/>
                            <a:rect l="0" t="0" r="0" b="0"/>
                            <a:pathLst>
                              <a:path w="6149340">
                                <a:moveTo>
                                  <a:pt x="0" y="0"/>
                                </a:moveTo>
                                <a:lnTo>
                                  <a:pt x="6149340"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742" name="Shape 742"/>
                        <wps:cNvSpPr/>
                        <wps:spPr>
                          <a:xfrm>
                            <a:off x="141148" y="872449"/>
                            <a:ext cx="6174740" cy="0"/>
                          </a:xfrm>
                          <a:custGeom>
                            <a:avLst/>
                            <a:gdLst/>
                            <a:ahLst/>
                            <a:cxnLst/>
                            <a:rect l="0" t="0" r="0" b="0"/>
                            <a:pathLst>
                              <a:path w="6174740">
                                <a:moveTo>
                                  <a:pt x="0" y="0"/>
                                </a:moveTo>
                                <a:lnTo>
                                  <a:pt x="6174740"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g:wgp>
                  </a:graphicData>
                </a:graphic>
              </wp:inline>
            </w:drawing>
          </mc:Choice>
          <mc:Fallback>
            <w:pict>
              <v:group w14:anchorId="1595C9E6" id="Group 22419" o:spid="_x0000_s1026" style="width:498.95pt;height:86.4pt;mso-position-horizontal-relative:char;mso-position-vertical-relative:line" coordsize="63368,10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">
                <v:rect id="Rectangle 722" o:spid="_x0000_s1027" style="position:absolute;top:9386;width:7695;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09BAC943" w14:textId="77777777" w:rsidR="00C76D5E" w:rsidRDefault="00000000">
                        <w:pPr>
                          <w:spacing w:after="160" w:line="259" w:lineRule="auto"/>
                          <w:ind w:left="0" w:firstLine="0"/>
                        </w:pPr>
                        <w:r>
                          <w:rPr>
                            <w:rFonts w:ascii="Arial" w:eastAsia="Arial" w:hAnsi="Arial" w:cs="Arial"/>
                            <w:b/>
                            <w:sz w:val="20"/>
                          </w:rPr>
                          <w:t>One Time</w:t>
                        </w:r>
                      </w:p>
                    </w:txbxContent>
                  </v:textbox>
                </v:rect>
                <v:rect id="Rectangle 723" o:spid="_x0000_s1028" style="position:absolute;left:30486;top:9386;width:7787;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53671F26" w14:textId="77777777" w:rsidR="00C76D5E" w:rsidRDefault="00000000">
                        <w:pPr>
                          <w:spacing w:after="160" w:line="259" w:lineRule="auto"/>
                          <w:ind w:left="0" w:firstLine="0"/>
                        </w:pPr>
                        <w:r>
                          <w:rPr>
                            <w:rFonts w:ascii="Arial" w:eastAsia="Arial" w:hAnsi="Arial" w:cs="Arial"/>
                            <w:b/>
                            <w:sz w:val="20"/>
                          </w:rPr>
                          <w:t>On-Going</w:t>
                        </w:r>
                      </w:p>
                    </w:txbxContent>
                  </v:textbox>
                </v:rect>
                <v:rect id="Rectangle 724" o:spid="_x0000_s1029" style="position:absolute;left:725;width:31532;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71F68F3F" w14:textId="77777777" w:rsidR="00C76D5E" w:rsidRDefault="00000000">
                        <w:pPr>
                          <w:spacing w:after="160" w:line="259" w:lineRule="auto"/>
                          <w:ind w:left="0" w:firstLine="0"/>
                        </w:pPr>
                        <w:r>
                          <w:rPr>
                            <w:rFonts w:ascii="Arial" w:eastAsia="Arial" w:hAnsi="Arial" w:cs="Arial"/>
                            <w:b/>
                            <w:sz w:val="20"/>
                          </w:rPr>
                          <w:t xml:space="preserve">Tangible Return, Opportunity, or Value </w:t>
                        </w:r>
                      </w:p>
                    </w:txbxContent>
                  </v:textbox>
                </v:rect>
                <v:shape id="Shape 725" o:spid="_x0000_s1030" style="position:absolute;left:541;top:882;width:62433;height:0;visibility:visible;mso-wrap-style:square;v-text-anchor:top" coordsize="62433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" path="m,l6243322,e" filled="f" strokecolor="#4a7dbb" strokeweight="1.5pt">
                  <v:stroke miterlimit="83231f" joinstyle="miter"/>
                  <v:path arrowok="t" textboxrect="0,0,6243322,0"/>
                </v:shape>
                <v:shape id="Shape 23615" o:spid="_x0000_s1031" style="position:absolute;left:1538;top:1104;width:43878;height:2604;visibility:visible;mso-wrap-style:square;v-text-anchor:top" coordsize="4387850,260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" path="m,l4387850,r,260337l,260337,,e" fillcolor="#d3dfee" stroked="f" strokeweight="0">
                  <v:stroke miterlimit="83231f" joinstyle="miter"/>
                  <v:path arrowok="t" textboxrect="0,0,4387850,260337"/>
                </v:shape>
                <v:shape id="Shape 23616" o:spid="_x0000_s1032" style="position:absolute;left:45416;top:1104;width:8840;height:2604;visibility:visible;mso-wrap-style:square;v-text-anchor:top" coordsize="883920,260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" path="m,l883920,r,260337l,260337,,e" fillcolor="#d3dfee" stroked="f" strokeweight="0">
                  <v:stroke miterlimit="83231f" joinstyle="miter"/>
                  <v:path arrowok="t" textboxrect="0,0,883920,260337"/>
                </v:shape>
                <v:rect id="Rectangle 729" o:spid="_x0000_s1033" style="position:absolute;left:51080;top:2285;width:2348;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7B7BF683" w14:textId="77777777" w:rsidR="00C76D5E" w:rsidRDefault="00000000">
                        <w:pPr>
                          <w:spacing w:after="160" w:line="259" w:lineRule="auto"/>
                          <w:ind w:left="0" w:firstLine="0"/>
                        </w:pPr>
                        <w:r>
                          <w:rPr>
                            <w:rFonts w:ascii="Arial" w:eastAsia="Arial" w:hAnsi="Arial" w:cs="Arial"/>
                            <w:sz w:val="20"/>
                          </w:rPr>
                          <w:t>$ 0</w:t>
                        </w:r>
                      </w:p>
                    </w:txbxContent>
                  </v:textbox>
                </v:rect>
                <v:shape id="Shape 23617" o:spid="_x0000_s1034" style="position:absolute;left:54256;top:1104;width:8775;height:2604;visibility:visible;mso-wrap-style:square;v-text-anchor:top" coordsize="877570,260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" path="m,l877570,r,260337l,260337,,e" fillcolor="#d3dfee" stroked="f" strokeweight="0">
                  <v:stroke miterlimit="83231f" joinstyle="miter"/>
                  <v:path arrowok="t" textboxrect="0,0,877570,260337"/>
                </v:shape>
                <v:rect id="Rectangle 731" o:spid="_x0000_s1035" style="position:absolute;left:60205;top:2285;width:2348;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4DEFA252" w14:textId="77777777" w:rsidR="00C76D5E" w:rsidRDefault="00000000">
                        <w:pPr>
                          <w:spacing w:after="160" w:line="259" w:lineRule="auto"/>
                          <w:ind w:left="0" w:firstLine="0"/>
                        </w:pPr>
                        <w:r>
                          <w:rPr>
                            <w:rFonts w:ascii="Arial" w:eastAsia="Arial" w:hAnsi="Arial" w:cs="Arial"/>
                            <w:sz w:val="20"/>
                          </w:rPr>
                          <w:t>$ 0</w:t>
                        </w:r>
                      </w:p>
                    </w:txbxContent>
                  </v:textbox>
                </v:rect>
                <v:rect id="Rectangle 732" o:spid="_x0000_s1036" style="position:absolute;left:4332;top:5016;width:21409;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2A74E16D" w14:textId="77777777" w:rsidR="00C76D5E" w:rsidRDefault="00000000">
                        <w:pPr>
                          <w:spacing w:after="160" w:line="259" w:lineRule="auto"/>
                          <w:ind w:left="0" w:firstLine="0"/>
                        </w:pPr>
                        <w:r>
                          <w:rPr>
                            <w:rFonts w:ascii="Arial" w:eastAsia="Arial" w:hAnsi="Arial" w:cs="Arial"/>
                            <w:sz w:val="20"/>
                          </w:rPr>
                          <w:t>Increased Student Retention</w:t>
                        </w:r>
                      </w:p>
                    </w:txbxContent>
                  </v:textbox>
                </v:rect>
                <v:rect id="Rectangle 733" o:spid="_x0000_s1037" style="position:absolute;left:4332;top:7238;width:29476;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65A2FF7" w14:textId="77777777" w:rsidR="00C76D5E" w:rsidRDefault="00000000">
                        <w:pPr>
                          <w:spacing w:after="160" w:line="259" w:lineRule="auto"/>
                          <w:ind w:left="0" w:firstLine="0"/>
                        </w:pPr>
                        <w:r>
                          <w:rPr>
                            <w:rFonts w:ascii="Arial" w:eastAsia="Arial" w:hAnsi="Arial" w:cs="Arial"/>
                            <w:sz w:val="20"/>
                          </w:rPr>
                          <w:t xml:space="preserve">Cost Savings from Improved Efficiency </w:t>
                        </w:r>
                      </w:p>
                    </w:txbxContent>
                  </v:textbox>
                </v:rect>
                <v:rect id="Rectangle 734" o:spid="_x0000_s1038" style="position:absolute;left:48609;top:5016;width:5634;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70B51A4" w14:textId="77777777" w:rsidR="00C76D5E" w:rsidRDefault="00000000">
                        <w:pPr>
                          <w:spacing w:after="160" w:line="259" w:lineRule="auto"/>
                          <w:ind w:left="0" w:firstLine="0"/>
                        </w:pPr>
                        <w:r>
                          <w:rPr>
                            <w:rFonts w:ascii="Arial" w:eastAsia="Arial" w:hAnsi="Arial" w:cs="Arial"/>
                            <w:sz w:val="20"/>
                          </w:rPr>
                          <w:t>$ 5,000</w:t>
                        </w:r>
                      </w:p>
                    </w:txbxContent>
                  </v:textbox>
                </v:rect>
                <v:rect id="Rectangle 735" o:spid="_x0000_s1039" style="position:absolute;left:48609;top:7238;width:5634;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16795938" w14:textId="77777777" w:rsidR="00C76D5E" w:rsidRDefault="00000000">
                        <w:pPr>
                          <w:spacing w:after="160" w:line="259" w:lineRule="auto"/>
                          <w:ind w:left="0" w:firstLine="0"/>
                        </w:pPr>
                        <w:r>
                          <w:rPr>
                            <w:rFonts w:ascii="Arial" w:eastAsia="Arial" w:hAnsi="Arial" w:cs="Arial"/>
                            <w:sz w:val="20"/>
                          </w:rPr>
                          <w:t>$ 2,000</w:t>
                        </w:r>
                      </w:p>
                    </w:txbxContent>
                  </v:textbox>
                </v:rect>
                <v:rect id="Rectangle 736" o:spid="_x0000_s1040" style="position:absolute;left:60205;top:5016;width:2348;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393263D2" w14:textId="77777777" w:rsidR="00C76D5E" w:rsidRDefault="00000000">
                        <w:pPr>
                          <w:spacing w:after="160" w:line="259" w:lineRule="auto"/>
                          <w:ind w:left="0" w:firstLine="0"/>
                        </w:pPr>
                        <w:r>
                          <w:rPr>
                            <w:rFonts w:ascii="Arial" w:eastAsia="Arial" w:hAnsi="Arial" w:cs="Arial"/>
                            <w:sz w:val="20"/>
                          </w:rPr>
                          <w:t>$ 0</w:t>
                        </w:r>
                      </w:p>
                    </w:txbxContent>
                  </v:textbox>
                </v:rect>
                <v:rect id="Rectangle 737" o:spid="_x0000_s1041" style="position:absolute;left:57734;top:7238;width:5634;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04DC213C" w14:textId="77777777" w:rsidR="00C76D5E" w:rsidRDefault="00000000">
                        <w:pPr>
                          <w:spacing w:after="160" w:line="259" w:lineRule="auto"/>
                          <w:ind w:left="0" w:firstLine="0"/>
                        </w:pPr>
                        <w:r>
                          <w:rPr>
                            <w:rFonts w:ascii="Arial" w:eastAsia="Arial" w:hAnsi="Arial" w:cs="Arial"/>
                            <w:sz w:val="20"/>
                          </w:rPr>
                          <w:t>$ 1,000</w:t>
                        </w:r>
                      </w:p>
                    </w:txbxContent>
                  </v:textbox>
                </v:rect>
                <v:shape id="Shape 738" o:spid="_x0000_s1042" style="position:absolute;left:1474;top:1104;width:0;height:7556;visibility:visible;mso-wrap-style:square;v-text-anchor:top" coordsize="0,75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" path="m,l,755612e" filled="f" strokecolor="#759bca" strokeweight="1pt">
                  <v:stroke miterlimit="83231f" joinstyle="miter"/>
                  <v:path arrowok="t" textboxrect="0,0,0,755612"/>
                </v:shape>
                <v:shape id="Shape 739" o:spid="_x0000_s1043" style="position:absolute;left:63095;top:1104;width:0;height:7556;visibility:visible;mso-wrap-style:square;v-text-anchor:top" coordsize="0,755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" path="m,l,755612e" filled="f" strokecolor="#759bca" strokeweight="1pt">
                  <v:stroke miterlimit="83231f" joinstyle="miter"/>
                  <v:path arrowok="t" textboxrect="0,0,0,755612"/>
                </v:shape>
                <v:shape id="Shape 740" o:spid="_x0000_s1044" style="position:absolute;left:1411;top:1041;width:61747;height:0;visibility:visible;mso-wrap-style:square;v-text-anchor:top" coordsize="61747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" path="m,l6174740,e" filled="f" strokecolor="#759bca" strokeweight="1pt">
                  <v:stroke miterlimit="83231f" joinstyle="miter"/>
                  <v:path arrowok="t" textboxrect="0,0,6174740,0"/>
                </v:shape>
                <v:shape id="Shape 741" o:spid="_x0000_s1045" style="position:absolute;left:1538;top:3771;width:61493;height:0;visibility:visible;mso-wrap-style:square;v-text-anchor:top" coordsize="6149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" path="m,l6149340,e" filled="f" strokecolor="#759bca" strokeweight="1pt">
                  <v:stroke miterlimit="83231f" joinstyle="miter"/>
                  <v:path arrowok="t" textboxrect="0,0,6149340,0"/>
                </v:shape>
                <v:shape id="Shape 742" o:spid="_x0000_s1046" style="position:absolute;left:1411;top:8724;width:61747;height:0;visibility:visible;mso-wrap-style:square;v-text-anchor:top" coordsize="61747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" path="m,l6174740,e" filled="f" strokecolor="#759bca" strokeweight="1pt">
                  <v:stroke miterlimit="83231f" joinstyle="miter"/>
                  <v:path arrowok="t" textboxrect="0,0,6174740,0"/>
                </v:shape>
                <w10:anchorlock/>
              </v:group>
            </w:pict>
          </mc:Fallback>
        </mc:AlternateContent>
      </w:r>
    </w:p>
    <w:p w14:paraId="6D03DEFF" w14:textId="77777777" w:rsidR="00C76D5E" w:rsidRPr="00164D84" w:rsidRDefault="00000000">
      <w:pPr>
        <w:tabs>
          <w:tab w:val="center" w:pos="1270"/>
          <w:tab w:val="right" w:pos="10094"/>
        </w:tabs>
        <w:spacing w:after="448" w:line="265" w:lineRule="auto"/>
        <w:ind w:left="0" w:firstLine="0"/>
      </w:pPr>
      <w:r w:rsidRPr="00164D84">
        <w:rPr>
          <w:rFonts w:eastAsia="Calibri"/>
        </w:rPr>
        <w:tab/>
      </w:r>
      <w:r w:rsidRPr="00164D84">
        <w:rPr>
          <w:rFonts w:eastAsia="Arial"/>
          <w:b/>
        </w:rPr>
        <w:t>Intangible Benefits</w:t>
      </w:r>
      <w:r w:rsidRPr="00164D84">
        <w:rPr>
          <w:rFonts w:eastAsia="Arial"/>
          <w:b/>
        </w:rPr>
        <w:tab/>
        <w:t>Impact or Value</w:t>
      </w:r>
    </w:p>
    <w:p w14:paraId="2B0B9DD1" w14:textId="0C845582" w:rsidR="00C76D5E" w:rsidRPr="00164D84" w:rsidRDefault="00000000">
      <w:pPr>
        <w:numPr>
          <w:ilvl w:val="0"/>
          <w:numId w:val="6"/>
        </w:numPr>
        <w:spacing w:after="154" w:line="261" w:lineRule="auto"/>
        <w:ind w:hanging="270"/>
        <w:jc w:val="both"/>
      </w:pPr>
      <w:r w:rsidRPr="00164D84">
        <w:rPr>
          <w:rFonts w:eastAsia="Calibri"/>
          <w:noProof/>
        </w:rPr>
        <mc:AlternateContent>
          <mc:Choice Requires="wpg">
            <w:drawing>
              <wp:anchor distT="0" distB="0" distL="114300" distR="114300" simplePos="0" relativeHeight="251660288" behindDoc="1" locked="0" layoutInCell="1" allowOverlap="1" wp14:anchorId="7BA66829" wp14:editId="39F6E0A9">
                <wp:simplePos x="0" y="0"/>
                <wp:positionH relativeFrom="column">
                  <wp:posOffset>219710</wp:posOffset>
                </wp:positionH>
                <wp:positionV relativeFrom="paragraph">
                  <wp:posOffset>-413137</wp:posOffset>
                </wp:positionV>
                <wp:extent cx="6262371" cy="1076262"/>
                <wp:effectExtent l="0" t="0" r="0" b="0"/>
                <wp:wrapNone/>
                <wp:docPr id="22417" name="Group 22417"/>
                <wp:cNvGraphicFramePr/>
                <a:graphic xmlns:a="http://schemas.openxmlformats.org/drawingml/2006/main">
                  <a:graphicData uri="http://schemas.microsoft.com/office/word/2010/wordprocessingGroup">
                    <wpg:wgp>
                      <wpg:cNvGrpSpPr/>
                      <wpg:grpSpPr>
                        <a:xfrm>
                          <a:off x="0" y="0"/>
                          <a:ext cx="6262371" cy="1076262"/>
                          <a:chOff x="0" y="0"/>
                          <a:chExt cx="6262371" cy="1076262"/>
                        </a:xfrm>
                      </wpg:grpSpPr>
                      <wps:wsp>
                        <wps:cNvPr id="679" name="Shape 679"/>
                        <wps:cNvSpPr/>
                        <wps:spPr>
                          <a:xfrm>
                            <a:off x="0" y="0"/>
                            <a:ext cx="6243321" cy="0"/>
                          </a:xfrm>
                          <a:custGeom>
                            <a:avLst/>
                            <a:gdLst/>
                            <a:ahLst/>
                            <a:cxnLst/>
                            <a:rect l="0" t="0" r="0" b="0"/>
                            <a:pathLst>
                              <a:path w="6243321">
                                <a:moveTo>
                                  <a:pt x="0" y="0"/>
                                </a:moveTo>
                                <a:lnTo>
                                  <a:pt x="6243321" y="0"/>
                                </a:lnTo>
                              </a:path>
                            </a:pathLst>
                          </a:custGeom>
                          <a:ln w="19050" cap="flat">
                            <a:miter lim="127000"/>
                          </a:ln>
                        </wps:spPr>
                        <wps:style>
                          <a:lnRef idx="1">
                            <a:srgbClr val="4A7DBB"/>
                          </a:lnRef>
                          <a:fillRef idx="0">
                            <a:srgbClr val="000000">
                              <a:alpha val="0"/>
                            </a:srgbClr>
                          </a:fillRef>
                          <a:effectRef idx="0">
                            <a:scrgbClr r="0" g="0" b="0"/>
                          </a:effectRef>
                          <a:fontRef idx="none"/>
                        </wps:style>
                        <wps:bodyPr/>
                      </wps:wsp>
                      <wps:wsp>
                        <wps:cNvPr id="23621" name="Shape 23621"/>
                        <wps:cNvSpPr/>
                        <wps:spPr>
                          <a:xfrm>
                            <a:off x="99695" y="22225"/>
                            <a:ext cx="6149976" cy="260338"/>
                          </a:xfrm>
                          <a:custGeom>
                            <a:avLst/>
                            <a:gdLst/>
                            <a:ahLst/>
                            <a:cxnLst/>
                            <a:rect l="0" t="0" r="0" b="0"/>
                            <a:pathLst>
                              <a:path w="6149976" h="260338">
                                <a:moveTo>
                                  <a:pt x="0" y="0"/>
                                </a:moveTo>
                                <a:lnTo>
                                  <a:pt x="6149976" y="0"/>
                                </a:lnTo>
                                <a:lnTo>
                                  <a:pt x="6149976" y="260338"/>
                                </a:lnTo>
                                <a:lnTo>
                                  <a:pt x="0" y="260338"/>
                                </a:lnTo>
                                <a:lnTo>
                                  <a:pt x="0" y="0"/>
                                </a:lnTo>
                              </a:path>
                            </a:pathLst>
                          </a:custGeom>
                          <a:ln w="0" cap="flat">
                            <a:miter lim="127000"/>
                          </a:ln>
                        </wps:spPr>
                        <wps:style>
                          <a:lnRef idx="0">
                            <a:srgbClr val="000000">
                              <a:alpha val="0"/>
                            </a:srgbClr>
                          </a:lnRef>
                          <a:fillRef idx="1">
                            <a:srgbClr val="D3DFEE"/>
                          </a:fillRef>
                          <a:effectRef idx="0">
                            <a:scrgbClr r="0" g="0" b="0"/>
                          </a:effectRef>
                          <a:fontRef idx="none"/>
                        </wps:style>
                        <wps:bodyPr/>
                      </wps:wsp>
                      <wps:wsp>
                        <wps:cNvPr id="681" name="Shape 681"/>
                        <wps:cNvSpPr/>
                        <wps:spPr>
                          <a:xfrm>
                            <a:off x="93345" y="22225"/>
                            <a:ext cx="0" cy="1047686"/>
                          </a:xfrm>
                          <a:custGeom>
                            <a:avLst/>
                            <a:gdLst/>
                            <a:ahLst/>
                            <a:cxnLst/>
                            <a:rect l="0" t="0" r="0" b="0"/>
                            <a:pathLst>
                              <a:path h="1047686">
                                <a:moveTo>
                                  <a:pt x="0" y="0"/>
                                </a:moveTo>
                                <a:lnTo>
                                  <a:pt x="0" y="1047686"/>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82" name="Shape 682"/>
                        <wps:cNvSpPr/>
                        <wps:spPr>
                          <a:xfrm>
                            <a:off x="6256021" y="22225"/>
                            <a:ext cx="0" cy="1047686"/>
                          </a:xfrm>
                          <a:custGeom>
                            <a:avLst/>
                            <a:gdLst/>
                            <a:ahLst/>
                            <a:cxnLst/>
                            <a:rect l="0" t="0" r="0" b="0"/>
                            <a:pathLst>
                              <a:path h="1047686">
                                <a:moveTo>
                                  <a:pt x="0" y="0"/>
                                </a:moveTo>
                                <a:lnTo>
                                  <a:pt x="0" y="1047686"/>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83" name="Shape 683"/>
                        <wps:cNvSpPr/>
                        <wps:spPr>
                          <a:xfrm>
                            <a:off x="86995" y="15875"/>
                            <a:ext cx="6175376" cy="0"/>
                          </a:xfrm>
                          <a:custGeom>
                            <a:avLst/>
                            <a:gdLst/>
                            <a:ahLst/>
                            <a:cxnLst/>
                            <a:rect l="0" t="0" r="0" b="0"/>
                            <a:pathLst>
                              <a:path w="6175376">
                                <a:moveTo>
                                  <a:pt x="0" y="0"/>
                                </a:moveTo>
                                <a:lnTo>
                                  <a:pt x="6175376"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84" name="Shape 684"/>
                        <wps:cNvSpPr/>
                        <wps:spPr>
                          <a:xfrm>
                            <a:off x="99695" y="288913"/>
                            <a:ext cx="6149976" cy="0"/>
                          </a:xfrm>
                          <a:custGeom>
                            <a:avLst/>
                            <a:gdLst/>
                            <a:ahLst/>
                            <a:cxnLst/>
                            <a:rect l="0" t="0" r="0" b="0"/>
                            <a:pathLst>
                              <a:path w="6149976">
                                <a:moveTo>
                                  <a:pt x="0" y="0"/>
                                </a:moveTo>
                                <a:lnTo>
                                  <a:pt x="6149976"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s:wsp>
                        <wps:cNvPr id="685" name="Shape 685"/>
                        <wps:cNvSpPr/>
                        <wps:spPr>
                          <a:xfrm>
                            <a:off x="86995" y="1076262"/>
                            <a:ext cx="6175376" cy="0"/>
                          </a:xfrm>
                          <a:custGeom>
                            <a:avLst/>
                            <a:gdLst/>
                            <a:ahLst/>
                            <a:cxnLst/>
                            <a:rect l="0" t="0" r="0" b="0"/>
                            <a:pathLst>
                              <a:path w="6175376">
                                <a:moveTo>
                                  <a:pt x="0" y="0"/>
                                </a:moveTo>
                                <a:lnTo>
                                  <a:pt x="6175376" y="0"/>
                                </a:lnTo>
                              </a:path>
                            </a:pathLst>
                          </a:custGeom>
                          <a:ln w="12700" cap="flat">
                            <a:miter lim="127000"/>
                          </a:ln>
                        </wps:spPr>
                        <wps:style>
                          <a:lnRef idx="1">
                            <a:srgbClr val="759BC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2417" style="width:493.1pt;height:84.7451pt;position:absolute;z-index:-2147483638;mso-position-horizontal-relative:text;mso-position-horizontal:absolute;margin-left:17.3pt;mso-position-vertical-relative:text;margin-top:-32.5306pt;" coordsize="62623,10762">
                <v:shape id="Shape 679" style="position:absolute;width:62433;height:0;left:0;top:0;" coordsize="6243321,0" path="m0,0l6243321,0">
                  <v:stroke weight="1.5pt" endcap="flat" joinstyle="miter" miterlimit="10" on="true" color="#4a7dbb"/>
                  <v:fill on="false" color="#000000" opacity="0"/>
                </v:shape>
                <v:shape id="Shape 23622" style="position:absolute;width:61499;height:2603;left:996;top:222;" coordsize="6149976,260338" path="m0,0l6149976,0l6149976,260338l0,260338l0,0">
                  <v:stroke weight="0pt" endcap="flat" joinstyle="miter" miterlimit="10" on="false" color="#000000" opacity="0"/>
                  <v:fill on="true" color="#d3dfee"/>
                </v:shape>
                <v:shape id="Shape 681" style="position:absolute;width:0;height:10476;left:933;top:222;" coordsize="0,1047686" path="m0,0l0,1047686">
                  <v:stroke weight="1pt" endcap="flat" joinstyle="miter" miterlimit="10" on="true" color="#759bca"/>
                  <v:fill on="false" color="#000000" opacity="0"/>
                </v:shape>
                <v:shape id="Shape 682" style="position:absolute;width:0;height:10476;left:62560;top:222;" coordsize="0,1047686" path="m0,0l0,1047686">
                  <v:stroke weight="1pt" endcap="flat" joinstyle="miter" miterlimit="10" on="true" color="#759bca"/>
                  <v:fill on="false" color="#000000" opacity="0"/>
                </v:shape>
                <v:shape id="Shape 683" style="position:absolute;width:61753;height:0;left:869;top:158;" coordsize="6175376,0" path="m0,0l6175376,0">
                  <v:stroke weight="1pt" endcap="flat" joinstyle="miter" miterlimit="10" on="true" color="#759bca"/>
                  <v:fill on="false" color="#000000" opacity="0"/>
                </v:shape>
                <v:shape id="Shape 684" style="position:absolute;width:61499;height:0;left:996;top:2889;" coordsize="6149976,0" path="m0,0l6149976,0">
                  <v:stroke weight="1pt" endcap="flat" joinstyle="miter" miterlimit="10" on="true" color="#759bca"/>
                  <v:fill on="false" color="#000000" opacity="0"/>
                </v:shape>
                <v:shape id="Shape 685" style="position:absolute;width:61753;height:0;left:869;top:10762;" coordsize="6175376,0" path="m0,0l6175376,0">
                  <v:stroke weight="1pt" endcap="flat" joinstyle="miter" miterlimit="10" on="true" color="#759bca"/>
                  <v:fill on="false" color="#000000" opacity="0"/>
                </v:shape>
              </v:group>
            </w:pict>
          </mc:Fallback>
        </mc:AlternateContent>
      </w:r>
      <w:r w:rsidRPr="00164D84">
        <w:rPr>
          <w:rFonts w:eastAsia="Arial"/>
        </w:rPr>
        <w:t>Enhanced Reputation: Strengthening the company</w:t>
      </w:r>
      <w:r w:rsidR="008770C3" w:rsidRPr="00164D84">
        <w:rPr>
          <w:rFonts w:eastAsia="Arial"/>
        </w:rPr>
        <w:t>’</w:t>
      </w:r>
      <w:r w:rsidRPr="00164D84">
        <w:rPr>
          <w:rFonts w:eastAsia="Arial"/>
        </w:rPr>
        <w:t xml:space="preserve">s reputation as an innovative educational technology leader leads to increased brand loyalty and market differentiation.  </w:t>
      </w:r>
    </w:p>
    <w:p w14:paraId="77B23117" w14:textId="77777777" w:rsidR="00C76D5E" w:rsidRPr="00164D84" w:rsidRDefault="00000000">
      <w:pPr>
        <w:numPr>
          <w:ilvl w:val="0"/>
          <w:numId w:val="6"/>
        </w:numPr>
        <w:spacing w:after="154" w:line="261" w:lineRule="auto"/>
        <w:ind w:hanging="270"/>
        <w:jc w:val="both"/>
      </w:pPr>
      <w:r w:rsidRPr="00164D84">
        <w:rPr>
          <w:rFonts w:eastAsia="Arial"/>
        </w:rPr>
        <w:t xml:space="preserve">Improved Student Satisfaction: By enhancing the overall student experience and satisfaction, we can expect positive referrals and increased student enrollment.  </w:t>
      </w:r>
    </w:p>
    <w:p w14:paraId="0A123B37" w14:textId="77777777" w:rsidR="00C76D5E" w:rsidRPr="00164D84" w:rsidRDefault="00000000">
      <w:pPr>
        <w:pStyle w:val="Heading1"/>
        <w:ind w:right="29"/>
        <w:jc w:val="center"/>
        <w:rPr>
          <w:rFonts w:ascii="Times New Roman" w:hAnsi="Times New Roman" w:cs="Times New Roman"/>
        </w:rPr>
      </w:pPr>
      <w:r w:rsidRPr="00164D84">
        <w:rPr>
          <w:rFonts w:ascii="Times New Roman" w:eastAsia="Times New Roman" w:hAnsi="Times New Roman" w:cs="Times New Roman"/>
          <w:b w:val="0"/>
          <w:color w:val="000000"/>
          <w:u w:val="none" w:color="000000"/>
        </w:rPr>
        <w:t xml:space="preserve">Product Requirements </w:t>
      </w:r>
    </w:p>
    <w:p w14:paraId="273057F5" w14:textId="77777777" w:rsidR="00582F08" w:rsidRDefault="00582F08">
      <w:pPr>
        <w:spacing w:after="0" w:line="265" w:lineRule="auto"/>
        <w:ind w:left="340"/>
        <w:rPr>
          <w:rFonts w:eastAsia="Arial"/>
          <w:i/>
        </w:rPr>
      </w:pPr>
    </w:p>
    <w:p w14:paraId="35A9B00C" w14:textId="77777777" w:rsidR="00582F08" w:rsidRDefault="00582F08">
      <w:pPr>
        <w:spacing w:after="0" w:line="265" w:lineRule="auto"/>
        <w:ind w:left="340"/>
        <w:rPr>
          <w:rFonts w:eastAsia="Arial"/>
          <w:b/>
        </w:rPr>
      </w:pPr>
    </w:p>
    <w:p w14:paraId="53B7A566" w14:textId="77777777" w:rsidR="00582F08" w:rsidRDefault="00582F08">
      <w:pPr>
        <w:spacing w:after="0" w:line="265" w:lineRule="auto"/>
        <w:ind w:left="340"/>
        <w:rPr>
          <w:rFonts w:eastAsia="Arial"/>
          <w:b/>
        </w:rPr>
      </w:pPr>
    </w:p>
    <w:p w14:paraId="0E0A57A2" w14:textId="77777777" w:rsidR="00582F08" w:rsidRDefault="00582F08">
      <w:pPr>
        <w:spacing w:after="0" w:line="265" w:lineRule="auto"/>
        <w:ind w:left="340"/>
        <w:rPr>
          <w:rFonts w:eastAsia="Arial"/>
          <w:b/>
        </w:rPr>
      </w:pPr>
    </w:p>
    <w:p w14:paraId="71D4E95C" w14:textId="47511E75" w:rsidR="00C76D5E" w:rsidRPr="00164D84" w:rsidRDefault="00000000">
      <w:pPr>
        <w:spacing w:after="0" w:line="265" w:lineRule="auto"/>
        <w:ind w:left="340"/>
      </w:pPr>
      <w:r w:rsidRPr="00164D84">
        <w:rPr>
          <w:rFonts w:eastAsia="Arial"/>
          <w:b/>
        </w:rPr>
        <w:lastRenderedPageBreak/>
        <w:t>4.1. Must Haves</w:t>
      </w:r>
    </w:p>
    <w:tbl>
      <w:tblPr>
        <w:tblStyle w:val="TableGrid"/>
        <w:tblW w:w="9763" w:type="dxa"/>
        <w:tblInd w:w="494" w:type="dxa"/>
        <w:tblCellMar>
          <w:top w:w="282" w:type="dxa"/>
          <w:left w:w="444" w:type="dxa"/>
          <w:bottom w:w="124" w:type="dxa"/>
        </w:tblCellMar>
        <w:tblLook w:val="04A0" w:firstRow="1" w:lastRow="0" w:firstColumn="1" w:lastColumn="0" w:noHBand="0" w:noVBand="1"/>
      </w:tblPr>
      <w:tblGrid>
        <w:gridCol w:w="9763"/>
      </w:tblGrid>
      <w:tr w:rsidR="00C76D5E" w:rsidRPr="00164D84" w14:paraId="55084052" w14:textId="77777777">
        <w:trPr>
          <w:trHeight w:val="774"/>
        </w:trPr>
        <w:tc>
          <w:tcPr>
            <w:tcW w:w="9763" w:type="dxa"/>
            <w:tcBorders>
              <w:top w:val="single" w:sz="8" w:space="0" w:color="7BA0CD"/>
              <w:left w:val="single" w:sz="8" w:space="0" w:color="7BA0CD"/>
              <w:bottom w:val="single" w:sz="8" w:space="0" w:color="7BA0CD"/>
              <w:right w:val="single" w:sz="8" w:space="0" w:color="7BA0CD"/>
            </w:tcBorders>
            <w:shd w:val="clear" w:color="auto" w:fill="D3DFEE"/>
            <w:vAlign w:val="bottom"/>
          </w:tcPr>
          <w:p w14:paraId="10096F87" w14:textId="790065D0" w:rsidR="00C76D5E" w:rsidRPr="00164D84" w:rsidRDefault="00C76D5E">
            <w:pPr>
              <w:spacing w:after="0" w:line="259" w:lineRule="auto"/>
              <w:ind w:left="0" w:firstLine="0"/>
            </w:pPr>
          </w:p>
        </w:tc>
      </w:tr>
      <w:tr w:rsidR="00C76D5E" w:rsidRPr="00164D84" w14:paraId="7A6067F3" w14:textId="77777777">
        <w:trPr>
          <w:trHeight w:val="2134"/>
        </w:trPr>
        <w:tc>
          <w:tcPr>
            <w:tcW w:w="9763" w:type="dxa"/>
            <w:tcBorders>
              <w:top w:val="single" w:sz="8" w:space="0" w:color="7BA0CD"/>
              <w:left w:val="single" w:sz="8" w:space="0" w:color="7BA0CD"/>
              <w:bottom w:val="single" w:sz="8" w:space="0" w:color="7BA0CD"/>
              <w:right w:val="single" w:sz="8" w:space="0" w:color="7BA0CD"/>
            </w:tcBorders>
          </w:tcPr>
          <w:p w14:paraId="38985F0F" w14:textId="77777777" w:rsidR="00C76D5E" w:rsidRPr="00164D84" w:rsidRDefault="00000000">
            <w:pPr>
              <w:spacing w:after="344" w:line="240" w:lineRule="auto"/>
              <w:ind w:left="0" w:firstLine="0"/>
              <w:jc w:val="both"/>
            </w:pPr>
            <w:r w:rsidRPr="00164D84">
              <w:rPr>
                <w:rFonts w:eastAsia="Arial"/>
              </w:rPr>
              <w:t>Personalized Dashboard: A user-friendly dashboard that gives students an overview of their current grades, upcoming assignments, and academic progress trends.</w:t>
            </w:r>
          </w:p>
          <w:p w14:paraId="4883910C" w14:textId="77777777" w:rsidR="00C76D5E" w:rsidRPr="00164D84" w:rsidRDefault="00000000">
            <w:pPr>
              <w:spacing w:after="0" w:line="259" w:lineRule="auto"/>
              <w:ind w:left="0" w:firstLine="0"/>
              <w:jc w:val="both"/>
            </w:pPr>
            <w:r w:rsidRPr="00164D84">
              <w:rPr>
                <w:rFonts w:eastAsia="Arial"/>
              </w:rPr>
              <w:t>Grade Tracking and GPA Calculation: Students can input and track their grades for various assignments and exams, automatically calculating GPA based on these grades.</w:t>
            </w:r>
          </w:p>
        </w:tc>
      </w:tr>
    </w:tbl>
    <w:p w14:paraId="5F80D960" w14:textId="77777777" w:rsidR="00C76D5E" w:rsidRPr="00164D84" w:rsidRDefault="00000000">
      <w:pPr>
        <w:spacing w:after="0" w:line="265" w:lineRule="auto"/>
        <w:ind w:left="340"/>
      </w:pPr>
      <w:r w:rsidRPr="00164D84">
        <w:rPr>
          <w:rFonts w:eastAsia="Arial"/>
          <w:b/>
        </w:rPr>
        <w:t xml:space="preserve">4.2. Could Haves </w:t>
      </w:r>
      <w:r w:rsidRPr="00164D84">
        <w:rPr>
          <w:rFonts w:eastAsia="Arial"/>
        </w:rPr>
        <w:t>(Nice to Haves)</w:t>
      </w:r>
    </w:p>
    <w:tbl>
      <w:tblPr>
        <w:tblStyle w:val="TableGrid"/>
        <w:tblW w:w="9795" w:type="dxa"/>
        <w:tblInd w:w="494" w:type="dxa"/>
        <w:tblCellMar>
          <w:top w:w="282" w:type="dxa"/>
          <w:left w:w="444" w:type="dxa"/>
          <w:bottom w:w="121" w:type="dxa"/>
        </w:tblCellMar>
        <w:tblLook w:val="04A0" w:firstRow="1" w:lastRow="0" w:firstColumn="1" w:lastColumn="0" w:noHBand="0" w:noVBand="1"/>
      </w:tblPr>
      <w:tblGrid>
        <w:gridCol w:w="9795"/>
      </w:tblGrid>
      <w:tr w:rsidR="00C76D5E" w:rsidRPr="00164D84" w14:paraId="03AD5BA3" w14:textId="77777777">
        <w:trPr>
          <w:trHeight w:val="761"/>
        </w:trPr>
        <w:tc>
          <w:tcPr>
            <w:tcW w:w="9795" w:type="dxa"/>
            <w:tcBorders>
              <w:top w:val="single" w:sz="8" w:space="0" w:color="7BA0CD"/>
              <w:left w:val="single" w:sz="8" w:space="0" w:color="7BA0CD"/>
              <w:bottom w:val="single" w:sz="8" w:space="0" w:color="7BA0CD"/>
              <w:right w:val="single" w:sz="8" w:space="0" w:color="7BA0CD"/>
            </w:tcBorders>
            <w:shd w:val="clear" w:color="auto" w:fill="D3DFEE"/>
            <w:vAlign w:val="bottom"/>
          </w:tcPr>
          <w:p w14:paraId="6D201AB4" w14:textId="1F4EDF64" w:rsidR="00C76D5E" w:rsidRPr="00164D84" w:rsidRDefault="00C76D5E">
            <w:pPr>
              <w:spacing w:after="0" w:line="259" w:lineRule="auto"/>
              <w:ind w:left="0" w:firstLine="0"/>
            </w:pPr>
          </w:p>
        </w:tc>
      </w:tr>
      <w:tr w:rsidR="00C76D5E" w:rsidRPr="00164D84" w14:paraId="50F52E29" w14:textId="77777777">
        <w:trPr>
          <w:trHeight w:val="2129"/>
        </w:trPr>
        <w:tc>
          <w:tcPr>
            <w:tcW w:w="9795" w:type="dxa"/>
            <w:tcBorders>
              <w:top w:val="single" w:sz="8" w:space="0" w:color="7BA0CD"/>
              <w:left w:val="single" w:sz="8" w:space="0" w:color="7BA0CD"/>
              <w:bottom w:val="single" w:sz="8" w:space="0" w:color="7BA0CD"/>
              <w:right w:val="single" w:sz="8" w:space="0" w:color="7BA0CD"/>
            </w:tcBorders>
          </w:tcPr>
          <w:p w14:paraId="2CA13397" w14:textId="77777777" w:rsidR="00C76D5E" w:rsidRPr="00164D84" w:rsidRDefault="00000000">
            <w:pPr>
              <w:spacing w:after="341" w:line="240" w:lineRule="auto"/>
              <w:ind w:left="0" w:firstLine="0"/>
            </w:pPr>
            <w:r w:rsidRPr="00164D84">
              <w:rPr>
                <w:rFonts w:eastAsia="Arial"/>
              </w:rPr>
              <w:t>Integration with Learning Management Systems: The ability to integrate with popular LMS platforms such as Canvas automatically sync assignments, grades, and deadlines.</w:t>
            </w:r>
          </w:p>
          <w:p w14:paraId="3F44E43F" w14:textId="77777777" w:rsidR="00C76D5E" w:rsidRPr="00164D84" w:rsidRDefault="00000000">
            <w:pPr>
              <w:spacing w:after="0" w:line="259" w:lineRule="auto"/>
              <w:ind w:left="0" w:firstLine="0"/>
              <w:jc w:val="both"/>
            </w:pPr>
            <w:r w:rsidRPr="00164D84">
              <w:rPr>
                <w:rFonts w:eastAsia="Arial"/>
              </w:rPr>
              <w:t>Goal Setting and Progress Tracking: The feature allows students to set academic goals and track their progress toward achieving them, providing motivation and accountability.</w:t>
            </w:r>
          </w:p>
        </w:tc>
      </w:tr>
    </w:tbl>
    <w:p w14:paraId="68F8BC99" w14:textId="4971B505" w:rsidR="00C76D5E" w:rsidRPr="00164D84" w:rsidRDefault="00000000">
      <w:pPr>
        <w:spacing w:after="0" w:line="261" w:lineRule="auto"/>
        <w:ind w:left="375" w:firstLine="0"/>
        <w:jc w:val="both"/>
      </w:pPr>
      <w:r w:rsidRPr="00164D84">
        <w:rPr>
          <w:rFonts w:eastAsia="Arial"/>
          <w:b/>
        </w:rPr>
        <w:t>4.3. Won</w:t>
      </w:r>
      <w:r w:rsidR="008770C3" w:rsidRPr="00164D84">
        <w:rPr>
          <w:rFonts w:eastAsia="Arial"/>
          <w:b/>
        </w:rPr>
        <w:t>’</w:t>
      </w:r>
      <w:r w:rsidRPr="00164D84">
        <w:rPr>
          <w:rFonts w:eastAsia="Arial"/>
          <w:b/>
        </w:rPr>
        <w:t xml:space="preserve">t Haves </w:t>
      </w:r>
      <w:r w:rsidRPr="00164D84">
        <w:rPr>
          <w:rFonts w:eastAsia="Arial"/>
        </w:rPr>
        <w:t>(Don</w:t>
      </w:r>
      <w:r w:rsidR="008770C3" w:rsidRPr="00164D84">
        <w:rPr>
          <w:rFonts w:eastAsia="Arial"/>
        </w:rPr>
        <w:t>’</w:t>
      </w:r>
      <w:r w:rsidRPr="00164D84">
        <w:rPr>
          <w:rFonts w:eastAsia="Arial"/>
        </w:rPr>
        <w:t>t Do</w:t>
      </w:r>
      <w:r w:rsidR="008770C3" w:rsidRPr="00164D84">
        <w:rPr>
          <w:rFonts w:eastAsia="Arial"/>
        </w:rPr>
        <w:t>’</w:t>
      </w:r>
      <w:r w:rsidRPr="00164D84">
        <w:rPr>
          <w:rFonts w:eastAsia="Arial"/>
        </w:rPr>
        <w:t>s, aka Out of Scope)</w:t>
      </w:r>
    </w:p>
    <w:tbl>
      <w:tblPr>
        <w:tblStyle w:val="TableGrid"/>
        <w:tblW w:w="9795" w:type="dxa"/>
        <w:tblInd w:w="494" w:type="dxa"/>
        <w:tblCellMar>
          <w:left w:w="444" w:type="dxa"/>
          <w:bottom w:w="121" w:type="dxa"/>
        </w:tblCellMar>
        <w:tblLook w:val="04A0" w:firstRow="1" w:lastRow="0" w:firstColumn="1" w:lastColumn="0" w:noHBand="0" w:noVBand="1"/>
      </w:tblPr>
      <w:tblGrid>
        <w:gridCol w:w="9795"/>
      </w:tblGrid>
      <w:tr w:rsidR="00C76D5E" w:rsidRPr="00164D84" w14:paraId="1DAEAF01" w14:textId="77777777">
        <w:trPr>
          <w:trHeight w:val="761"/>
        </w:trPr>
        <w:tc>
          <w:tcPr>
            <w:tcW w:w="9795" w:type="dxa"/>
            <w:tcBorders>
              <w:top w:val="single" w:sz="8" w:space="0" w:color="7BA0CD"/>
              <w:left w:val="single" w:sz="8" w:space="0" w:color="7BA0CD"/>
              <w:bottom w:val="single" w:sz="8" w:space="0" w:color="7BA0CD"/>
              <w:right w:val="single" w:sz="8" w:space="0" w:color="7BA0CD"/>
            </w:tcBorders>
            <w:shd w:val="clear" w:color="auto" w:fill="D3DFEE"/>
            <w:vAlign w:val="bottom"/>
          </w:tcPr>
          <w:p w14:paraId="29683464" w14:textId="5585395D" w:rsidR="00C76D5E" w:rsidRPr="00164D84" w:rsidRDefault="00C76D5E">
            <w:pPr>
              <w:spacing w:after="0" w:line="259" w:lineRule="auto"/>
              <w:ind w:left="0" w:firstLine="0"/>
            </w:pPr>
          </w:p>
        </w:tc>
      </w:tr>
      <w:tr w:rsidR="00C76D5E" w:rsidRPr="00164D84" w14:paraId="318FD5EE" w14:textId="77777777">
        <w:trPr>
          <w:trHeight w:val="926"/>
        </w:trPr>
        <w:tc>
          <w:tcPr>
            <w:tcW w:w="9795" w:type="dxa"/>
            <w:tcBorders>
              <w:top w:val="single" w:sz="8" w:space="0" w:color="7BA0CD"/>
              <w:left w:val="single" w:sz="8" w:space="0" w:color="7BA0CD"/>
              <w:bottom w:val="nil"/>
              <w:right w:val="single" w:sz="8" w:space="0" w:color="7BA0CD"/>
            </w:tcBorders>
            <w:vAlign w:val="center"/>
          </w:tcPr>
          <w:p w14:paraId="517C8890" w14:textId="1A759F10" w:rsidR="00C76D5E" w:rsidRPr="00164D84" w:rsidRDefault="00000000">
            <w:pPr>
              <w:spacing w:after="0" w:line="259" w:lineRule="auto"/>
              <w:ind w:left="0" w:firstLine="0"/>
              <w:jc w:val="both"/>
            </w:pPr>
            <w:r w:rsidRPr="00164D84">
              <w:rPr>
                <w:rFonts w:eastAsia="Arial"/>
              </w:rPr>
              <w:t>Social Media Integration: Integrating social media features or sharing functionalities is out of this project</w:t>
            </w:r>
            <w:r w:rsidR="008770C3" w:rsidRPr="00164D84">
              <w:rPr>
                <w:rFonts w:eastAsia="Arial"/>
              </w:rPr>
              <w:t>’</w:t>
            </w:r>
            <w:r w:rsidRPr="00164D84">
              <w:rPr>
                <w:rFonts w:eastAsia="Arial"/>
              </w:rPr>
              <w:t>s scope, as the focus is solely on tracking academic progress and management.</w:t>
            </w:r>
          </w:p>
        </w:tc>
      </w:tr>
    </w:tbl>
    <w:p w14:paraId="760EC83A" w14:textId="0274BD7E" w:rsidR="00C76D5E" w:rsidRPr="00164D84" w:rsidRDefault="00C76D5E">
      <w:pPr>
        <w:spacing w:after="0" w:line="259" w:lineRule="auto"/>
        <w:ind w:left="540" w:firstLine="0"/>
        <w:rPr>
          <w:rFonts w:eastAsia="Calibri"/>
          <w:b/>
          <w:strike/>
          <w:color w:val="C00000"/>
          <w:u w:val="single" w:color="C00000"/>
        </w:rPr>
      </w:pPr>
    </w:p>
    <w:p w14:paraId="44B3FC60" w14:textId="77777777" w:rsidR="00A6764B" w:rsidRPr="00164D84" w:rsidRDefault="00A6764B">
      <w:pPr>
        <w:spacing w:after="0" w:line="259" w:lineRule="auto"/>
        <w:ind w:left="540" w:firstLine="0"/>
        <w:rPr>
          <w:rFonts w:eastAsia="Calibri"/>
          <w:b/>
          <w:strike/>
          <w:color w:val="C00000"/>
          <w:u w:val="single" w:color="C00000"/>
        </w:rPr>
      </w:pPr>
    </w:p>
    <w:p w14:paraId="53F0560F" w14:textId="77777777" w:rsidR="00A6764B" w:rsidRPr="00164D84" w:rsidRDefault="00A6764B" w:rsidP="00A6764B">
      <w:pPr>
        <w:spacing w:after="0" w:line="480" w:lineRule="auto"/>
        <w:ind w:left="540" w:firstLine="0"/>
      </w:pPr>
    </w:p>
    <w:p w14:paraId="798AF1E6" w14:textId="41D0DC7B" w:rsidR="00C76D5E" w:rsidRPr="00164D84" w:rsidRDefault="00000000" w:rsidP="00A6764B">
      <w:pPr>
        <w:pStyle w:val="Heading2"/>
        <w:spacing w:line="480" w:lineRule="auto"/>
        <w:ind w:left="-5"/>
        <w:jc w:val="center"/>
        <w:rPr>
          <w:rFonts w:ascii="Times New Roman" w:hAnsi="Times New Roman" w:cs="Times New Roman"/>
          <w:color w:val="auto"/>
          <w:u w:val="none"/>
        </w:rPr>
      </w:pPr>
      <w:r w:rsidRPr="00164D84">
        <w:rPr>
          <w:rFonts w:ascii="Times New Roman" w:hAnsi="Times New Roman" w:cs="Times New Roman"/>
          <w:color w:val="auto"/>
          <w:u w:val="none"/>
        </w:rPr>
        <w:t>3.0 Feasibility Assessment</w:t>
      </w:r>
    </w:p>
    <w:p w14:paraId="3DA571E1" w14:textId="77777777" w:rsidR="00A6764B" w:rsidRPr="00164D84" w:rsidRDefault="00A6764B" w:rsidP="00A6764B">
      <w:pPr>
        <w:spacing w:line="480" w:lineRule="auto"/>
      </w:pPr>
    </w:p>
    <w:p w14:paraId="1D911614" w14:textId="6208B084" w:rsidR="00A6764B" w:rsidRPr="00164D84" w:rsidRDefault="00A6764B" w:rsidP="00A6764B">
      <w:pPr>
        <w:spacing w:after="13" w:line="480" w:lineRule="auto"/>
        <w:ind w:left="1072" w:right="11" w:hanging="540"/>
        <w:jc w:val="center"/>
        <w:rPr>
          <w:rFonts w:eastAsia="Calibri"/>
          <w:b/>
          <w:bCs/>
        </w:rPr>
      </w:pPr>
      <w:r w:rsidRPr="00164D84">
        <w:rPr>
          <w:rFonts w:eastAsia="Calibri"/>
          <w:b/>
          <w:bCs/>
        </w:rPr>
        <w:lastRenderedPageBreak/>
        <w:t>Introduction:</w:t>
      </w:r>
    </w:p>
    <w:p w14:paraId="28F2435B" w14:textId="6A857A5F" w:rsidR="00C76D5E" w:rsidRPr="00164D84" w:rsidRDefault="00000000" w:rsidP="00A6764B">
      <w:pPr>
        <w:spacing w:after="382" w:line="480" w:lineRule="auto"/>
        <w:ind w:left="715" w:right="10"/>
      </w:pPr>
      <w:r w:rsidRPr="00164D84">
        <w:t>This section thoroughly examines the feasibility of the project, covering technical capabilities, available resources, scheduling constraints, organizational readiness, legal considerations, and contractual obligations. Each of these factors will be assessed using a rating system to gauge the level of feasibility or risk involved. The ratings will range from high, showing strong feasibility, to low, signifying notable challenges or concerns. The subsequent Feasibility Analysis will comprehensively evaluate the project</w:t>
      </w:r>
      <w:r w:rsidR="008770C3" w:rsidRPr="00164D84">
        <w:t>’</w:t>
      </w:r>
      <w:r w:rsidRPr="00164D84">
        <w:t>s viability by delving deeper into each area.</w:t>
      </w:r>
    </w:p>
    <w:p w14:paraId="649F7019" w14:textId="77777777" w:rsidR="00A6764B" w:rsidRPr="00164D84" w:rsidRDefault="00A6764B" w:rsidP="00A6764B">
      <w:pPr>
        <w:spacing w:after="382" w:line="480" w:lineRule="auto"/>
        <w:ind w:left="715" w:right="10"/>
      </w:pPr>
    </w:p>
    <w:p w14:paraId="137BEA01" w14:textId="472B76B3" w:rsidR="00A6764B" w:rsidRPr="00164D84" w:rsidRDefault="00000000" w:rsidP="00A6764B">
      <w:pPr>
        <w:spacing w:after="0" w:line="480" w:lineRule="auto"/>
        <w:ind w:left="542"/>
        <w:jc w:val="center"/>
        <w:rPr>
          <w:rFonts w:eastAsia="Calibri"/>
          <w:b/>
          <w:bCs/>
          <w:color w:val="auto"/>
        </w:rPr>
      </w:pPr>
      <w:r w:rsidRPr="00164D84">
        <w:rPr>
          <w:rFonts w:eastAsia="Calibri"/>
          <w:b/>
          <w:bCs/>
          <w:color w:val="auto"/>
        </w:rPr>
        <w:t>Feasibility Analysis</w:t>
      </w:r>
      <w:r w:rsidR="00A6764B" w:rsidRPr="00164D84">
        <w:rPr>
          <w:rFonts w:eastAsia="Calibri"/>
          <w:b/>
          <w:bCs/>
          <w:color w:val="auto"/>
        </w:rPr>
        <w:t>:</w:t>
      </w:r>
    </w:p>
    <w:p w14:paraId="1531A092" w14:textId="77777777" w:rsidR="00C76D5E" w:rsidRPr="00164D84" w:rsidRDefault="00000000" w:rsidP="00A6764B">
      <w:pPr>
        <w:spacing w:after="96" w:line="480" w:lineRule="auto"/>
        <w:ind w:left="730"/>
      </w:pPr>
      <w:r w:rsidRPr="00164D84">
        <w:rPr>
          <w:b/>
        </w:rPr>
        <w:t>Technical Feasibility (Rating: Moderate):</w:t>
      </w:r>
    </w:p>
    <w:p w14:paraId="2BE9CCF1" w14:textId="02E77ABA" w:rsidR="00C76D5E" w:rsidRPr="00164D84" w:rsidRDefault="00000000" w:rsidP="00A6764B">
      <w:pPr>
        <w:spacing w:after="505" w:line="480" w:lineRule="auto"/>
        <w:ind w:left="715" w:right="10"/>
      </w:pPr>
      <w:r w:rsidRPr="00164D84">
        <w:t>Our initial assessment suggests that the proposed system</w:t>
      </w:r>
      <w:r w:rsidR="008770C3" w:rsidRPr="00164D84">
        <w:t>’</w:t>
      </w:r>
      <w:r w:rsidRPr="00164D84">
        <w:t>s technical feasibility is moderate. While the system</w:t>
      </w:r>
      <w:r w:rsidR="008770C3" w:rsidRPr="00164D84">
        <w:t>’</w:t>
      </w:r>
      <w:r w:rsidRPr="00164D84">
        <w:t>s requirements align with existing technologies and platforms, some aspects may pose challenges, such as integrating with legacy systems or ensuring scalability to accommodate future growth. However, it is possible to overcome these technical hurdles with the right expertise and resources.</w:t>
      </w:r>
    </w:p>
    <w:p w14:paraId="43681377" w14:textId="77777777" w:rsidR="00C76D5E" w:rsidRPr="00164D84" w:rsidRDefault="00000000" w:rsidP="00A6764B">
      <w:pPr>
        <w:spacing w:after="96" w:line="480" w:lineRule="auto"/>
        <w:ind w:left="730"/>
      </w:pPr>
      <w:r w:rsidRPr="00164D84">
        <w:rPr>
          <w:b/>
        </w:rPr>
        <w:t>Resource Feasibility (Rating: High):</w:t>
      </w:r>
    </w:p>
    <w:p w14:paraId="0ABF94E0" w14:textId="315AAFF1" w:rsidR="00C76D5E" w:rsidRPr="00164D84" w:rsidRDefault="00000000" w:rsidP="00A6764B">
      <w:pPr>
        <w:spacing w:after="505" w:line="480" w:lineRule="auto"/>
        <w:ind w:left="715" w:right="10"/>
      </w:pPr>
      <w:r w:rsidRPr="00164D84">
        <w:t>Given the availability of skilled personnel and adequate infrastructure required for system development and implementation, we deem resource feasibility to be high. Our organization has the human capital and technology resources to effectively support the project</w:t>
      </w:r>
      <w:r w:rsidR="008770C3" w:rsidRPr="00164D84">
        <w:t>’</w:t>
      </w:r>
      <w:r w:rsidRPr="00164D84">
        <w:t>s requirements.</w:t>
      </w:r>
    </w:p>
    <w:p w14:paraId="72BF0447" w14:textId="77777777" w:rsidR="00C76D5E" w:rsidRPr="00164D84" w:rsidRDefault="00000000" w:rsidP="00A6764B">
      <w:pPr>
        <w:spacing w:after="96" w:line="480" w:lineRule="auto"/>
        <w:ind w:left="730"/>
      </w:pPr>
      <w:r w:rsidRPr="00164D84">
        <w:rPr>
          <w:b/>
        </w:rPr>
        <w:t>Schedule Feasibility (Rating: Moderate):</w:t>
      </w:r>
    </w:p>
    <w:p w14:paraId="25140CC2" w14:textId="0129FFBE" w:rsidR="00C76D5E" w:rsidRPr="00164D84" w:rsidRDefault="00000000" w:rsidP="00A6764B">
      <w:pPr>
        <w:spacing w:after="505" w:line="480" w:lineRule="auto"/>
        <w:ind w:left="715" w:right="10"/>
      </w:pPr>
      <w:r w:rsidRPr="00164D84">
        <w:lastRenderedPageBreak/>
        <w:t>Schedule feasibility is moderate, primarily because of the complexity of the project and potential dependencies on external factors. While we aim to adhere to a realistic timeline, unforeseen challenges or delays may affect the project</w:t>
      </w:r>
      <w:r w:rsidR="008770C3" w:rsidRPr="00164D84">
        <w:t>’</w:t>
      </w:r>
      <w:r w:rsidRPr="00164D84">
        <w:t>s schedule. We will promptly implement mitigation strategies to address any deviations from the planned timeline.</w:t>
      </w:r>
    </w:p>
    <w:p w14:paraId="0D3A36C9" w14:textId="77777777" w:rsidR="00C76D5E" w:rsidRPr="00164D84" w:rsidRDefault="00000000" w:rsidP="00A6764B">
      <w:pPr>
        <w:spacing w:after="96" w:line="480" w:lineRule="auto"/>
        <w:ind w:left="730"/>
      </w:pPr>
      <w:r w:rsidRPr="00164D84">
        <w:rPr>
          <w:b/>
        </w:rPr>
        <w:t>Organizational Feasibility (Rating: High):</w:t>
      </w:r>
    </w:p>
    <w:p w14:paraId="0D547B5D" w14:textId="77777777" w:rsidR="00C76D5E" w:rsidRPr="00164D84" w:rsidRDefault="00000000" w:rsidP="00A6764B">
      <w:pPr>
        <w:spacing w:after="505" w:line="480" w:lineRule="auto"/>
        <w:ind w:left="715" w:right="10"/>
      </w:pPr>
      <w:r w:rsidRPr="00164D84">
        <w:t>Our organization rates the organizational feasibility high because the project aligns with our strategic goals and priorities. Key stakeholders have expressed support for the initiative, and there is a clear understanding of roles and responsibilities among team members. Regular communication and collaboration will ensure continued organizational buy-in throughout the project lifecycle.</w:t>
      </w:r>
    </w:p>
    <w:p w14:paraId="7D0D570E" w14:textId="77777777" w:rsidR="00C76D5E" w:rsidRPr="00164D84" w:rsidRDefault="00000000" w:rsidP="00A6764B">
      <w:pPr>
        <w:spacing w:after="96" w:line="480" w:lineRule="auto"/>
        <w:ind w:left="730"/>
      </w:pPr>
      <w:r w:rsidRPr="00164D84">
        <w:rPr>
          <w:b/>
        </w:rPr>
        <w:t>Legal and Contractual Feasibility (Rating: Moderate):</w:t>
      </w:r>
    </w:p>
    <w:p w14:paraId="03D19DBD" w14:textId="77777777" w:rsidR="00C76D5E" w:rsidRPr="00164D84" w:rsidRDefault="00000000" w:rsidP="00A6764B">
      <w:pPr>
        <w:spacing w:after="114" w:line="480" w:lineRule="auto"/>
        <w:ind w:left="715" w:right="10"/>
      </w:pPr>
      <w:r w:rsidRPr="00164D84">
        <w:t>Legal and contractual feasibility is assessed as moderate, considering the need to comply with relevant laws, regulations, and contractual obligations. While initial reviews show no significant legal barriers, we will continuously consult legal counsel to address any emerging issues and ensure compliance with applicable statutes and agreements.</w:t>
      </w:r>
    </w:p>
    <w:p w14:paraId="322423AD" w14:textId="77777777" w:rsidR="00A6764B" w:rsidRPr="00164D84" w:rsidRDefault="00A6764B" w:rsidP="00A6764B">
      <w:pPr>
        <w:spacing w:after="114" w:line="480" w:lineRule="auto"/>
        <w:ind w:left="715" w:right="10"/>
      </w:pPr>
    </w:p>
    <w:p w14:paraId="20207FBD" w14:textId="079DAE11" w:rsidR="00A6764B" w:rsidRPr="00164D84" w:rsidRDefault="00000000" w:rsidP="00A6764B">
      <w:pPr>
        <w:spacing w:after="0" w:line="480" w:lineRule="auto"/>
        <w:ind w:left="542"/>
        <w:jc w:val="center"/>
        <w:rPr>
          <w:rFonts w:eastAsia="Calibri"/>
          <w:b/>
          <w:bCs/>
          <w:color w:val="auto"/>
          <w:u w:color="C00000"/>
        </w:rPr>
      </w:pPr>
      <w:r w:rsidRPr="00164D84">
        <w:rPr>
          <w:rFonts w:eastAsia="Calibri"/>
          <w:b/>
          <w:bCs/>
          <w:color w:val="auto"/>
          <w:u w:color="C00000"/>
        </w:rPr>
        <w:t>Additional Comments</w:t>
      </w:r>
      <w:r w:rsidR="00A6764B" w:rsidRPr="00164D84">
        <w:rPr>
          <w:rFonts w:eastAsia="Calibri"/>
          <w:b/>
          <w:bCs/>
          <w:color w:val="auto"/>
          <w:u w:color="C00000"/>
        </w:rPr>
        <w:t>:</w:t>
      </w:r>
    </w:p>
    <w:p w14:paraId="4AF017CB" w14:textId="40E7BE09" w:rsidR="00C76D5E" w:rsidRPr="00164D84" w:rsidRDefault="00000000" w:rsidP="00A6764B">
      <w:pPr>
        <w:spacing w:after="114" w:line="480" w:lineRule="auto"/>
        <w:ind w:left="557" w:right="10"/>
      </w:pPr>
      <w:r w:rsidRPr="00164D84">
        <w:t>Given the complexity of the proposed system and the various feasibility factors involved, ongoing monitoring and proactive risk management will be critical to the project</w:t>
      </w:r>
      <w:r w:rsidR="008770C3" w:rsidRPr="00164D84">
        <w:t>’</w:t>
      </w:r>
      <w:r w:rsidRPr="00164D84">
        <w:t xml:space="preserve">s success. Regular communication and collaboration among stakeholders and a flexible approach to addressing challenges will help navigate potential obstacles effectively. Continuous evaluation of feasibility </w:t>
      </w:r>
      <w:r w:rsidRPr="00164D84">
        <w:lastRenderedPageBreak/>
        <w:t>factors throughout the project lifecycle will enable timely adjustments and optimizations to ensure the achievement of project goals.</w:t>
      </w:r>
    </w:p>
    <w:p w14:paraId="3F201ECE" w14:textId="77777777" w:rsidR="00A6764B" w:rsidRPr="00164D84" w:rsidRDefault="00A6764B" w:rsidP="00A6764B">
      <w:pPr>
        <w:spacing w:after="114" w:line="480" w:lineRule="auto"/>
        <w:ind w:left="557" w:right="10"/>
      </w:pPr>
    </w:p>
    <w:p w14:paraId="77CDAB86" w14:textId="5410125F" w:rsidR="00C76D5E" w:rsidRPr="00164D84" w:rsidRDefault="00000000" w:rsidP="00A6764B">
      <w:pPr>
        <w:spacing w:after="0" w:line="480" w:lineRule="auto"/>
        <w:ind w:left="542"/>
        <w:jc w:val="center"/>
        <w:rPr>
          <w:b/>
          <w:bCs/>
          <w:color w:val="auto"/>
        </w:rPr>
      </w:pPr>
      <w:r w:rsidRPr="00164D84">
        <w:rPr>
          <w:rFonts w:eastAsia="Calibri"/>
          <w:b/>
          <w:bCs/>
          <w:color w:val="auto"/>
        </w:rPr>
        <w:t>Conclusion</w:t>
      </w:r>
      <w:r w:rsidR="00A6764B" w:rsidRPr="00164D84">
        <w:rPr>
          <w:rFonts w:eastAsia="Calibri"/>
          <w:b/>
          <w:bCs/>
          <w:color w:val="auto"/>
        </w:rPr>
        <w:t>:</w:t>
      </w:r>
    </w:p>
    <w:p w14:paraId="57E8C4AF" w14:textId="5BCEC448" w:rsidR="00C76D5E" w:rsidRPr="00164D84" w:rsidRDefault="00000000" w:rsidP="00A6764B">
      <w:pPr>
        <w:spacing w:after="265" w:line="480" w:lineRule="auto"/>
        <w:ind w:left="557" w:right="10"/>
      </w:pPr>
      <w:r w:rsidRPr="00164D84">
        <w:t>Overall, the feasibility of this project appears promising, with several key factors contributing to its potential success. Technical feasibility is moderate, considering potential challenges in integration and scalability, but it can be managed effectively with the right expertise. Resource feasibility is high, supported by the organization</w:t>
      </w:r>
      <w:r w:rsidR="008770C3" w:rsidRPr="00164D84">
        <w:t>’</w:t>
      </w:r>
      <w:r w:rsidRPr="00164D84">
        <w:t>s ample resources and skilled personnel. Schedule feasibility is moderate, acknowledging potential complexities, but mitigated by proactive risk management strategies.</w:t>
      </w:r>
    </w:p>
    <w:p w14:paraId="17CE4C23" w14:textId="77777777" w:rsidR="00C76D5E" w:rsidRPr="00164D84" w:rsidRDefault="00000000" w:rsidP="00A6764B">
      <w:pPr>
        <w:spacing w:after="265" w:line="480" w:lineRule="auto"/>
        <w:ind w:left="557" w:right="10"/>
      </w:pPr>
      <w:r w:rsidRPr="00164D84">
        <w:t>Organizational feasibility is high, as the project aligns with strategic goals and enjoys strong support from stakeholders. Legal and contractual feasibility is moderate, requiring ongoing diligence to ensure compliance with regulations and agreements.</w:t>
      </w:r>
    </w:p>
    <w:p w14:paraId="604B9708" w14:textId="77777777" w:rsidR="00C76D5E" w:rsidRPr="00164D84" w:rsidRDefault="00000000" w:rsidP="00A6764B">
      <w:pPr>
        <w:spacing w:after="250" w:line="480" w:lineRule="auto"/>
        <w:ind w:left="557" w:right="10"/>
      </w:pPr>
      <w:r w:rsidRPr="00164D84">
        <w:t>Reservations include the potential for unforeseen technical challenges and schedule delays, which may affect project timelines and resource allocation. Regular monitoring, proactive risk identification, and swift mitigation actions will be essential to managing these risks. Maintaining open communication channels and fostering a culture of collaboration will help address challenges effectively and ensure project success.</w:t>
      </w:r>
    </w:p>
    <w:p w14:paraId="4EEDF036" w14:textId="62FB7F6F" w:rsidR="00C76D5E" w:rsidRPr="00164D84" w:rsidRDefault="00000000" w:rsidP="00A6764B">
      <w:pPr>
        <w:pStyle w:val="Heading2"/>
        <w:tabs>
          <w:tab w:val="center" w:pos="1766"/>
        </w:tabs>
        <w:spacing w:line="480" w:lineRule="auto"/>
        <w:ind w:left="-15" w:firstLine="0"/>
        <w:jc w:val="center"/>
        <w:rPr>
          <w:rFonts w:ascii="Times New Roman" w:hAnsi="Times New Roman" w:cs="Times New Roman"/>
          <w:color w:val="auto"/>
          <w:u w:val="none"/>
        </w:rPr>
      </w:pPr>
      <w:r w:rsidRPr="00164D84">
        <w:rPr>
          <w:rFonts w:ascii="Times New Roman" w:hAnsi="Times New Roman" w:cs="Times New Roman"/>
          <w:color w:val="auto"/>
          <w:u w:val="none"/>
        </w:rPr>
        <w:t>4.0</w:t>
      </w:r>
      <w:r w:rsidRPr="00164D84">
        <w:rPr>
          <w:rFonts w:ascii="Times New Roman" w:hAnsi="Times New Roman" w:cs="Times New Roman"/>
          <w:color w:val="auto"/>
          <w:u w:val="none"/>
        </w:rPr>
        <w:tab/>
        <w:t>Requirements Definition</w:t>
      </w:r>
    </w:p>
    <w:p w14:paraId="40407A54" w14:textId="77777777" w:rsidR="00A6764B" w:rsidRPr="00164D84" w:rsidRDefault="00A6764B" w:rsidP="00A6764B">
      <w:pPr>
        <w:spacing w:line="480" w:lineRule="auto"/>
      </w:pPr>
    </w:p>
    <w:p w14:paraId="424D427C" w14:textId="3B4152BE" w:rsidR="00C76D5E" w:rsidRPr="00164D84" w:rsidRDefault="00000000" w:rsidP="00A6764B">
      <w:pPr>
        <w:spacing w:after="0" w:line="480" w:lineRule="auto"/>
        <w:ind w:left="370"/>
        <w:jc w:val="center"/>
        <w:rPr>
          <w:b/>
          <w:bCs/>
          <w:color w:val="auto"/>
        </w:rPr>
      </w:pPr>
      <w:r w:rsidRPr="00164D84">
        <w:rPr>
          <w:rFonts w:eastAsia="Calibri"/>
          <w:b/>
          <w:bCs/>
          <w:color w:val="auto"/>
        </w:rPr>
        <w:t>Introduction</w:t>
      </w:r>
      <w:r w:rsidR="00A6764B" w:rsidRPr="00164D84">
        <w:rPr>
          <w:rFonts w:eastAsia="Calibri"/>
          <w:b/>
          <w:bCs/>
          <w:color w:val="auto"/>
        </w:rPr>
        <w:t>:</w:t>
      </w:r>
    </w:p>
    <w:p w14:paraId="752B6B53" w14:textId="4DA64BE4" w:rsidR="00C76D5E" w:rsidRPr="00164D84" w:rsidRDefault="00000000" w:rsidP="00A6764B">
      <w:pPr>
        <w:spacing w:after="114" w:line="480" w:lineRule="auto"/>
        <w:ind w:left="370" w:right="10"/>
      </w:pPr>
      <w:r w:rsidRPr="00164D84">
        <w:lastRenderedPageBreak/>
        <w:t>Within this section, we shall discuss our system</w:t>
      </w:r>
      <w:r w:rsidR="008770C3" w:rsidRPr="00164D84">
        <w:t>’</w:t>
      </w:r>
      <w:r w:rsidRPr="00164D84">
        <w:t>s required functionalities and desired performance levels. Functional requirements serve as an exhaustive catalog for the system, encompassing tasks and actions it must handle, ranging from user interactions to data processing. In contrast, non</w:t>
      </w:r>
      <w:r w:rsidR="008770C3" w:rsidRPr="00164D84">
        <w:t>-</w:t>
      </w:r>
      <w:r w:rsidRPr="00164D84">
        <w:t>functional requirements prioritize the system</w:t>
      </w:r>
      <w:r w:rsidR="008770C3" w:rsidRPr="00164D84">
        <w:t>’</w:t>
      </w:r>
      <w:r w:rsidRPr="00164D84">
        <w:t>s characteristics, including speed, reliability, and security. To fully comprehend the desired functionalities and operational procedures of our proposed system, we must delve deeper into these requirements.</w:t>
      </w:r>
    </w:p>
    <w:p w14:paraId="73C21A14" w14:textId="77777777" w:rsidR="00A6764B" w:rsidRPr="00164D84" w:rsidRDefault="00A6764B" w:rsidP="00A6764B">
      <w:pPr>
        <w:spacing w:after="114" w:line="480" w:lineRule="auto"/>
        <w:ind w:left="370" w:right="10"/>
      </w:pPr>
    </w:p>
    <w:p w14:paraId="0E374B6B" w14:textId="77777777" w:rsidR="008770C3" w:rsidRPr="00164D84" w:rsidRDefault="008770C3" w:rsidP="00A6764B">
      <w:pPr>
        <w:spacing w:after="3" w:line="480" w:lineRule="auto"/>
        <w:ind w:left="355"/>
        <w:jc w:val="center"/>
        <w:rPr>
          <w:b/>
        </w:rPr>
      </w:pPr>
      <w:r w:rsidRPr="00164D84">
        <w:rPr>
          <w:b/>
        </w:rPr>
        <w:t>Functional Requirements:</w:t>
      </w:r>
    </w:p>
    <w:p w14:paraId="7A54F919" w14:textId="77777777" w:rsidR="008770C3" w:rsidRPr="00164D84" w:rsidRDefault="008770C3" w:rsidP="00A6764B">
      <w:pPr>
        <w:spacing w:after="3" w:line="480" w:lineRule="auto"/>
        <w:ind w:left="355"/>
      </w:pPr>
    </w:p>
    <w:p w14:paraId="28E51AE3" w14:textId="77777777" w:rsidR="008770C3" w:rsidRPr="00164D84" w:rsidRDefault="008770C3" w:rsidP="00A6764B">
      <w:pPr>
        <w:numPr>
          <w:ilvl w:val="0"/>
          <w:numId w:val="7"/>
        </w:numPr>
        <w:spacing w:line="480" w:lineRule="auto"/>
        <w:ind w:hanging="360"/>
      </w:pPr>
      <w:r w:rsidRPr="00164D84">
        <w:rPr>
          <w:b/>
        </w:rPr>
        <w:t>User-Friendly Interface:</w:t>
      </w:r>
      <w:r w:rsidRPr="00164D84">
        <w:t xml:space="preserve"> </w:t>
      </w:r>
    </w:p>
    <w:p w14:paraId="78453208" w14:textId="77777777" w:rsidR="008770C3" w:rsidRPr="00164D84" w:rsidRDefault="008770C3" w:rsidP="00A6764B">
      <w:pPr>
        <w:numPr>
          <w:ilvl w:val="1"/>
          <w:numId w:val="7"/>
        </w:numPr>
        <w:spacing w:line="480" w:lineRule="auto"/>
        <w:ind w:hanging="360"/>
      </w:pPr>
      <w:r w:rsidRPr="00164D84">
        <w:t>Description: The system must provide a user-friendly interface for students to easily track their academic progress, manage assignments, and set goals.</w:t>
      </w:r>
    </w:p>
    <w:p w14:paraId="119D4642" w14:textId="77777777" w:rsidR="008770C3" w:rsidRPr="00164D84" w:rsidRDefault="008770C3" w:rsidP="00A6764B">
      <w:pPr>
        <w:numPr>
          <w:ilvl w:val="1"/>
          <w:numId w:val="7"/>
        </w:numPr>
        <w:spacing w:line="480" w:lineRule="auto"/>
        <w:ind w:hanging="360"/>
      </w:pPr>
      <w:r w:rsidRPr="00164D84">
        <w:t>Priority: Must have</w:t>
      </w:r>
    </w:p>
    <w:p w14:paraId="599D1470" w14:textId="77777777" w:rsidR="008770C3" w:rsidRPr="00164D84" w:rsidRDefault="008770C3" w:rsidP="00A6764B">
      <w:pPr>
        <w:numPr>
          <w:ilvl w:val="0"/>
          <w:numId w:val="7"/>
        </w:numPr>
        <w:spacing w:after="320" w:line="480" w:lineRule="auto"/>
        <w:ind w:hanging="360"/>
      </w:pPr>
      <w:r w:rsidRPr="00164D84">
        <w:rPr>
          <w:b/>
        </w:rPr>
        <w:t>Grade Tracking and GPA Calculation:</w:t>
      </w:r>
      <w:r w:rsidRPr="00164D84">
        <w:t xml:space="preserve"> </w:t>
      </w:r>
    </w:p>
    <w:p w14:paraId="7A25EAF2" w14:textId="77777777" w:rsidR="008770C3" w:rsidRPr="00164D84" w:rsidRDefault="008770C3" w:rsidP="00A6764B">
      <w:pPr>
        <w:numPr>
          <w:ilvl w:val="1"/>
          <w:numId w:val="7"/>
        </w:numPr>
        <w:spacing w:after="320" w:line="480" w:lineRule="auto"/>
        <w:ind w:hanging="360"/>
      </w:pPr>
      <w:r w:rsidRPr="00164D84">
        <w:t>Description: The system must allow students to input and track their grades for various assignments and exams, automatically calculating GPA based on these grades.</w:t>
      </w:r>
    </w:p>
    <w:p w14:paraId="1BB33316" w14:textId="77777777" w:rsidR="008770C3" w:rsidRPr="00164D84" w:rsidRDefault="008770C3" w:rsidP="00A6764B">
      <w:pPr>
        <w:numPr>
          <w:ilvl w:val="1"/>
          <w:numId w:val="7"/>
        </w:numPr>
        <w:spacing w:after="320" w:line="480" w:lineRule="auto"/>
        <w:ind w:hanging="360"/>
      </w:pPr>
      <w:r w:rsidRPr="00164D84">
        <w:t>Priority: Must have</w:t>
      </w:r>
    </w:p>
    <w:p w14:paraId="44BB9F7E" w14:textId="77777777" w:rsidR="008770C3" w:rsidRPr="00164D84" w:rsidRDefault="008770C3" w:rsidP="00A6764B">
      <w:pPr>
        <w:numPr>
          <w:ilvl w:val="0"/>
          <w:numId w:val="7"/>
        </w:numPr>
        <w:spacing w:line="480" w:lineRule="auto"/>
        <w:ind w:hanging="360"/>
      </w:pPr>
      <w:r w:rsidRPr="00164D84">
        <w:rPr>
          <w:b/>
        </w:rPr>
        <w:t>Assignment Prioritization:</w:t>
      </w:r>
      <w:r w:rsidRPr="00164D84">
        <w:t xml:space="preserve"> </w:t>
      </w:r>
    </w:p>
    <w:p w14:paraId="6CE29011" w14:textId="77777777" w:rsidR="008770C3" w:rsidRPr="00164D84" w:rsidRDefault="008770C3" w:rsidP="00A6764B">
      <w:pPr>
        <w:numPr>
          <w:ilvl w:val="1"/>
          <w:numId w:val="7"/>
        </w:numPr>
        <w:spacing w:line="480" w:lineRule="auto"/>
        <w:ind w:hanging="360"/>
      </w:pPr>
      <w:r w:rsidRPr="00164D84">
        <w:lastRenderedPageBreak/>
        <w:t>Description: The system must prioritize assignments based on importance and due dates to help students manage their time and workload effectively.</w:t>
      </w:r>
    </w:p>
    <w:p w14:paraId="4ABDE093" w14:textId="77777777" w:rsidR="008770C3" w:rsidRPr="00164D84" w:rsidRDefault="008770C3" w:rsidP="00A6764B">
      <w:pPr>
        <w:numPr>
          <w:ilvl w:val="1"/>
          <w:numId w:val="7"/>
        </w:numPr>
        <w:spacing w:line="480" w:lineRule="auto"/>
        <w:ind w:hanging="360"/>
      </w:pPr>
      <w:r w:rsidRPr="00164D84">
        <w:t>Priority: Must have</w:t>
      </w:r>
    </w:p>
    <w:p w14:paraId="715D3FBD" w14:textId="77777777" w:rsidR="008770C3" w:rsidRPr="00164D84" w:rsidRDefault="008770C3" w:rsidP="00A6764B">
      <w:pPr>
        <w:numPr>
          <w:ilvl w:val="0"/>
          <w:numId w:val="7"/>
        </w:numPr>
        <w:spacing w:line="480" w:lineRule="auto"/>
        <w:ind w:hanging="360"/>
      </w:pPr>
      <w:r w:rsidRPr="00164D84">
        <w:rPr>
          <w:b/>
        </w:rPr>
        <w:t>Data Security and Privacy:</w:t>
      </w:r>
      <w:r w:rsidRPr="00164D84">
        <w:t xml:space="preserve"> </w:t>
      </w:r>
    </w:p>
    <w:p w14:paraId="21633BC9" w14:textId="77777777" w:rsidR="008770C3" w:rsidRPr="00164D84" w:rsidRDefault="008770C3" w:rsidP="00A6764B">
      <w:pPr>
        <w:numPr>
          <w:ilvl w:val="1"/>
          <w:numId w:val="7"/>
        </w:numPr>
        <w:spacing w:line="480" w:lineRule="auto"/>
        <w:ind w:hanging="360"/>
      </w:pPr>
      <w:r w:rsidRPr="00164D84">
        <w:t>Description: The system must ensure data security and privacy compliance to safeguard student information.</w:t>
      </w:r>
    </w:p>
    <w:p w14:paraId="76F946E3" w14:textId="77777777" w:rsidR="008770C3" w:rsidRPr="00164D84" w:rsidRDefault="008770C3" w:rsidP="00A6764B">
      <w:pPr>
        <w:numPr>
          <w:ilvl w:val="1"/>
          <w:numId w:val="7"/>
        </w:numPr>
        <w:spacing w:line="480" w:lineRule="auto"/>
        <w:ind w:hanging="360"/>
      </w:pPr>
      <w:r w:rsidRPr="00164D84">
        <w:t>Priority: Must have</w:t>
      </w:r>
    </w:p>
    <w:p w14:paraId="54216D7F" w14:textId="77777777" w:rsidR="008770C3" w:rsidRPr="00164D84" w:rsidRDefault="008770C3" w:rsidP="00A6764B">
      <w:pPr>
        <w:numPr>
          <w:ilvl w:val="0"/>
          <w:numId w:val="7"/>
        </w:numPr>
        <w:spacing w:after="589" w:line="480" w:lineRule="auto"/>
        <w:ind w:hanging="360"/>
      </w:pPr>
      <w:r w:rsidRPr="00164D84">
        <w:rPr>
          <w:b/>
        </w:rPr>
        <w:t>Comprehensive Insights:</w:t>
      </w:r>
      <w:r w:rsidRPr="00164D84">
        <w:t xml:space="preserve"> </w:t>
      </w:r>
    </w:p>
    <w:p w14:paraId="217284DE" w14:textId="77777777" w:rsidR="008770C3" w:rsidRPr="00164D84" w:rsidRDefault="008770C3" w:rsidP="00A6764B">
      <w:pPr>
        <w:numPr>
          <w:ilvl w:val="1"/>
          <w:numId w:val="7"/>
        </w:numPr>
        <w:spacing w:after="589" w:line="480" w:lineRule="auto"/>
        <w:ind w:hanging="360"/>
      </w:pPr>
      <w:r w:rsidRPr="00164D84">
        <w:t>Description: The system should offer extensive insights into students’ academic performance through features like daily, weekly, and monthly summaries of completed tasks and GPA trends.</w:t>
      </w:r>
    </w:p>
    <w:p w14:paraId="4160096C" w14:textId="77777777" w:rsidR="008770C3" w:rsidRPr="00164D84" w:rsidRDefault="008770C3" w:rsidP="00A6764B">
      <w:pPr>
        <w:numPr>
          <w:ilvl w:val="1"/>
          <w:numId w:val="7"/>
        </w:numPr>
        <w:spacing w:after="589" w:line="480" w:lineRule="auto"/>
        <w:ind w:hanging="360"/>
      </w:pPr>
      <w:r w:rsidRPr="00164D84">
        <w:t>Priority: Should have</w:t>
      </w:r>
    </w:p>
    <w:p w14:paraId="1C5646BC" w14:textId="77777777" w:rsidR="008770C3" w:rsidRPr="00164D84" w:rsidRDefault="008770C3" w:rsidP="00A6764B">
      <w:pPr>
        <w:numPr>
          <w:ilvl w:val="0"/>
          <w:numId w:val="7"/>
        </w:numPr>
        <w:spacing w:line="480" w:lineRule="auto"/>
        <w:ind w:hanging="360"/>
      </w:pPr>
      <w:r w:rsidRPr="00164D84">
        <w:rPr>
          <w:b/>
        </w:rPr>
        <w:t>Assignment Calendar:</w:t>
      </w:r>
      <w:r w:rsidRPr="00164D84">
        <w:t xml:space="preserve"> </w:t>
      </w:r>
    </w:p>
    <w:p w14:paraId="34E44D40" w14:textId="77777777" w:rsidR="008770C3" w:rsidRPr="00164D84" w:rsidRDefault="008770C3" w:rsidP="00A6764B">
      <w:pPr>
        <w:numPr>
          <w:ilvl w:val="1"/>
          <w:numId w:val="7"/>
        </w:numPr>
        <w:spacing w:line="480" w:lineRule="auto"/>
        <w:ind w:hanging="360"/>
      </w:pPr>
      <w:r w:rsidRPr="00164D84">
        <w:t>Description: The system should include an assignment calendar feature that visually organizes upcoming tasks and deadlines, complete with reminders and notifications to help students stay on top of their responsibilities.</w:t>
      </w:r>
    </w:p>
    <w:p w14:paraId="35745782" w14:textId="77777777" w:rsidR="008770C3" w:rsidRPr="00164D84" w:rsidRDefault="008770C3" w:rsidP="00A6764B">
      <w:pPr>
        <w:numPr>
          <w:ilvl w:val="1"/>
          <w:numId w:val="7"/>
        </w:numPr>
        <w:spacing w:after="589" w:line="480" w:lineRule="auto"/>
        <w:ind w:hanging="360"/>
      </w:pPr>
      <w:r w:rsidRPr="00164D84">
        <w:lastRenderedPageBreak/>
        <w:t>Priority: Should have</w:t>
      </w:r>
    </w:p>
    <w:p w14:paraId="4B4DE61A" w14:textId="77777777" w:rsidR="008770C3" w:rsidRPr="00164D84" w:rsidRDefault="008770C3" w:rsidP="00A6764B">
      <w:pPr>
        <w:numPr>
          <w:ilvl w:val="0"/>
          <w:numId w:val="7"/>
        </w:numPr>
        <w:spacing w:after="382" w:line="480" w:lineRule="auto"/>
        <w:ind w:hanging="360"/>
      </w:pPr>
      <w:r w:rsidRPr="00164D84">
        <w:rPr>
          <w:b/>
        </w:rPr>
        <w:t>Cross-Platform Accessibility:</w:t>
      </w:r>
      <w:r w:rsidRPr="00164D84">
        <w:t xml:space="preserve"> </w:t>
      </w:r>
    </w:p>
    <w:p w14:paraId="06813F0D" w14:textId="77777777" w:rsidR="008770C3" w:rsidRPr="00164D84" w:rsidRDefault="008770C3" w:rsidP="00A6764B">
      <w:pPr>
        <w:numPr>
          <w:ilvl w:val="1"/>
          <w:numId w:val="7"/>
        </w:numPr>
        <w:spacing w:after="382" w:line="480" w:lineRule="auto"/>
        <w:ind w:hanging="360"/>
      </w:pPr>
      <w:r w:rsidRPr="00164D84">
        <w:t>Description: The system should be accessible across various devices and platforms to accommodate students’ diverse needs and preferences.</w:t>
      </w:r>
    </w:p>
    <w:p w14:paraId="275C93C4" w14:textId="77777777" w:rsidR="008770C3" w:rsidRPr="00164D84" w:rsidRDefault="008770C3" w:rsidP="00A6764B">
      <w:pPr>
        <w:numPr>
          <w:ilvl w:val="1"/>
          <w:numId w:val="7"/>
        </w:numPr>
        <w:spacing w:after="589" w:line="480" w:lineRule="auto"/>
        <w:ind w:hanging="360"/>
      </w:pPr>
      <w:r w:rsidRPr="00164D84">
        <w:t>Priority: Should have</w:t>
      </w:r>
    </w:p>
    <w:p w14:paraId="259D88F7" w14:textId="77777777" w:rsidR="008770C3" w:rsidRPr="00164D84" w:rsidRDefault="008770C3" w:rsidP="00A6764B">
      <w:pPr>
        <w:numPr>
          <w:ilvl w:val="0"/>
          <w:numId w:val="7"/>
        </w:numPr>
        <w:spacing w:line="480" w:lineRule="auto"/>
        <w:ind w:hanging="360"/>
      </w:pPr>
      <w:r w:rsidRPr="00164D84">
        <w:rPr>
          <w:b/>
        </w:rPr>
        <w:t>Gamification:</w:t>
      </w:r>
      <w:r w:rsidRPr="00164D84">
        <w:t xml:space="preserve"> </w:t>
      </w:r>
    </w:p>
    <w:p w14:paraId="279C3F81" w14:textId="77777777" w:rsidR="008770C3" w:rsidRPr="00164D84" w:rsidRDefault="008770C3" w:rsidP="00A6764B">
      <w:pPr>
        <w:numPr>
          <w:ilvl w:val="1"/>
          <w:numId w:val="7"/>
        </w:numPr>
        <w:spacing w:line="480" w:lineRule="auto"/>
        <w:ind w:hanging="360"/>
      </w:pPr>
      <w:r w:rsidRPr="00164D84">
        <w:t>Description: The system could incorporate gamified elements such as achievement badges and motivational quotes to enhance student engagement and motivation.</w:t>
      </w:r>
    </w:p>
    <w:p w14:paraId="303CEE30" w14:textId="77777777" w:rsidR="008770C3" w:rsidRPr="00164D84" w:rsidRDefault="008770C3" w:rsidP="00A6764B">
      <w:pPr>
        <w:numPr>
          <w:ilvl w:val="1"/>
          <w:numId w:val="7"/>
        </w:numPr>
        <w:spacing w:line="480" w:lineRule="auto"/>
        <w:ind w:hanging="360"/>
      </w:pPr>
      <w:r w:rsidRPr="00164D84">
        <w:t>Priority: Could have</w:t>
      </w:r>
    </w:p>
    <w:p w14:paraId="2C8A755D" w14:textId="77777777" w:rsidR="008770C3" w:rsidRPr="00164D84" w:rsidRDefault="008770C3" w:rsidP="00A6764B">
      <w:pPr>
        <w:numPr>
          <w:ilvl w:val="0"/>
          <w:numId w:val="7"/>
        </w:numPr>
        <w:spacing w:after="589" w:line="480" w:lineRule="auto"/>
        <w:ind w:hanging="360"/>
        <w:rPr>
          <w:b/>
          <w:bCs/>
        </w:rPr>
      </w:pPr>
      <w:r w:rsidRPr="00164D84">
        <w:rPr>
          <w:b/>
          <w:bCs/>
        </w:rPr>
        <w:t>Social Media Integration:</w:t>
      </w:r>
    </w:p>
    <w:p w14:paraId="56C54707" w14:textId="77777777" w:rsidR="008770C3" w:rsidRPr="00164D84" w:rsidRDefault="008770C3" w:rsidP="00A6764B">
      <w:pPr>
        <w:numPr>
          <w:ilvl w:val="1"/>
          <w:numId w:val="7"/>
        </w:numPr>
        <w:spacing w:after="589" w:line="480" w:lineRule="auto"/>
        <w:ind w:hanging="360"/>
      </w:pPr>
      <w:r w:rsidRPr="00164D84">
        <w:t>Description: The system will not have integration with social media platforms for sharing academic progress or achievements.</w:t>
      </w:r>
    </w:p>
    <w:p w14:paraId="6942B401" w14:textId="77777777" w:rsidR="008770C3" w:rsidRPr="00164D84" w:rsidRDefault="008770C3" w:rsidP="00A6764B">
      <w:pPr>
        <w:numPr>
          <w:ilvl w:val="1"/>
          <w:numId w:val="7"/>
        </w:numPr>
        <w:spacing w:after="589" w:line="480" w:lineRule="auto"/>
        <w:ind w:hanging="360"/>
      </w:pPr>
      <w:r w:rsidRPr="00164D84">
        <w:t>Priority: Won’t have</w:t>
      </w:r>
    </w:p>
    <w:p w14:paraId="3F0069BF" w14:textId="77777777" w:rsidR="008770C3" w:rsidRPr="00164D84" w:rsidRDefault="008770C3" w:rsidP="00A6764B">
      <w:pPr>
        <w:numPr>
          <w:ilvl w:val="0"/>
          <w:numId w:val="7"/>
        </w:numPr>
        <w:spacing w:after="589" w:line="480" w:lineRule="auto"/>
        <w:ind w:hanging="360"/>
        <w:rPr>
          <w:b/>
          <w:bCs/>
        </w:rPr>
      </w:pPr>
      <w:r w:rsidRPr="00164D84">
        <w:rPr>
          <w:b/>
          <w:bCs/>
        </w:rPr>
        <w:t>Third-Party Application Integration:</w:t>
      </w:r>
    </w:p>
    <w:p w14:paraId="0DE5A6FF" w14:textId="77777777" w:rsidR="008770C3" w:rsidRPr="00164D84" w:rsidRDefault="008770C3" w:rsidP="00A6764B">
      <w:pPr>
        <w:numPr>
          <w:ilvl w:val="1"/>
          <w:numId w:val="7"/>
        </w:numPr>
        <w:spacing w:after="589" w:line="480" w:lineRule="auto"/>
        <w:ind w:hanging="360"/>
      </w:pPr>
      <w:r w:rsidRPr="00164D84">
        <w:lastRenderedPageBreak/>
        <w:t>Description: The system will not support integration with third-party applications or tools outside the academic tracking scope.</w:t>
      </w:r>
    </w:p>
    <w:p w14:paraId="6ED3DED6" w14:textId="77777777" w:rsidR="008770C3" w:rsidRPr="00164D84" w:rsidRDefault="008770C3" w:rsidP="00A6764B">
      <w:pPr>
        <w:numPr>
          <w:ilvl w:val="1"/>
          <w:numId w:val="7"/>
        </w:numPr>
        <w:spacing w:after="589" w:line="480" w:lineRule="auto"/>
        <w:ind w:hanging="360"/>
      </w:pPr>
      <w:r w:rsidRPr="00164D84">
        <w:t>Priority: Won’t have</w:t>
      </w:r>
    </w:p>
    <w:p w14:paraId="7D9DDFEC" w14:textId="77777777" w:rsidR="008770C3" w:rsidRPr="00164D84" w:rsidRDefault="008770C3" w:rsidP="00A6764B">
      <w:pPr>
        <w:spacing w:after="589" w:line="480" w:lineRule="auto"/>
        <w:ind w:left="0" w:firstLine="0"/>
        <w:jc w:val="center"/>
        <w:rPr>
          <w:b/>
          <w:bCs/>
        </w:rPr>
      </w:pPr>
      <w:r w:rsidRPr="00164D84">
        <w:rPr>
          <w:b/>
          <w:bCs/>
        </w:rPr>
        <w:t>Data Requirements:</w:t>
      </w:r>
    </w:p>
    <w:p w14:paraId="2CA46D00" w14:textId="77777777" w:rsidR="008770C3" w:rsidRPr="00164D84" w:rsidRDefault="008770C3" w:rsidP="00A6764B">
      <w:pPr>
        <w:pStyle w:val="ListParagraph"/>
        <w:numPr>
          <w:ilvl w:val="0"/>
          <w:numId w:val="11"/>
        </w:numPr>
        <w:spacing w:after="589" w:line="480" w:lineRule="auto"/>
        <w:rPr>
          <w:b/>
          <w:bCs/>
        </w:rPr>
      </w:pPr>
      <w:r w:rsidRPr="00164D84">
        <w:rPr>
          <w:b/>
          <w:bCs/>
        </w:rPr>
        <w:t>User Data:</w:t>
      </w:r>
    </w:p>
    <w:p w14:paraId="3AF6740A" w14:textId="77777777" w:rsidR="008770C3" w:rsidRPr="00164D84" w:rsidRDefault="008770C3" w:rsidP="00A6764B">
      <w:pPr>
        <w:pStyle w:val="ListParagraph"/>
        <w:numPr>
          <w:ilvl w:val="1"/>
          <w:numId w:val="11"/>
        </w:numPr>
        <w:spacing w:after="589" w:line="480" w:lineRule="auto"/>
      </w:pPr>
      <w:r w:rsidRPr="00164D84">
        <w:t>Student Profile Information:</w:t>
      </w:r>
    </w:p>
    <w:p w14:paraId="1BCE71B6" w14:textId="77777777" w:rsidR="008770C3" w:rsidRPr="00164D84" w:rsidRDefault="008770C3" w:rsidP="00A6764B">
      <w:pPr>
        <w:pStyle w:val="ListParagraph"/>
        <w:numPr>
          <w:ilvl w:val="2"/>
          <w:numId w:val="11"/>
        </w:numPr>
        <w:spacing w:after="589" w:line="480" w:lineRule="auto"/>
      </w:pPr>
      <w:r w:rsidRPr="00164D84">
        <w:t>Name:</w:t>
      </w:r>
      <w:r w:rsidRPr="00164D84">
        <w:rPr>
          <w:b/>
          <w:bCs/>
        </w:rPr>
        <w:t xml:space="preserve"> </w:t>
      </w:r>
      <w:r w:rsidRPr="00164D84">
        <w:t>Full name of the student.</w:t>
      </w:r>
    </w:p>
    <w:p w14:paraId="59ED10EF" w14:textId="77777777" w:rsidR="008770C3" w:rsidRPr="00164D84" w:rsidRDefault="008770C3" w:rsidP="00A6764B">
      <w:pPr>
        <w:pStyle w:val="ListParagraph"/>
        <w:numPr>
          <w:ilvl w:val="2"/>
          <w:numId w:val="11"/>
        </w:numPr>
        <w:spacing w:after="589" w:line="480" w:lineRule="auto"/>
      </w:pPr>
      <w:r w:rsidRPr="00164D84">
        <w:t>Student ID: Unique identifier for each student.</w:t>
      </w:r>
    </w:p>
    <w:p w14:paraId="76AF750A" w14:textId="77777777" w:rsidR="008770C3" w:rsidRPr="00164D84" w:rsidRDefault="008770C3" w:rsidP="00A6764B">
      <w:pPr>
        <w:pStyle w:val="ListParagraph"/>
        <w:numPr>
          <w:ilvl w:val="2"/>
          <w:numId w:val="11"/>
        </w:numPr>
        <w:spacing w:after="589" w:line="480" w:lineRule="auto"/>
      </w:pPr>
      <w:r w:rsidRPr="00164D84">
        <w:t>Email: Contact email for notifications and password recovery.</w:t>
      </w:r>
    </w:p>
    <w:p w14:paraId="442A0721" w14:textId="77777777" w:rsidR="008770C3" w:rsidRPr="00164D84" w:rsidRDefault="008770C3" w:rsidP="00A6764B">
      <w:pPr>
        <w:pStyle w:val="ListParagraph"/>
        <w:numPr>
          <w:ilvl w:val="2"/>
          <w:numId w:val="11"/>
        </w:numPr>
        <w:spacing w:after="589" w:line="480" w:lineRule="auto"/>
      </w:pPr>
      <w:r w:rsidRPr="00164D84">
        <w:t>Password: Encrypted user password.</w:t>
      </w:r>
    </w:p>
    <w:p w14:paraId="1B6058A1" w14:textId="77777777" w:rsidR="008770C3" w:rsidRPr="00164D84" w:rsidRDefault="008770C3" w:rsidP="00A6764B">
      <w:pPr>
        <w:pStyle w:val="ListParagraph"/>
        <w:numPr>
          <w:ilvl w:val="2"/>
          <w:numId w:val="11"/>
        </w:numPr>
        <w:spacing w:after="589" w:line="480" w:lineRule="auto"/>
      </w:pPr>
      <w:r w:rsidRPr="00164D84">
        <w:t>Profile Picture: A profile picture for user personalization.</w:t>
      </w:r>
    </w:p>
    <w:p w14:paraId="5A34D195" w14:textId="77777777" w:rsidR="008770C3" w:rsidRPr="00164D84" w:rsidRDefault="008770C3" w:rsidP="00A6764B">
      <w:pPr>
        <w:pStyle w:val="ListParagraph"/>
        <w:numPr>
          <w:ilvl w:val="1"/>
          <w:numId w:val="11"/>
        </w:numPr>
        <w:spacing w:after="589" w:line="480" w:lineRule="auto"/>
      </w:pPr>
      <w:r w:rsidRPr="00164D84">
        <w:t>Preferences and Settings:</w:t>
      </w:r>
    </w:p>
    <w:p w14:paraId="37592AB4" w14:textId="77777777" w:rsidR="008770C3" w:rsidRPr="00164D84" w:rsidRDefault="008770C3" w:rsidP="00A6764B">
      <w:pPr>
        <w:pStyle w:val="ListParagraph"/>
        <w:numPr>
          <w:ilvl w:val="2"/>
          <w:numId w:val="11"/>
        </w:numPr>
        <w:spacing w:after="589" w:line="480" w:lineRule="auto"/>
      </w:pPr>
      <w:r w:rsidRPr="00164D84">
        <w:t>Notification Preferences: Settings for how and when notifications are sent.</w:t>
      </w:r>
    </w:p>
    <w:p w14:paraId="72C8129B" w14:textId="77777777" w:rsidR="008770C3" w:rsidRPr="00164D84" w:rsidRDefault="008770C3" w:rsidP="00A6764B">
      <w:pPr>
        <w:pStyle w:val="ListParagraph"/>
        <w:numPr>
          <w:ilvl w:val="2"/>
          <w:numId w:val="11"/>
        </w:numPr>
        <w:spacing w:after="589" w:line="480" w:lineRule="auto"/>
      </w:pPr>
      <w:r w:rsidRPr="00164D84">
        <w:t>Theme Preferences: User’s choice of interface themes or color schemes.</w:t>
      </w:r>
    </w:p>
    <w:p w14:paraId="007EAEA3" w14:textId="77777777" w:rsidR="008770C3" w:rsidRPr="00164D84" w:rsidRDefault="008770C3" w:rsidP="00A6764B">
      <w:pPr>
        <w:pStyle w:val="ListParagraph"/>
        <w:numPr>
          <w:ilvl w:val="0"/>
          <w:numId w:val="11"/>
        </w:numPr>
        <w:spacing w:after="589" w:line="480" w:lineRule="auto"/>
        <w:rPr>
          <w:b/>
          <w:bCs/>
        </w:rPr>
      </w:pPr>
      <w:r w:rsidRPr="00164D84">
        <w:rPr>
          <w:b/>
          <w:bCs/>
        </w:rPr>
        <w:t>Academic Data:</w:t>
      </w:r>
    </w:p>
    <w:p w14:paraId="16FE4D1A" w14:textId="77777777" w:rsidR="008770C3" w:rsidRPr="00164D84" w:rsidRDefault="008770C3" w:rsidP="00A6764B">
      <w:pPr>
        <w:pStyle w:val="ListParagraph"/>
        <w:numPr>
          <w:ilvl w:val="1"/>
          <w:numId w:val="11"/>
        </w:numPr>
        <w:spacing w:after="589" w:line="480" w:lineRule="auto"/>
      </w:pPr>
      <w:r w:rsidRPr="00164D84">
        <w:t>Course Information:</w:t>
      </w:r>
    </w:p>
    <w:p w14:paraId="34E0A687" w14:textId="77777777" w:rsidR="008770C3" w:rsidRPr="00164D84" w:rsidRDefault="008770C3" w:rsidP="00A6764B">
      <w:pPr>
        <w:pStyle w:val="ListParagraph"/>
        <w:numPr>
          <w:ilvl w:val="2"/>
          <w:numId w:val="11"/>
        </w:numPr>
        <w:spacing w:after="589" w:line="480" w:lineRule="auto"/>
      </w:pPr>
      <w:r w:rsidRPr="00164D84">
        <w:t>Course Name: Name of the course.</w:t>
      </w:r>
    </w:p>
    <w:p w14:paraId="29616458" w14:textId="77777777" w:rsidR="008770C3" w:rsidRPr="00164D84" w:rsidRDefault="008770C3" w:rsidP="00A6764B">
      <w:pPr>
        <w:pStyle w:val="ListParagraph"/>
        <w:numPr>
          <w:ilvl w:val="2"/>
          <w:numId w:val="11"/>
        </w:numPr>
        <w:spacing w:after="589" w:line="480" w:lineRule="auto"/>
      </w:pPr>
      <w:r w:rsidRPr="00164D84">
        <w:t>Course Code: Unique identifier for each course.</w:t>
      </w:r>
    </w:p>
    <w:p w14:paraId="18535741" w14:textId="77777777" w:rsidR="008770C3" w:rsidRPr="00164D84" w:rsidRDefault="008770C3" w:rsidP="00A6764B">
      <w:pPr>
        <w:pStyle w:val="ListParagraph"/>
        <w:numPr>
          <w:ilvl w:val="2"/>
          <w:numId w:val="11"/>
        </w:numPr>
        <w:spacing w:after="589" w:line="480" w:lineRule="auto"/>
      </w:pPr>
      <w:r w:rsidRPr="00164D84">
        <w:t>Instructor Name: Name of the course instructor.</w:t>
      </w:r>
    </w:p>
    <w:p w14:paraId="50471B30" w14:textId="77777777" w:rsidR="008770C3" w:rsidRPr="00164D84" w:rsidRDefault="008770C3" w:rsidP="00A6764B">
      <w:pPr>
        <w:pStyle w:val="ListParagraph"/>
        <w:numPr>
          <w:ilvl w:val="2"/>
          <w:numId w:val="11"/>
        </w:numPr>
        <w:spacing w:after="589" w:line="480" w:lineRule="auto"/>
      </w:pPr>
      <w:r w:rsidRPr="00164D84">
        <w:t>Credits: Number of credits for the course.</w:t>
      </w:r>
    </w:p>
    <w:p w14:paraId="52EAD5F8" w14:textId="77777777" w:rsidR="008770C3" w:rsidRPr="00164D84" w:rsidRDefault="008770C3" w:rsidP="00A6764B">
      <w:pPr>
        <w:pStyle w:val="ListParagraph"/>
        <w:numPr>
          <w:ilvl w:val="1"/>
          <w:numId w:val="11"/>
        </w:numPr>
        <w:spacing w:after="589" w:line="480" w:lineRule="auto"/>
      </w:pPr>
      <w:r w:rsidRPr="00164D84">
        <w:lastRenderedPageBreak/>
        <w:t>Assignment Information:</w:t>
      </w:r>
    </w:p>
    <w:p w14:paraId="161F5EDE" w14:textId="77777777" w:rsidR="008770C3" w:rsidRPr="00164D84" w:rsidRDefault="008770C3" w:rsidP="00A6764B">
      <w:pPr>
        <w:pStyle w:val="ListParagraph"/>
        <w:numPr>
          <w:ilvl w:val="2"/>
          <w:numId w:val="11"/>
        </w:numPr>
        <w:spacing w:after="589" w:line="480" w:lineRule="auto"/>
      </w:pPr>
      <w:r w:rsidRPr="00164D84">
        <w:t>Assignment Name: Title of the assignment.</w:t>
      </w:r>
    </w:p>
    <w:p w14:paraId="4C8720F9" w14:textId="77777777" w:rsidR="008770C3" w:rsidRPr="00164D84" w:rsidRDefault="008770C3" w:rsidP="00A6764B">
      <w:pPr>
        <w:pStyle w:val="ListParagraph"/>
        <w:numPr>
          <w:ilvl w:val="2"/>
          <w:numId w:val="11"/>
        </w:numPr>
        <w:spacing w:after="589" w:line="480" w:lineRule="auto"/>
      </w:pPr>
      <w:r w:rsidRPr="00164D84">
        <w:t>Assignment Description: Detailed description of the assignment.</w:t>
      </w:r>
    </w:p>
    <w:p w14:paraId="7708BE61" w14:textId="77777777" w:rsidR="008770C3" w:rsidRPr="00164D84" w:rsidRDefault="008770C3" w:rsidP="00A6764B">
      <w:pPr>
        <w:pStyle w:val="ListParagraph"/>
        <w:numPr>
          <w:ilvl w:val="2"/>
          <w:numId w:val="11"/>
        </w:numPr>
        <w:spacing w:after="589" w:line="480" w:lineRule="auto"/>
      </w:pPr>
      <w:r w:rsidRPr="00164D84">
        <w:t>Due Date: Deadline for the assignment submission.</w:t>
      </w:r>
    </w:p>
    <w:p w14:paraId="257C8BD9" w14:textId="77777777" w:rsidR="008770C3" w:rsidRPr="00164D84" w:rsidRDefault="008770C3" w:rsidP="00A6764B">
      <w:pPr>
        <w:pStyle w:val="ListParagraph"/>
        <w:numPr>
          <w:ilvl w:val="2"/>
          <w:numId w:val="11"/>
        </w:numPr>
        <w:spacing w:after="589" w:line="480" w:lineRule="auto"/>
      </w:pPr>
      <w:r w:rsidRPr="00164D84">
        <w:t>Priority Level: Importance level of the assignment.</w:t>
      </w:r>
    </w:p>
    <w:p w14:paraId="360DBA02" w14:textId="77777777" w:rsidR="008770C3" w:rsidRPr="00164D84" w:rsidRDefault="008770C3" w:rsidP="00A6764B">
      <w:pPr>
        <w:pStyle w:val="ListParagraph"/>
        <w:numPr>
          <w:ilvl w:val="2"/>
          <w:numId w:val="11"/>
        </w:numPr>
        <w:spacing w:after="589" w:line="480" w:lineRule="auto"/>
      </w:pPr>
      <w:r w:rsidRPr="00164D84">
        <w:t>Status: In progress, completed, etc.</w:t>
      </w:r>
    </w:p>
    <w:p w14:paraId="47A59EB7" w14:textId="77777777" w:rsidR="008770C3" w:rsidRPr="00164D84" w:rsidRDefault="008770C3" w:rsidP="00A6764B">
      <w:pPr>
        <w:pStyle w:val="ListParagraph"/>
        <w:numPr>
          <w:ilvl w:val="1"/>
          <w:numId w:val="11"/>
        </w:numPr>
        <w:spacing w:after="589" w:line="480" w:lineRule="auto"/>
      </w:pPr>
      <w:r w:rsidRPr="00164D84">
        <w:t>Grades and Performance:</w:t>
      </w:r>
    </w:p>
    <w:p w14:paraId="37C6B0F7" w14:textId="77777777" w:rsidR="008770C3" w:rsidRPr="00164D84" w:rsidRDefault="008770C3" w:rsidP="00A6764B">
      <w:pPr>
        <w:pStyle w:val="ListParagraph"/>
        <w:numPr>
          <w:ilvl w:val="2"/>
          <w:numId w:val="11"/>
        </w:numPr>
        <w:spacing w:after="589" w:line="480" w:lineRule="auto"/>
      </w:pPr>
      <w:r w:rsidRPr="00164D84">
        <w:t>Assignment Grades: Grades for individual assignments.</w:t>
      </w:r>
    </w:p>
    <w:p w14:paraId="5C7FCF71" w14:textId="77777777" w:rsidR="008770C3" w:rsidRPr="00164D84" w:rsidRDefault="008770C3" w:rsidP="00A6764B">
      <w:pPr>
        <w:pStyle w:val="ListParagraph"/>
        <w:numPr>
          <w:ilvl w:val="2"/>
          <w:numId w:val="11"/>
        </w:numPr>
        <w:spacing w:after="589" w:line="480" w:lineRule="auto"/>
      </w:pPr>
      <w:r w:rsidRPr="00164D84">
        <w:t>Exam Grades: Grades for exams.</w:t>
      </w:r>
    </w:p>
    <w:p w14:paraId="2E46087B" w14:textId="77777777" w:rsidR="008770C3" w:rsidRPr="00164D84" w:rsidRDefault="008770C3" w:rsidP="00A6764B">
      <w:pPr>
        <w:pStyle w:val="ListParagraph"/>
        <w:numPr>
          <w:ilvl w:val="2"/>
          <w:numId w:val="11"/>
        </w:numPr>
        <w:spacing w:after="589" w:line="480" w:lineRule="auto"/>
      </w:pPr>
      <w:r w:rsidRPr="00164D84">
        <w:t>Overall GPA: Cumulative Grade Point Average.</w:t>
      </w:r>
    </w:p>
    <w:p w14:paraId="4FC015C6" w14:textId="77777777" w:rsidR="008770C3" w:rsidRPr="00164D84" w:rsidRDefault="008770C3" w:rsidP="00A6764B">
      <w:pPr>
        <w:pStyle w:val="ListParagraph"/>
        <w:numPr>
          <w:ilvl w:val="2"/>
          <w:numId w:val="11"/>
        </w:numPr>
        <w:spacing w:after="589" w:line="480" w:lineRule="auto"/>
      </w:pPr>
      <w:r w:rsidRPr="00164D84">
        <w:t>Daily, Weekly, and Monthly Summaries: Aggregated data on tasks completed and GPA trends.</w:t>
      </w:r>
    </w:p>
    <w:p w14:paraId="17102486" w14:textId="77777777" w:rsidR="008770C3" w:rsidRPr="00164D84" w:rsidRDefault="008770C3" w:rsidP="00A6764B">
      <w:pPr>
        <w:pStyle w:val="ListParagraph"/>
        <w:spacing w:after="589" w:line="480" w:lineRule="auto"/>
        <w:ind w:left="2160" w:firstLine="0"/>
      </w:pPr>
    </w:p>
    <w:p w14:paraId="6155E91E" w14:textId="77777777" w:rsidR="008770C3" w:rsidRPr="00164D84" w:rsidRDefault="008770C3" w:rsidP="00A6764B">
      <w:pPr>
        <w:pStyle w:val="ListParagraph"/>
        <w:numPr>
          <w:ilvl w:val="0"/>
          <w:numId w:val="11"/>
        </w:numPr>
        <w:spacing w:after="589" w:line="480" w:lineRule="auto"/>
        <w:rPr>
          <w:b/>
          <w:bCs/>
        </w:rPr>
      </w:pPr>
      <w:r w:rsidRPr="00164D84">
        <w:rPr>
          <w:b/>
          <w:bCs/>
        </w:rPr>
        <w:t>Calendar and Scheduling Data:</w:t>
      </w:r>
    </w:p>
    <w:p w14:paraId="37DD05D5" w14:textId="77777777" w:rsidR="008770C3" w:rsidRPr="00164D84" w:rsidRDefault="008770C3" w:rsidP="00A6764B">
      <w:pPr>
        <w:pStyle w:val="ListParagraph"/>
        <w:numPr>
          <w:ilvl w:val="1"/>
          <w:numId w:val="11"/>
        </w:numPr>
        <w:spacing w:after="589" w:line="480" w:lineRule="auto"/>
      </w:pPr>
      <w:r w:rsidRPr="00164D84">
        <w:t>Calendar Events:</w:t>
      </w:r>
    </w:p>
    <w:p w14:paraId="35357F5E" w14:textId="77777777" w:rsidR="008770C3" w:rsidRPr="00164D84" w:rsidRDefault="008770C3" w:rsidP="00A6764B">
      <w:pPr>
        <w:pStyle w:val="ListParagraph"/>
        <w:numPr>
          <w:ilvl w:val="2"/>
          <w:numId w:val="11"/>
        </w:numPr>
        <w:spacing w:after="589" w:line="480" w:lineRule="auto"/>
      </w:pPr>
      <w:r w:rsidRPr="00164D84">
        <w:t xml:space="preserve">Event Name: Title of the event. </w:t>
      </w:r>
    </w:p>
    <w:p w14:paraId="6063FB75" w14:textId="77777777" w:rsidR="008770C3" w:rsidRPr="00164D84" w:rsidRDefault="008770C3" w:rsidP="00A6764B">
      <w:pPr>
        <w:pStyle w:val="ListParagraph"/>
        <w:numPr>
          <w:ilvl w:val="2"/>
          <w:numId w:val="11"/>
        </w:numPr>
        <w:spacing w:after="589" w:line="480" w:lineRule="auto"/>
      </w:pPr>
      <w:r w:rsidRPr="00164D84">
        <w:t>Event Date and Time: When the event is scheduled, assignment due, exam date, etc.</w:t>
      </w:r>
    </w:p>
    <w:p w14:paraId="76B2AE30" w14:textId="77777777" w:rsidR="008770C3" w:rsidRPr="00164D84" w:rsidRDefault="008770C3" w:rsidP="00A6764B">
      <w:pPr>
        <w:pStyle w:val="ListParagraph"/>
        <w:numPr>
          <w:ilvl w:val="2"/>
          <w:numId w:val="11"/>
        </w:numPr>
        <w:spacing w:after="589" w:line="480" w:lineRule="auto"/>
      </w:pPr>
      <w:r w:rsidRPr="00164D84">
        <w:t>Reminders: Notification settings for event reminders.</w:t>
      </w:r>
    </w:p>
    <w:p w14:paraId="3FD15CDA" w14:textId="77777777" w:rsidR="008770C3" w:rsidRPr="00164D84" w:rsidRDefault="008770C3" w:rsidP="00A6764B">
      <w:pPr>
        <w:pStyle w:val="ListParagraph"/>
        <w:numPr>
          <w:ilvl w:val="1"/>
          <w:numId w:val="11"/>
        </w:numPr>
        <w:spacing w:after="589" w:line="480" w:lineRule="auto"/>
      </w:pPr>
      <w:r w:rsidRPr="00164D84">
        <w:t>Study Schedule:</w:t>
      </w:r>
    </w:p>
    <w:p w14:paraId="5DE3E2F2" w14:textId="77777777" w:rsidR="008770C3" w:rsidRPr="00164D84" w:rsidRDefault="008770C3" w:rsidP="00A6764B">
      <w:pPr>
        <w:pStyle w:val="ListParagraph"/>
        <w:numPr>
          <w:ilvl w:val="2"/>
          <w:numId w:val="11"/>
        </w:numPr>
        <w:spacing w:after="589" w:line="480" w:lineRule="auto"/>
      </w:pPr>
      <w:r w:rsidRPr="00164D84">
        <w:t>Study Sessions: Planned study times.</w:t>
      </w:r>
    </w:p>
    <w:p w14:paraId="0A865042" w14:textId="77777777" w:rsidR="008770C3" w:rsidRPr="00164D84" w:rsidRDefault="008770C3" w:rsidP="00A6764B">
      <w:pPr>
        <w:pStyle w:val="ListParagraph"/>
        <w:numPr>
          <w:ilvl w:val="2"/>
          <w:numId w:val="11"/>
        </w:numPr>
        <w:spacing w:after="589" w:line="480" w:lineRule="auto"/>
      </w:pPr>
      <w:r w:rsidRPr="00164D84">
        <w:t>Session Duration: Length of each study session.</w:t>
      </w:r>
    </w:p>
    <w:p w14:paraId="5DC1AE7E" w14:textId="77777777" w:rsidR="008770C3" w:rsidRPr="00164D84" w:rsidRDefault="008770C3" w:rsidP="00A6764B">
      <w:pPr>
        <w:pStyle w:val="ListParagraph"/>
        <w:numPr>
          <w:ilvl w:val="2"/>
          <w:numId w:val="11"/>
        </w:numPr>
        <w:spacing w:after="589" w:line="480" w:lineRule="auto"/>
      </w:pPr>
      <w:r w:rsidRPr="00164D84">
        <w:t>Subjects Covered: Subjects/topics to be studied during each session.</w:t>
      </w:r>
    </w:p>
    <w:p w14:paraId="6A5012A7" w14:textId="77777777" w:rsidR="008770C3" w:rsidRPr="00164D84" w:rsidRDefault="008770C3" w:rsidP="00A6764B">
      <w:pPr>
        <w:pStyle w:val="ListParagraph"/>
        <w:spacing w:after="589" w:line="480" w:lineRule="auto"/>
        <w:ind w:left="2160" w:firstLine="0"/>
      </w:pPr>
    </w:p>
    <w:p w14:paraId="1CE88CAD" w14:textId="77777777" w:rsidR="008770C3" w:rsidRPr="00164D84" w:rsidRDefault="008770C3" w:rsidP="00A6764B">
      <w:pPr>
        <w:pStyle w:val="ListParagraph"/>
        <w:numPr>
          <w:ilvl w:val="0"/>
          <w:numId w:val="11"/>
        </w:numPr>
        <w:spacing w:after="589" w:line="480" w:lineRule="auto"/>
        <w:rPr>
          <w:b/>
          <w:bCs/>
        </w:rPr>
      </w:pPr>
      <w:r w:rsidRPr="00164D84">
        <w:rPr>
          <w:b/>
          <w:bCs/>
        </w:rPr>
        <w:lastRenderedPageBreak/>
        <w:t>Gamification Data:</w:t>
      </w:r>
    </w:p>
    <w:p w14:paraId="206993EE" w14:textId="77777777" w:rsidR="008770C3" w:rsidRPr="00164D84" w:rsidRDefault="008770C3" w:rsidP="00A6764B">
      <w:pPr>
        <w:pStyle w:val="ListParagraph"/>
        <w:numPr>
          <w:ilvl w:val="1"/>
          <w:numId w:val="11"/>
        </w:numPr>
        <w:spacing w:after="589" w:line="480" w:lineRule="auto"/>
      </w:pPr>
      <w:r w:rsidRPr="00164D84">
        <w:t>Achievements and Badges:</w:t>
      </w:r>
    </w:p>
    <w:p w14:paraId="0D5CC517" w14:textId="77777777" w:rsidR="008770C3" w:rsidRPr="00164D84" w:rsidRDefault="008770C3" w:rsidP="00A6764B">
      <w:pPr>
        <w:pStyle w:val="ListParagraph"/>
        <w:numPr>
          <w:ilvl w:val="2"/>
          <w:numId w:val="11"/>
        </w:numPr>
        <w:spacing w:after="589" w:line="480" w:lineRule="auto"/>
      </w:pPr>
      <w:r w:rsidRPr="00164D84">
        <w:t>Badge Name: Title of the badge earned.</w:t>
      </w:r>
    </w:p>
    <w:p w14:paraId="3B01BC9A" w14:textId="77777777" w:rsidR="008770C3" w:rsidRPr="00164D84" w:rsidRDefault="008770C3" w:rsidP="00A6764B">
      <w:pPr>
        <w:pStyle w:val="ListParagraph"/>
        <w:numPr>
          <w:ilvl w:val="2"/>
          <w:numId w:val="11"/>
        </w:numPr>
        <w:spacing w:after="589" w:line="480" w:lineRule="auto"/>
      </w:pPr>
      <w:r w:rsidRPr="00164D84">
        <w:t>Criteria Met: Conditions that were satisfied to earn the badge.</w:t>
      </w:r>
    </w:p>
    <w:p w14:paraId="4CAD3118" w14:textId="77777777" w:rsidR="008770C3" w:rsidRPr="00164D84" w:rsidRDefault="008770C3" w:rsidP="00A6764B">
      <w:pPr>
        <w:pStyle w:val="ListParagraph"/>
        <w:numPr>
          <w:ilvl w:val="2"/>
          <w:numId w:val="11"/>
        </w:numPr>
        <w:spacing w:after="589" w:line="480" w:lineRule="auto"/>
      </w:pPr>
      <w:r w:rsidRPr="00164D84">
        <w:t>Date Awarded: Date when the badge was earned.</w:t>
      </w:r>
    </w:p>
    <w:p w14:paraId="2B4134B2" w14:textId="77777777" w:rsidR="008770C3" w:rsidRPr="00164D84" w:rsidRDefault="008770C3" w:rsidP="00A6764B">
      <w:pPr>
        <w:pStyle w:val="ListParagraph"/>
        <w:numPr>
          <w:ilvl w:val="1"/>
          <w:numId w:val="11"/>
        </w:numPr>
        <w:spacing w:after="589" w:line="480" w:lineRule="auto"/>
      </w:pPr>
      <w:r w:rsidRPr="00164D84">
        <w:t>Motivational Quotes:</w:t>
      </w:r>
    </w:p>
    <w:p w14:paraId="7F8F555F" w14:textId="77777777" w:rsidR="008770C3" w:rsidRPr="00164D84" w:rsidRDefault="008770C3" w:rsidP="00A6764B">
      <w:pPr>
        <w:pStyle w:val="ListParagraph"/>
        <w:numPr>
          <w:ilvl w:val="2"/>
          <w:numId w:val="11"/>
        </w:numPr>
        <w:spacing w:after="589" w:line="480" w:lineRule="auto"/>
      </w:pPr>
      <w:r w:rsidRPr="00164D84">
        <w:t>Quote Text: The actual quote.</w:t>
      </w:r>
    </w:p>
    <w:p w14:paraId="38CB0D01" w14:textId="77777777" w:rsidR="008770C3" w:rsidRPr="00164D84" w:rsidRDefault="008770C3" w:rsidP="00A6764B">
      <w:pPr>
        <w:pStyle w:val="ListParagraph"/>
        <w:numPr>
          <w:ilvl w:val="2"/>
          <w:numId w:val="11"/>
        </w:numPr>
        <w:spacing w:after="589" w:line="480" w:lineRule="auto"/>
      </w:pPr>
      <w:r w:rsidRPr="00164D84">
        <w:t>Author: Author of the quote.</w:t>
      </w:r>
    </w:p>
    <w:p w14:paraId="60BEC3FE" w14:textId="77777777" w:rsidR="008770C3" w:rsidRPr="00164D84" w:rsidRDefault="008770C3" w:rsidP="00A6764B">
      <w:pPr>
        <w:pStyle w:val="ListParagraph"/>
        <w:numPr>
          <w:ilvl w:val="0"/>
          <w:numId w:val="11"/>
        </w:numPr>
        <w:spacing w:after="589" w:line="480" w:lineRule="auto"/>
        <w:rPr>
          <w:b/>
          <w:bCs/>
        </w:rPr>
      </w:pPr>
      <w:r w:rsidRPr="00164D84">
        <w:rPr>
          <w:b/>
          <w:bCs/>
        </w:rPr>
        <w:t>Security and Compliance Data</w:t>
      </w:r>
    </w:p>
    <w:p w14:paraId="1171BEF1" w14:textId="77777777" w:rsidR="008770C3" w:rsidRPr="00164D84" w:rsidRDefault="008770C3" w:rsidP="00A6764B">
      <w:pPr>
        <w:pStyle w:val="ListParagraph"/>
        <w:numPr>
          <w:ilvl w:val="1"/>
          <w:numId w:val="11"/>
        </w:numPr>
        <w:spacing w:after="589" w:line="480" w:lineRule="auto"/>
      </w:pPr>
      <w:r w:rsidRPr="00164D84">
        <w:t>Audit Logs:</w:t>
      </w:r>
    </w:p>
    <w:p w14:paraId="53B6EAF5" w14:textId="77777777" w:rsidR="008770C3" w:rsidRPr="00164D84" w:rsidRDefault="008770C3" w:rsidP="00A6764B">
      <w:pPr>
        <w:pStyle w:val="ListParagraph"/>
        <w:numPr>
          <w:ilvl w:val="2"/>
          <w:numId w:val="11"/>
        </w:numPr>
        <w:spacing w:after="589" w:line="480" w:lineRule="auto"/>
      </w:pPr>
      <w:r w:rsidRPr="00164D84">
        <w:t>Log ID: Unique identifier for each log entry.</w:t>
      </w:r>
    </w:p>
    <w:p w14:paraId="2B6096D1" w14:textId="77777777" w:rsidR="008770C3" w:rsidRPr="00164D84" w:rsidRDefault="008770C3" w:rsidP="00A6764B">
      <w:pPr>
        <w:pStyle w:val="ListParagraph"/>
        <w:numPr>
          <w:ilvl w:val="2"/>
          <w:numId w:val="11"/>
        </w:numPr>
        <w:spacing w:after="589" w:line="480" w:lineRule="auto"/>
      </w:pPr>
      <w:r w:rsidRPr="00164D84">
        <w:t>Timestamp: Date and time of the log entry.</w:t>
      </w:r>
    </w:p>
    <w:p w14:paraId="3386934A" w14:textId="77777777" w:rsidR="008770C3" w:rsidRPr="00164D84" w:rsidRDefault="008770C3" w:rsidP="00A6764B">
      <w:pPr>
        <w:pStyle w:val="ListParagraph"/>
        <w:numPr>
          <w:ilvl w:val="2"/>
          <w:numId w:val="11"/>
        </w:numPr>
        <w:spacing w:after="589" w:line="480" w:lineRule="auto"/>
      </w:pPr>
      <w:r w:rsidRPr="00164D84">
        <w:t>Activity Description: Description of the activity, login, data update, etc.</w:t>
      </w:r>
    </w:p>
    <w:p w14:paraId="4CCD3CAC" w14:textId="77777777" w:rsidR="008770C3" w:rsidRPr="00164D84" w:rsidRDefault="008770C3" w:rsidP="00A6764B">
      <w:pPr>
        <w:pStyle w:val="ListParagraph"/>
        <w:numPr>
          <w:ilvl w:val="1"/>
          <w:numId w:val="11"/>
        </w:numPr>
        <w:spacing w:after="589" w:line="480" w:lineRule="auto"/>
      </w:pPr>
      <w:r w:rsidRPr="00164D84">
        <w:t>Privacy Settings:</w:t>
      </w:r>
    </w:p>
    <w:p w14:paraId="789D7490" w14:textId="77777777" w:rsidR="008770C3" w:rsidRPr="00164D84" w:rsidRDefault="008770C3" w:rsidP="00A6764B">
      <w:pPr>
        <w:pStyle w:val="ListParagraph"/>
        <w:numPr>
          <w:ilvl w:val="2"/>
          <w:numId w:val="11"/>
        </w:numPr>
        <w:spacing w:after="589" w:line="480" w:lineRule="auto"/>
      </w:pPr>
      <w:r w:rsidRPr="00164D84">
        <w:t>Data Sharing Preferences: Users’ choices regarding data sharing with third parties.</w:t>
      </w:r>
    </w:p>
    <w:p w14:paraId="303AA7D6" w14:textId="3989D100" w:rsidR="008770C3" w:rsidRPr="00164D84" w:rsidRDefault="008770C3" w:rsidP="00A6764B">
      <w:pPr>
        <w:pStyle w:val="ListParagraph"/>
        <w:numPr>
          <w:ilvl w:val="2"/>
          <w:numId w:val="11"/>
        </w:numPr>
        <w:spacing w:after="589" w:line="480" w:lineRule="auto"/>
      </w:pPr>
      <w:r w:rsidRPr="00164D84">
        <w:t>Consent Records: Records of user consent for data collection and usage.</w:t>
      </w:r>
    </w:p>
    <w:p w14:paraId="4D8A8E8A" w14:textId="61569140" w:rsidR="00C76D5E" w:rsidRPr="00164D84" w:rsidRDefault="00000000" w:rsidP="00A6764B">
      <w:pPr>
        <w:spacing w:after="0" w:line="480" w:lineRule="auto"/>
        <w:ind w:left="370"/>
        <w:jc w:val="center"/>
        <w:rPr>
          <w:b/>
          <w:bCs/>
          <w:color w:val="auto"/>
        </w:rPr>
      </w:pPr>
      <w:r w:rsidRPr="00164D84">
        <w:rPr>
          <w:rFonts w:eastAsia="Calibri"/>
          <w:b/>
          <w:bCs/>
          <w:color w:val="auto"/>
        </w:rPr>
        <w:t>Non-functional Requirements</w:t>
      </w:r>
      <w:r w:rsidR="00A6764B" w:rsidRPr="00164D84">
        <w:rPr>
          <w:rFonts w:eastAsia="Calibri"/>
          <w:b/>
          <w:bCs/>
          <w:color w:val="auto"/>
        </w:rPr>
        <w:t>:</w:t>
      </w:r>
    </w:p>
    <w:p w14:paraId="10D2C209" w14:textId="77777777" w:rsidR="00C76D5E" w:rsidRPr="00164D84" w:rsidRDefault="00000000" w:rsidP="00A6764B">
      <w:pPr>
        <w:numPr>
          <w:ilvl w:val="0"/>
          <w:numId w:val="7"/>
        </w:numPr>
        <w:spacing w:after="3" w:line="480" w:lineRule="auto"/>
        <w:ind w:hanging="360"/>
      </w:pPr>
      <w:r w:rsidRPr="00164D84">
        <w:rPr>
          <w:b/>
        </w:rPr>
        <w:t xml:space="preserve">Performance: </w:t>
      </w:r>
    </w:p>
    <w:p w14:paraId="006A7B36" w14:textId="77777777" w:rsidR="00C76D5E" w:rsidRPr="00164D84" w:rsidRDefault="00000000" w:rsidP="00A6764B">
      <w:pPr>
        <w:spacing w:line="480" w:lineRule="auto"/>
        <w:ind w:left="715" w:right="10"/>
      </w:pPr>
      <w:r w:rsidRPr="00164D84">
        <w:t>The system must show efficient operation and timely responsiveness to user commands, even in periods of elevated activity.</w:t>
      </w:r>
    </w:p>
    <w:p w14:paraId="100572FA" w14:textId="77777777" w:rsidR="00C76D5E" w:rsidRPr="00164D84" w:rsidRDefault="00000000" w:rsidP="00A6764B">
      <w:pPr>
        <w:numPr>
          <w:ilvl w:val="0"/>
          <w:numId w:val="7"/>
        </w:numPr>
        <w:spacing w:after="3" w:line="480" w:lineRule="auto"/>
        <w:ind w:hanging="360"/>
      </w:pPr>
      <w:r w:rsidRPr="00164D84">
        <w:rPr>
          <w:b/>
        </w:rPr>
        <w:t xml:space="preserve">Reliability: </w:t>
      </w:r>
    </w:p>
    <w:p w14:paraId="3C18A8AE" w14:textId="77777777" w:rsidR="00C76D5E" w:rsidRPr="00164D84" w:rsidRDefault="00000000" w:rsidP="00A6764B">
      <w:pPr>
        <w:spacing w:line="480" w:lineRule="auto"/>
        <w:ind w:left="715" w:right="10"/>
      </w:pPr>
      <w:r w:rsidRPr="00164D84">
        <w:lastRenderedPageBreak/>
        <w:t>Users must encounter minimal disruptions or errors when using the system, thus guaranteeing its consistent availability and functionality.</w:t>
      </w:r>
    </w:p>
    <w:p w14:paraId="190BE19C" w14:textId="77777777" w:rsidR="00C76D5E" w:rsidRPr="00164D84" w:rsidRDefault="00000000" w:rsidP="00A6764B">
      <w:pPr>
        <w:numPr>
          <w:ilvl w:val="0"/>
          <w:numId w:val="7"/>
        </w:numPr>
        <w:spacing w:after="3" w:line="480" w:lineRule="auto"/>
        <w:ind w:hanging="360"/>
      </w:pPr>
      <w:r w:rsidRPr="00164D84">
        <w:rPr>
          <w:b/>
        </w:rPr>
        <w:t xml:space="preserve">Scalability: </w:t>
      </w:r>
    </w:p>
    <w:p w14:paraId="77DAD6EA" w14:textId="77777777" w:rsidR="00C76D5E" w:rsidRPr="00164D84" w:rsidRDefault="00000000" w:rsidP="00A6764B">
      <w:pPr>
        <w:spacing w:line="480" w:lineRule="auto"/>
        <w:ind w:left="715" w:right="10"/>
      </w:pPr>
      <w:r w:rsidRPr="00164D84">
        <w:t>The system must expand alongside the user base and effectively manage increased data volumes without compromising performance.</w:t>
      </w:r>
    </w:p>
    <w:p w14:paraId="2173C685" w14:textId="77777777" w:rsidR="00C76D5E" w:rsidRPr="00164D84" w:rsidRDefault="00000000" w:rsidP="00A6764B">
      <w:pPr>
        <w:numPr>
          <w:ilvl w:val="0"/>
          <w:numId w:val="7"/>
        </w:numPr>
        <w:spacing w:after="3" w:line="480" w:lineRule="auto"/>
        <w:ind w:hanging="360"/>
      </w:pPr>
      <w:r w:rsidRPr="00164D84">
        <w:rPr>
          <w:b/>
        </w:rPr>
        <w:t xml:space="preserve">Usability: </w:t>
      </w:r>
    </w:p>
    <w:p w14:paraId="7193AB5D" w14:textId="77777777" w:rsidR="00C76D5E" w:rsidRPr="00164D84" w:rsidRDefault="00000000" w:rsidP="00A6764B">
      <w:pPr>
        <w:spacing w:line="480" w:lineRule="auto"/>
        <w:ind w:left="715" w:right="10"/>
      </w:pPr>
      <w:r w:rsidRPr="00164D84">
        <w:t>The user interface design should prioritize intuitiveness and user-friendliness to minimize the requirement for extensive training and promote efficient operation.</w:t>
      </w:r>
    </w:p>
    <w:p w14:paraId="492200D3" w14:textId="77777777" w:rsidR="00C76D5E" w:rsidRPr="00164D84" w:rsidRDefault="00000000" w:rsidP="00A6764B">
      <w:pPr>
        <w:numPr>
          <w:ilvl w:val="0"/>
          <w:numId w:val="7"/>
        </w:numPr>
        <w:spacing w:after="3" w:line="480" w:lineRule="auto"/>
        <w:ind w:hanging="360"/>
      </w:pPr>
      <w:r w:rsidRPr="00164D84">
        <w:rPr>
          <w:b/>
        </w:rPr>
        <w:t xml:space="preserve">Accessibility: </w:t>
      </w:r>
    </w:p>
    <w:p w14:paraId="38868A2D" w14:textId="77777777" w:rsidR="00C76D5E" w:rsidRPr="00164D84" w:rsidRDefault="00000000" w:rsidP="00A6764B">
      <w:pPr>
        <w:spacing w:line="480" w:lineRule="auto"/>
        <w:ind w:left="715" w:right="10"/>
      </w:pPr>
      <w:r w:rsidRPr="00164D84">
        <w:t>The system must adhere to accessibility standards to accommodate users with disabilities and support assistive technologies.</w:t>
      </w:r>
    </w:p>
    <w:p w14:paraId="1C6FACED" w14:textId="77777777" w:rsidR="00C76D5E" w:rsidRPr="00164D84" w:rsidRDefault="00000000" w:rsidP="00A6764B">
      <w:pPr>
        <w:numPr>
          <w:ilvl w:val="0"/>
          <w:numId w:val="7"/>
        </w:numPr>
        <w:spacing w:after="3" w:line="480" w:lineRule="auto"/>
        <w:ind w:hanging="360"/>
      </w:pPr>
      <w:r w:rsidRPr="00164D84">
        <w:rPr>
          <w:b/>
        </w:rPr>
        <w:t>Security:</w:t>
      </w:r>
    </w:p>
    <w:p w14:paraId="0349CC01" w14:textId="77777777" w:rsidR="00C76D5E" w:rsidRPr="00164D84" w:rsidRDefault="00000000" w:rsidP="00A6764B">
      <w:pPr>
        <w:spacing w:line="480" w:lineRule="auto"/>
        <w:ind w:left="715" w:right="10"/>
      </w:pPr>
      <w:r w:rsidRPr="00164D84">
        <w:t>Implementing robust security measures is necessary to protect user data from unauthorized access, breaches, and cyber threats.</w:t>
      </w:r>
    </w:p>
    <w:p w14:paraId="4123F5EA" w14:textId="77777777" w:rsidR="00C76D5E" w:rsidRPr="00164D84" w:rsidRDefault="00000000" w:rsidP="00A6764B">
      <w:pPr>
        <w:numPr>
          <w:ilvl w:val="0"/>
          <w:numId w:val="7"/>
        </w:numPr>
        <w:spacing w:after="3" w:line="480" w:lineRule="auto"/>
        <w:ind w:hanging="360"/>
      </w:pPr>
      <w:r w:rsidRPr="00164D84">
        <w:rPr>
          <w:b/>
        </w:rPr>
        <w:t xml:space="preserve">Compatibility: </w:t>
      </w:r>
    </w:p>
    <w:p w14:paraId="1B9DEAA7" w14:textId="77777777" w:rsidR="00C76D5E" w:rsidRPr="00164D84" w:rsidRDefault="00000000" w:rsidP="00A6764B">
      <w:pPr>
        <w:spacing w:line="480" w:lineRule="auto"/>
        <w:ind w:left="715" w:right="10"/>
      </w:pPr>
      <w:r w:rsidRPr="00164D84">
        <w:t>The system must showcase seamless compatibility across various web browsers and operating systems to achieve universal functionality.</w:t>
      </w:r>
    </w:p>
    <w:p w14:paraId="143FCE94" w14:textId="77777777" w:rsidR="00C76D5E" w:rsidRPr="00164D84" w:rsidRDefault="00000000" w:rsidP="00A6764B">
      <w:pPr>
        <w:numPr>
          <w:ilvl w:val="0"/>
          <w:numId w:val="7"/>
        </w:numPr>
        <w:spacing w:after="3" w:line="480" w:lineRule="auto"/>
        <w:ind w:hanging="360"/>
      </w:pPr>
      <w:r w:rsidRPr="00164D84">
        <w:rPr>
          <w:b/>
        </w:rPr>
        <w:t xml:space="preserve">Maintainability: </w:t>
      </w:r>
    </w:p>
    <w:p w14:paraId="6EE4C94C" w14:textId="77777777" w:rsidR="00C76D5E" w:rsidRPr="00164D84" w:rsidRDefault="00000000" w:rsidP="00A6764B">
      <w:pPr>
        <w:spacing w:line="480" w:lineRule="auto"/>
        <w:ind w:left="715" w:right="10"/>
      </w:pPr>
      <w:r w:rsidRPr="00164D84">
        <w:t>The maintenance and updates of the system will be straightforward because of the presence of clear documentation and a modular design that facilitates future enhancements.</w:t>
      </w:r>
    </w:p>
    <w:p w14:paraId="5A0B5807" w14:textId="77777777" w:rsidR="00C76D5E" w:rsidRPr="00164D84" w:rsidRDefault="00000000" w:rsidP="00A6764B">
      <w:pPr>
        <w:numPr>
          <w:ilvl w:val="0"/>
          <w:numId w:val="7"/>
        </w:numPr>
        <w:spacing w:after="3" w:line="480" w:lineRule="auto"/>
        <w:ind w:hanging="360"/>
      </w:pPr>
      <w:r w:rsidRPr="00164D84">
        <w:rPr>
          <w:b/>
        </w:rPr>
        <w:lastRenderedPageBreak/>
        <w:t xml:space="preserve">Compliance: </w:t>
      </w:r>
    </w:p>
    <w:p w14:paraId="003CE248" w14:textId="77777777" w:rsidR="00C76D5E" w:rsidRPr="00164D84" w:rsidRDefault="00000000" w:rsidP="00A6764B">
      <w:pPr>
        <w:spacing w:line="480" w:lineRule="auto"/>
        <w:ind w:left="715" w:right="10"/>
      </w:pPr>
      <w:r w:rsidRPr="00164D84">
        <w:t>The system must adhere to relevant laws, regulations, and industry standards, specifically data protection and privacy policies.</w:t>
      </w:r>
    </w:p>
    <w:p w14:paraId="3AC1A08D" w14:textId="77777777" w:rsidR="00C76D5E" w:rsidRPr="00164D84" w:rsidRDefault="00000000" w:rsidP="00A6764B">
      <w:pPr>
        <w:numPr>
          <w:ilvl w:val="0"/>
          <w:numId w:val="7"/>
        </w:numPr>
        <w:spacing w:after="3" w:line="480" w:lineRule="auto"/>
        <w:ind w:hanging="360"/>
      </w:pPr>
      <w:r w:rsidRPr="00164D84">
        <w:rPr>
          <w:b/>
        </w:rPr>
        <w:t>Performance Monitoring:</w:t>
      </w:r>
      <w:r w:rsidRPr="00164D84">
        <w:t xml:space="preserve"> </w:t>
      </w:r>
    </w:p>
    <w:p w14:paraId="31390423" w14:textId="77777777" w:rsidR="00C76D5E" w:rsidRPr="00164D84" w:rsidRDefault="00000000" w:rsidP="00A6764B">
      <w:pPr>
        <w:spacing w:after="543" w:line="480" w:lineRule="auto"/>
        <w:ind w:left="715" w:right="10"/>
      </w:pPr>
      <w:r w:rsidRPr="00164D84">
        <w:t>Regular monitoring and evaluation of performance ensure the consistent functioning of the system, facilitating the identification of areas needing improvement.</w:t>
      </w:r>
    </w:p>
    <w:p w14:paraId="03217CA4" w14:textId="77777777" w:rsidR="00A6764B" w:rsidRPr="00164D84" w:rsidRDefault="00A6764B" w:rsidP="00A6764B">
      <w:pPr>
        <w:spacing w:after="543" w:line="480" w:lineRule="auto"/>
        <w:ind w:left="715" w:right="10"/>
      </w:pPr>
    </w:p>
    <w:p w14:paraId="53B92267" w14:textId="77777777" w:rsidR="00A6764B" w:rsidRPr="00164D84" w:rsidRDefault="00A6764B" w:rsidP="00A6764B">
      <w:pPr>
        <w:spacing w:after="543" w:line="480" w:lineRule="auto"/>
        <w:ind w:left="715" w:right="10"/>
        <w:jc w:val="center"/>
        <w:rPr>
          <w:b/>
          <w:bCs/>
        </w:rPr>
      </w:pPr>
    </w:p>
    <w:p w14:paraId="7166789A" w14:textId="77777777" w:rsidR="00A6764B" w:rsidRPr="00164D84" w:rsidRDefault="00A6764B" w:rsidP="00A6764B">
      <w:pPr>
        <w:spacing w:after="543" w:line="480" w:lineRule="auto"/>
        <w:ind w:left="715" w:right="10"/>
        <w:jc w:val="center"/>
        <w:rPr>
          <w:b/>
          <w:bCs/>
        </w:rPr>
      </w:pPr>
    </w:p>
    <w:p w14:paraId="066399B5" w14:textId="77777777" w:rsidR="00A6764B" w:rsidRPr="00164D84" w:rsidRDefault="00A6764B" w:rsidP="00A6764B">
      <w:pPr>
        <w:spacing w:after="543" w:line="480" w:lineRule="auto"/>
        <w:ind w:left="715" w:right="10"/>
        <w:jc w:val="center"/>
        <w:rPr>
          <w:b/>
          <w:bCs/>
        </w:rPr>
      </w:pPr>
    </w:p>
    <w:p w14:paraId="661D1773" w14:textId="032D92C1" w:rsidR="00A6764B" w:rsidRPr="00164D84" w:rsidRDefault="00A6764B" w:rsidP="00A6764B">
      <w:pPr>
        <w:spacing w:after="543" w:line="480" w:lineRule="auto"/>
        <w:ind w:left="715" w:right="10"/>
        <w:jc w:val="center"/>
        <w:rPr>
          <w:b/>
          <w:bCs/>
        </w:rPr>
      </w:pPr>
      <w:r w:rsidRPr="00164D84">
        <w:rPr>
          <w:b/>
          <w:bCs/>
        </w:rPr>
        <w:t>5.0 Requirements Model</w:t>
      </w:r>
    </w:p>
    <w:p w14:paraId="40D46EA6" w14:textId="1CDC88BF" w:rsidR="00C76D5E" w:rsidRPr="00164D84" w:rsidRDefault="00A6764B" w:rsidP="00A6764B">
      <w:pPr>
        <w:spacing w:after="543" w:line="480" w:lineRule="auto"/>
        <w:ind w:left="715" w:right="10"/>
        <w:jc w:val="center"/>
        <w:rPr>
          <w:b/>
          <w:bCs/>
        </w:rPr>
      </w:pPr>
      <w:r w:rsidRPr="00164D84">
        <w:rPr>
          <w:b/>
          <w:bCs/>
        </w:rPr>
        <w:t>Introduction:</w:t>
      </w:r>
    </w:p>
    <w:p w14:paraId="5C6F8828" w14:textId="35BAE221" w:rsidR="00A6764B" w:rsidRPr="00164D84" w:rsidRDefault="008770C3" w:rsidP="00A6764B">
      <w:pPr>
        <w:spacing w:after="128" w:line="480" w:lineRule="auto"/>
        <w:ind w:left="532" w:right="11" w:firstLine="0"/>
      </w:pPr>
      <w:r w:rsidRPr="00164D84">
        <w:t xml:space="preserve">This section presents the Requirements Model for the Student’s Progress Tracking App. It includes a Use Case Diagram and supporting documentation to illustrate the interactions between the system and its users. A Use Case Diagram visually represents the system’s functionality and interactions with various actors. In this context, “actors” refer to the users or other systems </w:t>
      </w:r>
      <w:r w:rsidRPr="00164D84">
        <w:lastRenderedPageBreak/>
        <w:t>interacting with the application. Each “use case” represents a specific function or goal the system can perform. The diagram and descriptions provided will help you understand how the system will be used and what functionality it must have. The relationships between use cases, such as “extend” and “include,” will also be explained to show optional, conditional, and reusable behaviors.</w:t>
      </w:r>
    </w:p>
    <w:p w14:paraId="342F682C" w14:textId="77777777" w:rsidR="00A6764B" w:rsidRPr="00164D84" w:rsidRDefault="00A6764B" w:rsidP="00A6764B">
      <w:pPr>
        <w:spacing w:after="128" w:line="248" w:lineRule="auto"/>
        <w:ind w:left="532" w:right="11" w:firstLine="0"/>
        <w:jc w:val="center"/>
        <w:rPr>
          <w:b/>
          <w:bCs/>
        </w:rPr>
      </w:pPr>
    </w:p>
    <w:p w14:paraId="1C09B1D3" w14:textId="77777777" w:rsidR="00A6764B" w:rsidRPr="00164D84" w:rsidRDefault="00A6764B" w:rsidP="00A6764B">
      <w:pPr>
        <w:spacing w:after="128" w:line="248" w:lineRule="auto"/>
        <w:ind w:left="532" w:right="11" w:firstLine="0"/>
        <w:jc w:val="center"/>
        <w:rPr>
          <w:b/>
          <w:bCs/>
        </w:rPr>
      </w:pPr>
    </w:p>
    <w:p w14:paraId="376CEB56" w14:textId="77777777" w:rsidR="00A6764B" w:rsidRPr="00164D84" w:rsidRDefault="00A6764B" w:rsidP="00A6764B">
      <w:pPr>
        <w:spacing w:after="128" w:line="248" w:lineRule="auto"/>
        <w:ind w:left="532" w:right="11" w:firstLine="0"/>
        <w:jc w:val="center"/>
        <w:rPr>
          <w:b/>
          <w:bCs/>
        </w:rPr>
      </w:pPr>
    </w:p>
    <w:p w14:paraId="003138B6" w14:textId="77777777" w:rsidR="00A6764B" w:rsidRPr="00164D84" w:rsidRDefault="00A6764B" w:rsidP="00A6764B">
      <w:pPr>
        <w:spacing w:after="128" w:line="248" w:lineRule="auto"/>
        <w:ind w:left="532" w:right="11" w:firstLine="0"/>
        <w:jc w:val="center"/>
        <w:rPr>
          <w:b/>
          <w:bCs/>
        </w:rPr>
      </w:pPr>
    </w:p>
    <w:p w14:paraId="0ADDA465" w14:textId="77777777" w:rsidR="00A6764B" w:rsidRPr="00164D84" w:rsidRDefault="00A6764B" w:rsidP="00A6764B">
      <w:pPr>
        <w:spacing w:after="128" w:line="248" w:lineRule="auto"/>
        <w:ind w:left="532" w:right="11" w:firstLine="0"/>
        <w:jc w:val="center"/>
        <w:rPr>
          <w:b/>
          <w:bCs/>
        </w:rPr>
      </w:pPr>
    </w:p>
    <w:p w14:paraId="5F8843F0" w14:textId="77777777" w:rsidR="00A6764B" w:rsidRPr="00164D84" w:rsidRDefault="00A6764B" w:rsidP="00A6764B">
      <w:pPr>
        <w:spacing w:after="128" w:line="248" w:lineRule="auto"/>
        <w:ind w:left="532" w:right="11" w:firstLine="0"/>
        <w:jc w:val="center"/>
        <w:rPr>
          <w:b/>
          <w:bCs/>
        </w:rPr>
      </w:pPr>
    </w:p>
    <w:p w14:paraId="75AAD338" w14:textId="77777777" w:rsidR="00A6764B" w:rsidRPr="00164D84" w:rsidRDefault="00A6764B" w:rsidP="00A6764B">
      <w:pPr>
        <w:spacing w:after="128" w:line="248" w:lineRule="auto"/>
        <w:ind w:left="532" w:right="11" w:firstLine="0"/>
        <w:jc w:val="center"/>
        <w:rPr>
          <w:b/>
          <w:bCs/>
        </w:rPr>
      </w:pPr>
    </w:p>
    <w:p w14:paraId="3154409C" w14:textId="77777777" w:rsidR="00A6764B" w:rsidRPr="00164D84" w:rsidRDefault="00A6764B" w:rsidP="00A6764B">
      <w:pPr>
        <w:spacing w:after="128" w:line="248" w:lineRule="auto"/>
        <w:ind w:left="532" w:right="11" w:firstLine="0"/>
        <w:jc w:val="center"/>
        <w:rPr>
          <w:b/>
          <w:bCs/>
        </w:rPr>
      </w:pPr>
    </w:p>
    <w:p w14:paraId="38498D72" w14:textId="77777777" w:rsidR="00A6764B" w:rsidRPr="00164D84" w:rsidRDefault="00A6764B" w:rsidP="00A6764B">
      <w:pPr>
        <w:spacing w:after="128" w:line="248" w:lineRule="auto"/>
        <w:ind w:left="532" w:right="11" w:firstLine="0"/>
        <w:jc w:val="center"/>
        <w:rPr>
          <w:b/>
          <w:bCs/>
        </w:rPr>
      </w:pPr>
    </w:p>
    <w:p w14:paraId="29869AE1" w14:textId="77777777" w:rsidR="00A6764B" w:rsidRPr="00164D84" w:rsidRDefault="00A6764B" w:rsidP="00A6764B">
      <w:pPr>
        <w:spacing w:after="128" w:line="248" w:lineRule="auto"/>
        <w:ind w:left="532" w:right="11" w:firstLine="0"/>
        <w:jc w:val="center"/>
        <w:rPr>
          <w:b/>
          <w:bCs/>
        </w:rPr>
      </w:pPr>
    </w:p>
    <w:p w14:paraId="0E59EB4A" w14:textId="77777777" w:rsidR="00A6764B" w:rsidRPr="00164D84" w:rsidRDefault="00A6764B" w:rsidP="00A6764B">
      <w:pPr>
        <w:spacing w:after="128" w:line="248" w:lineRule="auto"/>
        <w:ind w:left="532" w:right="11" w:firstLine="0"/>
        <w:jc w:val="center"/>
        <w:rPr>
          <w:b/>
          <w:bCs/>
        </w:rPr>
      </w:pPr>
    </w:p>
    <w:p w14:paraId="34B7740F" w14:textId="77777777" w:rsidR="00A6764B" w:rsidRPr="00164D84" w:rsidRDefault="00A6764B" w:rsidP="00A6764B">
      <w:pPr>
        <w:spacing w:after="128" w:line="248" w:lineRule="auto"/>
        <w:ind w:left="532" w:right="11" w:firstLine="0"/>
        <w:jc w:val="center"/>
        <w:rPr>
          <w:b/>
          <w:bCs/>
        </w:rPr>
      </w:pPr>
    </w:p>
    <w:p w14:paraId="4AD4BDE3" w14:textId="77777777" w:rsidR="00A6764B" w:rsidRPr="00164D84" w:rsidRDefault="00A6764B" w:rsidP="00A6764B">
      <w:pPr>
        <w:spacing w:after="128" w:line="248" w:lineRule="auto"/>
        <w:ind w:left="532" w:right="11" w:firstLine="0"/>
        <w:jc w:val="center"/>
        <w:rPr>
          <w:b/>
          <w:bCs/>
        </w:rPr>
      </w:pPr>
    </w:p>
    <w:p w14:paraId="48DD42B3" w14:textId="77777777" w:rsidR="00A6764B" w:rsidRPr="00164D84" w:rsidRDefault="00A6764B" w:rsidP="00A6764B">
      <w:pPr>
        <w:spacing w:after="128" w:line="248" w:lineRule="auto"/>
        <w:ind w:left="532" w:right="11" w:firstLine="0"/>
        <w:jc w:val="center"/>
        <w:rPr>
          <w:b/>
          <w:bCs/>
        </w:rPr>
      </w:pPr>
    </w:p>
    <w:p w14:paraId="2F2469D6" w14:textId="77777777" w:rsidR="00A6764B" w:rsidRPr="00164D84" w:rsidRDefault="00A6764B" w:rsidP="00A6764B">
      <w:pPr>
        <w:spacing w:after="128" w:line="248" w:lineRule="auto"/>
        <w:ind w:left="532" w:right="11" w:firstLine="0"/>
        <w:jc w:val="center"/>
        <w:rPr>
          <w:b/>
          <w:bCs/>
        </w:rPr>
      </w:pPr>
    </w:p>
    <w:p w14:paraId="7602AAAE" w14:textId="77777777" w:rsidR="00582F08" w:rsidRDefault="00582F08" w:rsidP="00A6764B">
      <w:pPr>
        <w:spacing w:after="128" w:line="248" w:lineRule="auto"/>
        <w:ind w:left="532" w:right="11" w:firstLine="0"/>
        <w:jc w:val="center"/>
        <w:rPr>
          <w:b/>
          <w:bCs/>
        </w:rPr>
      </w:pPr>
    </w:p>
    <w:p w14:paraId="3B32CFD3" w14:textId="77777777" w:rsidR="00582F08" w:rsidRDefault="00582F08" w:rsidP="00A6764B">
      <w:pPr>
        <w:spacing w:after="128" w:line="248" w:lineRule="auto"/>
        <w:ind w:left="532" w:right="11" w:firstLine="0"/>
        <w:jc w:val="center"/>
        <w:rPr>
          <w:b/>
          <w:bCs/>
        </w:rPr>
      </w:pPr>
    </w:p>
    <w:p w14:paraId="00D7C915" w14:textId="77777777" w:rsidR="00582F08" w:rsidRDefault="00582F08" w:rsidP="00A6764B">
      <w:pPr>
        <w:spacing w:after="128" w:line="248" w:lineRule="auto"/>
        <w:ind w:left="532" w:right="11" w:firstLine="0"/>
        <w:jc w:val="center"/>
        <w:rPr>
          <w:b/>
          <w:bCs/>
        </w:rPr>
      </w:pPr>
    </w:p>
    <w:p w14:paraId="38A13194" w14:textId="77777777" w:rsidR="00582F08" w:rsidRDefault="00582F08" w:rsidP="00A6764B">
      <w:pPr>
        <w:spacing w:after="128" w:line="248" w:lineRule="auto"/>
        <w:ind w:left="532" w:right="11" w:firstLine="0"/>
        <w:jc w:val="center"/>
        <w:rPr>
          <w:b/>
          <w:bCs/>
        </w:rPr>
      </w:pPr>
    </w:p>
    <w:p w14:paraId="30A40FFB" w14:textId="77777777" w:rsidR="00582F08" w:rsidRDefault="00582F08" w:rsidP="00A6764B">
      <w:pPr>
        <w:spacing w:after="128" w:line="248" w:lineRule="auto"/>
        <w:ind w:left="532" w:right="11" w:firstLine="0"/>
        <w:jc w:val="center"/>
        <w:rPr>
          <w:b/>
          <w:bCs/>
        </w:rPr>
      </w:pPr>
    </w:p>
    <w:p w14:paraId="7ADE7AA0" w14:textId="77777777" w:rsidR="00582F08" w:rsidRDefault="00582F08" w:rsidP="00A6764B">
      <w:pPr>
        <w:spacing w:after="128" w:line="248" w:lineRule="auto"/>
        <w:ind w:left="532" w:right="11" w:firstLine="0"/>
        <w:jc w:val="center"/>
        <w:rPr>
          <w:b/>
          <w:bCs/>
        </w:rPr>
      </w:pPr>
    </w:p>
    <w:p w14:paraId="31479C94" w14:textId="77777777" w:rsidR="00582F08" w:rsidRDefault="00582F08" w:rsidP="00A6764B">
      <w:pPr>
        <w:spacing w:after="128" w:line="248" w:lineRule="auto"/>
        <w:ind w:left="532" w:right="11" w:firstLine="0"/>
        <w:jc w:val="center"/>
        <w:rPr>
          <w:b/>
          <w:bCs/>
        </w:rPr>
      </w:pPr>
    </w:p>
    <w:p w14:paraId="19A6DD04" w14:textId="77777777" w:rsidR="00582F08" w:rsidRDefault="00582F08" w:rsidP="00A6764B">
      <w:pPr>
        <w:spacing w:after="128" w:line="248" w:lineRule="auto"/>
        <w:ind w:left="532" w:right="11" w:firstLine="0"/>
        <w:jc w:val="center"/>
        <w:rPr>
          <w:b/>
          <w:bCs/>
        </w:rPr>
      </w:pPr>
    </w:p>
    <w:p w14:paraId="1FE703BB" w14:textId="77777777" w:rsidR="00582F08" w:rsidRDefault="00582F08" w:rsidP="00A6764B">
      <w:pPr>
        <w:spacing w:after="128" w:line="248" w:lineRule="auto"/>
        <w:ind w:left="532" w:right="11" w:firstLine="0"/>
        <w:jc w:val="center"/>
        <w:rPr>
          <w:b/>
          <w:bCs/>
        </w:rPr>
      </w:pPr>
    </w:p>
    <w:p w14:paraId="5DA51EE8" w14:textId="77777777" w:rsidR="00582F08" w:rsidRDefault="00582F08" w:rsidP="00A6764B">
      <w:pPr>
        <w:spacing w:after="128" w:line="248" w:lineRule="auto"/>
        <w:ind w:left="532" w:right="11" w:firstLine="0"/>
        <w:jc w:val="center"/>
        <w:rPr>
          <w:b/>
          <w:bCs/>
        </w:rPr>
      </w:pPr>
    </w:p>
    <w:p w14:paraId="0CD8608D" w14:textId="77777777" w:rsidR="00582F08" w:rsidRDefault="00582F08" w:rsidP="00A6764B">
      <w:pPr>
        <w:spacing w:after="128" w:line="248" w:lineRule="auto"/>
        <w:ind w:left="532" w:right="11" w:firstLine="0"/>
        <w:jc w:val="center"/>
        <w:rPr>
          <w:b/>
          <w:bCs/>
        </w:rPr>
      </w:pPr>
    </w:p>
    <w:p w14:paraId="342A988B" w14:textId="3FDFEEC9" w:rsidR="00A6764B" w:rsidRPr="00164D84" w:rsidRDefault="00A6764B" w:rsidP="00A6764B">
      <w:pPr>
        <w:spacing w:after="128" w:line="248" w:lineRule="auto"/>
        <w:ind w:left="532" w:right="11" w:firstLine="0"/>
        <w:jc w:val="center"/>
        <w:rPr>
          <w:b/>
          <w:bCs/>
        </w:rPr>
      </w:pPr>
      <w:r w:rsidRPr="00164D84">
        <w:rPr>
          <w:b/>
          <w:bCs/>
        </w:rPr>
        <w:lastRenderedPageBreak/>
        <w:t>Use-Case Diagram:</w:t>
      </w:r>
    </w:p>
    <w:p w14:paraId="37E190A7" w14:textId="5EE3E3D5" w:rsidR="008770C3" w:rsidRPr="00164D84" w:rsidRDefault="008770C3">
      <w:pPr>
        <w:spacing w:after="128" w:line="248" w:lineRule="auto"/>
        <w:ind w:left="542" w:right="11"/>
      </w:pPr>
      <w:r w:rsidRPr="00164D84">
        <w:rPr>
          <w:noProof/>
        </w:rPr>
        <w:drawing>
          <wp:inline distT="0" distB="0" distL="0" distR="0" wp14:anchorId="366F4B80" wp14:editId="3493266F">
            <wp:extent cx="6391275" cy="4219575"/>
            <wp:effectExtent l="0" t="0" r="9525" b="9525"/>
            <wp:docPr id="1718312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91275" cy="4219575"/>
                    </a:xfrm>
                    <a:prstGeom prst="rect">
                      <a:avLst/>
                    </a:prstGeom>
                    <a:noFill/>
                    <a:ln>
                      <a:noFill/>
                    </a:ln>
                  </pic:spPr>
                </pic:pic>
              </a:graphicData>
            </a:graphic>
          </wp:inline>
        </w:drawing>
      </w:r>
    </w:p>
    <w:p w14:paraId="0A3C049A" w14:textId="77777777" w:rsidR="008770C3" w:rsidRPr="00164D84" w:rsidRDefault="008770C3">
      <w:pPr>
        <w:spacing w:after="128" w:line="248" w:lineRule="auto"/>
        <w:ind w:left="542" w:right="11"/>
      </w:pPr>
      <w:r w:rsidRPr="00164D84">
        <w:t xml:space="preserve">Link: </w:t>
      </w:r>
    </w:p>
    <w:p w14:paraId="40887DC5" w14:textId="65B2D5DB" w:rsidR="008770C3" w:rsidRPr="00164D84" w:rsidRDefault="008770C3" w:rsidP="00A6764B">
      <w:pPr>
        <w:spacing w:after="128" w:line="248" w:lineRule="auto"/>
        <w:ind w:left="900" w:right="11" w:firstLine="0"/>
      </w:pPr>
      <w:r w:rsidRPr="00164D84">
        <w:t>https://lucid.app/lucidchart/b4a9661c-6c80-4078-8220-258c9c9093ba/edit?viewport_loc=-1205%2C-534%2C3066%2C3522%2C0_0&amp;invitationId=inv_f8561710-e9c0-46ee-b9bb-6672041a9423</w:t>
      </w:r>
    </w:p>
    <w:p w14:paraId="1B150C54" w14:textId="77777777" w:rsidR="00A6764B" w:rsidRPr="00164D84" w:rsidRDefault="00A6764B" w:rsidP="00A6764B">
      <w:pPr>
        <w:spacing w:after="0" w:line="259" w:lineRule="auto"/>
        <w:ind w:left="0" w:firstLine="0"/>
        <w:jc w:val="center"/>
        <w:rPr>
          <w:b/>
          <w:bCs/>
        </w:rPr>
      </w:pPr>
    </w:p>
    <w:p w14:paraId="77EFB319" w14:textId="77777777" w:rsidR="00A6764B" w:rsidRPr="00164D84" w:rsidRDefault="00A6764B" w:rsidP="00A6764B">
      <w:pPr>
        <w:spacing w:after="0" w:line="259" w:lineRule="auto"/>
        <w:ind w:left="0" w:firstLine="0"/>
        <w:jc w:val="center"/>
        <w:rPr>
          <w:b/>
          <w:bCs/>
        </w:rPr>
      </w:pPr>
    </w:p>
    <w:p w14:paraId="5456AD01" w14:textId="77777777" w:rsidR="00A6764B" w:rsidRPr="00164D84" w:rsidRDefault="00A6764B" w:rsidP="00A6764B">
      <w:pPr>
        <w:spacing w:after="0" w:line="259" w:lineRule="auto"/>
        <w:ind w:left="0" w:firstLine="0"/>
        <w:jc w:val="center"/>
        <w:rPr>
          <w:b/>
          <w:bCs/>
        </w:rPr>
      </w:pPr>
    </w:p>
    <w:p w14:paraId="041723BB" w14:textId="77777777" w:rsidR="00A6764B" w:rsidRPr="00164D84" w:rsidRDefault="00A6764B" w:rsidP="00A6764B">
      <w:pPr>
        <w:spacing w:after="0" w:line="259" w:lineRule="auto"/>
        <w:ind w:left="0" w:firstLine="0"/>
        <w:jc w:val="center"/>
        <w:rPr>
          <w:b/>
          <w:bCs/>
        </w:rPr>
      </w:pPr>
    </w:p>
    <w:p w14:paraId="5A745ECA" w14:textId="77777777" w:rsidR="00A6764B" w:rsidRPr="00164D84" w:rsidRDefault="00A6764B" w:rsidP="00A6764B">
      <w:pPr>
        <w:spacing w:after="0" w:line="259" w:lineRule="auto"/>
        <w:ind w:left="0" w:firstLine="0"/>
        <w:jc w:val="center"/>
        <w:rPr>
          <w:b/>
          <w:bCs/>
        </w:rPr>
      </w:pPr>
    </w:p>
    <w:p w14:paraId="22C27DA5" w14:textId="77777777" w:rsidR="00A6764B" w:rsidRPr="00164D84" w:rsidRDefault="00A6764B" w:rsidP="00A6764B">
      <w:pPr>
        <w:spacing w:after="0" w:line="259" w:lineRule="auto"/>
        <w:ind w:left="0" w:firstLine="0"/>
        <w:jc w:val="center"/>
        <w:rPr>
          <w:b/>
          <w:bCs/>
        </w:rPr>
      </w:pPr>
    </w:p>
    <w:p w14:paraId="5F7DDBC7" w14:textId="77777777" w:rsidR="00A6764B" w:rsidRPr="00164D84" w:rsidRDefault="00A6764B" w:rsidP="00A6764B">
      <w:pPr>
        <w:spacing w:after="0" w:line="259" w:lineRule="auto"/>
        <w:ind w:left="0" w:firstLine="0"/>
        <w:jc w:val="center"/>
        <w:rPr>
          <w:b/>
          <w:bCs/>
        </w:rPr>
      </w:pPr>
    </w:p>
    <w:p w14:paraId="788592EC" w14:textId="77777777" w:rsidR="00A6764B" w:rsidRPr="00164D84" w:rsidRDefault="00A6764B" w:rsidP="00A6764B">
      <w:pPr>
        <w:spacing w:after="0" w:line="259" w:lineRule="auto"/>
        <w:ind w:left="0" w:firstLine="0"/>
        <w:jc w:val="center"/>
        <w:rPr>
          <w:b/>
          <w:bCs/>
        </w:rPr>
      </w:pPr>
    </w:p>
    <w:p w14:paraId="5B9D7DC3" w14:textId="77777777" w:rsidR="00A6764B" w:rsidRPr="00164D84" w:rsidRDefault="00A6764B" w:rsidP="00A6764B">
      <w:pPr>
        <w:spacing w:after="0" w:line="259" w:lineRule="auto"/>
        <w:ind w:left="0" w:firstLine="0"/>
        <w:jc w:val="center"/>
        <w:rPr>
          <w:b/>
          <w:bCs/>
        </w:rPr>
      </w:pPr>
    </w:p>
    <w:p w14:paraId="28F0D6CB" w14:textId="77777777" w:rsidR="00A6764B" w:rsidRPr="00164D84" w:rsidRDefault="00A6764B" w:rsidP="00A6764B">
      <w:pPr>
        <w:spacing w:after="0" w:line="259" w:lineRule="auto"/>
        <w:ind w:left="0" w:firstLine="0"/>
        <w:jc w:val="center"/>
        <w:rPr>
          <w:b/>
          <w:bCs/>
        </w:rPr>
      </w:pPr>
    </w:p>
    <w:p w14:paraId="68550812" w14:textId="77777777" w:rsidR="00A6764B" w:rsidRPr="00164D84" w:rsidRDefault="00A6764B" w:rsidP="00A6764B">
      <w:pPr>
        <w:spacing w:after="0" w:line="259" w:lineRule="auto"/>
        <w:ind w:left="0" w:firstLine="0"/>
        <w:jc w:val="center"/>
        <w:rPr>
          <w:b/>
          <w:bCs/>
        </w:rPr>
      </w:pPr>
    </w:p>
    <w:p w14:paraId="611E7D1F" w14:textId="77777777" w:rsidR="00A6764B" w:rsidRPr="00164D84" w:rsidRDefault="00A6764B" w:rsidP="00A6764B">
      <w:pPr>
        <w:spacing w:after="0" w:line="259" w:lineRule="auto"/>
        <w:ind w:left="0" w:firstLine="0"/>
        <w:jc w:val="center"/>
        <w:rPr>
          <w:b/>
          <w:bCs/>
        </w:rPr>
      </w:pPr>
    </w:p>
    <w:p w14:paraId="69DE476D" w14:textId="77777777" w:rsidR="00A6764B" w:rsidRPr="00164D84" w:rsidRDefault="00A6764B" w:rsidP="00A6764B">
      <w:pPr>
        <w:spacing w:after="0" w:line="259" w:lineRule="auto"/>
        <w:ind w:left="0" w:firstLine="0"/>
        <w:jc w:val="center"/>
        <w:rPr>
          <w:b/>
          <w:bCs/>
        </w:rPr>
      </w:pPr>
    </w:p>
    <w:p w14:paraId="4A5766E3" w14:textId="77777777" w:rsidR="00A6764B" w:rsidRPr="00164D84" w:rsidRDefault="00A6764B" w:rsidP="00A6764B">
      <w:pPr>
        <w:spacing w:after="0" w:line="259" w:lineRule="auto"/>
        <w:ind w:left="0" w:firstLine="0"/>
        <w:jc w:val="center"/>
        <w:rPr>
          <w:b/>
          <w:bCs/>
        </w:rPr>
      </w:pPr>
    </w:p>
    <w:p w14:paraId="4F837024" w14:textId="77777777" w:rsidR="00A6764B" w:rsidRPr="00164D84" w:rsidRDefault="00A6764B" w:rsidP="00A6764B">
      <w:pPr>
        <w:spacing w:after="0" w:line="259" w:lineRule="auto"/>
        <w:ind w:left="0" w:firstLine="0"/>
        <w:jc w:val="center"/>
        <w:rPr>
          <w:b/>
          <w:bCs/>
        </w:rPr>
      </w:pPr>
    </w:p>
    <w:p w14:paraId="33B6AF6A" w14:textId="2F7FA902" w:rsidR="008770C3" w:rsidRPr="00164D84" w:rsidRDefault="00A6764B" w:rsidP="00A6764B">
      <w:pPr>
        <w:spacing w:after="0" w:line="259" w:lineRule="auto"/>
        <w:ind w:left="0" w:firstLine="0"/>
        <w:jc w:val="center"/>
        <w:rPr>
          <w:b/>
          <w:bCs/>
        </w:rPr>
      </w:pPr>
      <w:r w:rsidRPr="00164D84">
        <w:rPr>
          <w:b/>
          <w:bCs/>
        </w:rPr>
        <w:lastRenderedPageBreak/>
        <w:t>Use-Case Descriptions:</w:t>
      </w:r>
    </w:p>
    <w:p w14:paraId="3F9F82D6" w14:textId="77777777" w:rsidR="008770C3" w:rsidRPr="00164D84" w:rsidRDefault="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7"/>
        <w:gridCol w:w="1126"/>
        <w:gridCol w:w="1530"/>
        <w:gridCol w:w="2705"/>
      </w:tblGrid>
      <w:tr w:rsidR="008770C3" w:rsidRPr="00164D84" w14:paraId="2717E7EB" w14:textId="77777777" w:rsidTr="00745C3C">
        <w:tc>
          <w:tcPr>
            <w:tcW w:w="5958" w:type="dxa"/>
            <w:gridSpan w:val="2"/>
            <w:shd w:val="clear" w:color="auto" w:fill="auto"/>
          </w:tcPr>
          <w:p w14:paraId="62941180" w14:textId="77777777" w:rsidR="008770C3" w:rsidRPr="00164D84" w:rsidRDefault="008770C3" w:rsidP="00745C3C">
            <w:pPr>
              <w:spacing w:after="0" w:line="259" w:lineRule="auto"/>
              <w:ind w:left="907" w:firstLine="0"/>
            </w:pPr>
            <w:r w:rsidRPr="00164D84">
              <w:rPr>
                <w:b/>
                <w:bCs/>
              </w:rPr>
              <w:t>Use Case Name</w:t>
            </w:r>
            <w:r w:rsidRPr="00164D84">
              <w:t>: View Dashboard</w:t>
            </w:r>
          </w:p>
        </w:tc>
        <w:tc>
          <w:tcPr>
            <w:tcW w:w="900" w:type="dxa"/>
            <w:shd w:val="clear" w:color="auto" w:fill="auto"/>
          </w:tcPr>
          <w:p w14:paraId="6570545B" w14:textId="77777777" w:rsidR="008770C3" w:rsidRPr="00164D84" w:rsidRDefault="008770C3" w:rsidP="00745C3C">
            <w:pPr>
              <w:spacing w:after="0" w:line="259" w:lineRule="auto"/>
              <w:ind w:left="900" w:firstLine="0"/>
            </w:pPr>
            <w:r w:rsidRPr="00164D84">
              <w:rPr>
                <w:b/>
                <w:bCs/>
              </w:rPr>
              <w:t>ID</w:t>
            </w:r>
            <w:r w:rsidRPr="00164D84">
              <w:t>: UC-001</w:t>
            </w:r>
          </w:p>
        </w:tc>
        <w:tc>
          <w:tcPr>
            <w:tcW w:w="2718" w:type="dxa"/>
            <w:shd w:val="clear" w:color="auto" w:fill="auto"/>
          </w:tcPr>
          <w:p w14:paraId="216126BD"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1AEB6DD1" w14:textId="77777777" w:rsidTr="00745C3C">
        <w:tc>
          <w:tcPr>
            <w:tcW w:w="4788" w:type="dxa"/>
            <w:shd w:val="clear" w:color="auto" w:fill="auto"/>
          </w:tcPr>
          <w:p w14:paraId="5B28F23E" w14:textId="77777777" w:rsidR="008770C3" w:rsidRPr="00164D84" w:rsidRDefault="008770C3" w:rsidP="00745C3C">
            <w:pPr>
              <w:spacing w:after="0" w:line="259" w:lineRule="auto"/>
              <w:ind w:left="907" w:firstLine="0"/>
            </w:pPr>
            <w:r w:rsidRPr="00164D84">
              <w:rPr>
                <w:b/>
                <w:bCs/>
              </w:rPr>
              <w:t>Primary Actor</w:t>
            </w:r>
            <w:r w:rsidRPr="00164D84">
              <w:t>: Student</w:t>
            </w:r>
          </w:p>
        </w:tc>
        <w:tc>
          <w:tcPr>
            <w:tcW w:w="4788" w:type="dxa"/>
            <w:gridSpan w:val="3"/>
            <w:shd w:val="clear" w:color="auto" w:fill="auto"/>
          </w:tcPr>
          <w:p w14:paraId="4CE2267D"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4A740CB5" w14:textId="77777777" w:rsidTr="00745C3C">
        <w:tc>
          <w:tcPr>
            <w:tcW w:w="9576" w:type="dxa"/>
            <w:gridSpan w:val="4"/>
            <w:shd w:val="clear" w:color="auto" w:fill="auto"/>
          </w:tcPr>
          <w:p w14:paraId="54E0ADB0"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68218F59" w14:textId="77777777" w:rsidTr="00745C3C">
        <w:tc>
          <w:tcPr>
            <w:tcW w:w="9576" w:type="dxa"/>
            <w:gridSpan w:val="4"/>
            <w:shd w:val="clear" w:color="auto" w:fill="auto"/>
          </w:tcPr>
          <w:p w14:paraId="61185870"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7E05B4F9" w14:textId="77777777" w:rsidR="008770C3" w:rsidRPr="00164D84" w:rsidRDefault="008770C3" w:rsidP="00745C3C">
            <w:pPr>
              <w:pStyle w:val="ListParagraph"/>
              <w:numPr>
                <w:ilvl w:val="0"/>
                <w:numId w:val="15"/>
              </w:numPr>
              <w:spacing w:after="0" w:line="259" w:lineRule="auto"/>
            </w:pPr>
            <w:r w:rsidRPr="00164D84">
              <w:t>Parents: Interested in monitoring their child’s academic progress.</w:t>
            </w:r>
          </w:p>
          <w:p w14:paraId="3BFCB110" w14:textId="77777777" w:rsidR="008770C3" w:rsidRPr="00164D84" w:rsidRDefault="008770C3" w:rsidP="00745C3C">
            <w:pPr>
              <w:pStyle w:val="ListParagraph"/>
              <w:numPr>
                <w:ilvl w:val="0"/>
                <w:numId w:val="15"/>
              </w:numPr>
              <w:spacing w:after="0" w:line="259" w:lineRule="auto"/>
            </w:pPr>
            <w:r w:rsidRPr="00164D84">
              <w:t>School Administration: Interested in overall student performance metrics.</w:t>
            </w:r>
          </w:p>
        </w:tc>
      </w:tr>
      <w:tr w:rsidR="008770C3" w:rsidRPr="00164D84" w14:paraId="4D17BA29" w14:textId="77777777" w:rsidTr="00745C3C">
        <w:tc>
          <w:tcPr>
            <w:tcW w:w="9576" w:type="dxa"/>
            <w:gridSpan w:val="4"/>
            <w:shd w:val="clear" w:color="auto" w:fill="auto"/>
          </w:tcPr>
          <w:p w14:paraId="6A852FAF"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12832B10" w14:textId="77777777" w:rsidR="008770C3" w:rsidRPr="00164D84" w:rsidRDefault="008770C3" w:rsidP="00745C3C">
            <w:pPr>
              <w:spacing w:after="0" w:line="259" w:lineRule="auto"/>
              <w:ind w:left="907" w:firstLine="0"/>
            </w:pPr>
            <w:r w:rsidRPr="00164D84">
              <w:t>This use case allows students to access their personalized dashboard, which provides an overview of their academic performance, including grades, GPA trends, and achievement badges.</w:t>
            </w:r>
          </w:p>
        </w:tc>
      </w:tr>
      <w:tr w:rsidR="008770C3" w:rsidRPr="00164D84" w14:paraId="0F0F7A1E" w14:textId="77777777" w:rsidTr="00745C3C">
        <w:tc>
          <w:tcPr>
            <w:tcW w:w="9576" w:type="dxa"/>
            <w:gridSpan w:val="4"/>
            <w:shd w:val="clear" w:color="auto" w:fill="auto"/>
          </w:tcPr>
          <w:p w14:paraId="224D9D53" w14:textId="77777777" w:rsidR="008770C3" w:rsidRPr="00164D84" w:rsidRDefault="008770C3" w:rsidP="00745C3C">
            <w:pPr>
              <w:spacing w:after="0" w:line="259" w:lineRule="auto"/>
              <w:ind w:left="907" w:firstLine="0"/>
            </w:pPr>
            <w:r w:rsidRPr="00164D84">
              <w:rPr>
                <w:b/>
                <w:bCs/>
              </w:rPr>
              <w:t>Trigger</w:t>
            </w:r>
            <w:r w:rsidRPr="00164D84">
              <w:t>: Student logs into the app.</w:t>
            </w:r>
          </w:p>
          <w:p w14:paraId="1699383F" w14:textId="77777777" w:rsidR="008770C3" w:rsidRPr="00164D84" w:rsidRDefault="008770C3" w:rsidP="00745C3C">
            <w:pPr>
              <w:spacing w:after="0" w:line="259" w:lineRule="auto"/>
              <w:ind w:left="907" w:firstLine="0"/>
            </w:pPr>
            <w:r w:rsidRPr="00164D84">
              <w:rPr>
                <w:b/>
                <w:bCs/>
              </w:rPr>
              <w:t>Type</w:t>
            </w:r>
            <w:r w:rsidRPr="00164D84">
              <w:t xml:space="preserve"> (mark one): Temporal</w:t>
            </w:r>
            <w:r w:rsidRPr="00164D84">
              <w:tab/>
              <w:t xml:space="preserve">  </w:t>
            </w:r>
          </w:p>
        </w:tc>
      </w:tr>
      <w:tr w:rsidR="008770C3" w:rsidRPr="00164D84" w14:paraId="5249048E" w14:textId="77777777" w:rsidTr="00745C3C">
        <w:tc>
          <w:tcPr>
            <w:tcW w:w="9576" w:type="dxa"/>
            <w:gridSpan w:val="4"/>
            <w:shd w:val="clear" w:color="auto" w:fill="auto"/>
          </w:tcPr>
          <w:p w14:paraId="5FCC9156"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45F0722C" w14:textId="77777777" w:rsidR="008770C3" w:rsidRPr="00164D84" w:rsidRDefault="008770C3" w:rsidP="00745C3C">
            <w:pPr>
              <w:spacing w:after="0" w:line="259" w:lineRule="auto"/>
              <w:ind w:left="907" w:firstLine="0"/>
            </w:pPr>
            <w:r w:rsidRPr="00164D84">
              <w:tab/>
            </w:r>
            <w:r w:rsidRPr="00164D84">
              <w:rPr>
                <w:b/>
                <w:bCs/>
              </w:rPr>
              <w:t>Association</w:t>
            </w:r>
            <w:r w:rsidRPr="00164D84">
              <w:t>: Existing Student communicates with View Dashboard.</w:t>
            </w:r>
          </w:p>
          <w:p w14:paraId="3458EB56" w14:textId="77777777" w:rsidR="008770C3" w:rsidRPr="00164D84" w:rsidRDefault="008770C3" w:rsidP="00745C3C">
            <w:pPr>
              <w:spacing w:after="0" w:line="259" w:lineRule="auto"/>
              <w:ind w:left="907" w:firstLine="0"/>
            </w:pPr>
            <w:r w:rsidRPr="00164D84">
              <w:tab/>
            </w:r>
            <w:r w:rsidRPr="00164D84">
              <w:rPr>
                <w:b/>
                <w:bCs/>
              </w:rPr>
              <w:t>Extend</w:t>
            </w:r>
            <w:r w:rsidRPr="00164D84">
              <w:t>: Earn Badges.</w:t>
            </w:r>
          </w:p>
        </w:tc>
      </w:tr>
      <w:tr w:rsidR="008770C3" w:rsidRPr="00164D84" w14:paraId="773D25CB" w14:textId="77777777" w:rsidTr="00745C3C">
        <w:tc>
          <w:tcPr>
            <w:tcW w:w="9576" w:type="dxa"/>
            <w:gridSpan w:val="4"/>
            <w:shd w:val="clear" w:color="auto" w:fill="auto"/>
          </w:tcPr>
          <w:p w14:paraId="56408BE8"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054438B3" w14:textId="77777777" w:rsidR="008770C3" w:rsidRPr="00164D84" w:rsidRDefault="008770C3" w:rsidP="00745C3C">
            <w:pPr>
              <w:numPr>
                <w:ilvl w:val="0"/>
                <w:numId w:val="12"/>
              </w:numPr>
              <w:spacing w:after="0" w:line="259" w:lineRule="auto"/>
            </w:pPr>
            <w:r w:rsidRPr="00164D84">
              <w:t>Student logs into the application.</w:t>
            </w:r>
          </w:p>
          <w:p w14:paraId="253FD058" w14:textId="77777777" w:rsidR="008770C3" w:rsidRPr="00164D84" w:rsidRDefault="008770C3" w:rsidP="00745C3C">
            <w:pPr>
              <w:numPr>
                <w:ilvl w:val="0"/>
                <w:numId w:val="12"/>
              </w:numPr>
              <w:spacing w:after="0" w:line="259" w:lineRule="auto"/>
            </w:pPr>
            <w:r w:rsidRPr="00164D84">
              <w:t>System verifies student credentials.</w:t>
            </w:r>
          </w:p>
          <w:p w14:paraId="1C2884FB" w14:textId="77777777" w:rsidR="008770C3" w:rsidRPr="00164D84" w:rsidRDefault="008770C3" w:rsidP="00745C3C">
            <w:pPr>
              <w:numPr>
                <w:ilvl w:val="0"/>
                <w:numId w:val="12"/>
              </w:numPr>
              <w:spacing w:after="0" w:line="259" w:lineRule="auto"/>
            </w:pPr>
            <w:r w:rsidRPr="00164D84">
              <w:t>System displays the personalized dashboard.</w:t>
            </w:r>
          </w:p>
          <w:p w14:paraId="59824FD3" w14:textId="77777777" w:rsidR="008770C3" w:rsidRPr="00164D84" w:rsidRDefault="008770C3" w:rsidP="00745C3C">
            <w:pPr>
              <w:numPr>
                <w:ilvl w:val="0"/>
                <w:numId w:val="12"/>
              </w:numPr>
              <w:spacing w:after="0" w:line="259" w:lineRule="auto"/>
            </w:pPr>
            <w:r w:rsidRPr="00164D84">
              <w:t>Student views their grades, GPA trends, and earned badges.</w:t>
            </w:r>
          </w:p>
        </w:tc>
      </w:tr>
      <w:tr w:rsidR="008770C3" w:rsidRPr="00164D84" w14:paraId="4A124943" w14:textId="77777777" w:rsidTr="00745C3C">
        <w:trPr>
          <w:trHeight w:val="498"/>
        </w:trPr>
        <w:tc>
          <w:tcPr>
            <w:tcW w:w="9576" w:type="dxa"/>
            <w:gridSpan w:val="4"/>
            <w:shd w:val="clear" w:color="auto" w:fill="auto"/>
          </w:tcPr>
          <w:p w14:paraId="7FDFDC45"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0AFD9AD5" w14:textId="77777777" w:rsidTr="00745C3C">
        <w:tc>
          <w:tcPr>
            <w:tcW w:w="9576" w:type="dxa"/>
            <w:gridSpan w:val="4"/>
            <w:shd w:val="clear" w:color="auto" w:fill="auto"/>
          </w:tcPr>
          <w:p w14:paraId="3A917578"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7954462C" w14:textId="77777777" w:rsidR="008770C3" w:rsidRPr="00164D84" w:rsidRDefault="008770C3" w:rsidP="00745C3C">
            <w:pPr>
              <w:pStyle w:val="ListParagraph"/>
              <w:numPr>
                <w:ilvl w:val="0"/>
                <w:numId w:val="16"/>
              </w:numPr>
              <w:spacing w:after="0" w:line="259" w:lineRule="auto"/>
            </w:pPr>
            <w:r w:rsidRPr="00164D84">
              <w:t>If the student’s login credentials are incorrect, the system will prompt the student to re-enter their credentials.</w:t>
            </w:r>
          </w:p>
          <w:p w14:paraId="3114EE10" w14:textId="77777777" w:rsidR="008770C3" w:rsidRPr="00164D84" w:rsidRDefault="008770C3" w:rsidP="00745C3C">
            <w:pPr>
              <w:pStyle w:val="ListParagraph"/>
              <w:numPr>
                <w:ilvl w:val="0"/>
                <w:numId w:val="16"/>
              </w:numPr>
              <w:spacing w:after="0" w:line="259" w:lineRule="auto"/>
            </w:pPr>
            <w:r w:rsidRPr="00164D84">
              <w:t>If the student has no grades entered, the system will display a message indicating no data is available.</w:t>
            </w:r>
          </w:p>
        </w:tc>
      </w:tr>
      <w:tr w:rsidR="008770C3" w:rsidRPr="00164D84" w14:paraId="7B24341A" w14:textId="77777777" w:rsidTr="00745C3C">
        <w:tc>
          <w:tcPr>
            <w:tcW w:w="9576" w:type="dxa"/>
            <w:gridSpan w:val="4"/>
            <w:shd w:val="clear" w:color="auto" w:fill="auto"/>
          </w:tcPr>
          <w:p w14:paraId="3E2987A4"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5A456323" w14:textId="77777777" w:rsidR="008770C3" w:rsidRPr="00164D84" w:rsidRDefault="008770C3" w:rsidP="00745C3C">
            <w:pPr>
              <w:numPr>
                <w:ilvl w:val="0"/>
                <w:numId w:val="13"/>
              </w:numPr>
              <w:spacing w:after="0" w:line="259" w:lineRule="auto"/>
            </w:pPr>
            <w:r w:rsidRPr="00164D84">
              <w:t>Performance: Dashboard must load within 5 seconds.</w:t>
            </w:r>
          </w:p>
          <w:p w14:paraId="32F91746" w14:textId="77777777" w:rsidR="008770C3" w:rsidRPr="00164D84" w:rsidRDefault="008770C3" w:rsidP="00745C3C">
            <w:pPr>
              <w:numPr>
                <w:ilvl w:val="0"/>
                <w:numId w:val="13"/>
              </w:numPr>
              <w:spacing w:after="0" w:line="259" w:lineRule="auto"/>
            </w:pPr>
            <w:r w:rsidRPr="00164D84">
              <w:t>Security: Only authenticated users can access the dashboard.</w:t>
            </w:r>
          </w:p>
          <w:p w14:paraId="18FE9EF1" w14:textId="77777777" w:rsidR="008770C3" w:rsidRPr="00164D84" w:rsidRDefault="008770C3" w:rsidP="00745C3C">
            <w:pPr>
              <w:numPr>
                <w:ilvl w:val="0"/>
                <w:numId w:val="13"/>
              </w:numPr>
              <w:spacing w:after="0" w:line="259" w:lineRule="auto"/>
            </w:pPr>
            <w:r w:rsidRPr="00164D84">
              <w:t>User Interface: The dashboard should be intuitive and display data clearly.</w:t>
            </w:r>
          </w:p>
        </w:tc>
      </w:tr>
      <w:tr w:rsidR="008770C3" w:rsidRPr="00164D84" w14:paraId="332EA6EA" w14:textId="77777777" w:rsidTr="00745C3C">
        <w:tc>
          <w:tcPr>
            <w:tcW w:w="9576" w:type="dxa"/>
            <w:gridSpan w:val="4"/>
            <w:shd w:val="clear" w:color="auto" w:fill="auto"/>
          </w:tcPr>
          <w:p w14:paraId="36EFBE42" w14:textId="77777777" w:rsidR="008770C3" w:rsidRPr="00164D84" w:rsidRDefault="008770C3" w:rsidP="00745C3C">
            <w:pPr>
              <w:spacing w:after="0" w:line="259" w:lineRule="auto"/>
              <w:ind w:left="907" w:firstLine="0"/>
              <w:rPr>
                <w:b/>
                <w:bCs/>
              </w:rPr>
            </w:pPr>
            <w:r w:rsidRPr="00164D84">
              <w:rPr>
                <w:b/>
                <w:bCs/>
              </w:rPr>
              <w:t xml:space="preserve">To do/Issues: </w:t>
            </w:r>
          </w:p>
          <w:p w14:paraId="2662CAB6" w14:textId="77777777" w:rsidR="008770C3" w:rsidRPr="00164D84" w:rsidRDefault="008770C3" w:rsidP="00745C3C">
            <w:pPr>
              <w:pStyle w:val="ListParagraph"/>
              <w:numPr>
                <w:ilvl w:val="0"/>
                <w:numId w:val="14"/>
              </w:numPr>
              <w:spacing w:after="0" w:line="259" w:lineRule="auto"/>
            </w:pPr>
            <w:r w:rsidRPr="00164D84">
              <w:t>Ensure real-time data synchronization for accurate dashboard display.</w:t>
            </w:r>
          </w:p>
          <w:p w14:paraId="37076EB3" w14:textId="77777777" w:rsidR="008770C3" w:rsidRPr="00164D84" w:rsidRDefault="008770C3" w:rsidP="00745C3C">
            <w:pPr>
              <w:spacing w:after="0" w:line="259" w:lineRule="auto"/>
              <w:ind w:left="907" w:firstLine="0"/>
              <w:rPr>
                <w:b/>
                <w:bCs/>
              </w:rPr>
            </w:pPr>
          </w:p>
        </w:tc>
      </w:tr>
    </w:tbl>
    <w:p w14:paraId="1FC62957" w14:textId="77777777" w:rsidR="008770C3" w:rsidRPr="00164D84" w:rsidRDefault="008770C3" w:rsidP="008770C3">
      <w:pPr>
        <w:spacing w:after="0" w:line="259" w:lineRule="auto"/>
        <w:ind w:left="907" w:firstLine="0"/>
      </w:pPr>
    </w:p>
    <w:p w14:paraId="102CA947" w14:textId="77777777" w:rsidR="008770C3" w:rsidRPr="00164D84" w:rsidRDefault="008770C3" w:rsidP="008770C3">
      <w:pPr>
        <w:spacing w:after="0" w:line="259" w:lineRule="auto"/>
        <w:ind w:left="907" w:firstLine="0"/>
      </w:pPr>
    </w:p>
    <w:p w14:paraId="1C66C4E3" w14:textId="77777777" w:rsidR="008770C3" w:rsidRPr="00164D84" w:rsidRDefault="008770C3" w:rsidP="008770C3">
      <w:pPr>
        <w:spacing w:after="0" w:line="259" w:lineRule="auto"/>
        <w:ind w:left="907" w:firstLine="0"/>
      </w:pPr>
    </w:p>
    <w:p w14:paraId="2D9C05DE" w14:textId="77777777" w:rsidR="008770C3" w:rsidRPr="00164D84" w:rsidRDefault="008770C3" w:rsidP="008770C3">
      <w:pPr>
        <w:spacing w:after="0" w:line="259" w:lineRule="auto"/>
        <w:ind w:left="907" w:firstLine="0"/>
      </w:pPr>
    </w:p>
    <w:p w14:paraId="5599E17A" w14:textId="77777777" w:rsidR="008770C3" w:rsidRPr="00164D84" w:rsidRDefault="008770C3" w:rsidP="008770C3">
      <w:pPr>
        <w:spacing w:after="0" w:line="259" w:lineRule="auto"/>
        <w:ind w:left="907" w:firstLine="0"/>
      </w:pPr>
    </w:p>
    <w:p w14:paraId="0B6BD845" w14:textId="77777777" w:rsidR="008770C3" w:rsidRPr="00164D84" w:rsidRDefault="008770C3" w:rsidP="008770C3">
      <w:pPr>
        <w:spacing w:after="0" w:line="259" w:lineRule="auto"/>
        <w:ind w:left="907" w:firstLine="0"/>
      </w:pPr>
    </w:p>
    <w:p w14:paraId="43548577"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5"/>
        <w:gridCol w:w="1127"/>
        <w:gridCol w:w="1530"/>
        <w:gridCol w:w="2706"/>
      </w:tblGrid>
      <w:tr w:rsidR="008770C3" w:rsidRPr="00164D84" w14:paraId="3A399E92" w14:textId="77777777" w:rsidTr="00745C3C">
        <w:tc>
          <w:tcPr>
            <w:tcW w:w="5958" w:type="dxa"/>
            <w:gridSpan w:val="2"/>
            <w:shd w:val="clear" w:color="auto" w:fill="auto"/>
          </w:tcPr>
          <w:p w14:paraId="1C90FB20" w14:textId="77777777" w:rsidR="008770C3" w:rsidRPr="00164D84" w:rsidRDefault="008770C3" w:rsidP="00745C3C">
            <w:pPr>
              <w:spacing w:after="0" w:line="259" w:lineRule="auto"/>
              <w:ind w:left="907" w:firstLine="0"/>
            </w:pPr>
            <w:r w:rsidRPr="00164D84">
              <w:rPr>
                <w:b/>
                <w:bCs/>
              </w:rPr>
              <w:t>Use Case Name</w:t>
            </w:r>
            <w:r w:rsidRPr="00164D84">
              <w:t>: Input Grades</w:t>
            </w:r>
          </w:p>
        </w:tc>
        <w:tc>
          <w:tcPr>
            <w:tcW w:w="900" w:type="dxa"/>
            <w:shd w:val="clear" w:color="auto" w:fill="auto"/>
          </w:tcPr>
          <w:p w14:paraId="00FECCC0" w14:textId="77777777" w:rsidR="008770C3" w:rsidRPr="00164D84" w:rsidRDefault="008770C3" w:rsidP="00745C3C">
            <w:pPr>
              <w:spacing w:after="0" w:line="259" w:lineRule="auto"/>
              <w:ind w:left="900" w:firstLine="0"/>
            </w:pPr>
            <w:r w:rsidRPr="00164D84">
              <w:rPr>
                <w:b/>
                <w:bCs/>
              </w:rPr>
              <w:t>ID</w:t>
            </w:r>
            <w:r w:rsidRPr="00164D84">
              <w:t>: UC-002</w:t>
            </w:r>
          </w:p>
        </w:tc>
        <w:tc>
          <w:tcPr>
            <w:tcW w:w="2718" w:type="dxa"/>
            <w:shd w:val="clear" w:color="auto" w:fill="auto"/>
          </w:tcPr>
          <w:p w14:paraId="4A019839"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54206914" w14:textId="77777777" w:rsidTr="00745C3C">
        <w:tc>
          <w:tcPr>
            <w:tcW w:w="4788" w:type="dxa"/>
            <w:shd w:val="clear" w:color="auto" w:fill="auto"/>
          </w:tcPr>
          <w:p w14:paraId="4F852081" w14:textId="77777777" w:rsidR="008770C3" w:rsidRPr="00164D84" w:rsidRDefault="008770C3" w:rsidP="00745C3C">
            <w:pPr>
              <w:spacing w:after="0" w:line="259" w:lineRule="auto"/>
              <w:ind w:left="907" w:firstLine="0"/>
            </w:pPr>
            <w:r w:rsidRPr="00164D84">
              <w:rPr>
                <w:b/>
                <w:bCs/>
              </w:rPr>
              <w:t>Primary Actor</w:t>
            </w:r>
            <w:r w:rsidRPr="00164D84">
              <w:t>: Student, Professor</w:t>
            </w:r>
          </w:p>
        </w:tc>
        <w:tc>
          <w:tcPr>
            <w:tcW w:w="4788" w:type="dxa"/>
            <w:gridSpan w:val="3"/>
            <w:shd w:val="clear" w:color="auto" w:fill="auto"/>
          </w:tcPr>
          <w:p w14:paraId="413CCA0F"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1FBA788C" w14:textId="77777777" w:rsidTr="00745C3C">
        <w:tc>
          <w:tcPr>
            <w:tcW w:w="9576" w:type="dxa"/>
            <w:gridSpan w:val="4"/>
            <w:shd w:val="clear" w:color="auto" w:fill="auto"/>
          </w:tcPr>
          <w:p w14:paraId="7A6C16FA"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53BFC207" w14:textId="77777777" w:rsidTr="00745C3C">
        <w:tc>
          <w:tcPr>
            <w:tcW w:w="9576" w:type="dxa"/>
            <w:gridSpan w:val="4"/>
            <w:shd w:val="clear" w:color="auto" w:fill="auto"/>
          </w:tcPr>
          <w:p w14:paraId="4FAF52EC"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140D0D31" w14:textId="77777777" w:rsidR="008770C3" w:rsidRPr="00164D84" w:rsidRDefault="008770C3" w:rsidP="00745C3C">
            <w:pPr>
              <w:pStyle w:val="ListParagraph"/>
              <w:numPr>
                <w:ilvl w:val="0"/>
                <w:numId w:val="15"/>
              </w:numPr>
              <w:spacing w:after="0" w:line="259" w:lineRule="auto"/>
            </w:pPr>
            <w:r w:rsidRPr="00164D84">
              <w:t>Teachers: Interested in the accuracy of student’s self-reported grades.</w:t>
            </w:r>
          </w:p>
        </w:tc>
      </w:tr>
      <w:tr w:rsidR="008770C3" w:rsidRPr="00164D84" w14:paraId="01D722FC" w14:textId="77777777" w:rsidTr="00745C3C">
        <w:tc>
          <w:tcPr>
            <w:tcW w:w="9576" w:type="dxa"/>
            <w:gridSpan w:val="4"/>
            <w:shd w:val="clear" w:color="auto" w:fill="auto"/>
          </w:tcPr>
          <w:p w14:paraId="7E836D57"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1306AAE7" w14:textId="77777777" w:rsidR="008770C3" w:rsidRPr="00164D84" w:rsidRDefault="008770C3" w:rsidP="00745C3C">
            <w:pPr>
              <w:spacing w:after="0" w:line="259" w:lineRule="auto"/>
              <w:ind w:left="907" w:firstLine="0"/>
            </w:pPr>
            <w:r w:rsidRPr="00164D84">
              <w:t>This use case enables students or the instructors to enter the grades for various assignments and exams, which the system will use to calculate their GPA.</w:t>
            </w:r>
          </w:p>
        </w:tc>
      </w:tr>
      <w:tr w:rsidR="008770C3" w:rsidRPr="00164D84" w14:paraId="4CC7C5C0" w14:textId="77777777" w:rsidTr="00745C3C">
        <w:tc>
          <w:tcPr>
            <w:tcW w:w="9576" w:type="dxa"/>
            <w:gridSpan w:val="4"/>
            <w:shd w:val="clear" w:color="auto" w:fill="auto"/>
          </w:tcPr>
          <w:p w14:paraId="3565C077" w14:textId="77777777" w:rsidR="008770C3" w:rsidRPr="00164D84" w:rsidRDefault="008770C3" w:rsidP="00745C3C">
            <w:pPr>
              <w:spacing w:after="0" w:line="259" w:lineRule="auto"/>
              <w:ind w:left="907" w:firstLine="0"/>
            </w:pPr>
            <w:r w:rsidRPr="00164D84">
              <w:rPr>
                <w:b/>
                <w:bCs/>
              </w:rPr>
              <w:t>Trigger</w:t>
            </w:r>
            <w:r w:rsidRPr="00164D84">
              <w:t>: Student selects the option to input grades.</w:t>
            </w:r>
          </w:p>
          <w:p w14:paraId="1B956170"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2EAFB5FB" w14:textId="77777777" w:rsidTr="00745C3C">
        <w:tc>
          <w:tcPr>
            <w:tcW w:w="9576" w:type="dxa"/>
            <w:gridSpan w:val="4"/>
            <w:shd w:val="clear" w:color="auto" w:fill="auto"/>
          </w:tcPr>
          <w:p w14:paraId="26FA3C34"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68E46E7B" w14:textId="77777777" w:rsidR="008770C3" w:rsidRPr="00164D84" w:rsidRDefault="008770C3" w:rsidP="00745C3C">
            <w:pPr>
              <w:spacing w:after="0" w:line="259" w:lineRule="auto"/>
              <w:ind w:left="907" w:firstLine="0"/>
            </w:pPr>
            <w:r w:rsidRPr="00164D84">
              <w:tab/>
            </w:r>
            <w:r w:rsidRPr="00164D84">
              <w:rPr>
                <w:b/>
                <w:bCs/>
              </w:rPr>
              <w:t>Association</w:t>
            </w:r>
            <w:r w:rsidRPr="00164D84">
              <w:t>: Student communicates with Input Grades.</w:t>
            </w:r>
          </w:p>
          <w:p w14:paraId="1E6F4B7D" w14:textId="77777777" w:rsidR="008770C3" w:rsidRPr="00164D84" w:rsidRDefault="008770C3" w:rsidP="00745C3C">
            <w:pPr>
              <w:spacing w:after="0" w:line="259" w:lineRule="auto"/>
              <w:ind w:left="907" w:firstLine="0"/>
            </w:pPr>
            <w:r w:rsidRPr="00164D84">
              <w:tab/>
            </w:r>
            <w:r w:rsidRPr="00164D84">
              <w:rPr>
                <w:b/>
                <w:bCs/>
              </w:rPr>
              <w:t>Includes:</w:t>
            </w:r>
            <w:r w:rsidRPr="00164D84">
              <w:t xml:space="preserve"> Calculate GPA </w:t>
            </w:r>
          </w:p>
        </w:tc>
      </w:tr>
      <w:tr w:rsidR="008770C3" w:rsidRPr="00164D84" w14:paraId="1FF38419" w14:textId="77777777" w:rsidTr="00745C3C">
        <w:tc>
          <w:tcPr>
            <w:tcW w:w="9576" w:type="dxa"/>
            <w:gridSpan w:val="4"/>
            <w:shd w:val="clear" w:color="auto" w:fill="auto"/>
          </w:tcPr>
          <w:p w14:paraId="25E5212C"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6236574B" w14:textId="77777777" w:rsidR="008770C3" w:rsidRPr="00164D84" w:rsidRDefault="008770C3" w:rsidP="00745C3C">
            <w:pPr>
              <w:pStyle w:val="ListParagraph"/>
              <w:numPr>
                <w:ilvl w:val="0"/>
                <w:numId w:val="17"/>
              </w:numPr>
              <w:spacing w:after="0" w:line="259" w:lineRule="auto"/>
            </w:pPr>
            <w:r w:rsidRPr="00164D84">
              <w:t>Student navigates to the grade input section.</w:t>
            </w:r>
          </w:p>
          <w:p w14:paraId="59BFCEEE" w14:textId="77777777" w:rsidR="008770C3" w:rsidRPr="00164D84" w:rsidRDefault="008770C3" w:rsidP="00745C3C">
            <w:pPr>
              <w:pStyle w:val="ListParagraph"/>
              <w:numPr>
                <w:ilvl w:val="0"/>
                <w:numId w:val="17"/>
              </w:numPr>
              <w:spacing w:after="0" w:line="259" w:lineRule="auto"/>
            </w:pPr>
            <w:r w:rsidRPr="00164D84">
              <w:t>Student selects the course and assignment/exam.</w:t>
            </w:r>
          </w:p>
          <w:p w14:paraId="2E7275E0" w14:textId="77777777" w:rsidR="008770C3" w:rsidRPr="00164D84" w:rsidRDefault="008770C3" w:rsidP="00745C3C">
            <w:pPr>
              <w:pStyle w:val="ListParagraph"/>
              <w:numPr>
                <w:ilvl w:val="0"/>
                <w:numId w:val="17"/>
              </w:numPr>
              <w:spacing w:after="0" w:line="259" w:lineRule="auto"/>
            </w:pPr>
            <w:r w:rsidRPr="00164D84">
              <w:t>Students enter the grade received.</w:t>
            </w:r>
          </w:p>
          <w:p w14:paraId="7820DE0D" w14:textId="77777777" w:rsidR="008770C3" w:rsidRPr="00164D84" w:rsidRDefault="008770C3" w:rsidP="00745C3C">
            <w:pPr>
              <w:pStyle w:val="ListParagraph"/>
              <w:numPr>
                <w:ilvl w:val="0"/>
                <w:numId w:val="17"/>
              </w:numPr>
              <w:spacing w:after="0" w:line="259" w:lineRule="auto"/>
            </w:pPr>
            <w:r w:rsidRPr="00164D84">
              <w:t>System saves the grade and updates the GPA.</w:t>
            </w:r>
          </w:p>
        </w:tc>
      </w:tr>
      <w:tr w:rsidR="008770C3" w:rsidRPr="00164D84" w14:paraId="3D5D7A39" w14:textId="77777777" w:rsidTr="00745C3C">
        <w:trPr>
          <w:trHeight w:val="498"/>
        </w:trPr>
        <w:tc>
          <w:tcPr>
            <w:tcW w:w="9576" w:type="dxa"/>
            <w:gridSpan w:val="4"/>
            <w:shd w:val="clear" w:color="auto" w:fill="auto"/>
          </w:tcPr>
          <w:p w14:paraId="5C1F71CC"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25DC1F5C" w14:textId="77777777" w:rsidTr="00745C3C">
        <w:tc>
          <w:tcPr>
            <w:tcW w:w="9576" w:type="dxa"/>
            <w:gridSpan w:val="4"/>
            <w:shd w:val="clear" w:color="auto" w:fill="auto"/>
          </w:tcPr>
          <w:p w14:paraId="4626B1C0"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557DF2CF" w14:textId="77777777" w:rsidR="008770C3" w:rsidRPr="00164D84" w:rsidRDefault="008770C3" w:rsidP="00745C3C">
            <w:pPr>
              <w:pStyle w:val="ListParagraph"/>
              <w:numPr>
                <w:ilvl w:val="0"/>
                <w:numId w:val="18"/>
              </w:numPr>
              <w:spacing w:after="0" w:line="259" w:lineRule="auto"/>
            </w:pPr>
            <w:r w:rsidRPr="00164D84">
              <w:t>If the student enters an invalid grade format, the system will prompt for a correct format.</w:t>
            </w:r>
          </w:p>
          <w:p w14:paraId="5BD8C3CB" w14:textId="77777777" w:rsidR="008770C3" w:rsidRPr="00164D84" w:rsidRDefault="008770C3" w:rsidP="00745C3C">
            <w:pPr>
              <w:pStyle w:val="ListParagraph"/>
              <w:numPr>
                <w:ilvl w:val="0"/>
                <w:numId w:val="18"/>
              </w:numPr>
              <w:spacing w:after="0" w:line="259" w:lineRule="auto"/>
            </w:pPr>
            <w:r w:rsidRPr="00164D84">
              <w:t>If the student tries to enter grades for a non-existent course, the system will prompt an error.</w:t>
            </w:r>
          </w:p>
        </w:tc>
      </w:tr>
      <w:tr w:rsidR="008770C3" w:rsidRPr="00164D84" w14:paraId="7B871FCF" w14:textId="77777777" w:rsidTr="00745C3C">
        <w:tc>
          <w:tcPr>
            <w:tcW w:w="9576" w:type="dxa"/>
            <w:gridSpan w:val="4"/>
            <w:shd w:val="clear" w:color="auto" w:fill="auto"/>
          </w:tcPr>
          <w:p w14:paraId="08ABD362"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42D90A9A" w14:textId="77777777" w:rsidR="008770C3" w:rsidRPr="00164D84" w:rsidRDefault="008770C3" w:rsidP="00745C3C">
            <w:pPr>
              <w:numPr>
                <w:ilvl w:val="0"/>
                <w:numId w:val="13"/>
              </w:numPr>
              <w:spacing w:after="0" w:line="259" w:lineRule="auto"/>
            </w:pPr>
            <w:r w:rsidRPr="00164D84">
              <w:t>Performance: Grade input must be saved within 3 seconds.</w:t>
            </w:r>
          </w:p>
          <w:p w14:paraId="1B789209" w14:textId="77777777" w:rsidR="008770C3" w:rsidRPr="00164D84" w:rsidRDefault="008770C3" w:rsidP="00745C3C">
            <w:pPr>
              <w:numPr>
                <w:ilvl w:val="0"/>
                <w:numId w:val="13"/>
              </w:numPr>
              <w:spacing w:after="0" w:line="259" w:lineRule="auto"/>
            </w:pPr>
            <w:r w:rsidRPr="00164D84">
              <w:t>Security: Ensure only the authenticated student can input their grades.</w:t>
            </w:r>
          </w:p>
        </w:tc>
      </w:tr>
      <w:tr w:rsidR="008770C3" w:rsidRPr="00164D84" w14:paraId="0C17ADBD" w14:textId="77777777" w:rsidTr="00745C3C">
        <w:tc>
          <w:tcPr>
            <w:tcW w:w="9576" w:type="dxa"/>
            <w:gridSpan w:val="4"/>
            <w:shd w:val="clear" w:color="auto" w:fill="auto"/>
          </w:tcPr>
          <w:p w14:paraId="09DC3F6A" w14:textId="77777777" w:rsidR="008770C3" w:rsidRPr="00164D84" w:rsidRDefault="008770C3" w:rsidP="00745C3C">
            <w:pPr>
              <w:spacing w:after="0" w:line="259" w:lineRule="auto"/>
              <w:ind w:left="907" w:firstLine="0"/>
              <w:rPr>
                <w:b/>
                <w:bCs/>
              </w:rPr>
            </w:pPr>
            <w:r w:rsidRPr="00164D84">
              <w:rPr>
                <w:b/>
                <w:bCs/>
              </w:rPr>
              <w:t xml:space="preserve">To do/Issues: </w:t>
            </w:r>
          </w:p>
          <w:p w14:paraId="617978AF" w14:textId="77777777" w:rsidR="008770C3" w:rsidRPr="00164D84" w:rsidRDefault="008770C3" w:rsidP="00745C3C">
            <w:pPr>
              <w:pStyle w:val="ListParagraph"/>
              <w:numPr>
                <w:ilvl w:val="0"/>
                <w:numId w:val="14"/>
              </w:numPr>
              <w:spacing w:after="0" w:line="259" w:lineRule="auto"/>
              <w:rPr>
                <w:b/>
                <w:bCs/>
              </w:rPr>
            </w:pPr>
            <w:r w:rsidRPr="00164D84">
              <w:t>Validate grade format before saving to the database.</w:t>
            </w:r>
          </w:p>
        </w:tc>
      </w:tr>
    </w:tbl>
    <w:p w14:paraId="0370EF2D" w14:textId="77777777" w:rsidR="008770C3" w:rsidRPr="00164D84" w:rsidRDefault="008770C3" w:rsidP="008770C3">
      <w:pPr>
        <w:spacing w:after="0" w:line="259" w:lineRule="auto"/>
        <w:ind w:left="907" w:firstLine="0"/>
      </w:pPr>
    </w:p>
    <w:p w14:paraId="1E9437B7" w14:textId="77777777" w:rsidR="008770C3" w:rsidRPr="00164D84" w:rsidRDefault="008770C3" w:rsidP="008770C3">
      <w:pPr>
        <w:spacing w:after="0" w:line="259" w:lineRule="auto"/>
        <w:ind w:left="907" w:firstLine="0"/>
      </w:pPr>
    </w:p>
    <w:p w14:paraId="372A1AF5" w14:textId="77777777" w:rsidR="008770C3" w:rsidRPr="00164D84" w:rsidRDefault="008770C3" w:rsidP="008770C3">
      <w:pPr>
        <w:spacing w:after="0" w:line="259" w:lineRule="auto"/>
        <w:ind w:left="907" w:firstLine="0"/>
      </w:pPr>
    </w:p>
    <w:p w14:paraId="6558FAAC" w14:textId="77777777" w:rsidR="008770C3" w:rsidRPr="00164D84" w:rsidRDefault="008770C3" w:rsidP="008770C3">
      <w:pPr>
        <w:spacing w:after="0" w:line="259" w:lineRule="auto"/>
        <w:ind w:left="907" w:firstLine="0"/>
      </w:pPr>
    </w:p>
    <w:p w14:paraId="2195983D" w14:textId="77777777" w:rsidR="008770C3" w:rsidRPr="00164D84" w:rsidRDefault="008770C3" w:rsidP="008770C3">
      <w:pPr>
        <w:spacing w:after="0" w:line="259" w:lineRule="auto"/>
        <w:ind w:left="907" w:firstLine="0"/>
      </w:pPr>
    </w:p>
    <w:p w14:paraId="02FE2A64" w14:textId="77777777" w:rsidR="008770C3" w:rsidRPr="00164D84" w:rsidRDefault="008770C3" w:rsidP="008770C3">
      <w:pPr>
        <w:spacing w:after="0" w:line="259" w:lineRule="auto"/>
        <w:ind w:left="907" w:firstLine="0"/>
      </w:pPr>
    </w:p>
    <w:p w14:paraId="6BACE3B7" w14:textId="77777777" w:rsidR="008770C3" w:rsidRPr="00164D84" w:rsidRDefault="008770C3" w:rsidP="008770C3">
      <w:pPr>
        <w:spacing w:after="0" w:line="259" w:lineRule="auto"/>
        <w:ind w:left="907" w:firstLine="0"/>
      </w:pPr>
    </w:p>
    <w:p w14:paraId="62A8D5D2" w14:textId="77777777" w:rsidR="008770C3" w:rsidRPr="00164D84" w:rsidRDefault="008770C3" w:rsidP="008770C3">
      <w:pPr>
        <w:spacing w:after="0" w:line="259" w:lineRule="auto"/>
        <w:ind w:left="907" w:firstLine="0"/>
      </w:pPr>
    </w:p>
    <w:p w14:paraId="021FD141" w14:textId="77777777" w:rsidR="008770C3" w:rsidRPr="00164D84" w:rsidRDefault="008770C3" w:rsidP="008770C3">
      <w:pPr>
        <w:spacing w:after="0" w:line="259" w:lineRule="auto"/>
        <w:ind w:left="907" w:firstLine="0"/>
      </w:pPr>
    </w:p>
    <w:p w14:paraId="19AB56AC" w14:textId="77777777" w:rsidR="008770C3" w:rsidRPr="00164D84" w:rsidRDefault="008770C3" w:rsidP="008770C3">
      <w:pPr>
        <w:spacing w:after="0" w:line="259" w:lineRule="auto"/>
        <w:ind w:left="907" w:firstLine="0"/>
      </w:pPr>
    </w:p>
    <w:p w14:paraId="5D28D6D5"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5"/>
        <w:gridCol w:w="1127"/>
        <w:gridCol w:w="1530"/>
        <w:gridCol w:w="2706"/>
      </w:tblGrid>
      <w:tr w:rsidR="008770C3" w:rsidRPr="00164D84" w14:paraId="39B559D0" w14:textId="77777777" w:rsidTr="00745C3C">
        <w:tc>
          <w:tcPr>
            <w:tcW w:w="5958" w:type="dxa"/>
            <w:gridSpan w:val="2"/>
            <w:shd w:val="clear" w:color="auto" w:fill="auto"/>
          </w:tcPr>
          <w:p w14:paraId="02C68BC4" w14:textId="77777777" w:rsidR="008770C3" w:rsidRPr="00164D84" w:rsidRDefault="008770C3" w:rsidP="00745C3C">
            <w:pPr>
              <w:spacing w:after="0" w:line="259" w:lineRule="auto"/>
              <w:ind w:left="907" w:firstLine="0"/>
            </w:pPr>
            <w:r w:rsidRPr="00164D84">
              <w:rPr>
                <w:b/>
                <w:bCs/>
              </w:rPr>
              <w:t>Use Case Name</w:t>
            </w:r>
            <w:r w:rsidRPr="00164D84">
              <w:t>: Calculate GPA</w:t>
            </w:r>
          </w:p>
        </w:tc>
        <w:tc>
          <w:tcPr>
            <w:tcW w:w="900" w:type="dxa"/>
            <w:shd w:val="clear" w:color="auto" w:fill="auto"/>
          </w:tcPr>
          <w:p w14:paraId="15EC7E46" w14:textId="77777777" w:rsidR="008770C3" w:rsidRPr="00164D84" w:rsidRDefault="008770C3" w:rsidP="00745C3C">
            <w:pPr>
              <w:spacing w:after="0" w:line="259" w:lineRule="auto"/>
              <w:ind w:left="900" w:firstLine="0"/>
            </w:pPr>
            <w:r w:rsidRPr="00164D84">
              <w:rPr>
                <w:b/>
                <w:bCs/>
              </w:rPr>
              <w:t>ID</w:t>
            </w:r>
            <w:r w:rsidRPr="00164D84">
              <w:t>: UC-003</w:t>
            </w:r>
          </w:p>
        </w:tc>
        <w:tc>
          <w:tcPr>
            <w:tcW w:w="2718" w:type="dxa"/>
            <w:shd w:val="clear" w:color="auto" w:fill="auto"/>
          </w:tcPr>
          <w:p w14:paraId="2CB51362"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4BAD18A5" w14:textId="77777777" w:rsidTr="00745C3C">
        <w:tc>
          <w:tcPr>
            <w:tcW w:w="4788" w:type="dxa"/>
            <w:shd w:val="clear" w:color="auto" w:fill="auto"/>
          </w:tcPr>
          <w:p w14:paraId="7D4357C7" w14:textId="77777777" w:rsidR="008770C3" w:rsidRPr="00164D84" w:rsidRDefault="008770C3" w:rsidP="00745C3C">
            <w:pPr>
              <w:spacing w:after="0" w:line="259" w:lineRule="auto"/>
              <w:ind w:left="907" w:firstLine="0"/>
            </w:pPr>
            <w:r w:rsidRPr="00164D84">
              <w:rPr>
                <w:b/>
                <w:bCs/>
              </w:rPr>
              <w:t>Primary Actor</w:t>
            </w:r>
            <w:r w:rsidRPr="00164D84">
              <w:t>: System</w:t>
            </w:r>
          </w:p>
        </w:tc>
        <w:tc>
          <w:tcPr>
            <w:tcW w:w="4788" w:type="dxa"/>
            <w:gridSpan w:val="3"/>
            <w:shd w:val="clear" w:color="auto" w:fill="auto"/>
          </w:tcPr>
          <w:p w14:paraId="1B8B579E"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2C5985C4" w14:textId="77777777" w:rsidTr="00745C3C">
        <w:tc>
          <w:tcPr>
            <w:tcW w:w="9576" w:type="dxa"/>
            <w:gridSpan w:val="4"/>
            <w:shd w:val="clear" w:color="auto" w:fill="auto"/>
          </w:tcPr>
          <w:p w14:paraId="4A976063"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16DDE7E6" w14:textId="77777777" w:rsidTr="00745C3C">
        <w:tc>
          <w:tcPr>
            <w:tcW w:w="9576" w:type="dxa"/>
            <w:gridSpan w:val="4"/>
            <w:shd w:val="clear" w:color="auto" w:fill="auto"/>
          </w:tcPr>
          <w:p w14:paraId="016D74D7"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5F281E44" w14:textId="77777777" w:rsidR="008770C3" w:rsidRPr="00164D84" w:rsidRDefault="008770C3" w:rsidP="00745C3C">
            <w:pPr>
              <w:pStyle w:val="ListParagraph"/>
              <w:numPr>
                <w:ilvl w:val="0"/>
                <w:numId w:val="15"/>
              </w:numPr>
              <w:spacing w:after="0" w:line="259" w:lineRule="auto"/>
            </w:pPr>
            <w:r w:rsidRPr="00164D84">
              <w:t>Students: Interested in accurate GPA calculation.</w:t>
            </w:r>
          </w:p>
          <w:p w14:paraId="211DFF75" w14:textId="77777777" w:rsidR="008770C3" w:rsidRPr="00164D84" w:rsidRDefault="008770C3" w:rsidP="00745C3C">
            <w:pPr>
              <w:pStyle w:val="ListParagraph"/>
              <w:numPr>
                <w:ilvl w:val="0"/>
                <w:numId w:val="15"/>
              </w:numPr>
              <w:spacing w:after="0" w:line="259" w:lineRule="auto"/>
            </w:pPr>
            <w:r w:rsidRPr="00164D84">
              <w:t>School Administration: Needs accurate GPA for records and reporting.</w:t>
            </w:r>
          </w:p>
        </w:tc>
      </w:tr>
      <w:tr w:rsidR="008770C3" w:rsidRPr="00164D84" w14:paraId="3410F6A2" w14:textId="77777777" w:rsidTr="00745C3C">
        <w:tc>
          <w:tcPr>
            <w:tcW w:w="9576" w:type="dxa"/>
            <w:gridSpan w:val="4"/>
            <w:shd w:val="clear" w:color="auto" w:fill="auto"/>
          </w:tcPr>
          <w:p w14:paraId="5A162577"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1EA827F0" w14:textId="7B5E8C34" w:rsidR="008770C3" w:rsidRPr="00164D84" w:rsidRDefault="008770C3" w:rsidP="00745C3C">
            <w:pPr>
              <w:spacing w:after="0" w:line="259" w:lineRule="auto"/>
              <w:ind w:left="907" w:firstLine="0"/>
            </w:pPr>
            <w:r w:rsidRPr="00164D84">
              <w:t>This use case allows the system to automatically calculate the student’s GPA based on the grades entered.</w:t>
            </w:r>
          </w:p>
        </w:tc>
      </w:tr>
      <w:tr w:rsidR="008770C3" w:rsidRPr="00164D84" w14:paraId="3FB61123" w14:textId="77777777" w:rsidTr="00745C3C">
        <w:tc>
          <w:tcPr>
            <w:tcW w:w="9576" w:type="dxa"/>
            <w:gridSpan w:val="4"/>
            <w:shd w:val="clear" w:color="auto" w:fill="auto"/>
          </w:tcPr>
          <w:p w14:paraId="09D27388" w14:textId="77777777" w:rsidR="008770C3" w:rsidRPr="00164D84" w:rsidRDefault="008770C3" w:rsidP="00745C3C">
            <w:pPr>
              <w:spacing w:after="0" w:line="259" w:lineRule="auto"/>
              <w:ind w:left="907" w:firstLine="0"/>
            </w:pPr>
            <w:r w:rsidRPr="00164D84">
              <w:rPr>
                <w:b/>
                <w:bCs/>
              </w:rPr>
              <w:t>Trigger</w:t>
            </w:r>
            <w:r w:rsidRPr="00164D84">
              <w:t>: Grades are entered or updated.</w:t>
            </w:r>
          </w:p>
          <w:p w14:paraId="69A6D13D"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63326084" w14:textId="77777777" w:rsidTr="00745C3C">
        <w:tc>
          <w:tcPr>
            <w:tcW w:w="9576" w:type="dxa"/>
            <w:gridSpan w:val="4"/>
            <w:shd w:val="clear" w:color="auto" w:fill="auto"/>
          </w:tcPr>
          <w:p w14:paraId="46BC4ED8"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41299A39" w14:textId="77777777" w:rsidR="008770C3" w:rsidRPr="00164D84" w:rsidRDefault="008770C3" w:rsidP="00745C3C">
            <w:pPr>
              <w:spacing w:after="0" w:line="259" w:lineRule="auto"/>
              <w:ind w:left="907" w:firstLine="0"/>
            </w:pPr>
            <w:r w:rsidRPr="00164D84">
              <w:tab/>
            </w:r>
            <w:r w:rsidRPr="00164D84">
              <w:rPr>
                <w:b/>
                <w:bCs/>
              </w:rPr>
              <w:t>Association</w:t>
            </w:r>
            <w:r w:rsidRPr="00164D84">
              <w:t>: System calculates GPA upon grade entry.</w:t>
            </w:r>
          </w:p>
          <w:p w14:paraId="740E49CE" w14:textId="77777777" w:rsidR="008770C3" w:rsidRPr="00164D84" w:rsidRDefault="008770C3" w:rsidP="00745C3C">
            <w:pPr>
              <w:spacing w:after="0" w:line="259" w:lineRule="auto"/>
              <w:ind w:left="907" w:firstLine="0"/>
            </w:pPr>
            <w:r w:rsidRPr="00164D84">
              <w:tab/>
            </w:r>
            <w:r w:rsidRPr="00164D84">
              <w:rPr>
                <w:b/>
                <w:bCs/>
              </w:rPr>
              <w:t>Includes:</w:t>
            </w:r>
            <w:r w:rsidRPr="00164D84">
              <w:t xml:space="preserve"> Input Grades.</w:t>
            </w:r>
          </w:p>
        </w:tc>
      </w:tr>
      <w:tr w:rsidR="008770C3" w:rsidRPr="00164D84" w14:paraId="28DEFE22" w14:textId="77777777" w:rsidTr="00745C3C">
        <w:tc>
          <w:tcPr>
            <w:tcW w:w="9576" w:type="dxa"/>
            <w:gridSpan w:val="4"/>
            <w:shd w:val="clear" w:color="auto" w:fill="auto"/>
          </w:tcPr>
          <w:p w14:paraId="1EAD8B63"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02C909DE" w14:textId="77777777" w:rsidR="008770C3" w:rsidRPr="00164D84" w:rsidRDefault="008770C3" w:rsidP="00745C3C">
            <w:pPr>
              <w:pStyle w:val="ListParagraph"/>
              <w:numPr>
                <w:ilvl w:val="0"/>
                <w:numId w:val="19"/>
              </w:numPr>
              <w:spacing w:after="0" w:line="259" w:lineRule="auto"/>
            </w:pPr>
            <w:r w:rsidRPr="00164D84">
              <w:t>Student inputs grades.</w:t>
            </w:r>
          </w:p>
          <w:p w14:paraId="758C4643" w14:textId="77777777" w:rsidR="008770C3" w:rsidRPr="00164D84" w:rsidRDefault="008770C3" w:rsidP="00745C3C">
            <w:pPr>
              <w:pStyle w:val="ListParagraph"/>
              <w:numPr>
                <w:ilvl w:val="0"/>
                <w:numId w:val="19"/>
              </w:numPr>
              <w:spacing w:after="0" w:line="259" w:lineRule="auto"/>
            </w:pPr>
            <w:r w:rsidRPr="00164D84">
              <w:t>System retrieves all entered grades.</w:t>
            </w:r>
          </w:p>
          <w:p w14:paraId="21707686" w14:textId="77777777" w:rsidR="008770C3" w:rsidRPr="00164D84" w:rsidRDefault="008770C3" w:rsidP="00745C3C">
            <w:pPr>
              <w:pStyle w:val="ListParagraph"/>
              <w:numPr>
                <w:ilvl w:val="0"/>
                <w:numId w:val="19"/>
              </w:numPr>
              <w:spacing w:after="0" w:line="259" w:lineRule="auto"/>
            </w:pPr>
            <w:r w:rsidRPr="00164D84">
              <w:t>System calculates GPA based on the retrieved grades.</w:t>
            </w:r>
          </w:p>
          <w:p w14:paraId="727FB8BC" w14:textId="282F8042" w:rsidR="008770C3" w:rsidRPr="00164D84" w:rsidRDefault="008770C3" w:rsidP="00745C3C">
            <w:pPr>
              <w:pStyle w:val="ListParagraph"/>
              <w:numPr>
                <w:ilvl w:val="0"/>
                <w:numId w:val="19"/>
              </w:numPr>
              <w:spacing w:after="0" w:line="259" w:lineRule="auto"/>
            </w:pPr>
            <w:r w:rsidRPr="00164D84">
              <w:t>System updates the student’s dashboard with the new GPA.</w:t>
            </w:r>
          </w:p>
        </w:tc>
      </w:tr>
      <w:tr w:rsidR="008770C3" w:rsidRPr="00164D84" w14:paraId="51662C68" w14:textId="77777777" w:rsidTr="00745C3C">
        <w:trPr>
          <w:trHeight w:val="498"/>
        </w:trPr>
        <w:tc>
          <w:tcPr>
            <w:tcW w:w="9576" w:type="dxa"/>
            <w:gridSpan w:val="4"/>
            <w:shd w:val="clear" w:color="auto" w:fill="auto"/>
          </w:tcPr>
          <w:p w14:paraId="0DC81F51"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0D6E9733" w14:textId="77777777" w:rsidTr="00745C3C">
        <w:tc>
          <w:tcPr>
            <w:tcW w:w="9576" w:type="dxa"/>
            <w:gridSpan w:val="4"/>
            <w:shd w:val="clear" w:color="auto" w:fill="auto"/>
          </w:tcPr>
          <w:p w14:paraId="57C284A5"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5C67993D" w14:textId="77777777" w:rsidR="008770C3" w:rsidRPr="00164D84" w:rsidRDefault="008770C3" w:rsidP="00745C3C">
            <w:pPr>
              <w:pStyle w:val="ListParagraph"/>
              <w:numPr>
                <w:ilvl w:val="0"/>
                <w:numId w:val="20"/>
              </w:numPr>
              <w:spacing w:after="0" w:line="259" w:lineRule="auto"/>
            </w:pPr>
            <w:r w:rsidRPr="00164D84">
              <w:t>If there is an error in retrieving grades, the system will log the error and notify the student.</w:t>
            </w:r>
          </w:p>
        </w:tc>
      </w:tr>
      <w:tr w:rsidR="008770C3" w:rsidRPr="00164D84" w14:paraId="67EE6E5C" w14:textId="77777777" w:rsidTr="00745C3C">
        <w:tc>
          <w:tcPr>
            <w:tcW w:w="9576" w:type="dxa"/>
            <w:gridSpan w:val="4"/>
            <w:shd w:val="clear" w:color="auto" w:fill="auto"/>
          </w:tcPr>
          <w:p w14:paraId="66AB316D"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509421C0" w14:textId="77777777" w:rsidR="008770C3" w:rsidRPr="00164D84" w:rsidRDefault="008770C3" w:rsidP="00745C3C">
            <w:pPr>
              <w:numPr>
                <w:ilvl w:val="0"/>
                <w:numId w:val="13"/>
              </w:numPr>
              <w:spacing w:after="0" w:line="259" w:lineRule="auto"/>
            </w:pPr>
            <w:r w:rsidRPr="00164D84">
              <w:t>Performance: GPA must be calculated within 2 seconds after grade entry.</w:t>
            </w:r>
          </w:p>
          <w:p w14:paraId="5DDFA5F4" w14:textId="6EB8EA15" w:rsidR="008770C3" w:rsidRPr="00164D84" w:rsidRDefault="008770C3" w:rsidP="00745C3C">
            <w:pPr>
              <w:numPr>
                <w:ilvl w:val="0"/>
                <w:numId w:val="13"/>
              </w:numPr>
              <w:spacing w:after="0" w:line="259" w:lineRule="auto"/>
            </w:pPr>
            <w:r w:rsidRPr="00164D84">
              <w:t>Accuracy: Ensure GPA calculation adheres to the school’s grading policy.</w:t>
            </w:r>
          </w:p>
        </w:tc>
      </w:tr>
      <w:tr w:rsidR="008770C3" w:rsidRPr="00164D84" w14:paraId="7ECD1019" w14:textId="77777777" w:rsidTr="00745C3C">
        <w:tc>
          <w:tcPr>
            <w:tcW w:w="9576" w:type="dxa"/>
            <w:gridSpan w:val="4"/>
            <w:shd w:val="clear" w:color="auto" w:fill="auto"/>
          </w:tcPr>
          <w:p w14:paraId="410CAEC4" w14:textId="77777777" w:rsidR="008770C3" w:rsidRPr="00164D84" w:rsidRDefault="008770C3" w:rsidP="00745C3C">
            <w:pPr>
              <w:spacing w:after="0" w:line="259" w:lineRule="auto"/>
              <w:ind w:left="907" w:firstLine="0"/>
              <w:rPr>
                <w:b/>
                <w:bCs/>
              </w:rPr>
            </w:pPr>
            <w:r w:rsidRPr="00164D84">
              <w:rPr>
                <w:b/>
                <w:bCs/>
              </w:rPr>
              <w:t xml:space="preserve">To do/Issues: </w:t>
            </w:r>
          </w:p>
          <w:p w14:paraId="1E996BE6" w14:textId="77777777" w:rsidR="008770C3" w:rsidRPr="00164D84" w:rsidRDefault="008770C3" w:rsidP="00745C3C">
            <w:pPr>
              <w:pStyle w:val="ListParagraph"/>
              <w:numPr>
                <w:ilvl w:val="0"/>
                <w:numId w:val="14"/>
              </w:numPr>
              <w:spacing w:after="0" w:line="259" w:lineRule="auto"/>
              <w:rPr>
                <w:b/>
                <w:bCs/>
              </w:rPr>
            </w:pPr>
            <w:r w:rsidRPr="00164D84">
              <w:t>Verify calculation formula with school grading policy.</w:t>
            </w:r>
          </w:p>
        </w:tc>
      </w:tr>
    </w:tbl>
    <w:p w14:paraId="1BEF7C1B" w14:textId="77777777" w:rsidR="008770C3" w:rsidRPr="00164D84" w:rsidRDefault="008770C3" w:rsidP="008770C3">
      <w:pPr>
        <w:spacing w:after="0" w:line="259" w:lineRule="auto"/>
        <w:ind w:left="907" w:firstLine="0"/>
      </w:pPr>
    </w:p>
    <w:p w14:paraId="4D78D660" w14:textId="77777777" w:rsidR="008770C3" w:rsidRPr="00164D84" w:rsidRDefault="008770C3" w:rsidP="008770C3">
      <w:pPr>
        <w:spacing w:after="0" w:line="259" w:lineRule="auto"/>
        <w:ind w:left="907" w:firstLine="0"/>
      </w:pPr>
    </w:p>
    <w:p w14:paraId="2FC4EE0D" w14:textId="77777777" w:rsidR="008770C3" w:rsidRPr="00164D84" w:rsidRDefault="008770C3" w:rsidP="008770C3">
      <w:pPr>
        <w:spacing w:after="0" w:line="259" w:lineRule="auto"/>
        <w:ind w:left="907" w:firstLine="0"/>
      </w:pPr>
    </w:p>
    <w:p w14:paraId="30ED4602" w14:textId="77777777" w:rsidR="008770C3" w:rsidRPr="00164D84" w:rsidRDefault="008770C3" w:rsidP="008770C3">
      <w:pPr>
        <w:spacing w:after="0" w:line="259" w:lineRule="auto"/>
        <w:ind w:left="907" w:firstLine="0"/>
      </w:pPr>
    </w:p>
    <w:p w14:paraId="19A39A0A" w14:textId="77777777" w:rsidR="008770C3" w:rsidRPr="00164D84" w:rsidRDefault="008770C3" w:rsidP="008770C3">
      <w:pPr>
        <w:spacing w:after="0" w:line="259" w:lineRule="auto"/>
        <w:ind w:left="907" w:firstLine="0"/>
      </w:pPr>
    </w:p>
    <w:p w14:paraId="345926E8" w14:textId="77777777" w:rsidR="008770C3" w:rsidRPr="00164D84" w:rsidRDefault="008770C3" w:rsidP="008770C3">
      <w:pPr>
        <w:spacing w:after="0" w:line="259" w:lineRule="auto"/>
        <w:ind w:left="907" w:firstLine="0"/>
      </w:pPr>
    </w:p>
    <w:p w14:paraId="5B3671BD" w14:textId="77777777" w:rsidR="008770C3" w:rsidRPr="00164D84" w:rsidRDefault="008770C3" w:rsidP="008770C3">
      <w:pPr>
        <w:spacing w:after="0" w:line="259" w:lineRule="auto"/>
        <w:ind w:left="907" w:firstLine="0"/>
      </w:pPr>
    </w:p>
    <w:p w14:paraId="52B6493C" w14:textId="77777777" w:rsidR="008770C3" w:rsidRPr="00164D84" w:rsidRDefault="008770C3" w:rsidP="008770C3">
      <w:pPr>
        <w:spacing w:after="0" w:line="259" w:lineRule="auto"/>
        <w:ind w:left="907" w:firstLine="0"/>
      </w:pPr>
    </w:p>
    <w:p w14:paraId="36245A04" w14:textId="77777777" w:rsidR="008770C3" w:rsidRPr="00164D84" w:rsidRDefault="008770C3" w:rsidP="008770C3">
      <w:pPr>
        <w:spacing w:after="0" w:line="259" w:lineRule="auto"/>
        <w:ind w:left="907" w:firstLine="0"/>
      </w:pPr>
    </w:p>
    <w:p w14:paraId="2B9E0F6A" w14:textId="77777777" w:rsidR="008770C3" w:rsidRPr="00164D84" w:rsidRDefault="008770C3" w:rsidP="008770C3">
      <w:pPr>
        <w:spacing w:after="0" w:line="259" w:lineRule="auto"/>
        <w:ind w:left="907" w:firstLine="0"/>
      </w:pPr>
    </w:p>
    <w:p w14:paraId="69C225AE" w14:textId="77777777" w:rsidR="008770C3" w:rsidRPr="00164D84" w:rsidRDefault="008770C3" w:rsidP="008770C3">
      <w:pPr>
        <w:spacing w:after="0" w:line="259" w:lineRule="auto"/>
        <w:ind w:left="907" w:firstLine="0"/>
      </w:pPr>
    </w:p>
    <w:p w14:paraId="582C6BB0"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8"/>
        <w:gridCol w:w="1125"/>
        <w:gridCol w:w="1530"/>
        <w:gridCol w:w="2705"/>
      </w:tblGrid>
      <w:tr w:rsidR="008770C3" w:rsidRPr="00164D84" w14:paraId="26A916B7" w14:textId="77777777" w:rsidTr="00745C3C">
        <w:tc>
          <w:tcPr>
            <w:tcW w:w="5958" w:type="dxa"/>
            <w:gridSpan w:val="2"/>
            <w:shd w:val="clear" w:color="auto" w:fill="auto"/>
          </w:tcPr>
          <w:p w14:paraId="3B2C12DC" w14:textId="77777777" w:rsidR="008770C3" w:rsidRPr="00164D84" w:rsidRDefault="008770C3" w:rsidP="00745C3C">
            <w:pPr>
              <w:spacing w:after="0" w:line="259" w:lineRule="auto"/>
              <w:ind w:left="907" w:firstLine="0"/>
            </w:pPr>
            <w:r w:rsidRPr="00164D84">
              <w:rPr>
                <w:b/>
                <w:bCs/>
              </w:rPr>
              <w:t>Use Case Name</w:t>
            </w:r>
            <w:r w:rsidRPr="00164D84">
              <w:t>: View Assignment Calendar</w:t>
            </w:r>
          </w:p>
        </w:tc>
        <w:tc>
          <w:tcPr>
            <w:tcW w:w="900" w:type="dxa"/>
            <w:shd w:val="clear" w:color="auto" w:fill="auto"/>
          </w:tcPr>
          <w:p w14:paraId="24DC462F" w14:textId="77777777" w:rsidR="008770C3" w:rsidRPr="00164D84" w:rsidRDefault="008770C3" w:rsidP="00745C3C">
            <w:pPr>
              <w:spacing w:after="0" w:line="259" w:lineRule="auto"/>
              <w:ind w:left="900" w:firstLine="0"/>
            </w:pPr>
            <w:r w:rsidRPr="00164D84">
              <w:rPr>
                <w:b/>
                <w:bCs/>
              </w:rPr>
              <w:t>ID</w:t>
            </w:r>
            <w:r w:rsidRPr="00164D84">
              <w:t>: UC-004</w:t>
            </w:r>
          </w:p>
        </w:tc>
        <w:tc>
          <w:tcPr>
            <w:tcW w:w="2718" w:type="dxa"/>
            <w:shd w:val="clear" w:color="auto" w:fill="auto"/>
          </w:tcPr>
          <w:p w14:paraId="317D3EC2"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3F3ED77A" w14:textId="77777777" w:rsidTr="00745C3C">
        <w:tc>
          <w:tcPr>
            <w:tcW w:w="4788" w:type="dxa"/>
            <w:shd w:val="clear" w:color="auto" w:fill="auto"/>
          </w:tcPr>
          <w:p w14:paraId="460A2403" w14:textId="77777777" w:rsidR="008770C3" w:rsidRPr="00164D84" w:rsidRDefault="008770C3" w:rsidP="00745C3C">
            <w:pPr>
              <w:spacing w:after="0" w:line="259" w:lineRule="auto"/>
              <w:ind w:left="907" w:firstLine="0"/>
            </w:pPr>
            <w:r w:rsidRPr="00164D84">
              <w:rPr>
                <w:b/>
                <w:bCs/>
              </w:rPr>
              <w:t>Primary Actor</w:t>
            </w:r>
            <w:r w:rsidRPr="00164D84">
              <w:t>: Student</w:t>
            </w:r>
          </w:p>
        </w:tc>
        <w:tc>
          <w:tcPr>
            <w:tcW w:w="4788" w:type="dxa"/>
            <w:gridSpan w:val="3"/>
            <w:shd w:val="clear" w:color="auto" w:fill="auto"/>
          </w:tcPr>
          <w:p w14:paraId="0E1463A1"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0B32578D" w14:textId="77777777" w:rsidTr="00745C3C">
        <w:tc>
          <w:tcPr>
            <w:tcW w:w="9576" w:type="dxa"/>
            <w:gridSpan w:val="4"/>
            <w:shd w:val="clear" w:color="auto" w:fill="auto"/>
          </w:tcPr>
          <w:p w14:paraId="68DD41CD"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6EB9E429" w14:textId="77777777" w:rsidTr="00745C3C">
        <w:tc>
          <w:tcPr>
            <w:tcW w:w="9576" w:type="dxa"/>
            <w:gridSpan w:val="4"/>
            <w:shd w:val="clear" w:color="auto" w:fill="auto"/>
          </w:tcPr>
          <w:p w14:paraId="25557C4A"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5B8DE1F9" w14:textId="77777777" w:rsidR="008770C3" w:rsidRPr="00164D84" w:rsidRDefault="008770C3" w:rsidP="00745C3C">
            <w:pPr>
              <w:pStyle w:val="ListParagraph"/>
              <w:numPr>
                <w:ilvl w:val="0"/>
                <w:numId w:val="15"/>
              </w:numPr>
              <w:spacing w:after="0" w:line="259" w:lineRule="auto"/>
            </w:pPr>
            <w:r w:rsidRPr="00164D84">
              <w:t>Teachers: Interested in ensuring students are aware of deadlines.</w:t>
            </w:r>
          </w:p>
          <w:p w14:paraId="6D22E50C" w14:textId="77777777" w:rsidR="008770C3" w:rsidRPr="00164D84" w:rsidRDefault="008770C3" w:rsidP="00745C3C">
            <w:pPr>
              <w:pStyle w:val="ListParagraph"/>
              <w:numPr>
                <w:ilvl w:val="0"/>
                <w:numId w:val="15"/>
              </w:numPr>
              <w:spacing w:after="0" w:line="259" w:lineRule="auto"/>
            </w:pPr>
            <w:r w:rsidRPr="00164D84">
              <w:t>Parents: Interested in helping students manage their assignments.</w:t>
            </w:r>
          </w:p>
        </w:tc>
      </w:tr>
      <w:tr w:rsidR="008770C3" w:rsidRPr="00164D84" w14:paraId="2D8C5A9F" w14:textId="77777777" w:rsidTr="00745C3C">
        <w:tc>
          <w:tcPr>
            <w:tcW w:w="9576" w:type="dxa"/>
            <w:gridSpan w:val="4"/>
            <w:shd w:val="clear" w:color="auto" w:fill="auto"/>
          </w:tcPr>
          <w:p w14:paraId="6C72DAD3"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0D41BA14" w14:textId="77777777" w:rsidR="008770C3" w:rsidRPr="00164D84" w:rsidRDefault="008770C3" w:rsidP="00745C3C">
            <w:pPr>
              <w:spacing w:after="0" w:line="259" w:lineRule="auto"/>
              <w:ind w:left="907" w:firstLine="0"/>
            </w:pPr>
            <w:r w:rsidRPr="00164D84">
              <w:t>This use case allows students to view a calendar with all upcoming assignments and deadlines.</w:t>
            </w:r>
          </w:p>
        </w:tc>
      </w:tr>
      <w:tr w:rsidR="008770C3" w:rsidRPr="00164D84" w14:paraId="23447E99" w14:textId="77777777" w:rsidTr="00745C3C">
        <w:tc>
          <w:tcPr>
            <w:tcW w:w="9576" w:type="dxa"/>
            <w:gridSpan w:val="4"/>
            <w:shd w:val="clear" w:color="auto" w:fill="auto"/>
          </w:tcPr>
          <w:p w14:paraId="7C7D58EE" w14:textId="77777777" w:rsidR="008770C3" w:rsidRPr="00164D84" w:rsidRDefault="008770C3" w:rsidP="00745C3C">
            <w:pPr>
              <w:spacing w:after="0" w:line="259" w:lineRule="auto"/>
              <w:ind w:left="907" w:firstLine="0"/>
            </w:pPr>
            <w:r w:rsidRPr="00164D84">
              <w:rPr>
                <w:b/>
                <w:bCs/>
              </w:rPr>
              <w:t>Trigger</w:t>
            </w:r>
            <w:r w:rsidRPr="00164D84">
              <w:t>: Student navigates to the assignment calendar.</w:t>
            </w:r>
          </w:p>
          <w:p w14:paraId="6FC99420"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5476D81C" w14:textId="77777777" w:rsidTr="00745C3C">
        <w:tc>
          <w:tcPr>
            <w:tcW w:w="9576" w:type="dxa"/>
            <w:gridSpan w:val="4"/>
            <w:shd w:val="clear" w:color="auto" w:fill="auto"/>
          </w:tcPr>
          <w:p w14:paraId="15B96783"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04C4BB59" w14:textId="77777777" w:rsidR="008770C3" w:rsidRPr="00164D84" w:rsidRDefault="008770C3" w:rsidP="00745C3C">
            <w:pPr>
              <w:spacing w:after="0" w:line="259" w:lineRule="auto"/>
              <w:ind w:left="907" w:firstLine="0"/>
            </w:pPr>
            <w:r w:rsidRPr="00164D84">
              <w:tab/>
            </w:r>
            <w:r w:rsidRPr="00164D84">
              <w:rPr>
                <w:b/>
                <w:bCs/>
              </w:rPr>
              <w:t>Association</w:t>
            </w:r>
            <w:r w:rsidRPr="00164D84">
              <w:t>: Student communicates with View Assignment Calendar.</w:t>
            </w:r>
          </w:p>
          <w:p w14:paraId="0A540600" w14:textId="77777777" w:rsidR="008770C3" w:rsidRPr="00164D84" w:rsidRDefault="008770C3" w:rsidP="00745C3C">
            <w:pPr>
              <w:spacing w:after="0" w:line="259" w:lineRule="auto"/>
              <w:ind w:left="907" w:firstLine="0"/>
            </w:pPr>
            <w:r w:rsidRPr="00164D84">
              <w:tab/>
            </w:r>
            <w:r w:rsidRPr="00164D84">
              <w:rPr>
                <w:b/>
                <w:bCs/>
              </w:rPr>
              <w:t>Extend:</w:t>
            </w:r>
            <w:r w:rsidRPr="00164D84">
              <w:t xml:space="preserve"> Set Reminders.</w:t>
            </w:r>
          </w:p>
        </w:tc>
      </w:tr>
      <w:tr w:rsidR="008770C3" w:rsidRPr="00164D84" w14:paraId="3DFD9FA5" w14:textId="77777777" w:rsidTr="00745C3C">
        <w:tc>
          <w:tcPr>
            <w:tcW w:w="9576" w:type="dxa"/>
            <w:gridSpan w:val="4"/>
            <w:shd w:val="clear" w:color="auto" w:fill="auto"/>
          </w:tcPr>
          <w:p w14:paraId="6E4D8728"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2F46F355" w14:textId="77777777" w:rsidR="008770C3" w:rsidRPr="00164D84" w:rsidRDefault="008770C3" w:rsidP="00745C3C">
            <w:pPr>
              <w:pStyle w:val="ListParagraph"/>
              <w:numPr>
                <w:ilvl w:val="0"/>
                <w:numId w:val="21"/>
              </w:numPr>
              <w:spacing w:after="0" w:line="259" w:lineRule="auto"/>
            </w:pPr>
            <w:r w:rsidRPr="00164D84">
              <w:t>Student logs into the application.</w:t>
            </w:r>
          </w:p>
          <w:p w14:paraId="4FF1C9A3" w14:textId="77777777" w:rsidR="008770C3" w:rsidRPr="00164D84" w:rsidRDefault="008770C3" w:rsidP="00745C3C">
            <w:pPr>
              <w:pStyle w:val="ListParagraph"/>
              <w:numPr>
                <w:ilvl w:val="0"/>
                <w:numId w:val="21"/>
              </w:numPr>
              <w:spacing w:after="0" w:line="259" w:lineRule="auto"/>
            </w:pPr>
            <w:r w:rsidRPr="00164D84">
              <w:t>Student navigates to the assignment calendar section.</w:t>
            </w:r>
          </w:p>
          <w:p w14:paraId="09D1502E" w14:textId="77777777" w:rsidR="008770C3" w:rsidRPr="00164D84" w:rsidRDefault="008770C3" w:rsidP="00745C3C">
            <w:pPr>
              <w:pStyle w:val="ListParagraph"/>
              <w:numPr>
                <w:ilvl w:val="0"/>
                <w:numId w:val="21"/>
              </w:numPr>
              <w:spacing w:after="0" w:line="259" w:lineRule="auto"/>
            </w:pPr>
            <w:r w:rsidRPr="00164D84">
              <w:t>System displays the calendar with upcoming assignments and deadlines.</w:t>
            </w:r>
          </w:p>
        </w:tc>
      </w:tr>
      <w:tr w:rsidR="008770C3" w:rsidRPr="00164D84" w14:paraId="179DE307" w14:textId="77777777" w:rsidTr="00745C3C">
        <w:trPr>
          <w:trHeight w:val="498"/>
        </w:trPr>
        <w:tc>
          <w:tcPr>
            <w:tcW w:w="9576" w:type="dxa"/>
            <w:gridSpan w:val="4"/>
            <w:shd w:val="clear" w:color="auto" w:fill="auto"/>
          </w:tcPr>
          <w:p w14:paraId="45E259DA"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4BCA1E1C" w14:textId="77777777" w:rsidTr="00745C3C">
        <w:tc>
          <w:tcPr>
            <w:tcW w:w="9576" w:type="dxa"/>
            <w:gridSpan w:val="4"/>
            <w:shd w:val="clear" w:color="auto" w:fill="auto"/>
          </w:tcPr>
          <w:p w14:paraId="1F1B4D6D"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757605D1" w14:textId="77777777" w:rsidR="008770C3" w:rsidRPr="00164D84" w:rsidRDefault="008770C3" w:rsidP="00745C3C">
            <w:pPr>
              <w:pStyle w:val="ListParagraph"/>
              <w:numPr>
                <w:ilvl w:val="0"/>
                <w:numId w:val="24"/>
              </w:numPr>
              <w:spacing w:after="0" w:line="259" w:lineRule="auto"/>
            </w:pPr>
            <w:r w:rsidRPr="00164D84">
              <w:t>If there are no upcoming assignments, the system will display a message indicating no assignments are due.</w:t>
            </w:r>
          </w:p>
        </w:tc>
      </w:tr>
      <w:tr w:rsidR="008770C3" w:rsidRPr="00164D84" w14:paraId="2504E5EB" w14:textId="77777777" w:rsidTr="00745C3C">
        <w:tc>
          <w:tcPr>
            <w:tcW w:w="9576" w:type="dxa"/>
            <w:gridSpan w:val="4"/>
            <w:shd w:val="clear" w:color="auto" w:fill="auto"/>
          </w:tcPr>
          <w:p w14:paraId="23F1E354"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11AAC81D" w14:textId="77777777" w:rsidR="008770C3" w:rsidRPr="00164D84" w:rsidRDefault="008770C3" w:rsidP="00745C3C">
            <w:pPr>
              <w:numPr>
                <w:ilvl w:val="0"/>
                <w:numId w:val="13"/>
              </w:numPr>
              <w:spacing w:after="0" w:line="259" w:lineRule="auto"/>
            </w:pPr>
            <w:r w:rsidRPr="00164D84">
              <w:t>Performance: Calendar must load within 3 seconds.</w:t>
            </w:r>
          </w:p>
          <w:p w14:paraId="5FCBB5A8" w14:textId="77777777" w:rsidR="008770C3" w:rsidRPr="00164D84" w:rsidRDefault="008770C3" w:rsidP="00745C3C">
            <w:pPr>
              <w:numPr>
                <w:ilvl w:val="0"/>
                <w:numId w:val="13"/>
              </w:numPr>
              <w:spacing w:after="0" w:line="259" w:lineRule="auto"/>
            </w:pPr>
            <w:r w:rsidRPr="00164D84">
              <w:t>User Interface: Calendar should be visually appealing and easy to navigate.</w:t>
            </w:r>
          </w:p>
        </w:tc>
      </w:tr>
      <w:tr w:rsidR="008770C3" w:rsidRPr="00164D84" w14:paraId="26C1FC44" w14:textId="77777777" w:rsidTr="00745C3C">
        <w:tc>
          <w:tcPr>
            <w:tcW w:w="9576" w:type="dxa"/>
            <w:gridSpan w:val="4"/>
            <w:shd w:val="clear" w:color="auto" w:fill="auto"/>
          </w:tcPr>
          <w:p w14:paraId="47F533D3" w14:textId="77777777" w:rsidR="008770C3" w:rsidRPr="00164D84" w:rsidRDefault="008770C3" w:rsidP="00745C3C">
            <w:pPr>
              <w:spacing w:after="0" w:line="259" w:lineRule="auto"/>
              <w:ind w:left="907" w:firstLine="0"/>
              <w:rPr>
                <w:b/>
                <w:bCs/>
              </w:rPr>
            </w:pPr>
            <w:r w:rsidRPr="00164D84">
              <w:rPr>
                <w:b/>
                <w:bCs/>
              </w:rPr>
              <w:t xml:space="preserve">To do/Issues: </w:t>
            </w:r>
          </w:p>
          <w:p w14:paraId="24D1FC1F" w14:textId="77777777" w:rsidR="008770C3" w:rsidRPr="00164D84" w:rsidRDefault="008770C3" w:rsidP="00745C3C">
            <w:pPr>
              <w:pStyle w:val="ListParagraph"/>
              <w:numPr>
                <w:ilvl w:val="0"/>
                <w:numId w:val="14"/>
              </w:numPr>
              <w:spacing w:after="0" w:line="259" w:lineRule="auto"/>
              <w:rPr>
                <w:b/>
                <w:bCs/>
              </w:rPr>
            </w:pPr>
            <w:r w:rsidRPr="00164D84">
              <w:t>Ensure reminders are set correctly and integrated with the calendar.</w:t>
            </w:r>
          </w:p>
        </w:tc>
      </w:tr>
    </w:tbl>
    <w:p w14:paraId="7AF78FB8" w14:textId="77777777" w:rsidR="008770C3" w:rsidRPr="00164D84" w:rsidRDefault="008770C3" w:rsidP="008770C3">
      <w:pPr>
        <w:spacing w:after="0" w:line="259" w:lineRule="auto"/>
        <w:ind w:left="907" w:firstLine="0"/>
      </w:pPr>
    </w:p>
    <w:p w14:paraId="06518FF1" w14:textId="77777777" w:rsidR="008770C3" w:rsidRPr="00164D84" w:rsidRDefault="008770C3" w:rsidP="008770C3">
      <w:pPr>
        <w:spacing w:after="0" w:line="259" w:lineRule="auto"/>
        <w:ind w:left="907" w:firstLine="0"/>
      </w:pPr>
    </w:p>
    <w:p w14:paraId="020BBB0A" w14:textId="77777777" w:rsidR="008770C3" w:rsidRPr="00164D84" w:rsidRDefault="008770C3" w:rsidP="008770C3">
      <w:pPr>
        <w:spacing w:after="0" w:line="259" w:lineRule="auto"/>
        <w:ind w:left="907" w:firstLine="0"/>
      </w:pPr>
    </w:p>
    <w:p w14:paraId="171321BD" w14:textId="77777777" w:rsidR="008770C3" w:rsidRPr="00164D84" w:rsidRDefault="008770C3" w:rsidP="008770C3">
      <w:pPr>
        <w:spacing w:after="0" w:line="259" w:lineRule="auto"/>
        <w:ind w:left="907" w:firstLine="0"/>
      </w:pPr>
    </w:p>
    <w:p w14:paraId="5401FE7E" w14:textId="77777777" w:rsidR="008770C3" w:rsidRPr="00164D84" w:rsidRDefault="008770C3" w:rsidP="008770C3">
      <w:pPr>
        <w:spacing w:after="0" w:line="259" w:lineRule="auto"/>
        <w:ind w:left="907" w:firstLine="0"/>
      </w:pPr>
    </w:p>
    <w:p w14:paraId="6B8D0668" w14:textId="77777777" w:rsidR="008770C3" w:rsidRPr="00164D84" w:rsidRDefault="008770C3" w:rsidP="008770C3">
      <w:pPr>
        <w:spacing w:after="0" w:line="259" w:lineRule="auto"/>
        <w:ind w:left="907" w:firstLine="0"/>
      </w:pPr>
    </w:p>
    <w:p w14:paraId="1C3BAD6F" w14:textId="77777777" w:rsidR="008770C3" w:rsidRPr="00164D84" w:rsidRDefault="008770C3" w:rsidP="008770C3">
      <w:pPr>
        <w:spacing w:after="0" w:line="259" w:lineRule="auto"/>
        <w:ind w:left="907" w:firstLine="0"/>
      </w:pPr>
    </w:p>
    <w:p w14:paraId="3879334C" w14:textId="77777777" w:rsidR="008770C3" w:rsidRPr="00164D84" w:rsidRDefault="008770C3" w:rsidP="008770C3">
      <w:pPr>
        <w:spacing w:after="0" w:line="259" w:lineRule="auto"/>
        <w:ind w:left="907" w:firstLine="0"/>
      </w:pPr>
    </w:p>
    <w:p w14:paraId="1CB1B863" w14:textId="77777777" w:rsidR="008770C3" w:rsidRPr="00164D84" w:rsidRDefault="008770C3" w:rsidP="008770C3">
      <w:pPr>
        <w:spacing w:after="0" w:line="259" w:lineRule="auto"/>
        <w:ind w:left="907" w:firstLine="0"/>
      </w:pPr>
    </w:p>
    <w:p w14:paraId="68FB7645" w14:textId="77777777" w:rsidR="008770C3" w:rsidRPr="00164D84" w:rsidRDefault="008770C3" w:rsidP="008770C3">
      <w:pPr>
        <w:spacing w:after="0" w:line="259" w:lineRule="auto"/>
        <w:ind w:left="907" w:firstLine="0"/>
      </w:pPr>
    </w:p>
    <w:p w14:paraId="11F519C6" w14:textId="77777777" w:rsidR="008770C3" w:rsidRPr="00164D84" w:rsidRDefault="008770C3" w:rsidP="008770C3">
      <w:pPr>
        <w:spacing w:after="0" w:line="259" w:lineRule="auto"/>
        <w:ind w:left="907" w:firstLine="0"/>
      </w:pPr>
    </w:p>
    <w:p w14:paraId="02EA7934" w14:textId="77777777" w:rsidR="008770C3" w:rsidRPr="00164D84" w:rsidRDefault="008770C3" w:rsidP="008770C3">
      <w:pPr>
        <w:spacing w:after="0" w:line="259" w:lineRule="auto"/>
        <w:ind w:left="907" w:firstLine="0"/>
      </w:pPr>
    </w:p>
    <w:p w14:paraId="7838832C"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7"/>
        <w:gridCol w:w="1126"/>
        <w:gridCol w:w="1530"/>
        <w:gridCol w:w="2705"/>
      </w:tblGrid>
      <w:tr w:rsidR="008770C3" w:rsidRPr="00164D84" w14:paraId="1C97CFBC" w14:textId="77777777" w:rsidTr="00745C3C">
        <w:tc>
          <w:tcPr>
            <w:tcW w:w="5958" w:type="dxa"/>
            <w:gridSpan w:val="2"/>
            <w:shd w:val="clear" w:color="auto" w:fill="auto"/>
          </w:tcPr>
          <w:p w14:paraId="2B0D3389" w14:textId="77777777" w:rsidR="008770C3" w:rsidRPr="00164D84" w:rsidRDefault="008770C3" w:rsidP="00745C3C">
            <w:pPr>
              <w:spacing w:after="0" w:line="259" w:lineRule="auto"/>
              <w:ind w:left="907" w:firstLine="0"/>
            </w:pPr>
            <w:r w:rsidRPr="00164D84">
              <w:rPr>
                <w:b/>
                <w:bCs/>
              </w:rPr>
              <w:t>Use Case Name</w:t>
            </w:r>
            <w:r w:rsidRPr="00164D84">
              <w:t>: Set Reminders</w:t>
            </w:r>
          </w:p>
        </w:tc>
        <w:tc>
          <w:tcPr>
            <w:tcW w:w="900" w:type="dxa"/>
            <w:shd w:val="clear" w:color="auto" w:fill="auto"/>
          </w:tcPr>
          <w:p w14:paraId="347EE59D" w14:textId="77777777" w:rsidR="008770C3" w:rsidRPr="00164D84" w:rsidRDefault="008770C3" w:rsidP="00745C3C">
            <w:pPr>
              <w:spacing w:after="0" w:line="259" w:lineRule="auto"/>
              <w:ind w:left="900" w:firstLine="0"/>
            </w:pPr>
            <w:r w:rsidRPr="00164D84">
              <w:rPr>
                <w:b/>
                <w:bCs/>
              </w:rPr>
              <w:t>ID</w:t>
            </w:r>
            <w:r w:rsidRPr="00164D84">
              <w:t>: UC-005</w:t>
            </w:r>
          </w:p>
        </w:tc>
        <w:tc>
          <w:tcPr>
            <w:tcW w:w="2718" w:type="dxa"/>
            <w:shd w:val="clear" w:color="auto" w:fill="auto"/>
          </w:tcPr>
          <w:p w14:paraId="033B7F85" w14:textId="77777777" w:rsidR="008770C3" w:rsidRPr="00164D84" w:rsidRDefault="008770C3" w:rsidP="00745C3C">
            <w:pPr>
              <w:spacing w:after="0" w:line="259" w:lineRule="auto"/>
              <w:ind w:left="907" w:firstLine="0"/>
            </w:pPr>
            <w:r w:rsidRPr="00164D84">
              <w:rPr>
                <w:b/>
                <w:bCs/>
              </w:rPr>
              <w:t>Importance</w:t>
            </w:r>
            <w:r w:rsidRPr="00164D84">
              <w:t>: Should Have</w:t>
            </w:r>
          </w:p>
        </w:tc>
      </w:tr>
      <w:tr w:rsidR="008770C3" w:rsidRPr="00164D84" w14:paraId="132BE178" w14:textId="77777777" w:rsidTr="00745C3C">
        <w:tc>
          <w:tcPr>
            <w:tcW w:w="4788" w:type="dxa"/>
            <w:shd w:val="clear" w:color="auto" w:fill="auto"/>
          </w:tcPr>
          <w:p w14:paraId="07091E8B" w14:textId="77777777" w:rsidR="008770C3" w:rsidRPr="00164D84" w:rsidRDefault="008770C3" w:rsidP="00745C3C">
            <w:pPr>
              <w:spacing w:after="0" w:line="259" w:lineRule="auto"/>
              <w:ind w:left="907" w:firstLine="0"/>
            </w:pPr>
            <w:r w:rsidRPr="00164D84">
              <w:rPr>
                <w:b/>
                <w:bCs/>
              </w:rPr>
              <w:t>Primary Actor</w:t>
            </w:r>
            <w:r w:rsidRPr="00164D84">
              <w:t>: Student</w:t>
            </w:r>
          </w:p>
        </w:tc>
        <w:tc>
          <w:tcPr>
            <w:tcW w:w="4788" w:type="dxa"/>
            <w:gridSpan w:val="3"/>
            <w:shd w:val="clear" w:color="auto" w:fill="auto"/>
          </w:tcPr>
          <w:p w14:paraId="03E56A4E"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56328F87" w14:textId="77777777" w:rsidTr="00745C3C">
        <w:tc>
          <w:tcPr>
            <w:tcW w:w="9576" w:type="dxa"/>
            <w:gridSpan w:val="4"/>
            <w:shd w:val="clear" w:color="auto" w:fill="auto"/>
          </w:tcPr>
          <w:p w14:paraId="157575BD"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7834D078" w14:textId="77777777" w:rsidTr="00745C3C">
        <w:tc>
          <w:tcPr>
            <w:tcW w:w="9576" w:type="dxa"/>
            <w:gridSpan w:val="4"/>
            <w:shd w:val="clear" w:color="auto" w:fill="auto"/>
          </w:tcPr>
          <w:p w14:paraId="6CB90CE6"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1230D21D" w14:textId="77777777" w:rsidR="008770C3" w:rsidRPr="00164D84" w:rsidRDefault="008770C3" w:rsidP="00745C3C">
            <w:pPr>
              <w:pStyle w:val="ListParagraph"/>
              <w:numPr>
                <w:ilvl w:val="0"/>
                <w:numId w:val="15"/>
              </w:numPr>
              <w:spacing w:after="0" w:line="259" w:lineRule="auto"/>
            </w:pPr>
            <w:r w:rsidRPr="00164D84">
              <w:t>Parents: Interested in ensuring students meet deadlines.</w:t>
            </w:r>
          </w:p>
          <w:p w14:paraId="75F94E11" w14:textId="77777777" w:rsidR="008770C3" w:rsidRPr="00164D84" w:rsidRDefault="008770C3" w:rsidP="00745C3C">
            <w:pPr>
              <w:pStyle w:val="ListParagraph"/>
              <w:numPr>
                <w:ilvl w:val="0"/>
                <w:numId w:val="15"/>
              </w:numPr>
              <w:spacing w:after="0" w:line="259" w:lineRule="auto"/>
            </w:pPr>
            <w:r w:rsidRPr="00164D84">
              <w:t>School Administration: Interested in student punctuality and responsibility.</w:t>
            </w:r>
          </w:p>
        </w:tc>
      </w:tr>
      <w:tr w:rsidR="008770C3" w:rsidRPr="00164D84" w14:paraId="0DC86EE8" w14:textId="77777777" w:rsidTr="00745C3C">
        <w:tc>
          <w:tcPr>
            <w:tcW w:w="9576" w:type="dxa"/>
            <w:gridSpan w:val="4"/>
            <w:shd w:val="clear" w:color="auto" w:fill="auto"/>
          </w:tcPr>
          <w:p w14:paraId="1D2E73D2"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1A1E0C3E" w14:textId="77777777" w:rsidR="008770C3" w:rsidRPr="00164D84" w:rsidRDefault="008770C3" w:rsidP="00745C3C">
            <w:pPr>
              <w:spacing w:after="0" w:line="259" w:lineRule="auto"/>
              <w:ind w:left="907" w:firstLine="0"/>
            </w:pPr>
            <w:r w:rsidRPr="00164D84">
              <w:t>This use case allows students to set reminders for upcoming assignments and deadlines.</w:t>
            </w:r>
          </w:p>
        </w:tc>
      </w:tr>
      <w:tr w:rsidR="008770C3" w:rsidRPr="00164D84" w14:paraId="6792662B" w14:textId="77777777" w:rsidTr="00745C3C">
        <w:tc>
          <w:tcPr>
            <w:tcW w:w="9576" w:type="dxa"/>
            <w:gridSpan w:val="4"/>
            <w:shd w:val="clear" w:color="auto" w:fill="auto"/>
          </w:tcPr>
          <w:p w14:paraId="5D537F97" w14:textId="77777777" w:rsidR="008770C3" w:rsidRPr="00164D84" w:rsidRDefault="008770C3" w:rsidP="00745C3C">
            <w:pPr>
              <w:spacing w:after="0" w:line="259" w:lineRule="auto"/>
              <w:ind w:left="907" w:firstLine="0"/>
            </w:pPr>
            <w:r w:rsidRPr="00164D84">
              <w:rPr>
                <w:b/>
                <w:bCs/>
              </w:rPr>
              <w:t>Trigger</w:t>
            </w:r>
            <w:r w:rsidRPr="00164D84">
              <w:t>: Student selects an assignment from the calendar.</w:t>
            </w:r>
          </w:p>
          <w:p w14:paraId="67529E5E"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1D3DE4D3" w14:textId="77777777" w:rsidTr="00745C3C">
        <w:tc>
          <w:tcPr>
            <w:tcW w:w="9576" w:type="dxa"/>
            <w:gridSpan w:val="4"/>
            <w:shd w:val="clear" w:color="auto" w:fill="auto"/>
          </w:tcPr>
          <w:p w14:paraId="766680A5"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556231E7" w14:textId="77777777" w:rsidR="008770C3" w:rsidRPr="00164D84" w:rsidRDefault="008770C3" w:rsidP="00745C3C">
            <w:pPr>
              <w:spacing w:after="0" w:line="259" w:lineRule="auto"/>
              <w:ind w:left="907" w:firstLine="0"/>
            </w:pPr>
            <w:r w:rsidRPr="00164D84">
              <w:tab/>
            </w:r>
            <w:r w:rsidRPr="00164D84">
              <w:rPr>
                <w:b/>
                <w:bCs/>
              </w:rPr>
              <w:t>Association</w:t>
            </w:r>
            <w:r w:rsidRPr="00164D84">
              <w:t>: Student communicates with Set Reminders.</w:t>
            </w:r>
          </w:p>
          <w:p w14:paraId="33213D6A" w14:textId="77777777" w:rsidR="008770C3" w:rsidRPr="00164D84" w:rsidRDefault="008770C3" w:rsidP="00745C3C">
            <w:pPr>
              <w:spacing w:after="0" w:line="259" w:lineRule="auto"/>
              <w:ind w:left="907" w:firstLine="0"/>
            </w:pPr>
            <w:r w:rsidRPr="00164D84">
              <w:tab/>
            </w:r>
            <w:r w:rsidRPr="00164D84">
              <w:rPr>
                <w:b/>
                <w:bCs/>
              </w:rPr>
              <w:t>Extend:</w:t>
            </w:r>
            <w:r w:rsidRPr="00164D84">
              <w:t xml:space="preserve"> View Assignment Calendar.</w:t>
            </w:r>
          </w:p>
        </w:tc>
      </w:tr>
      <w:tr w:rsidR="008770C3" w:rsidRPr="00164D84" w14:paraId="39DCBA3F" w14:textId="77777777" w:rsidTr="00745C3C">
        <w:tc>
          <w:tcPr>
            <w:tcW w:w="9576" w:type="dxa"/>
            <w:gridSpan w:val="4"/>
            <w:shd w:val="clear" w:color="auto" w:fill="auto"/>
          </w:tcPr>
          <w:p w14:paraId="6A8039E8"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543A6F84" w14:textId="77777777" w:rsidR="008770C3" w:rsidRPr="00164D84" w:rsidRDefault="008770C3" w:rsidP="00745C3C">
            <w:pPr>
              <w:pStyle w:val="ListParagraph"/>
              <w:numPr>
                <w:ilvl w:val="0"/>
                <w:numId w:val="26"/>
              </w:numPr>
              <w:spacing w:after="0" w:line="259" w:lineRule="auto"/>
            </w:pPr>
            <w:r w:rsidRPr="00164D84">
              <w:t>Student navigates to the assignment calendar.</w:t>
            </w:r>
          </w:p>
          <w:p w14:paraId="60D50CEB" w14:textId="77777777" w:rsidR="008770C3" w:rsidRPr="00164D84" w:rsidRDefault="008770C3" w:rsidP="00745C3C">
            <w:pPr>
              <w:pStyle w:val="ListParagraph"/>
              <w:numPr>
                <w:ilvl w:val="0"/>
                <w:numId w:val="26"/>
              </w:numPr>
              <w:spacing w:after="0" w:line="259" w:lineRule="auto"/>
            </w:pPr>
            <w:r w:rsidRPr="00164D84">
              <w:t>Student selects an assignment.</w:t>
            </w:r>
          </w:p>
          <w:p w14:paraId="685D77C6" w14:textId="77777777" w:rsidR="008770C3" w:rsidRPr="00164D84" w:rsidRDefault="008770C3" w:rsidP="00745C3C">
            <w:pPr>
              <w:pStyle w:val="ListParagraph"/>
              <w:numPr>
                <w:ilvl w:val="0"/>
                <w:numId w:val="26"/>
              </w:numPr>
              <w:spacing w:after="0" w:line="259" w:lineRule="auto"/>
            </w:pPr>
            <w:r w:rsidRPr="00164D84">
              <w:t>System prompts student to set a reminder.</w:t>
            </w:r>
          </w:p>
          <w:p w14:paraId="64C8D00D" w14:textId="77777777" w:rsidR="008770C3" w:rsidRPr="00164D84" w:rsidRDefault="008770C3" w:rsidP="00745C3C">
            <w:pPr>
              <w:pStyle w:val="ListParagraph"/>
              <w:numPr>
                <w:ilvl w:val="0"/>
                <w:numId w:val="26"/>
              </w:numPr>
              <w:spacing w:after="0" w:line="259" w:lineRule="auto"/>
            </w:pPr>
            <w:r w:rsidRPr="00164D84">
              <w:t>Student sets the reminder for the chosen assignment.</w:t>
            </w:r>
          </w:p>
          <w:p w14:paraId="06E27CDC" w14:textId="77777777" w:rsidR="008770C3" w:rsidRPr="00164D84" w:rsidRDefault="008770C3" w:rsidP="00745C3C">
            <w:pPr>
              <w:pStyle w:val="ListParagraph"/>
              <w:numPr>
                <w:ilvl w:val="0"/>
                <w:numId w:val="26"/>
              </w:numPr>
              <w:spacing w:after="0" w:line="259" w:lineRule="auto"/>
            </w:pPr>
            <w:r w:rsidRPr="00164D84">
              <w:t>System saves the reminder and schedules a notification.</w:t>
            </w:r>
          </w:p>
        </w:tc>
      </w:tr>
      <w:tr w:rsidR="008770C3" w:rsidRPr="00164D84" w14:paraId="691491CE" w14:textId="77777777" w:rsidTr="00745C3C">
        <w:trPr>
          <w:trHeight w:val="498"/>
        </w:trPr>
        <w:tc>
          <w:tcPr>
            <w:tcW w:w="9576" w:type="dxa"/>
            <w:gridSpan w:val="4"/>
            <w:shd w:val="clear" w:color="auto" w:fill="auto"/>
          </w:tcPr>
          <w:p w14:paraId="63E1D0CF"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51E294E1" w14:textId="77777777" w:rsidTr="00745C3C">
        <w:tc>
          <w:tcPr>
            <w:tcW w:w="9576" w:type="dxa"/>
            <w:gridSpan w:val="4"/>
            <w:shd w:val="clear" w:color="auto" w:fill="auto"/>
          </w:tcPr>
          <w:p w14:paraId="552A684C"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56F00AFE" w14:textId="77777777" w:rsidR="008770C3" w:rsidRPr="00164D84" w:rsidRDefault="008770C3" w:rsidP="00745C3C">
            <w:pPr>
              <w:pStyle w:val="ListParagraph"/>
              <w:numPr>
                <w:ilvl w:val="1"/>
                <w:numId w:val="28"/>
              </w:numPr>
              <w:spacing w:after="0" w:line="259" w:lineRule="auto"/>
            </w:pPr>
            <w:r w:rsidRPr="00164D84">
              <w:t>If the reminder cannot be set, the system will prompt an error and ask the student to try again.</w:t>
            </w:r>
          </w:p>
        </w:tc>
      </w:tr>
      <w:tr w:rsidR="008770C3" w:rsidRPr="00164D84" w14:paraId="72508B49" w14:textId="77777777" w:rsidTr="00745C3C">
        <w:tc>
          <w:tcPr>
            <w:tcW w:w="9576" w:type="dxa"/>
            <w:gridSpan w:val="4"/>
            <w:shd w:val="clear" w:color="auto" w:fill="auto"/>
          </w:tcPr>
          <w:p w14:paraId="7C765713"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62F75DD9" w14:textId="77777777" w:rsidR="008770C3" w:rsidRPr="00164D84" w:rsidRDefault="008770C3" w:rsidP="00745C3C">
            <w:pPr>
              <w:numPr>
                <w:ilvl w:val="0"/>
                <w:numId w:val="13"/>
              </w:numPr>
              <w:spacing w:after="0" w:line="259" w:lineRule="auto"/>
            </w:pPr>
            <w:r w:rsidRPr="00164D84">
              <w:t>Performance: Reminder must be set and saved within 2 seconds.</w:t>
            </w:r>
          </w:p>
          <w:p w14:paraId="46D8480A" w14:textId="77777777" w:rsidR="008770C3" w:rsidRPr="00164D84" w:rsidRDefault="008770C3" w:rsidP="00745C3C">
            <w:pPr>
              <w:numPr>
                <w:ilvl w:val="0"/>
                <w:numId w:val="13"/>
              </w:numPr>
              <w:spacing w:after="0" w:line="259" w:lineRule="auto"/>
            </w:pPr>
            <w:r w:rsidRPr="00164D84">
              <w:t>User Interface: Reminder setting should be intuitive and quick.</w:t>
            </w:r>
          </w:p>
        </w:tc>
      </w:tr>
      <w:tr w:rsidR="008770C3" w:rsidRPr="00164D84" w14:paraId="09B13566" w14:textId="77777777" w:rsidTr="00745C3C">
        <w:tc>
          <w:tcPr>
            <w:tcW w:w="9576" w:type="dxa"/>
            <w:gridSpan w:val="4"/>
            <w:shd w:val="clear" w:color="auto" w:fill="auto"/>
          </w:tcPr>
          <w:p w14:paraId="16FC5FB1" w14:textId="77777777" w:rsidR="008770C3" w:rsidRPr="00164D84" w:rsidRDefault="008770C3" w:rsidP="00745C3C">
            <w:pPr>
              <w:spacing w:after="0" w:line="259" w:lineRule="auto"/>
              <w:ind w:left="907" w:firstLine="0"/>
              <w:rPr>
                <w:b/>
                <w:bCs/>
              </w:rPr>
            </w:pPr>
            <w:r w:rsidRPr="00164D84">
              <w:rPr>
                <w:b/>
                <w:bCs/>
              </w:rPr>
              <w:t xml:space="preserve">To do/Issues: </w:t>
            </w:r>
          </w:p>
          <w:p w14:paraId="6AEFB9A1" w14:textId="77777777" w:rsidR="008770C3" w:rsidRPr="00164D84" w:rsidRDefault="008770C3" w:rsidP="00745C3C">
            <w:pPr>
              <w:pStyle w:val="ListParagraph"/>
              <w:numPr>
                <w:ilvl w:val="0"/>
                <w:numId w:val="14"/>
              </w:numPr>
              <w:spacing w:after="0" w:line="259" w:lineRule="auto"/>
              <w:rPr>
                <w:b/>
                <w:bCs/>
              </w:rPr>
            </w:pPr>
            <w:r w:rsidRPr="00164D84">
              <w:t>Ensure integration with device notification systems for reminders.</w:t>
            </w:r>
          </w:p>
        </w:tc>
      </w:tr>
    </w:tbl>
    <w:p w14:paraId="6E5A50B6" w14:textId="77777777" w:rsidR="008770C3" w:rsidRPr="00164D84" w:rsidRDefault="008770C3" w:rsidP="008770C3">
      <w:pPr>
        <w:spacing w:after="0" w:line="259" w:lineRule="auto"/>
        <w:ind w:left="907" w:firstLine="0"/>
      </w:pPr>
    </w:p>
    <w:p w14:paraId="19D73AF9" w14:textId="77777777" w:rsidR="008770C3" w:rsidRPr="00164D84" w:rsidRDefault="008770C3" w:rsidP="008770C3">
      <w:pPr>
        <w:spacing w:after="0" w:line="259" w:lineRule="auto"/>
        <w:ind w:left="907" w:firstLine="0"/>
      </w:pPr>
    </w:p>
    <w:p w14:paraId="70FE28D0" w14:textId="77777777" w:rsidR="008770C3" w:rsidRPr="00164D84" w:rsidRDefault="008770C3" w:rsidP="008770C3">
      <w:pPr>
        <w:spacing w:after="0" w:line="259" w:lineRule="auto"/>
        <w:ind w:left="907" w:firstLine="0"/>
      </w:pPr>
    </w:p>
    <w:p w14:paraId="6170A2E7" w14:textId="77777777" w:rsidR="008770C3" w:rsidRPr="00164D84" w:rsidRDefault="008770C3" w:rsidP="008770C3">
      <w:pPr>
        <w:spacing w:after="0" w:line="259" w:lineRule="auto"/>
        <w:ind w:left="907" w:firstLine="0"/>
      </w:pPr>
    </w:p>
    <w:p w14:paraId="39267520" w14:textId="77777777" w:rsidR="008770C3" w:rsidRPr="00164D84" w:rsidRDefault="008770C3" w:rsidP="008770C3">
      <w:pPr>
        <w:spacing w:after="0" w:line="259" w:lineRule="auto"/>
        <w:ind w:left="907" w:firstLine="0"/>
      </w:pPr>
    </w:p>
    <w:p w14:paraId="1368141C" w14:textId="77777777" w:rsidR="008770C3" w:rsidRPr="00164D84" w:rsidRDefault="008770C3" w:rsidP="008770C3">
      <w:pPr>
        <w:spacing w:after="0" w:line="259" w:lineRule="auto"/>
        <w:ind w:left="907" w:firstLine="0"/>
      </w:pPr>
    </w:p>
    <w:p w14:paraId="1AD83497" w14:textId="77777777" w:rsidR="008770C3" w:rsidRPr="00164D84" w:rsidRDefault="008770C3" w:rsidP="008770C3">
      <w:pPr>
        <w:spacing w:after="0" w:line="259" w:lineRule="auto"/>
        <w:ind w:left="907" w:firstLine="0"/>
      </w:pPr>
    </w:p>
    <w:p w14:paraId="73664418" w14:textId="77777777" w:rsidR="008770C3" w:rsidRPr="00164D84" w:rsidRDefault="008770C3" w:rsidP="008770C3">
      <w:pPr>
        <w:spacing w:after="0" w:line="259" w:lineRule="auto"/>
        <w:ind w:left="907" w:firstLine="0"/>
      </w:pPr>
    </w:p>
    <w:p w14:paraId="354F323F" w14:textId="77777777" w:rsidR="008770C3" w:rsidRPr="00164D84" w:rsidRDefault="008770C3" w:rsidP="008770C3">
      <w:pPr>
        <w:spacing w:after="0" w:line="259" w:lineRule="auto"/>
        <w:ind w:left="907" w:firstLine="0"/>
      </w:pPr>
    </w:p>
    <w:p w14:paraId="3A477986"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5"/>
        <w:gridCol w:w="1127"/>
        <w:gridCol w:w="1530"/>
        <w:gridCol w:w="2706"/>
      </w:tblGrid>
      <w:tr w:rsidR="008770C3" w:rsidRPr="00164D84" w14:paraId="0117482B" w14:textId="77777777" w:rsidTr="00745C3C">
        <w:tc>
          <w:tcPr>
            <w:tcW w:w="5958" w:type="dxa"/>
            <w:gridSpan w:val="2"/>
            <w:shd w:val="clear" w:color="auto" w:fill="auto"/>
          </w:tcPr>
          <w:p w14:paraId="630DCCF7" w14:textId="77777777" w:rsidR="008770C3" w:rsidRPr="00164D84" w:rsidRDefault="008770C3" w:rsidP="00745C3C">
            <w:pPr>
              <w:spacing w:after="0" w:line="259" w:lineRule="auto"/>
              <w:ind w:left="907" w:firstLine="0"/>
            </w:pPr>
            <w:r w:rsidRPr="00164D84">
              <w:rPr>
                <w:b/>
                <w:bCs/>
              </w:rPr>
              <w:lastRenderedPageBreak/>
              <w:t>Use Case Name</w:t>
            </w:r>
            <w:r w:rsidRPr="00164D84">
              <w:t>: Track Study Time</w:t>
            </w:r>
          </w:p>
        </w:tc>
        <w:tc>
          <w:tcPr>
            <w:tcW w:w="900" w:type="dxa"/>
            <w:shd w:val="clear" w:color="auto" w:fill="auto"/>
          </w:tcPr>
          <w:p w14:paraId="237CFDEB" w14:textId="77777777" w:rsidR="008770C3" w:rsidRPr="00164D84" w:rsidRDefault="008770C3" w:rsidP="00745C3C">
            <w:pPr>
              <w:spacing w:after="0" w:line="259" w:lineRule="auto"/>
              <w:ind w:left="900" w:firstLine="0"/>
            </w:pPr>
            <w:r w:rsidRPr="00164D84">
              <w:rPr>
                <w:b/>
                <w:bCs/>
              </w:rPr>
              <w:t>ID</w:t>
            </w:r>
            <w:r w:rsidRPr="00164D84">
              <w:t>: UC-006</w:t>
            </w:r>
          </w:p>
        </w:tc>
        <w:tc>
          <w:tcPr>
            <w:tcW w:w="2718" w:type="dxa"/>
            <w:shd w:val="clear" w:color="auto" w:fill="auto"/>
          </w:tcPr>
          <w:p w14:paraId="0D25E037" w14:textId="77777777" w:rsidR="008770C3" w:rsidRPr="00164D84" w:rsidRDefault="008770C3" w:rsidP="00745C3C">
            <w:pPr>
              <w:spacing w:after="0" w:line="259" w:lineRule="auto"/>
              <w:ind w:left="907" w:firstLine="0"/>
            </w:pPr>
            <w:r w:rsidRPr="00164D84">
              <w:rPr>
                <w:b/>
                <w:bCs/>
              </w:rPr>
              <w:t>Importance</w:t>
            </w:r>
            <w:r w:rsidRPr="00164D84">
              <w:t>: Could Have</w:t>
            </w:r>
          </w:p>
        </w:tc>
      </w:tr>
      <w:tr w:rsidR="008770C3" w:rsidRPr="00164D84" w14:paraId="19BD6D5C" w14:textId="77777777" w:rsidTr="00745C3C">
        <w:tc>
          <w:tcPr>
            <w:tcW w:w="4788" w:type="dxa"/>
            <w:shd w:val="clear" w:color="auto" w:fill="auto"/>
          </w:tcPr>
          <w:p w14:paraId="75385736" w14:textId="77777777" w:rsidR="008770C3" w:rsidRPr="00164D84" w:rsidRDefault="008770C3" w:rsidP="00745C3C">
            <w:pPr>
              <w:spacing w:after="0" w:line="259" w:lineRule="auto"/>
              <w:ind w:left="907" w:firstLine="0"/>
            </w:pPr>
            <w:r w:rsidRPr="00164D84">
              <w:rPr>
                <w:b/>
                <w:bCs/>
              </w:rPr>
              <w:t>Primary Actor</w:t>
            </w:r>
            <w:r w:rsidRPr="00164D84">
              <w:t>: Student</w:t>
            </w:r>
          </w:p>
        </w:tc>
        <w:tc>
          <w:tcPr>
            <w:tcW w:w="4788" w:type="dxa"/>
            <w:gridSpan w:val="3"/>
            <w:shd w:val="clear" w:color="auto" w:fill="auto"/>
          </w:tcPr>
          <w:p w14:paraId="0D76984D"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4563FEFA" w14:textId="77777777" w:rsidTr="00745C3C">
        <w:tc>
          <w:tcPr>
            <w:tcW w:w="9576" w:type="dxa"/>
            <w:gridSpan w:val="4"/>
            <w:shd w:val="clear" w:color="auto" w:fill="auto"/>
          </w:tcPr>
          <w:p w14:paraId="13191C6B"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5ABEDFCB" w14:textId="77777777" w:rsidTr="00745C3C">
        <w:tc>
          <w:tcPr>
            <w:tcW w:w="9576" w:type="dxa"/>
            <w:gridSpan w:val="4"/>
            <w:shd w:val="clear" w:color="auto" w:fill="auto"/>
          </w:tcPr>
          <w:p w14:paraId="283988F3"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42479ABC" w14:textId="5C7D4A86" w:rsidR="008770C3" w:rsidRPr="00164D84" w:rsidRDefault="008770C3" w:rsidP="00745C3C">
            <w:pPr>
              <w:pStyle w:val="ListParagraph"/>
              <w:numPr>
                <w:ilvl w:val="0"/>
                <w:numId w:val="15"/>
              </w:numPr>
              <w:spacing w:after="0" w:line="259" w:lineRule="auto"/>
            </w:pPr>
            <w:r w:rsidRPr="00164D84">
              <w:t>Parents: Interested in their child’s study habits.</w:t>
            </w:r>
          </w:p>
          <w:p w14:paraId="5007EA93" w14:textId="31B37EB7" w:rsidR="008770C3" w:rsidRPr="00164D84" w:rsidRDefault="008770C3" w:rsidP="00745C3C">
            <w:pPr>
              <w:pStyle w:val="ListParagraph"/>
              <w:numPr>
                <w:ilvl w:val="0"/>
                <w:numId w:val="15"/>
              </w:numPr>
              <w:spacing w:after="0" w:line="259" w:lineRule="auto"/>
            </w:pPr>
            <w:r w:rsidRPr="00164D84">
              <w:t>School Counselors: Interested in supporting students’ time management skills.</w:t>
            </w:r>
          </w:p>
        </w:tc>
      </w:tr>
      <w:tr w:rsidR="008770C3" w:rsidRPr="00164D84" w14:paraId="59D3B27C" w14:textId="77777777" w:rsidTr="00745C3C">
        <w:tc>
          <w:tcPr>
            <w:tcW w:w="9576" w:type="dxa"/>
            <w:gridSpan w:val="4"/>
            <w:shd w:val="clear" w:color="auto" w:fill="auto"/>
          </w:tcPr>
          <w:p w14:paraId="679C5924"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7414B795" w14:textId="77777777" w:rsidR="008770C3" w:rsidRPr="00164D84" w:rsidRDefault="008770C3" w:rsidP="00745C3C">
            <w:pPr>
              <w:spacing w:after="0" w:line="259" w:lineRule="auto"/>
              <w:ind w:left="907" w:firstLine="0"/>
            </w:pPr>
            <w:r w:rsidRPr="00164D84">
              <w:t>This use case enables students to log and monitor the amount of time they spend studying.</w:t>
            </w:r>
          </w:p>
        </w:tc>
      </w:tr>
      <w:tr w:rsidR="008770C3" w:rsidRPr="00164D84" w14:paraId="5721E5FA" w14:textId="77777777" w:rsidTr="00745C3C">
        <w:tc>
          <w:tcPr>
            <w:tcW w:w="9576" w:type="dxa"/>
            <w:gridSpan w:val="4"/>
            <w:shd w:val="clear" w:color="auto" w:fill="auto"/>
          </w:tcPr>
          <w:p w14:paraId="2973137E" w14:textId="77777777" w:rsidR="008770C3" w:rsidRPr="00164D84" w:rsidRDefault="008770C3" w:rsidP="00745C3C">
            <w:pPr>
              <w:spacing w:after="0" w:line="259" w:lineRule="auto"/>
              <w:ind w:left="907" w:firstLine="0"/>
            </w:pPr>
            <w:r w:rsidRPr="00164D84">
              <w:rPr>
                <w:b/>
                <w:bCs/>
              </w:rPr>
              <w:t>Trigger</w:t>
            </w:r>
            <w:r w:rsidRPr="00164D84">
              <w:t>: Student selects the option to log study time.</w:t>
            </w:r>
          </w:p>
          <w:p w14:paraId="3EBF9773"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7061DB4A" w14:textId="77777777" w:rsidTr="00745C3C">
        <w:tc>
          <w:tcPr>
            <w:tcW w:w="9576" w:type="dxa"/>
            <w:gridSpan w:val="4"/>
            <w:shd w:val="clear" w:color="auto" w:fill="auto"/>
          </w:tcPr>
          <w:p w14:paraId="4A80816F"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3EF26274"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Student communicates with Track Study Time.</w:t>
            </w:r>
          </w:p>
          <w:p w14:paraId="73B7E1E4" w14:textId="77777777" w:rsidR="008770C3" w:rsidRPr="00164D84" w:rsidRDefault="008770C3" w:rsidP="00745C3C">
            <w:pPr>
              <w:spacing w:after="0" w:line="259" w:lineRule="auto"/>
              <w:ind w:left="907" w:firstLine="0"/>
            </w:pPr>
            <w:r w:rsidRPr="00164D84">
              <w:tab/>
            </w:r>
            <w:r w:rsidRPr="00164D84">
              <w:rPr>
                <w:b/>
                <w:bCs/>
              </w:rPr>
              <w:t>Extend:</w:t>
            </w:r>
            <w:r w:rsidRPr="00164D84">
              <w:t xml:space="preserve"> </w:t>
            </w:r>
          </w:p>
        </w:tc>
      </w:tr>
      <w:tr w:rsidR="008770C3" w:rsidRPr="00164D84" w14:paraId="6121BE6B" w14:textId="77777777" w:rsidTr="00745C3C">
        <w:tc>
          <w:tcPr>
            <w:tcW w:w="9576" w:type="dxa"/>
            <w:gridSpan w:val="4"/>
            <w:shd w:val="clear" w:color="auto" w:fill="auto"/>
          </w:tcPr>
          <w:p w14:paraId="7526A2A3"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663A31B0" w14:textId="77777777" w:rsidR="008770C3" w:rsidRPr="00164D84" w:rsidRDefault="008770C3" w:rsidP="00745C3C">
            <w:pPr>
              <w:pStyle w:val="ListParagraph"/>
              <w:numPr>
                <w:ilvl w:val="0"/>
                <w:numId w:val="29"/>
              </w:numPr>
              <w:spacing w:after="0" w:line="259" w:lineRule="auto"/>
            </w:pPr>
            <w:r w:rsidRPr="00164D84">
              <w:t>Student logs into the application.</w:t>
            </w:r>
          </w:p>
          <w:p w14:paraId="61910B1F" w14:textId="77777777" w:rsidR="008770C3" w:rsidRPr="00164D84" w:rsidRDefault="008770C3" w:rsidP="00745C3C">
            <w:pPr>
              <w:pStyle w:val="ListParagraph"/>
              <w:numPr>
                <w:ilvl w:val="0"/>
                <w:numId w:val="29"/>
              </w:numPr>
              <w:spacing w:after="0" w:line="259" w:lineRule="auto"/>
            </w:pPr>
            <w:r w:rsidRPr="00164D84">
              <w:t>Student navigates to the study time tracking section.</w:t>
            </w:r>
          </w:p>
          <w:p w14:paraId="14648A78" w14:textId="77777777" w:rsidR="008770C3" w:rsidRPr="00164D84" w:rsidRDefault="008770C3" w:rsidP="00745C3C">
            <w:pPr>
              <w:pStyle w:val="ListParagraph"/>
              <w:numPr>
                <w:ilvl w:val="0"/>
                <w:numId w:val="29"/>
              </w:numPr>
              <w:spacing w:after="0" w:line="259" w:lineRule="auto"/>
            </w:pPr>
            <w:r w:rsidRPr="00164D84">
              <w:t>Student starts a new study session.</w:t>
            </w:r>
          </w:p>
          <w:p w14:paraId="7020C7C7" w14:textId="77777777" w:rsidR="008770C3" w:rsidRPr="00164D84" w:rsidRDefault="008770C3" w:rsidP="00745C3C">
            <w:pPr>
              <w:pStyle w:val="ListParagraph"/>
              <w:numPr>
                <w:ilvl w:val="0"/>
                <w:numId w:val="29"/>
              </w:numPr>
              <w:spacing w:after="0" w:line="259" w:lineRule="auto"/>
            </w:pPr>
            <w:r w:rsidRPr="00164D84">
              <w:t>System logs the start time.</w:t>
            </w:r>
          </w:p>
          <w:p w14:paraId="349D0140" w14:textId="77777777" w:rsidR="008770C3" w:rsidRPr="00164D84" w:rsidRDefault="008770C3" w:rsidP="00745C3C">
            <w:pPr>
              <w:pStyle w:val="ListParagraph"/>
              <w:numPr>
                <w:ilvl w:val="0"/>
                <w:numId w:val="29"/>
              </w:numPr>
              <w:spacing w:after="0" w:line="259" w:lineRule="auto"/>
            </w:pPr>
            <w:r w:rsidRPr="00164D84">
              <w:t>Student ends the study session.</w:t>
            </w:r>
          </w:p>
          <w:p w14:paraId="0645B3B8" w14:textId="77777777" w:rsidR="008770C3" w:rsidRPr="00164D84" w:rsidRDefault="008770C3" w:rsidP="00745C3C">
            <w:pPr>
              <w:pStyle w:val="ListParagraph"/>
              <w:numPr>
                <w:ilvl w:val="0"/>
                <w:numId w:val="29"/>
              </w:numPr>
              <w:spacing w:after="0" w:line="259" w:lineRule="auto"/>
            </w:pPr>
            <w:r w:rsidRPr="00164D84">
              <w:t>System logs the end time and calculates the total study duration.</w:t>
            </w:r>
          </w:p>
          <w:p w14:paraId="3B0C478D" w14:textId="7F6B9373" w:rsidR="008770C3" w:rsidRPr="00164D84" w:rsidRDefault="008770C3" w:rsidP="00745C3C">
            <w:pPr>
              <w:pStyle w:val="ListParagraph"/>
              <w:numPr>
                <w:ilvl w:val="0"/>
                <w:numId w:val="29"/>
              </w:numPr>
              <w:spacing w:after="0" w:line="259" w:lineRule="auto"/>
            </w:pPr>
            <w:r w:rsidRPr="00164D84">
              <w:t>System updates the student’s study time log.</w:t>
            </w:r>
          </w:p>
        </w:tc>
      </w:tr>
      <w:tr w:rsidR="008770C3" w:rsidRPr="00164D84" w14:paraId="2E74AE97" w14:textId="77777777" w:rsidTr="00745C3C">
        <w:trPr>
          <w:trHeight w:val="498"/>
        </w:trPr>
        <w:tc>
          <w:tcPr>
            <w:tcW w:w="9576" w:type="dxa"/>
            <w:gridSpan w:val="4"/>
            <w:shd w:val="clear" w:color="auto" w:fill="auto"/>
          </w:tcPr>
          <w:p w14:paraId="6692F2AC"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6D35695C" w14:textId="77777777" w:rsidTr="00745C3C">
        <w:tc>
          <w:tcPr>
            <w:tcW w:w="9576" w:type="dxa"/>
            <w:gridSpan w:val="4"/>
            <w:shd w:val="clear" w:color="auto" w:fill="auto"/>
          </w:tcPr>
          <w:p w14:paraId="4D5AA53B"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2981A220" w14:textId="77777777" w:rsidR="008770C3" w:rsidRPr="00164D84" w:rsidRDefault="008770C3" w:rsidP="00745C3C">
            <w:pPr>
              <w:pStyle w:val="ListParagraph"/>
              <w:numPr>
                <w:ilvl w:val="1"/>
                <w:numId w:val="28"/>
              </w:numPr>
              <w:spacing w:after="0" w:line="259" w:lineRule="auto"/>
            </w:pPr>
            <w:r w:rsidRPr="00164D84">
              <w:t>If the system fails to log the study session, it will prompt the student to try again.</w:t>
            </w:r>
          </w:p>
        </w:tc>
      </w:tr>
      <w:tr w:rsidR="008770C3" w:rsidRPr="00164D84" w14:paraId="6C987C09" w14:textId="77777777" w:rsidTr="00745C3C">
        <w:tc>
          <w:tcPr>
            <w:tcW w:w="9576" w:type="dxa"/>
            <w:gridSpan w:val="4"/>
            <w:shd w:val="clear" w:color="auto" w:fill="auto"/>
          </w:tcPr>
          <w:p w14:paraId="3517D00E"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6D9576A2" w14:textId="77777777" w:rsidR="008770C3" w:rsidRPr="00164D84" w:rsidRDefault="008770C3" w:rsidP="00745C3C">
            <w:pPr>
              <w:numPr>
                <w:ilvl w:val="0"/>
                <w:numId w:val="13"/>
              </w:numPr>
              <w:spacing w:after="0" w:line="259" w:lineRule="auto"/>
            </w:pPr>
            <w:r w:rsidRPr="00164D84">
              <w:t>Performance: Study time must be accurately logged.</w:t>
            </w:r>
          </w:p>
          <w:p w14:paraId="19F524FB" w14:textId="77777777" w:rsidR="008770C3" w:rsidRPr="00164D84" w:rsidRDefault="008770C3" w:rsidP="00745C3C">
            <w:pPr>
              <w:numPr>
                <w:ilvl w:val="0"/>
                <w:numId w:val="13"/>
              </w:numPr>
              <w:spacing w:after="0" w:line="259" w:lineRule="auto"/>
            </w:pPr>
            <w:r w:rsidRPr="00164D84">
              <w:t>User Interface: Study time tracking should be easy to start and stop.</w:t>
            </w:r>
          </w:p>
        </w:tc>
      </w:tr>
      <w:tr w:rsidR="008770C3" w:rsidRPr="00164D84" w14:paraId="6C1DB9E7" w14:textId="77777777" w:rsidTr="00745C3C">
        <w:tc>
          <w:tcPr>
            <w:tcW w:w="9576" w:type="dxa"/>
            <w:gridSpan w:val="4"/>
            <w:shd w:val="clear" w:color="auto" w:fill="auto"/>
          </w:tcPr>
          <w:p w14:paraId="30DB50B8" w14:textId="77777777" w:rsidR="008770C3" w:rsidRPr="00164D84" w:rsidRDefault="008770C3" w:rsidP="00745C3C">
            <w:pPr>
              <w:spacing w:after="0" w:line="259" w:lineRule="auto"/>
              <w:ind w:left="907" w:firstLine="0"/>
              <w:rPr>
                <w:b/>
                <w:bCs/>
              </w:rPr>
            </w:pPr>
            <w:r w:rsidRPr="00164D84">
              <w:rPr>
                <w:b/>
                <w:bCs/>
              </w:rPr>
              <w:t xml:space="preserve">To do/Issues: </w:t>
            </w:r>
          </w:p>
          <w:p w14:paraId="68B4689A" w14:textId="77777777" w:rsidR="008770C3" w:rsidRPr="00164D84" w:rsidRDefault="008770C3" w:rsidP="00745C3C">
            <w:pPr>
              <w:pStyle w:val="ListParagraph"/>
              <w:numPr>
                <w:ilvl w:val="0"/>
                <w:numId w:val="14"/>
              </w:numPr>
              <w:spacing w:after="0" w:line="259" w:lineRule="auto"/>
              <w:rPr>
                <w:b/>
                <w:bCs/>
              </w:rPr>
            </w:pPr>
            <w:r w:rsidRPr="00164D84">
              <w:t>Ensure the accuracy of time tracking.</w:t>
            </w:r>
          </w:p>
        </w:tc>
      </w:tr>
    </w:tbl>
    <w:p w14:paraId="4B71CA94" w14:textId="77777777" w:rsidR="008770C3" w:rsidRPr="00164D84" w:rsidRDefault="008770C3" w:rsidP="008770C3">
      <w:pPr>
        <w:spacing w:after="0" w:line="259" w:lineRule="auto"/>
        <w:ind w:left="907" w:firstLine="0"/>
      </w:pPr>
    </w:p>
    <w:p w14:paraId="67756CC0" w14:textId="77777777" w:rsidR="008770C3" w:rsidRPr="00164D84" w:rsidRDefault="008770C3" w:rsidP="008770C3">
      <w:pPr>
        <w:spacing w:after="0" w:line="259" w:lineRule="auto"/>
        <w:ind w:left="907" w:firstLine="0"/>
      </w:pPr>
    </w:p>
    <w:p w14:paraId="1ED9EB8D" w14:textId="77777777" w:rsidR="008770C3" w:rsidRPr="00164D84" w:rsidRDefault="008770C3" w:rsidP="008770C3">
      <w:pPr>
        <w:spacing w:after="0" w:line="259" w:lineRule="auto"/>
        <w:ind w:left="907" w:firstLine="0"/>
      </w:pPr>
    </w:p>
    <w:p w14:paraId="292E45FC" w14:textId="77777777" w:rsidR="008770C3" w:rsidRPr="00164D84" w:rsidRDefault="008770C3" w:rsidP="008770C3">
      <w:pPr>
        <w:spacing w:after="0" w:line="259" w:lineRule="auto"/>
        <w:ind w:left="907" w:firstLine="0"/>
      </w:pPr>
    </w:p>
    <w:p w14:paraId="6F3F8C24" w14:textId="77777777" w:rsidR="008770C3" w:rsidRPr="00164D84" w:rsidRDefault="008770C3" w:rsidP="008770C3">
      <w:pPr>
        <w:spacing w:after="0" w:line="259" w:lineRule="auto"/>
        <w:ind w:left="907" w:firstLine="0"/>
      </w:pPr>
    </w:p>
    <w:p w14:paraId="73F038BC" w14:textId="77777777" w:rsidR="008770C3" w:rsidRPr="00164D84" w:rsidRDefault="008770C3" w:rsidP="008770C3">
      <w:pPr>
        <w:spacing w:after="0" w:line="259" w:lineRule="auto"/>
        <w:ind w:left="907" w:firstLine="0"/>
      </w:pPr>
    </w:p>
    <w:p w14:paraId="61BD87A5" w14:textId="77777777" w:rsidR="008770C3" w:rsidRPr="00164D84" w:rsidRDefault="008770C3" w:rsidP="008770C3">
      <w:pPr>
        <w:spacing w:after="0" w:line="259" w:lineRule="auto"/>
        <w:ind w:left="907" w:firstLine="0"/>
      </w:pPr>
    </w:p>
    <w:p w14:paraId="3F09AED1" w14:textId="77777777" w:rsidR="008770C3" w:rsidRPr="00164D84" w:rsidRDefault="008770C3" w:rsidP="008770C3">
      <w:pPr>
        <w:spacing w:after="0" w:line="259" w:lineRule="auto"/>
        <w:ind w:left="907" w:firstLine="0"/>
      </w:pPr>
    </w:p>
    <w:p w14:paraId="718454A6" w14:textId="77777777" w:rsidR="008770C3" w:rsidRPr="00164D84" w:rsidRDefault="008770C3" w:rsidP="008770C3">
      <w:pPr>
        <w:spacing w:after="0" w:line="259" w:lineRule="auto"/>
        <w:ind w:left="907" w:firstLine="0"/>
      </w:pPr>
    </w:p>
    <w:p w14:paraId="7CB06481" w14:textId="77777777" w:rsidR="008770C3" w:rsidRPr="00164D84" w:rsidRDefault="008770C3" w:rsidP="008770C3">
      <w:pPr>
        <w:spacing w:after="0" w:line="259" w:lineRule="auto"/>
        <w:ind w:left="907" w:firstLine="0"/>
      </w:pPr>
    </w:p>
    <w:p w14:paraId="160CA0FA"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5"/>
        <w:gridCol w:w="1127"/>
        <w:gridCol w:w="1530"/>
        <w:gridCol w:w="2706"/>
      </w:tblGrid>
      <w:tr w:rsidR="008770C3" w:rsidRPr="00164D84" w14:paraId="32C760BF" w14:textId="77777777" w:rsidTr="00745C3C">
        <w:tc>
          <w:tcPr>
            <w:tcW w:w="5958" w:type="dxa"/>
            <w:gridSpan w:val="2"/>
            <w:shd w:val="clear" w:color="auto" w:fill="auto"/>
          </w:tcPr>
          <w:p w14:paraId="7D8850E3" w14:textId="77777777" w:rsidR="008770C3" w:rsidRPr="00164D84" w:rsidRDefault="008770C3" w:rsidP="00745C3C">
            <w:pPr>
              <w:spacing w:after="0" w:line="259" w:lineRule="auto"/>
              <w:ind w:left="907" w:firstLine="0"/>
            </w:pPr>
            <w:r w:rsidRPr="00164D84">
              <w:rPr>
                <w:b/>
                <w:bCs/>
              </w:rPr>
              <w:lastRenderedPageBreak/>
              <w:t>Use Case Name</w:t>
            </w:r>
            <w:r w:rsidRPr="00164D84">
              <w:t>: Earn Badges</w:t>
            </w:r>
          </w:p>
        </w:tc>
        <w:tc>
          <w:tcPr>
            <w:tcW w:w="900" w:type="dxa"/>
            <w:shd w:val="clear" w:color="auto" w:fill="auto"/>
          </w:tcPr>
          <w:p w14:paraId="71940BE6" w14:textId="77777777" w:rsidR="008770C3" w:rsidRPr="00164D84" w:rsidRDefault="008770C3" w:rsidP="00745C3C">
            <w:pPr>
              <w:spacing w:after="0" w:line="259" w:lineRule="auto"/>
              <w:ind w:left="900" w:firstLine="0"/>
            </w:pPr>
            <w:r w:rsidRPr="00164D84">
              <w:rPr>
                <w:b/>
                <w:bCs/>
              </w:rPr>
              <w:t>ID</w:t>
            </w:r>
            <w:r w:rsidRPr="00164D84">
              <w:t>: UC-007</w:t>
            </w:r>
          </w:p>
        </w:tc>
        <w:tc>
          <w:tcPr>
            <w:tcW w:w="2718" w:type="dxa"/>
            <w:shd w:val="clear" w:color="auto" w:fill="auto"/>
          </w:tcPr>
          <w:p w14:paraId="57996513" w14:textId="77777777" w:rsidR="008770C3" w:rsidRPr="00164D84" w:rsidRDefault="008770C3" w:rsidP="00745C3C">
            <w:pPr>
              <w:spacing w:after="0" w:line="259" w:lineRule="auto"/>
              <w:ind w:left="907" w:firstLine="0"/>
            </w:pPr>
            <w:r w:rsidRPr="00164D84">
              <w:rPr>
                <w:b/>
                <w:bCs/>
              </w:rPr>
              <w:t>Importance</w:t>
            </w:r>
            <w:r w:rsidRPr="00164D84">
              <w:t>: Could Have</w:t>
            </w:r>
          </w:p>
        </w:tc>
      </w:tr>
      <w:tr w:rsidR="008770C3" w:rsidRPr="00164D84" w14:paraId="33AC1634" w14:textId="77777777" w:rsidTr="00745C3C">
        <w:tc>
          <w:tcPr>
            <w:tcW w:w="4788" w:type="dxa"/>
            <w:shd w:val="clear" w:color="auto" w:fill="auto"/>
          </w:tcPr>
          <w:p w14:paraId="25D746DF" w14:textId="77777777" w:rsidR="008770C3" w:rsidRPr="00164D84" w:rsidRDefault="008770C3" w:rsidP="00745C3C">
            <w:pPr>
              <w:spacing w:after="0" w:line="259" w:lineRule="auto"/>
              <w:ind w:left="907" w:firstLine="0"/>
            </w:pPr>
            <w:r w:rsidRPr="00164D84">
              <w:rPr>
                <w:b/>
                <w:bCs/>
              </w:rPr>
              <w:t>Primary Actor</w:t>
            </w:r>
            <w:r w:rsidRPr="00164D84">
              <w:t>: Student</w:t>
            </w:r>
          </w:p>
        </w:tc>
        <w:tc>
          <w:tcPr>
            <w:tcW w:w="4788" w:type="dxa"/>
            <w:gridSpan w:val="3"/>
            <w:shd w:val="clear" w:color="auto" w:fill="auto"/>
          </w:tcPr>
          <w:p w14:paraId="4EC6976D"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065C5FA6" w14:textId="77777777" w:rsidTr="00745C3C">
        <w:tc>
          <w:tcPr>
            <w:tcW w:w="9576" w:type="dxa"/>
            <w:gridSpan w:val="4"/>
            <w:shd w:val="clear" w:color="auto" w:fill="auto"/>
          </w:tcPr>
          <w:p w14:paraId="6BDC880E"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2E9D85D7" w14:textId="77777777" w:rsidTr="00745C3C">
        <w:tc>
          <w:tcPr>
            <w:tcW w:w="9576" w:type="dxa"/>
            <w:gridSpan w:val="4"/>
            <w:shd w:val="clear" w:color="auto" w:fill="auto"/>
          </w:tcPr>
          <w:p w14:paraId="20CE1FC6"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1EA5B8D0" w14:textId="13F63F7E" w:rsidR="008770C3" w:rsidRPr="00164D84" w:rsidRDefault="008770C3" w:rsidP="00745C3C">
            <w:pPr>
              <w:pStyle w:val="ListParagraph"/>
              <w:numPr>
                <w:ilvl w:val="0"/>
                <w:numId w:val="15"/>
              </w:numPr>
              <w:spacing w:after="0" w:line="259" w:lineRule="auto"/>
            </w:pPr>
            <w:r w:rsidRPr="00164D84">
              <w:t>Parents: Interested in their child’s achievements.</w:t>
            </w:r>
          </w:p>
          <w:p w14:paraId="56AFBAC9" w14:textId="77777777" w:rsidR="008770C3" w:rsidRPr="00164D84" w:rsidRDefault="008770C3" w:rsidP="00745C3C">
            <w:pPr>
              <w:pStyle w:val="ListParagraph"/>
              <w:numPr>
                <w:ilvl w:val="0"/>
                <w:numId w:val="15"/>
              </w:numPr>
              <w:spacing w:after="0" w:line="259" w:lineRule="auto"/>
            </w:pPr>
            <w:r w:rsidRPr="00164D84">
              <w:t>Teachers: Interested in motivating students through recognition.</w:t>
            </w:r>
          </w:p>
        </w:tc>
      </w:tr>
      <w:tr w:rsidR="008770C3" w:rsidRPr="00164D84" w14:paraId="3A17D476" w14:textId="77777777" w:rsidTr="00745C3C">
        <w:tc>
          <w:tcPr>
            <w:tcW w:w="9576" w:type="dxa"/>
            <w:gridSpan w:val="4"/>
            <w:shd w:val="clear" w:color="auto" w:fill="auto"/>
          </w:tcPr>
          <w:p w14:paraId="6C245442"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48C148EF" w14:textId="77777777" w:rsidR="008770C3" w:rsidRPr="00164D84" w:rsidRDefault="008770C3" w:rsidP="00745C3C">
            <w:pPr>
              <w:spacing w:after="0" w:line="259" w:lineRule="auto"/>
              <w:ind w:left="907" w:firstLine="0"/>
            </w:pPr>
            <w:r w:rsidRPr="00164D84">
              <w:t>This use case allows students to earn achievement badges for reaching specific academic milestones.</w:t>
            </w:r>
          </w:p>
        </w:tc>
      </w:tr>
      <w:tr w:rsidR="008770C3" w:rsidRPr="00164D84" w14:paraId="7E7EADC9" w14:textId="77777777" w:rsidTr="00745C3C">
        <w:tc>
          <w:tcPr>
            <w:tcW w:w="9576" w:type="dxa"/>
            <w:gridSpan w:val="4"/>
            <w:shd w:val="clear" w:color="auto" w:fill="auto"/>
          </w:tcPr>
          <w:p w14:paraId="3F3E9254" w14:textId="77777777" w:rsidR="008770C3" w:rsidRPr="00164D84" w:rsidRDefault="008770C3" w:rsidP="00745C3C">
            <w:pPr>
              <w:spacing w:after="0" w:line="259" w:lineRule="auto"/>
              <w:ind w:left="907" w:firstLine="0"/>
            </w:pPr>
            <w:r w:rsidRPr="00164D84">
              <w:rPr>
                <w:b/>
                <w:bCs/>
              </w:rPr>
              <w:t>Trigger</w:t>
            </w:r>
            <w:r w:rsidRPr="00164D84">
              <w:t>: Student achieves a milestone.</w:t>
            </w:r>
          </w:p>
          <w:p w14:paraId="5E8063BA"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7EA58B65" w14:textId="77777777" w:rsidTr="00745C3C">
        <w:tc>
          <w:tcPr>
            <w:tcW w:w="9576" w:type="dxa"/>
            <w:gridSpan w:val="4"/>
            <w:shd w:val="clear" w:color="auto" w:fill="auto"/>
          </w:tcPr>
          <w:p w14:paraId="5CDDE257"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47411A38"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Student communicates with Earn Badges.</w:t>
            </w:r>
          </w:p>
          <w:p w14:paraId="27979E6D" w14:textId="77777777" w:rsidR="008770C3" w:rsidRPr="00164D84" w:rsidRDefault="008770C3" w:rsidP="00745C3C">
            <w:pPr>
              <w:spacing w:after="0" w:line="259" w:lineRule="auto"/>
              <w:ind w:left="907" w:firstLine="0"/>
            </w:pPr>
            <w:r w:rsidRPr="00164D84">
              <w:tab/>
            </w:r>
            <w:r w:rsidRPr="00164D84">
              <w:rPr>
                <w:b/>
                <w:bCs/>
              </w:rPr>
              <w:t>Extend:</w:t>
            </w:r>
            <w:r w:rsidRPr="00164D84">
              <w:t xml:space="preserve"> View Dashboard.</w:t>
            </w:r>
          </w:p>
        </w:tc>
      </w:tr>
      <w:tr w:rsidR="008770C3" w:rsidRPr="00164D84" w14:paraId="6649DF44" w14:textId="77777777" w:rsidTr="00745C3C">
        <w:tc>
          <w:tcPr>
            <w:tcW w:w="9576" w:type="dxa"/>
            <w:gridSpan w:val="4"/>
            <w:shd w:val="clear" w:color="auto" w:fill="auto"/>
          </w:tcPr>
          <w:p w14:paraId="2FE18CB1"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7ADF2476" w14:textId="77777777" w:rsidR="008770C3" w:rsidRPr="00164D84" w:rsidRDefault="008770C3" w:rsidP="00745C3C">
            <w:pPr>
              <w:pStyle w:val="ListParagraph"/>
              <w:numPr>
                <w:ilvl w:val="0"/>
                <w:numId w:val="30"/>
              </w:numPr>
              <w:spacing w:after="0" w:line="259" w:lineRule="auto"/>
            </w:pPr>
            <w:r w:rsidRPr="00164D84">
              <w:t>Student achieves an academic milestone.</w:t>
            </w:r>
          </w:p>
          <w:p w14:paraId="5D86AB9E" w14:textId="77777777" w:rsidR="008770C3" w:rsidRPr="00164D84" w:rsidRDefault="008770C3" w:rsidP="00745C3C">
            <w:pPr>
              <w:pStyle w:val="ListParagraph"/>
              <w:numPr>
                <w:ilvl w:val="0"/>
                <w:numId w:val="30"/>
              </w:numPr>
              <w:spacing w:after="0" w:line="259" w:lineRule="auto"/>
            </w:pPr>
            <w:r w:rsidRPr="00164D84">
              <w:t>System recognizes the milestone achievement.</w:t>
            </w:r>
          </w:p>
          <w:p w14:paraId="1272A3D8" w14:textId="77777777" w:rsidR="008770C3" w:rsidRPr="00164D84" w:rsidRDefault="008770C3" w:rsidP="00745C3C">
            <w:pPr>
              <w:pStyle w:val="ListParagraph"/>
              <w:numPr>
                <w:ilvl w:val="0"/>
                <w:numId w:val="30"/>
              </w:numPr>
              <w:spacing w:after="0" w:line="259" w:lineRule="auto"/>
            </w:pPr>
            <w:r w:rsidRPr="00164D84">
              <w:t>System awards a badge to the student.</w:t>
            </w:r>
          </w:p>
          <w:p w14:paraId="530447F8" w14:textId="77777777" w:rsidR="008770C3" w:rsidRPr="00164D84" w:rsidRDefault="008770C3" w:rsidP="00745C3C">
            <w:pPr>
              <w:pStyle w:val="ListParagraph"/>
              <w:numPr>
                <w:ilvl w:val="0"/>
                <w:numId w:val="30"/>
              </w:numPr>
              <w:spacing w:after="0" w:line="259" w:lineRule="auto"/>
            </w:pPr>
            <w:r w:rsidRPr="00164D84">
              <w:t>Student views the new badge on their dashboard.</w:t>
            </w:r>
          </w:p>
        </w:tc>
      </w:tr>
      <w:tr w:rsidR="008770C3" w:rsidRPr="00164D84" w14:paraId="1AD5A5B1" w14:textId="77777777" w:rsidTr="00745C3C">
        <w:trPr>
          <w:trHeight w:val="498"/>
        </w:trPr>
        <w:tc>
          <w:tcPr>
            <w:tcW w:w="9576" w:type="dxa"/>
            <w:gridSpan w:val="4"/>
            <w:shd w:val="clear" w:color="auto" w:fill="auto"/>
          </w:tcPr>
          <w:p w14:paraId="3B071C4E"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402F05DF" w14:textId="77777777" w:rsidTr="00745C3C">
        <w:tc>
          <w:tcPr>
            <w:tcW w:w="9576" w:type="dxa"/>
            <w:gridSpan w:val="4"/>
            <w:shd w:val="clear" w:color="auto" w:fill="auto"/>
          </w:tcPr>
          <w:p w14:paraId="11424A79"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372FCF43" w14:textId="77777777" w:rsidR="008770C3" w:rsidRPr="00164D84" w:rsidRDefault="008770C3" w:rsidP="00745C3C">
            <w:pPr>
              <w:pStyle w:val="ListParagraph"/>
              <w:numPr>
                <w:ilvl w:val="1"/>
                <w:numId w:val="28"/>
              </w:numPr>
              <w:spacing w:after="0" w:line="259" w:lineRule="auto"/>
            </w:pPr>
            <w:r w:rsidRPr="00164D84">
              <w:t>If the system fails to award a badge, it will log the error and notify the student.</w:t>
            </w:r>
          </w:p>
        </w:tc>
      </w:tr>
      <w:tr w:rsidR="008770C3" w:rsidRPr="00164D84" w14:paraId="4AB76704" w14:textId="77777777" w:rsidTr="00745C3C">
        <w:tc>
          <w:tcPr>
            <w:tcW w:w="9576" w:type="dxa"/>
            <w:gridSpan w:val="4"/>
            <w:shd w:val="clear" w:color="auto" w:fill="auto"/>
          </w:tcPr>
          <w:p w14:paraId="67010F41"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2EB32940" w14:textId="77777777" w:rsidR="008770C3" w:rsidRPr="00164D84" w:rsidRDefault="008770C3" w:rsidP="00745C3C">
            <w:pPr>
              <w:numPr>
                <w:ilvl w:val="0"/>
                <w:numId w:val="13"/>
              </w:numPr>
              <w:spacing w:after="0" w:line="259" w:lineRule="auto"/>
            </w:pPr>
            <w:r w:rsidRPr="00164D84">
              <w:t>Performance: Badge awarding must be instantaneous upon achievement recognition.</w:t>
            </w:r>
          </w:p>
          <w:p w14:paraId="2A4240A9" w14:textId="77777777" w:rsidR="008770C3" w:rsidRPr="00164D84" w:rsidRDefault="008770C3" w:rsidP="00745C3C">
            <w:pPr>
              <w:numPr>
                <w:ilvl w:val="0"/>
                <w:numId w:val="13"/>
              </w:numPr>
              <w:spacing w:after="0" w:line="259" w:lineRule="auto"/>
            </w:pPr>
            <w:r w:rsidRPr="00164D84">
              <w:t>User Interface: Badges should be visually appealing and prominent on the dashboard.</w:t>
            </w:r>
          </w:p>
        </w:tc>
      </w:tr>
      <w:tr w:rsidR="008770C3" w:rsidRPr="00164D84" w14:paraId="5FCF3D17" w14:textId="77777777" w:rsidTr="00745C3C">
        <w:tc>
          <w:tcPr>
            <w:tcW w:w="9576" w:type="dxa"/>
            <w:gridSpan w:val="4"/>
            <w:shd w:val="clear" w:color="auto" w:fill="auto"/>
          </w:tcPr>
          <w:p w14:paraId="78F7D333" w14:textId="77777777" w:rsidR="008770C3" w:rsidRPr="00164D84" w:rsidRDefault="008770C3" w:rsidP="00745C3C">
            <w:pPr>
              <w:spacing w:after="0" w:line="259" w:lineRule="auto"/>
              <w:ind w:left="907" w:firstLine="0"/>
              <w:rPr>
                <w:b/>
                <w:bCs/>
              </w:rPr>
            </w:pPr>
            <w:r w:rsidRPr="00164D84">
              <w:rPr>
                <w:b/>
                <w:bCs/>
              </w:rPr>
              <w:t xml:space="preserve">To do/Issues: </w:t>
            </w:r>
          </w:p>
          <w:p w14:paraId="566E480F" w14:textId="77777777" w:rsidR="008770C3" w:rsidRPr="00164D84" w:rsidRDefault="008770C3" w:rsidP="00745C3C">
            <w:pPr>
              <w:pStyle w:val="ListParagraph"/>
              <w:numPr>
                <w:ilvl w:val="0"/>
                <w:numId w:val="14"/>
              </w:numPr>
              <w:spacing w:after="0" w:line="259" w:lineRule="auto"/>
              <w:rPr>
                <w:b/>
                <w:bCs/>
              </w:rPr>
            </w:pPr>
            <w:r w:rsidRPr="00164D84">
              <w:t>Define and implement criteria for various badges.</w:t>
            </w:r>
          </w:p>
        </w:tc>
      </w:tr>
    </w:tbl>
    <w:p w14:paraId="2C678CCC" w14:textId="77777777" w:rsidR="008770C3" w:rsidRPr="00164D84" w:rsidRDefault="008770C3" w:rsidP="008770C3">
      <w:pPr>
        <w:spacing w:after="0" w:line="259" w:lineRule="auto"/>
        <w:ind w:left="907" w:firstLine="0"/>
      </w:pPr>
    </w:p>
    <w:p w14:paraId="1B91481A" w14:textId="77777777" w:rsidR="008770C3" w:rsidRPr="00164D84" w:rsidRDefault="008770C3" w:rsidP="008770C3">
      <w:pPr>
        <w:spacing w:after="0" w:line="259" w:lineRule="auto"/>
        <w:ind w:left="907" w:firstLine="0"/>
      </w:pPr>
    </w:p>
    <w:p w14:paraId="2F87C6B1" w14:textId="77777777" w:rsidR="008770C3" w:rsidRPr="00164D84" w:rsidRDefault="008770C3" w:rsidP="008770C3">
      <w:pPr>
        <w:spacing w:after="0" w:line="259" w:lineRule="auto"/>
        <w:ind w:left="907" w:firstLine="0"/>
      </w:pPr>
    </w:p>
    <w:p w14:paraId="06DE4574" w14:textId="77777777" w:rsidR="008770C3" w:rsidRPr="00164D84" w:rsidRDefault="008770C3" w:rsidP="008770C3">
      <w:pPr>
        <w:spacing w:after="0" w:line="259" w:lineRule="auto"/>
        <w:ind w:left="907" w:firstLine="0"/>
      </w:pPr>
    </w:p>
    <w:p w14:paraId="181B1BC1" w14:textId="77777777" w:rsidR="008770C3" w:rsidRPr="00164D84" w:rsidRDefault="008770C3" w:rsidP="008770C3">
      <w:pPr>
        <w:spacing w:after="0" w:line="259" w:lineRule="auto"/>
        <w:ind w:left="907" w:firstLine="0"/>
      </w:pPr>
    </w:p>
    <w:p w14:paraId="63047FD2" w14:textId="77777777" w:rsidR="008770C3" w:rsidRPr="00164D84" w:rsidRDefault="008770C3" w:rsidP="008770C3">
      <w:pPr>
        <w:spacing w:after="0" w:line="259" w:lineRule="auto"/>
        <w:ind w:left="907" w:firstLine="0"/>
      </w:pPr>
    </w:p>
    <w:p w14:paraId="3EA88AC8" w14:textId="77777777" w:rsidR="008770C3" w:rsidRPr="00164D84" w:rsidRDefault="008770C3" w:rsidP="008770C3">
      <w:pPr>
        <w:spacing w:after="0" w:line="259" w:lineRule="auto"/>
        <w:ind w:left="907" w:firstLine="0"/>
      </w:pPr>
    </w:p>
    <w:p w14:paraId="62E0FF48" w14:textId="77777777" w:rsidR="008770C3" w:rsidRPr="00164D84" w:rsidRDefault="008770C3" w:rsidP="008770C3">
      <w:pPr>
        <w:spacing w:after="0" w:line="259" w:lineRule="auto"/>
        <w:ind w:left="907" w:firstLine="0"/>
      </w:pPr>
    </w:p>
    <w:p w14:paraId="6CAE6B2F" w14:textId="77777777" w:rsidR="008770C3" w:rsidRPr="00164D84" w:rsidRDefault="008770C3" w:rsidP="008770C3">
      <w:pPr>
        <w:spacing w:after="0" w:line="259" w:lineRule="auto"/>
        <w:ind w:left="907" w:firstLine="0"/>
      </w:pPr>
    </w:p>
    <w:p w14:paraId="7A52D7D7" w14:textId="77777777" w:rsidR="008770C3" w:rsidRPr="00164D84" w:rsidRDefault="008770C3" w:rsidP="008770C3">
      <w:pPr>
        <w:spacing w:after="0" w:line="259" w:lineRule="auto"/>
        <w:ind w:left="907" w:firstLine="0"/>
      </w:pPr>
    </w:p>
    <w:p w14:paraId="572F575A" w14:textId="77777777" w:rsidR="008770C3" w:rsidRPr="00164D84" w:rsidRDefault="008770C3" w:rsidP="008770C3">
      <w:pPr>
        <w:spacing w:after="0" w:line="259" w:lineRule="auto"/>
        <w:ind w:left="907" w:firstLine="0"/>
      </w:pPr>
    </w:p>
    <w:p w14:paraId="4E370876" w14:textId="77777777" w:rsidR="008770C3" w:rsidRPr="00164D84" w:rsidRDefault="008770C3" w:rsidP="008770C3">
      <w:pPr>
        <w:spacing w:after="0" w:line="259" w:lineRule="auto"/>
        <w:ind w:left="907" w:firstLine="0"/>
      </w:pPr>
    </w:p>
    <w:p w14:paraId="304C7EDE"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9"/>
        <w:gridCol w:w="1124"/>
        <w:gridCol w:w="1530"/>
        <w:gridCol w:w="2705"/>
      </w:tblGrid>
      <w:tr w:rsidR="008770C3" w:rsidRPr="00164D84" w14:paraId="1DF43D37" w14:textId="77777777" w:rsidTr="00745C3C">
        <w:tc>
          <w:tcPr>
            <w:tcW w:w="5958" w:type="dxa"/>
            <w:gridSpan w:val="2"/>
            <w:shd w:val="clear" w:color="auto" w:fill="auto"/>
          </w:tcPr>
          <w:p w14:paraId="01ABE8FD" w14:textId="77777777" w:rsidR="008770C3" w:rsidRPr="00164D84" w:rsidRDefault="008770C3" w:rsidP="00745C3C">
            <w:pPr>
              <w:spacing w:after="0" w:line="259" w:lineRule="auto"/>
              <w:ind w:left="907" w:firstLine="0"/>
            </w:pPr>
            <w:r w:rsidRPr="00164D84">
              <w:rPr>
                <w:b/>
                <w:bCs/>
              </w:rPr>
              <w:lastRenderedPageBreak/>
              <w:t>Use Case Name</w:t>
            </w:r>
            <w:r w:rsidRPr="00164D84">
              <w:t>: View Performance Summaries</w:t>
            </w:r>
          </w:p>
        </w:tc>
        <w:tc>
          <w:tcPr>
            <w:tcW w:w="900" w:type="dxa"/>
            <w:shd w:val="clear" w:color="auto" w:fill="auto"/>
          </w:tcPr>
          <w:p w14:paraId="3B15D953" w14:textId="77777777" w:rsidR="008770C3" w:rsidRPr="00164D84" w:rsidRDefault="008770C3" w:rsidP="00745C3C">
            <w:pPr>
              <w:spacing w:after="0" w:line="259" w:lineRule="auto"/>
              <w:ind w:left="900" w:firstLine="0"/>
            </w:pPr>
            <w:r w:rsidRPr="00164D84">
              <w:rPr>
                <w:b/>
                <w:bCs/>
              </w:rPr>
              <w:t>ID</w:t>
            </w:r>
            <w:r w:rsidRPr="00164D84">
              <w:t>: UC-008</w:t>
            </w:r>
          </w:p>
        </w:tc>
        <w:tc>
          <w:tcPr>
            <w:tcW w:w="2718" w:type="dxa"/>
            <w:shd w:val="clear" w:color="auto" w:fill="auto"/>
          </w:tcPr>
          <w:p w14:paraId="503F0D76" w14:textId="77777777" w:rsidR="008770C3" w:rsidRPr="00164D84" w:rsidRDefault="008770C3" w:rsidP="00745C3C">
            <w:pPr>
              <w:spacing w:after="0" w:line="259" w:lineRule="auto"/>
              <w:ind w:left="907" w:firstLine="0"/>
            </w:pPr>
            <w:r w:rsidRPr="00164D84">
              <w:rPr>
                <w:b/>
                <w:bCs/>
              </w:rPr>
              <w:t>Importance</w:t>
            </w:r>
            <w:r w:rsidRPr="00164D84">
              <w:t>: Should Have</w:t>
            </w:r>
          </w:p>
        </w:tc>
      </w:tr>
      <w:tr w:rsidR="008770C3" w:rsidRPr="00164D84" w14:paraId="1D941FF9" w14:textId="77777777" w:rsidTr="00745C3C">
        <w:tc>
          <w:tcPr>
            <w:tcW w:w="4788" w:type="dxa"/>
            <w:shd w:val="clear" w:color="auto" w:fill="auto"/>
          </w:tcPr>
          <w:p w14:paraId="3DDD1630" w14:textId="77777777" w:rsidR="008770C3" w:rsidRPr="00164D84" w:rsidRDefault="008770C3" w:rsidP="00745C3C">
            <w:pPr>
              <w:spacing w:after="0" w:line="259" w:lineRule="auto"/>
              <w:ind w:left="907" w:firstLine="0"/>
            </w:pPr>
            <w:r w:rsidRPr="00164D84">
              <w:rPr>
                <w:b/>
                <w:bCs/>
              </w:rPr>
              <w:t>Primary Actor</w:t>
            </w:r>
            <w:r w:rsidRPr="00164D84">
              <w:t>: Student</w:t>
            </w:r>
          </w:p>
        </w:tc>
        <w:tc>
          <w:tcPr>
            <w:tcW w:w="4788" w:type="dxa"/>
            <w:gridSpan w:val="3"/>
            <w:shd w:val="clear" w:color="auto" w:fill="auto"/>
          </w:tcPr>
          <w:p w14:paraId="65A8F38C"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1ECC0730" w14:textId="77777777" w:rsidTr="00745C3C">
        <w:tc>
          <w:tcPr>
            <w:tcW w:w="9576" w:type="dxa"/>
            <w:gridSpan w:val="4"/>
            <w:shd w:val="clear" w:color="auto" w:fill="auto"/>
          </w:tcPr>
          <w:p w14:paraId="569B4C54"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5568F59B" w14:textId="77777777" w:rsidTr="00745C3C">
        <w:tc>
          <w:tcPr>
            <w:tcW w:w="9576" w:type="dxa"/>
            <w:gridSpan w:val="4"/>
            <w:shd w:val="clear" w:color="auto" w:fill="auto"/>
          </w:tcPr>
          <w:p w14:paraId="143C79A8"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6F13E4DD" w14:textId="1E4EAF05" w:rsidR="008770C3" w:rsidRPr="00164D84" w:rsidRDefault="008770C3" w:rsidP="00745C3C">
            <w:pPr>
              <w:pStyle w:val="ListParagraph"/>
              <w:numPr>
                <w:ilvl w:val="0"/>
                <w:numId w:val="15"/>
              </w:numPr>
              <w:spacing w:after="0" w:line="259" w:lineRule="auto"/>
            </w:pPr>
            <w:r w:rsidRPr="00164D84">
              <w:t>Parents: Interested in a summary of their child’s academic performance.</w:t>
            </w:r>
          </w:p>
          <w:p w14:paraId="693FF362" w14:textId="77777777" w:rsidR="008770C3" w:rsidRPr="00164D84" w:rsidRDefault="008770C3" w:rsidP="00745C3C">
            <w:pPr>
              <w:pStyle w:val="ListParagraph"/>
              <w:numPr>
                <w:ilvl w:val="0"/>
                <w:numId w:val="15"/>
              </w:numPr>
              <w:spacing w:after="0" w:line="259" w:lineRule="auto"/>
            </w:pPr>
            <w:r w:rsidRPr="00164D84">
              <w:t>School Administration: Interested in tracking overall student performance trends.</w:t>
            </w:r>
          </w:p>
        </w:tc>
      </w:tr>
      <w:tr w:rsidR="008770C3" w:rsidRPr="00164D84" w14:paraId="610FFA61" w14:textId="77777777" w:rsidTr="00745C3C">
        <w:tc>
          <w:tcPr>
            <w:tcW w:w="9576" w:type="dxa"/>
            <w:gridSpan w:val="4"/>
            <w:shd w:val="clear" w:color="auto" w:fill="auto"/>
          </w:tcPr>
          <w:p w14:paraId="36A31094"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28BFCC5E" w14:textId="77777777" w:rsidR="008770C3" w:rsidRPr="00164D84" w:rsidRDefault="008770C3" w:rsidP="00745C3C">
            <w:pPr>
              <w:spacing w:after="0" w:line="259" w:lineRule="auto"/>
              <w:ind w:left="907" w:firstLine="0"/>
            </w:pPr>
            <w:r w:rsidRPr="00164D84">
              <w:t>This use case allows students to view summaries of their academic performance over different time periods (daily, weekly, monthly).</w:t>
            </w:r>
          </w:p>
        </w:tc>
      </w:tr>
      <w:tr w:rsidR="008770C3" w:rsidRPr="00164D84" w14:paraId="7B547FE3" w14:textId="77777777" w:rsidTr="00745C3C">
        <w:tc>
          <w:tcPr>
            <w:tcW w:w="9576" w:type="dxa"/>
            <w:gridSpan w:val="4"/>
            <w:shd w:val="clear" w:color="auto" w:fill="auto"/>
          </w:tcPr>
          <w:p w14:paraId="3D0538F9" w14:textId="77777777" w:rsidR="008770C3" w:rsidRPr="00164D84" w:rsidRDefault="008770C3" w:rsidP="00745C3C">
            <w:pPr>
              <w:spacing w:after="0" w:line="259" w:lineRule="auto"/>
              <w:ind w:left="907" w:firstLine="0"/>
            </w:pPr>
            <w:r w:rsidRPr="00164D84">
              <w:rPr>
                <w:b/>
                <w:bCs/>
              </w:rPr>
              <w:t>Trigger</w:t>
            </w:r>
            <w:r w:rsidRPr="00164D84">
              <w:t>: Student selects the option to view performance summaries.</w:t>
            </w:r>
          </w:p>
          <w:p w14:paraId="0C678B37"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60135F2D" w14:textId="77777777" w:rsidTr="00745C3C">
        <w:tc>
          <w:tcPr>
            <w:tcW w:w="9576" w:type="dxa"/>
            <w:gridSpan w:val="4"/>
            <w:shd w:val="clear" w:color="auto" w:fill="auto"/>
          </w:tcPr>
          <w:p w14:paraId="73BB2F88"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6F1B6F36"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Student communicates with View Performance Summaries.</w:t>
            </w:r>
          </w:p>
          <w:p w14:paraId="0A865FBC" w14:textId="77777777" w:rsidR="008770C3" w:rsidRPr="00164D84" w:rsidRDefault="008770C3" w:rsidP="00745C3C">
            <w:pPr>
              <w:spacing w:after="0" w:line="259" w:lineRule="auto"/>
              <w:ind w:left="907" w:firstLine="0"/>
            </w:pPr>
            <w:r w:rsidRPr="00164D84">
              <w:tab/>
            </w:r>
            <w:r w:rsidRPr="00164D84">
              <w:rPr>
                <w:b/>
                <w:bCs/>
              </w:rPr>
              <w:t>Extend:</w:t>
            </w:r>
            <w:r w:rsidRPr="00164D84">
              <w:t xml:space="preserve"> </w:t>
            </w:r>
          </w:p>
        </w:tc>
      </w:tr>
      <w:tr w:rsidR="008770C3" w:rsidRPr="00164D84" w14:paraId="613F42E0" w14:textId="77777777" w:rsidTr="00745C3C">
        <w:tc>
          <w:tcPr>
            <w:tcW w:w="9576" w:type="dxa"/>
            <w:gridSpan w:val="4"/>
            <w:shd w:val="clear" w:color="auto" w:fill="auto"/>
          </w:tcPr>
          <w:p w14:paraId="62371DCF"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777F6D94" w14:textId="77777777" w:rsidR="008770C3" w:rsidRPr="00164D84" w:rsidRDefault="008770C3" w:rsidP="00745C3C">
            <w:pPr>
              <w:pStyle w:val="ListParagraph"/>
              <w:numPr>
                <w:ilvl w:val="0"/>
                <w:numId w:val="31"/>
              </w:numPr>
              <w:spacing w:after="0" w:line="259" w:lineRule="auto"/>
            </w:pPr>
            <w:r w:rsidRPr="00164D84">
              <w:t>Student logs into the application.</w:t>
            </w:r>
          </w:p>
          <w:p w14:paraId="6E9BCFBB" w14:textId="77777777" w:rsidR="008770C3" w:rsidRPr="00164D84" w:rsidRDefault="008770C3" w:rsidP="00745C3C">
            <w:pPr>
              <w:pStyle w:val="ListParagraph"/>
              <w:numPr>
                <w:ilvl w:val="0"/>
                <w:numId w:val="31"/>
              </w:numPr>
              <w:spacing w:after="0" w:line="259" w:lineRule="auto"/>
            </w:pPr>
            <w:r w:rsidRPr="00164D84">
              <w:t>Student navigates to the performance summaries section.</w:t>
            </w:r>
          </w:p>
          <w:p w14:paraId="6A7D3AA2" w14:textId="77777777" w:rsidR="008770C3" w:rsidRPr="00164D84" w:rsidRDefault="008770C3" w:rsidP="00745C3C">
            <w:pPr>
              <w:pStyle w:val="ListParagraph"/>
              <w:numPr>
                <w:ilvl w:val="0"/>
                <w:numId w:val="31"/>
              </w:numPr>
              <w:spacing w:after="0" w:line="259" w:lineRule="auto"/>
            </w:pPr>
            <w:r w:rsidRPr="00164D84">
              <w:t>System displays the summaries for the selected time period (daily, weekly, or monthly).</w:t>
            </w:r>
          </w:p>
        </w:tc>
      </w:tr>
      <w:tr w:rsidR="008770C3" w:rsidRPr="00164D84" w14:paraId="2B585F3B" w14:textId="77777777" w:rsidTr="00745C3C">
        <w:trPr>
          <w:trHeight w:val="498"/>
        </w:trPr>
        <w:tc>
          <w:tcPr>
            <w:tcW w:w="9576" w:type="dxa"/>
            <w:gridSpan w:val="4"/>
            <w:shd w:val="clear" w:color="auto" w:fill="auto"/>
          </w:tcPr>
          <w:p w14:paraId="52F5660A"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49AE52BC" w14:textId="77777777" w:rsidTr="00745C3C">
        <w:tc>
          <w:tcPr>
            <w:tcW w:w="9576" w:type="dxa"/>
            <w:gridSpan w:val="4"/>
            <w:shd w:val="clear" w:color="auto" w:fill="auto"/>
          </w:tcPr>
          <w:p w14:paraId="784A2CDA"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50A79FE7" w14:textId="77777777" w:rsidR="008770C3" w:rsidRPr="00164D84" w:rsidRDefault="008770C3" w:rsidP="00745C3C">
            <w:pPr>
              <w:pStyle w:val="ListParagraph"/>
              <w:numPr>
                <w:ilvl w:val="1"/>
                <w:numId w:val="28"/>
              </w:numPr>
              <w:spacing w:after="0" w:line="259" w:lineRule="auto"/>
            </w:pPr>
            <w:r w:rsidRPr="00164D84">
              <w:t>If there is no performance data available for the selected time period, the system will display a message indicating no data is available.</w:t>
            </w:r>
          </w:p>
        </w:tc>
      </w:tr>
      <w:tr w:rsidR="008770C3" w:rsidRPr="00164D84" w14:paraId="13838B2A" w14:textId="77777777" w:rsidTr="00745C3C">
        <w:tc>
          <w:tcPr>
            <w:tcW w:w="9576" w:type="dxa"/>
            <w:gridSpan w:val="4"/>
            <w:shd w:val="clear" w:color="auto" w:fill="auto"/>
          </w:tcPr>
          <w:p w14:paraId="3FA8CCC4"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49C44635" w14:textId="77777777" w:rsidR="008770C3" w:rsidRPr="00164D84" w:rsidRDefault="008770C3" w:rsidP="00745C3C">
            <w:pPr>
              <w:numPr>
                <w:ilvl w:val="0"/>
                <w:numId w:val="13"/>
              </w:numPr>
              <w:spacing w:after="0" w:line="259" w:lineRule="auto"/>
            </w:pPr>
            <w:r w:rsidRPr="00164D84">
              <w:t>Performance: Summaries must be generated and displayed within 3 seconds.</w:t>
            </w:r>
          </w:p>
          <w:p w14:paraId="09C63247" w14:textId="77777777" w:rsidR="008770C3" w:rsidRPr="00164D84" w:rsidRDefault="008770C3" w:rsidP="00745C3C">
            <w:pPr>
              <w:numPr>
                <w:ilvl w:val="0"/>
                <w:numId w:val="13"/>
              </w:numPr>
              <w:spacing w:after="0" w:line="259" w:lineRule="auto"/>
            </w:pPr>
            <w:r w:rsidRPr="00164D84">
              <w:t>User Interface: Summaries should be easy to read and interpret.</w:t>
            </w:r>
          </w:p>
        </w:tc>
      </w:tr>
      <w:tr w:rsidR="008770C3" w:rsidRPr="00164D84" w14:paraId="6FF504B6" w14:textId="77777777" w:rsidTr="00745C3C">
        <w:tc>
          <w:tcPr>
            <w:tcW w:w="9576" w:type="dxa"/>
            <w:gridSpan w:val="4"/>
            <w:shd w:val="clear" w:color="auto" w:fill="auto"/>
          </w:tcPr>
          <w:p w14:paraId="387E74AB" w14:textId="77777777" w:rsidR="008770C3" w:rsidRPr="00164D84" w:rsidRDefault="008770C3" w:rsidP="00745C3C">
            <w:pPr>
              <w:spacing w:after="0" w:line="259" w:lineRule="auto"/>
              <w:ind w:left="907" w:firstLine="0"/>
              <w:rPr>
                <w:b/>
                <w:bCs/>
              </w:rPr>
            </w:pPr>
            <w:r w:rsidRPr="00164D84">
              <w:rPr>
                <w:b/>
                <w:bCs/>
              </w:rPr>
              <w:t xml:space="preserve">To do/Issues: </w:t>
            </w:r>
          </w:p>
          <w:p w14:paraId="664E969D" w14:textId="77777777" w:rsidR="008770C3" w:rsidRPr="00164D84" w:rsidRDefault="008770C3" w:rsidP="00745C3C">
            <w:pPr>
              <w:pStyle w:val="ListParagraph"/>
              <w:numPr>
                <w:ilvl w:val="0"/>
                <w:numId w:val="14"/>
              </w:numPr>
              <w:spacing w:after="0" w:line="259" w:lineRule="auto"/>
              <w:rPr>
                <w:b/>
                <w:bCs/>
              </w:rPr>
            </w:pPr>
            <w:r w:rsidRPr="00164D84">
              <w:t>Ensure accurate and up-to-date performance data is used for summaries.</w:t>
            </w:r>
          </w:p>
        </w:tc>
      </w:tr>
    </w:tbl>
    <w:p w14:paraId="25C2A7BD" w14:textId="77777777" w:rsidR="008770C3" w:rsidRPr="00164D84" w:rsidRDefault="008770C3" w:rsidP="008770C3">
      <w:pPr>
        <w:spacing w:after="0" w:line="259" w:lineRule="auto"/>
        <w:ind w:left="907" w:firstLine="0"/>
      </w:pPr>
    </w:p>
    <w:p w14:paraId="37A9CD9C" w14:textId="77777777" w:rsidR="008770C3" w:rsidRPr="00164D84" w:rsidRDefault="008770C3" w:rsidP="008770C3">
      <w:pPr>
        <w:spacing w:after="0" w:line="259" w:lineRule="auto"/>
        <w:ind w:left="907" w:firstLine="0"/>
      </w:pPr>
    </w:p>
    <w:p w14:paraId="0841AC3F" w14:textId="77777777" w:rsidR="008770C3" w:rsidRPr="00164D84" w:rsidRDefault="008770C3" w:rsidP="008770C3">
      <w:pPr>
        <w:spacing w:after="0" w:line="259" w:lineRule="auto"/>
        <w:ind w:left="907" w:firstLine="0"/>
      </w:pPr>
    </w:p>
    <w:p w14:paraId="5A79A6CE" w14:textId="77777777" w:rsidR="008770C3" w:rsidRPr="00164D84" w:rsidRDefault="008770C3" w:rsidP="008770C3">
      <w:pPr>
        <w:spacing w:after="0" w:line="259" w:lineRule="auto"/>
        <w:ind w:left="907" w:firstLine="0"/>
      </w:pPr>
    </w:p>
    <w:p w14:paraId="08011657" w14:textId="77777777" w:rsidR="008770C3" w:rsidRPr="00164D84" w:rsidRDefault="008770C3" w:rsidP="008770C3">
      <w:pPr>
        <w:spacing w:after="0" w:line="259" w:lineRule="auto"/>
        <w:ind w:left="907" w:firstLine="0"/>
      </w:pPr>
    </w:p>
    <w:p w14:paraId="2CC2B17E" w14:textId="77777777" w:rsidR="008770C3" w:rsidRPr="00164D84" w:rsidRDefault="008770C3" w:rsidP="008770C3">
      <w:pPr>
        <w:spacing w:after="0" w:line="259" w:lineRule="auto"/>
        <w:ind w:left="907" w:firstLine="0"/>
      </w:pPr>
    </w:p>
    <w:p w14:paraId="441FF6DB" w14:textId="77777777" w:rsidR="008770C3" w:rsidRPr="00164D84" w:rsidRDefault="008770C3" w:rsidP="008770C3">
      <w:pPr>
        <w:spacing w:after="0" w:line="259" w:lineRule="auto"/>
        <w:ind w:left="907" w:firstLine="0"/>
      </w:pPr>
    </w:p>
    <w:p w14:paraId="194DFF5C" w14:textId="77777777" w:rsidR="008770C3" w:rsidRPr="00164D84" w:rsidRDefault="008770C3" w:rsidP="008770C3">
      <w:pPr>
        <w:spacing w:after="0" w:line="259" w:lineRule="auto"/>
        <w:ind w:left="907" w:firstLine="0"/>
      </w:pPr>
    </w:p>
    <w:p w14:paraId="604A310E" w14:textId="77777777" w:rsidR="008770C3" w:rsidRPr="00164D84" w:rsidRDefault="008770C3" w:rsidP="008770C3">
      <w:pPr>
        <w:spacing w:after="0" w:line="259" w:lineRule="auto"/>
        <w:ind w:left="907" w:firstLine="0"/>
      </w:pPr>
    </w:p>
    <w:p w14:paraId="1948CE9D" w14:textId="77777777" w:rsidR="008770C3" w:rsidRPr="00164D84" w:rsidRDefault="008770C3" w:rsidP="008770C3">
      <w:pPr>
        <w:spacing w:after="0" w:line="259" w:lineRule="auto"/>
        <w:ind w:left="907" w:firstLine="0"/>
      </w:pPr>
    </w:p>
    <w:p w14:paraId="192B1F6D" w14:textId="77777777" w:rsidR="008770C3" w:rsidRPr="00164D84" w:rsidRDefault="008770C3" w:rsidP="008770C3">
      <w:pPr>
        <w:spacing w:after="0" w:line="259" w:lineRule="auto"/>
        <w:ind w:left="907" w:firstLine="0"/>
      </w:pPr>
    </w:p>
    <w:p w14:paraId="26614987"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92"/>
        <w:gridCol w:w="1122"/>
        <w:gridCol w:w="1530"/>
        <w:gridCol w:w="2704"/>
      </w:tblGrid>
      <w:tr w:rsidR="008770C3" w:rsidRPr="00164D84" w14:paraId="0DE5548A" w14:textId="77777777" w:rsidTr="00745C3C">
        <w:tc>
          <w:tcPr>
            <w:tcW w:w="5958" w:type="dxa"/>
            <w:gridSpan w:val="2"/>
            <w:shd w:val="clear" w:color="auto" w:fill="auto"/>
          </w:tcPr>
          <w:p w14:paraId="7D4E8AF8" w14:textId="77777777" w:rsidR="008770C3" w:rsidRPr="00164D84" w:rsidRDefault="008770C3" w:rsidP="00745C3C">
            <w:pPr>
              <w:spacing w:after="0" w:line="259" w:lineRule="auto"/>
              <w:ind w:left="907" w:firstLine="0"/>
            </w:pPr>
            <w:r w:rsidRPr="00164D84">
              <w:rPr>
                <w:b/>
                <w:bCs/>
              </w:rPr>
              <w:lastRenderedPageBreak/>
              <w:t>Use Case Name</w:t>
            </w:r>
            <w:r w:rsidRPr="00164D84">
              <w:t>: Manage Users</w:t>
            </w:r>
          </w:p>
        </w:tc>
        <w:tc>
          <w:tcPr>
            <w:tcW w:w="900" w:type="dxa"/>
            <w:shd w:val="clear" w:color="auto" w:fill="auto"/>
          </w:tcPr>
          <w:p w14:paraId="49363E82" w14:textId="77777777" w:rsidR="008770C3" w:rsidRPr="00164D84" w:rsidRDefault="008770C3" w:rsidP="00745C3C">
            <w:pPr>
              <w:spacing w:after="0" w:line="259" w:lineRule="auto"/>
              <w:ind w:left="900" w:firstLine="0"/>
            </w:pPr>
            <w:r w:rsidRPr="00164D84">
              <w:rPr>
                <w:b/>
                <w:bCs/>
              </w:rPr>
              <w:t>ID</w:t>
            </w:r>
            <w:r w:rsidRPr="00164D84">
              <w:t>: UC-009</w:t>
            </w:r>
          </w:p>
        </w:tc>
        <w:tc>
          <w:tcPr>
            <w:tcW w:w="2718" w:type="dxa"/>
            <w:shd w:val="clear" w:color="auto" w:fill="auto"/>
          </w:tcPr>
          <w:p w14:paraId="4108E927"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297127F3" w14:textId="77777777" w:rsidTr="00745C3C">
        <w:tc>
          <w:tcPr>
            <w:tcW w:w="4788" w:type="dxa"/>
            <w:shd w:val="clear" w:color="auto" w:fill="auto"/>
          </w:tcPr>
          <w:p w14:paraId="31E8DDAB" w14:textId="77777777" w:rsidR="008770C3" w:rsidRPr="00164D84" w:rsidRDefault="008770C3" w:rsidP="00745C3C">
            <w:pPr>
              <w:spacing w:after="0" w:line="259" w:lineRule="auto"/>
              <w:ind w:left="907" w:firstLine="0"/>
            </w:pPr>
            <w:r w:rsidRPr="00164D84">
              <w:rPr>
                <w:b/>
                <w:bCs/>
              </w:rPr>
              <w:t>Primary Actor</w:t>
            </w:r>
            <w:r w:rsidRPr="00164D84">
              <w:t>: Administrator</w:t>
            </w:r>
          </w:p>
        </w:tc>
        <w:tc>
          <w:tcPr>
            <w:tcW w:w="4788" w:type="dxa"/>
            <w:gridSpan w:val="3"/>
            <w:shd w:val="clear" w:color="auto" w:fill="auto"/>
          </w:tcPr>
          <w:p w14:paraId="4D8CB10D"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76C059F1" w14:textId="77777777" w:rsidTr="00745C3C">
        <w:tc>
          <w:tcPr>
            <w:tcW w:w="9576" w:type="dxa"/>
            <w:gridSpan w:val="4"/>
            <w:shd w:val="clear" w:color="auto" w:fill="auto"/>
          </w:tcPr>
          <w:p w14:paraId="75166227"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65965F0E" w14:textId="77777777" w:rsidTr="00745C3C">
        <w:tc>
          <w:tcPr>
            <w:tcW w:w="9576" w:type="dxa"/>
            <w:gridSpan w:val="4"/>
            <w:shd w:val="clear" w:color="auto" w:fill="auto"/>
          </w:tcPr>
          <w:p w14:paraId="4C47626B"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6997840D" w14:textId="77777777" w:rsidR="008770C3" w:rsidRPr="00164D84" w:rsidRDefault="008770C3" w:rsidP="00745C3C">
            <w:pPr>
              <w:pStyle w:val="ListParagraph"/>
              <w:numPr>
                <w:ilvl w:val="0"/>
                <w:numId w:val="15"/>
              </w:numPr>
              <w:spacing w:after="0" w:line="259" w:lineRule="auto"/>
            </w:pPr>
            <w:r w:rsidRPr="00164D84">
              <w:t>School Administration: Interested in maintaining accurate and up-to-date user records.</w:t>
            </w:r>
          </w:p>
          <w:p w14:paraId="74B1D71D" w14:textId="77777777" w:rsidR="008770C3" w:rsidRPr="00164D84" w:rsidRDefault="008770C3" w:rsidP="00745C3C">
            <w:pPr>
              <w:pStyle w:val="ListParagraph"/>
              <w:numPr>
                <w:ilvl w:val="0"/>
                <w:numId w:val="15"/>
              </w:numPr>
              <w:spacing w:after="0" w:line="259" w:lineRule="auto"/>
            </w:pPr>
            <w:r w:rsidRPr="00164D84">
              <w:t>Teachers: Interested in ensuring all students and faculty have access to the system.</w:t>
            </w:r>
          </w:p>
        </w:tc>
      </w:tr>
      <w:tr w:rsidR="008770C3" w:rsidRPr="00164D84" w14:paraId="7D501837" w14:textId="77777777" w:rsidTr="00745C3C">
        <w:tc>
          <w:tcPr>
            <w:tcW w:w="9576" w:type="dxa"/>
            <w:gridSpan w:val="4"/>
            <w:shd w:val="clear" w:color="auto" w:fill="auto"/>
          </w:tcPr>
          <w:p w14:paraId="54C98F1A"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5383AB51" w14:textId="77777777" w:rsidR="008770C3" w:rsidRPr="00164D84" w:rsidRDefault="008770C3" w:rsidP="00745C3C">
            <w:pPr>
              <w:spacing w:after="0" w:line="259" w:lineRule="auto"/>
              <w:ind w:left="907" w:firstLine="0"/>
            </w:pPr>
            <w:r w:rsidRPr="00164D84">
              <w:t>This use case allows administrators to add, edit, and delete user accounts within the system.</w:t>
            </w:r>
          </w:p>
        </w:tc>
      </w:tr>
      <w:tr w:rsidR="008770C3" w:rsidRPr="00164D84" w14:paraId="28C5FDFB" w14:textId="77777777" w:rsidTr="00745C3C">
        <w:tc>
          <w:tcPr>
            <w:tcW w:w="9576" w:type="dxa"/>
            <w:gridSpan w:val="4"/>
            <w:shd w:val="clear" w:color="auto" w:fill="auto"/>
          </w:tcPr>
          <w:p w14:paraId="04BDF55D" w14:textId="77777777" w:rsidR="008770C3" w:rsidRPr="00164D84" w:rsidRDefault="008770C3" w:rsidP="00745C3C">
            <w:pPr>
              <w:spacing w:after="0" w:line="259" w:lineRule="auto"/>
              <w:ind w:left="907" w:firstLine="0"/>
            </w:pPr>
            <w:r w:rsidRPr="00164D84">
              <w:rPr>
                <w:b/>
                <w:bCs/>
              </w:rPr>
              <w:t>Trigger</w:t>
            </w:r>
            <w:r w:rsidRPr="00164D84">
              <w:t>: Administrator selects the option to manage users.</w:t>
            </w:r>
          </w:p>
          <w:p w14:paraId="067A9C2C"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0AED0124" w14:textId="77777777" w:rsidTr="00745C3C">
        <w:tc>
          <w:tcPr>
            <w:tcW w:w="9576" w:type="dxa"/>
            <w:gridSpan w:val="4"/>
            <w:shd w:val="clear" w:color="auto" w:fill="auto"/>
          </w:tcPr>
          <w:p w14:paraId="4EAD5049"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69EDF302"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Administrator communicates with Manage Users.</w:t>
            </w:r>
          </w:p>
          <w:p w14:paraId="6890828B" w14:textId="77777777" w:rsidR="008770C3" w:rsidRPr="00164D84" w:rsidRDefault="008770C3" w:rsidP="00745C3C">
            <w:pPr>
              <w:spacing w:after="0" w:line="259" w:lineRule="auto"/>
              <w:ind w:left="907" w:firstLine="0"/>
            </w:pPr>
            <w:r w:rsidRPr="00164D84">
              <w:tab/>
            </w:r>
            <w:r w:rsidRPr="00164D84">
              <w:rPr>
                <w:b/>
                <w:bCs/>
              </w:rPr>
              <w:t>Extend:</w:t>
            </w:r>
            <w:r w:rsidRPr="00164D84">
              <w:t xml:space="preserve"> </w:t>
            </w:r>
          </w:p>
        </w:tc>
      </w:tr>
      <w:tr w:rsidR="008770C3" w:rsidRPr="00164D84" w14:paraId="4AE9161A" w14:textId="77777777" w:rsidTr="00745C3C">
        <w:tc>
          <w:tcPr>
            <w:tcW w:w="9576" w:type="dxa"/>
            <w:gridSpan w:val="4"/>
            <w:shd w:val="clear" w:color="auto" w:fill="auto"/>
          </w:tcPr>
          <w:p w14:paraId="4151721B"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6C936034" w14:textId="77777777" w:rsidR="008770C3" w:rsidRPr="00164D84" w:rsidRDefault="008770C3" w:rsidP="00745C3C">
            <w:pPr>
              <w:pStyle w:val="ListParagraph"/>
              <w:numPr>
                <w:ilvl w:val="0"/>
                <w:numId w:val="32"/>
              </w:numPr>
              <w:spacing w:after="0" w:line="259" w:lineRule="auto"/>
            </w:pPr>
            <w:r w:rsidRPr="00164D84">
              <w:t>Administrator logs into the application.</w:t>
            </w:r>
          </w:p>
          <w:p w14:paraId="6CDEA865" w14:textId="77777777" w:rsidR="008770C3" w:rsidRPr="00164D84" w:rsidRDefault="008770C3" w:rsidP="00745C3C">
            <w:pPr>
              <w:pStyle w:val="ListParagraph"/>
              <w:numPr>
                <w:ilvl w:val="0"/>
                <w:numId w:val="32"/>
              </w:numPr>
              <w:spacing w:after="0" w:line="259" w:lineRule="auto"/>
            </w:pPr>
            <w:r w:rsidRPr="00164D84">
              <w:t>Administrator navigates to the user management section.</w:t>
            </w:r>
          </w:p>
          <w:p w14:paraId="34EF0E1F" w14:textId="77777777" w:rsidR="008770C3" w:rsidRPr="00164D84" w:rsidRDefault="008770C3" w:rsidP="00745C3C">
            <w:pPr>
              <w:pStyle w:val="ListParagraph"/>
              <w:numPr>
                <w:ilvl w:val="0"/>
                <w:numId w:val="32"/>
              </w:numPr>
              <w:spacing w:after="0" w:line="259" w:lineRule="auto"/>
            </w:pPr>
            <w:r w:rsidRPr="00164D84">
              <w:t>Administrator selects to add, edit, or delete a user.</w:t>
            </w:r>
          </w:p>
          <w:p w14:paraId="51FD9699" w14:textId="77777777" w:rsidR="008770C3" w:rsidRPr="00164D84" w:rsidRDefault="008770C3" w:rsidP="00745C3C">
            <w:pPr>
              <w:pStyle w:val="ListParagraph"/>
              <w:numPr>
                <w:ilvl w:val="0"/>
                <w:numId w:val="32"/>
              </w:numPr>
              <w:spacing w:after="0" w:line="259" w:lineRule="auto"/>
            </w:pPr>
            <w:r w:rsidRPr="00164D84">
              <w:t>System performs the requested user management action.</w:t>
            </w:r>
          </w:p>
          <w:p w14:paraId="08875589" w14:textId="77777777" w:rsidR="008770C3" w:rsidRPr="00164D84" w:rsidRDefault="008770C3" w:rsidP="00745C3C">
            <w:pPr>
              <w:pStyle w:val="ListParagraph"/>
              <w:numPr>
                <w:ilvl w:val="0"/>
                <w:numId w:val="32"/>
              </w:numPr>
              <w:spacing w:after="0" w:line="259" w:lineRule="auto"/>
            </w:pPr>
            <w:r w:rsidRPr="00164D84">
              <w:t>System confirms the action was successful.</w:t>
            </w:r>
          </w:p>
        </w:tc>
      </w:tr>
      <w:tr w:rsidR="008770C3" w:rsidRPr="00164D84" w14:paraId="3C29524E" w14:textId="77777777" w:rsidTr="00745C3C">
        <w:trPr>
          <w:trHeight w:val="498"/>
        </w:trPr>
        <w:tc>
          <w:tcPr>
            <w:tcW w:w="9576" w:type="dxa"/>
            <w:gridSpan w:val="4"/>
            <w:shd w:val="clear" w:color="auto" w:fill="auto"/>
          </w:tcPr>
          <w:p w14:paraId="6B01B929"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57405AE4" w14:textId="77777777" w:rsidTr="00745C3C">
        <w:tc>
          <w:tcPr>
            <w:tcW w:w="9576" w:type="dxa"/>
            <w:gridSpan w:val="4"/>
            <w:shd w:val="clear" w:color="auto" w:fill="auto"/>
          </w:tcPr>
          <w:p w14:paraId="18475048"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02DF9AC0" w14:textId="77777777" w:rsidR="008770C3" w:rsidRPr="00164D84" w:rsidRDefault="008770C3" w:rsidP="00745C3C">
            <w:pPr>
              <w:pStyle w:val="ListParagraph"/>
              <w:numPr>
                <w:ilvl w:val="1"/>
                <w:numId w:val="28"/>
              </w:numPr>
              <w:spacing w:after="0" w:line="259" w:lineRule="auto"/>
            </w:pPr>
            <w:r w:rsidRPr="00164D84">
              <w:t>If the system fails to manage the user, it will log the error and notify the administrator.</w:t>
            </w:r>
          </w:p>
        </w:tc>
      </w:tr>
      <w:tr w:rsidR="008770C3" w:rsidRPr="00164D84" w14:paraId="54C9C50A" w14:textId="77777777" w:rsidTr="00745C3C">
        <w:tc>
          <w:tcPr>
            <w:tcW w:w="9576" w:type="dxa"/>
            <w:gridSpan w:val="4"/>
            <w:shd w:val="clear" w:color="auto" w:fill="auto"/>
          </w:tcPr>
          <w:p w14:paraId="5AEBBDF0"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20E27A41" w14:textId="77777777" w:rsidR="008770C3" w:rsidRPr="00164D84" w:rsidRDefault="008770C3" w:rsidP="00745C3C">
            <w:pPr>
              <w:numPr>
                <w:ilvl w:val="0"/>
                <w:numId w:val="13"/>
              </w:numPr>
              <w:spacing w:after="0" w:line="259" w:lineRule="auto"/>
            </w:pPr>
            <w:r w:rsidRPr="00164D84">
              <w:t>Security: Only authenticated and authorized administrators can manage users.</w:t>
            </w:r>
          </w:p>
          <w:p w14:paraId="2B78CFD4" w14:textId="77777777" w:rsidR="008770C3" w:rsidRPr="00164D84" w:rsidRDefault="008770C3" w:rsidP="00745C3C">
            <w:pPr>
              <w:numPr>
                <w:ilvl w:val="0"/>
                <w:numId w:val="13"/>
              </w:numPr>
              <w:spacing w:after="0" w:line="259" w:lineRule="auto"/>
            </w:pPr>
            <w:r w:rsidRPr="00164D84">
              <w:t>User Interface: User management functions should be intuitive and efficient.</w:t>
            </w:r>
          </w:p>
        </w:tc>
      </w:tr>
      <w:tr w:rsidR="008770C3" w:rsidRPr="00164D84" w14:paraId="3198DA35" w14:textId="77777777" w:rsidTr="00745C3C">
        <w:tc>
          <w:tcPr>
            <w:tcW w:w="9576" w:type="dxa"/>
            <w:gridSpan w:val="4"/>
            <w:shd w:val="clear" w:color="auto" w:fill="auto"/>
          </w:tcPr>
          <w:p w14:paraId="5B990658" w14:textId="77777777" w:rsidR="008770C3" w:rsidRPr="00164D84" w:rsidRDefault="008770C3" w:rsidP="00745C3C">
            <w:pPr>
              <w:spacing w:after="0" w:line="259" w:lineRule="auto"/>
              <w:ind w:left="907" w:firstLine="0"/>
              <w:rPr>
                <w:b/>
                <w:bCs/>
              </w:rPr>
            </w:pPr>
            <w:r w:rsidRPr="00164D84">
              <w:rPr>
                <w:b/>
                <w:bCs/>
              </w:rPr>
              <w:t xml:space="preserve">To do/Issues: </w:t>
            </w:r>
          </w:p>
          <w:p w14:paraId="18954586" w14:textId="77777777" w:rsidR="008770C3" w:rsidRPr="00164D84" w:rsidRDefault="008770C3" w:rsidP="00745C3C">
            <w:pPr>
              <w:pStyle w:val="ListParagraph"/>
              <w:numPr>
                <w:ilvl w:val="0"/>
                <w:numId w:val="14"/>
              </w:numPr>
              <w:spacing w:after="0" w:line="259" w:lineRule="auto"/>
              <w:rPr>
                <w:b/>
                <w:bCs/>
              </w:rPr>
            </w:pPr>
            <w:r w:rsidRPr="00164D84">
              <w:t>Ensure proper validation for user data input.</w:t>
            </w:r>
          </w:p>
        </w:tc>
      </w:tr>
    </w:tbl>
    <w:p w14:paraId="4FF7E364" w14:textId="77777777" w:rsidR="008770C3" w:rsidRPr="00164D84" w:rsidRDefault="008770C3" w:rsidP="008770C3">
      <w:pPr>
        <w:spacing w:after="0" w:line="259" w:lineRule="auto"/>
        <w:ind w:left="907" w:firstLine="0"/>
      </w:pPr>
    </w:p>
    <w:p w14:paraId="73DB5FBF" w14:textId="77777777" w:rsidR="008770C3" w:rsidRPr="00164D84" w:rsidRDefault="008770C3" w:rsidP="008770C3">
      <w:pPr>
        <w:spacing w:after="0" w:line="259" w:lineRule="auto"/>
        <w:ind w:left="907" w:firstLine="0"/>
      </w:pPr>
    </w:p>
    <w:p w14:paraId="41F51C38" w14:textId="77777777" w:rsidR="008770C3" w:rsidRPr="00164D84" w:rsidRDefault="008770C3" w:rsidP="008770C3">
      <w:pPr>
        <w:spacing w:after="0" w:line="259" w:lineRule="auto"/>
        <w:ind w:left="907" w:firstLine="0"/>
      </w:pPr>
    </w:p>
    <w:p w14:paraId="734877AB" w14:textId="77777777" w:rsidR="008770C3" w:rsidRPr="00164D84" w:rsidRDefault="008770C3" w:rsidP="008770C3">
      <w:pPr>
        <w:spacing w:after="0" w:line="259" w:lineRule="auto"/>
        <w:ind w:left="907" w:firstLine="0"/>
      </w:pPr>
    </w:p>
    <w:p w14:paraId="3E23C778" w14:textId="77777777" w:rsidR="008770C3" w:rsidRPr="00164D84" w:rsidRDefault="008770C3" w:rsidP="008770C3">
      <w:pPr>
        <w:spacing w:after="0" w:line="259" w:lineRule="auto"/>
        <w:ind w:left="907" w:firstLine="0"/>
      </w:pPr>
    </w:p>
    <w:p w14:paraId="7DA8133E" w14:textId="77777777" w:rsidR="008770C3" w:rsidRPr="00164D84" w:rsidRDefault="008770C3" w:rsidP="008770C3">
      <w:pPr>
        <w:spacing w:after="0" w:line="259" w:lineRule="auto"/>
        <w:ind w:left="907" w:firstLine="0"/>
      </w:pPr>
    </w:p>
    <w:p w14:paraId="33F72AC2" w14:textId="77777777" w:rsidR="008770C3" w:rsidRPr="00164D84" w:rsidRDefault="008770C3" w:rsidP="008770C3">
      <w:pPr>
        <w:spacing w:after="0" w:line="259" w:lineRule="auto"/>
        <w:ind w:left="907" w:firstLine="0"/>
      </w:pPr>
    </w:p>
    <w:p w14:paraId="2C302A6C" w14:textId="77777777" w:rsidR="008770C3" w:rsidRPr="00164D84" w:rsidRDefault="008770C3" w:rsidP="008770C3">
      <w:pPr>
        <w:spacing w:after="0" w:line="259" w:lineRule="auto"/>
        <w:ind w:left="907" w:firstLine="0"/>
      </w:pPr>
    </w:p>
    <w:p w14:paraId="4ED831D2" w14:textId="77777777" w:rsidR="008770C3" w:rsidRPr="00164D84" w:rsidRDefault="008770C3" w:rsidP="008770C3">
      <w:pPr>
        <w:spacing w:after="0" w:line="259" w:lineRule="auto"/>
        <w:ind w:left="907" w:firstLine="0"/>
      </w:pPr>
    </w:p>
    <w:p w14:paraId="56FC3528" w14:textId="77777777" w:rsidR="008770C3" w:rsidRPr="00164D84" w:rsidRDefault="008770C3" w:rsidP="008770C3">
      <w:pPr>
        <w:spacing w:after="0" w:line="259" w:lineRule="auto"/>
        <w:ind w:left="907" w:firstLine="0"/>
      </w:pPr>
    </w:p>
    <w:p w14:paraId="249020A4"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92"/>
        <w:gridCol w:w="1122"/>
        <w:gridCol w:w="1530"/>
        <w:gridCol w:w="2704"/>
      </w:tblGrid>
      <w:tr w:rsidR="008770C3" w:rsidRPr="00164D84" w14:paraId="3A7FD920" w14:textId="77777777" w:rsidTr="00745C3C">
        <w:tc>
          <w:tcPr>
            <w:tcW w:w="5958" w:type="dxa"/>
            <w:gridSpan w:val="2"/>
            <w:shd w:val="clear" w:color="auto" w:fill="auto"/>
          </w:tcPr>
          <w:p w14:paraId="4840F6A4" w14:textId="77777777" w:rsidR="008770C3" w:rsidRPr="00164D84" w:rsidRDefault="008770C3" w:rsidP="00745C3C">
            <w:pPr>
              <w:spacing w:after="0" w:line="259" w:lineRule="auto"/>
              <w:ind w:left="907" w:firstLine="0"/>
            </w:pPr>
            <w:r w:rsidRPr="00164D84">
              <w:rPr>
                <w:b/>
                <w:bCs/>
              </w:rPr>
              <w:lastRenderedPageBreak/>
              <w:t>Use Case Name</w:t>
            </w:r>
            <w:r w:rsidRPr="00164D84">
              <w:t>: Monitor System Performance</w:t>
            </w:r>
          </w:p>
        </w:tc>
        <w:tc>
          <w:tcPr>
            <w:tcW w:w="900" w:type="dxa"/>
            <w:shd w:val="clear" w:color="auto" w:fill="auto"/>
          </w:tcPr>
          <w:p w14:paraId="7F42BADB" w14:textId="77777777" w:rsidR="008770C3" w:rsidRPr="00164D84" w:rsidRDefault="008770C3" w:rsidP="00745C3C">
            <w:pPr>
              <w:spacing w:after="0" w:line="259" w:lineRule="auto"/>
              <w:ind w:left="900" w:firstLine="0"/>
            </w:pPr>
            <w:r w:rsidRPr="00164D84">
              <w:rPr>
                <w:b/>
                <w:bCs/>
              </w:rPr>
              <w:t>ID</w:t>
            </w:r>
            <w:r w:rsidRPr="00164D84">
              <w:t>: UC-010</w:t>
            </w:r>
          </w:p>
        </w:tc>
        <w:tc>
          <w:tcPr>
            <w:tcW w:w="2718" w:type="dxa"/>
            <w:shd w:val="clear" w:color="auto" w:fill="auto"/>
          </w:tcPr>
          <w:p w14:paraId="3E075620" w14:textId="77777777" w:rsidR="008770C3" w:rsidRPr="00164D84" w:rsidRDefault="008770C3" w:rsidP="00745C3C">
            <w:pPr>
              <w:spacing w:after="0" w:line="259" w:lineRule="auto"/>
              <w:ind w:left="907" w:firstLine="0"/>
            </w:pPr>
            <w:r w:rsidRPr="00164D84">
              <w:rPr>
                <w:b/>
                <w:bCs/>
              </w:rPr>
              <w:t>Importance</w:t>
            </w:r>
            <w:r w:rsidRPr="00164D84">
              <w:t>: Should Have</w:t>
            </w:r>
          </w:p>
        </w:tc>
      </w:tr>
      <w:tr w:rsidR="008770C3" w:rsidRPr="00164D84" w14:paraId="2C5368F2" w14:textId="77777777" w:rsidTr="00745C3C">
        <w:tc>
          <w:tcPr>
            <w:tcW w:w="4788" w:type="dxa"/>
            <w:shd w:val="clear" w:color="auto" w:fill="auto"/>
          </w:tcPr>
          <w:p w14:paraId="55B96FC0" w14:textId="77777777" w:rsidR="008770C3" w:rsidRPr="00164D84" w:rsidRDefault="008770C3" w:rsidP="00745C3C">
            <w:pPr>
              <w:spacing w:after="0" w:line="259" w:lineRule="auto"/>
              <w:ind w:left="907" w:firstLine="0"/>
            </w:pPr>
            <w:r w:rsidRPr="00164D84">
              <w:rPr>
                <w:b/>
                <w:bCs/>
              </w:rPr>
              <w:t>Primary Actor</w:t>
            </w:r>
            <w:r w:rsidRPr="00164D84">
              <w:t>: Administrator</w:t>
            </w:r>
          </w:p>
        </w:tc>
        <w:tc>
          <w:tcPr>
            <w:tcW w:w="4788" w:type="dxa"/>
            <w:gridSpan w:val="3"/>
            <w:shd w:val="clear" w:color="auto" w:fill="auto"/>
          </w:tcPr>
          <w:p w14:paraId="4600EB65"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3B8EDD16" w14:textId="77777777" w:rsidTr="00745C3C">
        <w:tc>
          <w:tcPr>
            <w:tcW w:w="9576" w:type="dxa"/>
            <w:gridSpan w:val="4"/>
            <w:shd w:val="clear" w:color="auto" w:fill="auto"/>
          </w:tcPr>
          <w:p w14:paraId="16EDCAEE"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378593FE" w14:textId="77777777" w:rsidTr="00745C3C">
        <w:tc>
          <w:tcPr>
            <w:tcW w:w="9576" w:type="dxa"/>
            <w:gridSpan w:val="4"/>
            <w:shd w:val="clear" w:color="auto" w:fill="auto"/>
          </w:tcPr>
          <w:p w14:paraId="72C4598C"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71AC57C7" w14:textId="77777777" w:rsidR="008770C3" w:rsidRPr="00164D84" w:rsidRDefault="008770C3" w:rsidP="00745C3C">
            <w:pPr>
              <w:pStyle w:val="ListParagraph"/>
              <w:numPr>
                <w:ilvl w:val="0"/>
                <w:numId w:val="15"/>
              </w:numPr>
              <w:spacing w:after="0" w:line="259" w:lineRule="auto"/>
            </w:pPr>
            <w:r w:rsidRPr="00164D84">
              <w:t>School Administration: Interested in ensuring system reliability and performance.</w:t>
            </w:r>
          </w:p>
          <w:p w14:paraId="7BB05A4F" w14:textId="77777777" w:rsidR="008770C3" w:rsidRPr="00164D84" w:rsidRDefault="008770C3" w:rsidP="00745C3C">
            <w:pPr>
              <w:pStyle w:val="ListParagraph"/>
              <w:numPr>
                <w:ilvl w:val="0"/>
                <w:numId w:val="15"/>
              </w:numPr>
              <w:spacing w:after="0" w:line="259" w:lineRule="auto"/>
            </w:pPr>
            <w:r w:rsidRPr="00164D84">
              <w:t>Students: Interested in uninterrupted access to the system.</w:t>
            </w:r>
          </w:p>
        </w:tc>
      </w:tr>
      <w:tr w:rsidR="008770C3" w:rsidRPr="00164D84" w14:paraId="3F872803" w14:textId="77777777" w:rsidTr="00745C3C">
        <w:tc>
          <w:tcPr>
            <w:tcW w:w="9576" w:type="dxa"/>
            <w:gridSpan w:val="4"/>
            <w:shd w:val="clear" w:color="auto" w:fill="auto"/>
          </w:tcPr>
          <w:p w14:paraId="1A8B4487"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6BD0ACEE" w14:textId="66096EBF" w:rsidR="008770C3" w:rsidRPr="00164D84" w:rsidRDefault="008770C3" w:rsidP="00745C3C">
            <w:pPr>
              <w:spacing w:after="0" w:line="259" w:lineRule="auto"/>
              <w:ind w:left="907" w:firstLine="0"/>
            </w:pPr>
            <w:r w:rsidRPr="00164D84">
              <w:t>This use case allows administrators to monitor the system’s performance and reliability.</w:t>
            </w:r>
          </w:p>
        </w:tc>
      </w:tr>
      <w:tr w:rsidR="008770C3" w:rsidRPr="00164D84" w14:paraId="29C7DA76" w14:textId="77777777" w:rsidTr="00745C3C">
        <w:tc>
          <w:tcPr>
            <w:tcW w:w="9576" w:type="dxa"/>
            <w:gridSpan w:val="4"/>
            <w:shd w:val="clear" w:color="auto" w:fill="auto"/>
          </w:tcPr>
          <w:p w14:paraId="3F16D72D" w14:textId="77777777" w:rsidR="008770C3" w:rsidRPr="00164D84" w:rsidRDefault="008770C3" w:rsidP="00745C3C">
            <w:pPr>
              <w:spacing w:after="0" w:line="259" w:lineRule="auto"/>
              <w:ind w:left="907" w:firstLine="0"/>
            </w:pPr>
            <w:r w:rsidRPr="00164D84">
              <w:rPr>
                <w:b/>
                <w:bCs/>
              </w:rPr>
              <w:t>Trigger</w:t>
            </w:r>
            <w:r w:rsidRPr="00164D84">
              <w:t>: Administrator selects the option to monitor system performance.</w:t>
            </w:r>
          </w:p>
          <w:p w14:paraId="6A49BC40"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2D9DB49C" w14:textId="77777777" w:rsidTr="00745C3C">
        <w:tc>
          <w:tcPr>
            <w:tcW w:w="9576" w:type="dxa"/>
            <w:gridSpan w:val="4"/>
            <w:shd w:val="clear" w:color="auto" w:fill="auto"/>
          </w:tcPr>
          <w:p w14:paraId="7314BA54"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7D3D2412"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Administrator communicates with Monitor System Performance.</w:t>
            </w:r>
            <w:r w:rsidRPr="00164D84">
              <w:tab/>
            </w:r>
            <w:r w:rsidRPr="00164D84">
              <w:rPr>
                <w:b/>
                <w:bCs/>
              </w:rPr>
              <w:t>Extend:</w:t>
            </w:r>
            <w:r w:rsidRPr="00164D84">
              <w:t xml:space="preserve"> </w:t>
            </w:r>
          </w:p>
        </w:tc>
      </w:tr>
      <w:tr w:rsidR="008770C3" w:rsidRPr="00164D84" w14:paraId="69346E53" w14:textId="77777777" w:rsidTr="00745C3C">
        <w:tc>
          <w:tcPr>
            <w:tcW w:w="9576" w:type="dxa"/>
            <w:gridSpan w:val="4"/>
            <w:shd w:val="clear" w:color="auto" w:fill="auto"/>
          </w:tcPr>
          <w:p w14:paraId="16269812"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61A4A462" w14:textId="77777777" w:rsidR="008770C3" w:rsidRPr="00164D84" w:rsidRDefault="008770C3" w:rsidP="00745C3C">
            <w:pPr>
              <w:pStyle w:val="ListParagraph"/>
              <w:numPr>
                <w:ilvl w:val="0"/>
                <w:numId w:val="33"/>
              </w:numPr>
              <w:spacing w:after="0" w:line="259" w:lineRule="auto"/>
            </w:pPr>
            <w:r w:rsidRPr="00164D84">
              <w:t>Administrator logs into the application.</w:t>
            </w:r>
          </w:p>
          <w:p w14:paraId="04432623" w14:textId="77777777" w:rsidR="008770C3" w:rsidRPr="00164D84" w:rsidRDefault="008770C3" w:rsidP="00745C3C">
            <w:pPr>
              <w:pStyle w:val="ListParagraph"/>
              <w:numPr>
                <w:ilvl w:val="0"/>
                <w:numId w:val="33"/>
              </w:numPr>
              <w:spacing w:after="0" w:line="259" w:lineRule="auto"/>
            </w:pPr>
            <w:r w:rsidRPr="00164D84">
              <w:t>Administrator navigates to the system performance monitoring section.</w:t>
            </w:r>
          </w:p>
          <w:p w14:paraId="1F1ABAB9" w14:textId="77777777" w:rsidR="008770C3" w:rsidRPr="00164D84" w:rsidRDefault="008770C3" w:rsidP="00745C3C">
            <w:pPr>
              <w:pStyle w:val="ListParagraph"/>
              <w:numPr>
                <w:ilvl w:val="0"/>
                <w:numId w:val="33"/>
              </w:numPr>
              <w:spacing w:after="0" w:line="259" w:lineRule="auto"/>
            </w:pPr>
            <w:r w:rsidRPr="00164D84">
              <w:t>System displays performance metrics and reliability data.</w:t>
            </w:r>
          </w:p>
          <w:p w14:paraId="5F7A12E9" w14:textId="77777777" w:rsidR="008770C3" w:rsidRPr="00164D84" w:rsidRDefault="008770C3" w:rsidP="00745C3C">
            <w:pPr>
              <w:pStyle w:val="ListParagraph"/>
              <w:numPr>
                <w:ilvl w:val="0"/>
                <w:numId w:val="33"/>
              </w:numPr>
              <w:spacing w:after="0" w:line="259" w:lineRule="auto"/>
            </w:pPr>
            <w:r w:rsidRPr="00164D84">
              <w:t>Administrator reviews the data.</w:t>
            </w:r>
          </w:p>
        </w:tc>
      </w:tr>
      <w:tr w:rsidR="008770C3" w:rsidRPr="00164D84" w14:paraId="1B4183C5" w14:textId="77777777" w:rsidTr="00745C3C">
        <w:trPr>
          <w:trHeight w:val="498"/>
        </w:trPr>
        <w:tc>
          <w:tcPr>
            <w:tcW w:w="9576" w:type="dxa"/>
            <w:gridSpan w:val="4"/>
            <w:shd w:val="clear" w:color="auto" w:fill="auto"/>
          </w:tcPr>
          <w:p w14:paraId="1B7965C2"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3278C10A" w14:textId="77777777" w:rsidTr="00745C3C">
        <w:tc>
          <w:tcPr>
            <w:tcW w:w="9576" w:type="dxa"/>
            <w:gridSpan w:val="4"/>
            <w:shd w:val="clear" w:color="auto" w:fill="auto"/>
          </w:tcPr>
          <w:p w14:paraId="3B68CA33"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3E21D1C1" w14:textId="77777777" w:rsidR="008770C3" w:rsidRPr="00164D84" w:rsidRDefault="008770C3" w:rsidP="00745C3C">
            <w:pPr>
              <w:pStyle w:val="ListParagraph"/>
              <w:numPr>
                <w:ilvl w:val="1"/>
                <w:numId w:val="28"/>
              </w:numPr>
              <w:spacing w:after="0" w:line="259" w:lineRule="auto"/>
            </w:pPr>
            <w:r w:rsidRPr="00164D84">
              <w:t>If the system fails to retrieve performance data, it will log the error and notify the administrator.</w:t>
            </w:r>
          </w:p>
        </w:tc>
      </w:tr>
      <w:tr w:rsidR="008770C3" w:rsidRPr="00164D84" w14:paraId="7B7CBD45" w14:textId="77777777" w:rsidTr="00745C3C">
        <w:tc>
          <w:tcPr>
            <w:tcW w:w="9576" w:type="dxa"/>
            <w:gridSpan w:val="4"/>
            <w:shd w:val="clear" w:color="auto" w:fill="auto"/>
          </w:tcPr>
          <w:p w14:paraId="5D9273FF"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5678F5E5" w14:textId="77777777" w:rsidR="008770C3" w:rsidRPr="00164D84" w:rsidRDefault="008770C3" w:rsidP="00745C3C">
            <w:pPr>
              <w:numPr>
                <w:ilvl w:val="0"/>
                <w:numId w:val="13"/>
              </w:numPr>
              <w:spacing w:after="0" w:line="259" w:lineRule="auto"/>
            </w:pPr>
            <w:r w:rsidRPr="00164D84">
              <w:t>Performance: Performance data must be updated in real-time.</w:t>
            </w:r>
          </w:p>
          <w:p w14:paraId="797E407C" w14:textId="77777777" w:rsidR="008770C3" w:rsidRPr="00164D84" w:rsidRDefault="008770C3" w:rsidP="00745C3C">
            <w:pPr>
              <w:numPr>
                <w:ilvl w:val="0"/>
                <w:numId w:val="13"/>
              </w:numPr>
              <w:spacing w:after="0" w:line="259" w:lineRule="auto"/>
            </w:pPr>
            <w:r w:rsidRPr="00164D84">
              <w:t>User Interface: Performance metrics should be clear and easy to interpret.</w:t>
            </w:r>
          </w:p>
        </w:tc>
      </w:tr>
      <w:tr w:rsidR="008770C3" w:rsidRPr="00164D84" w14:paraId="58DC6ECD" w14:textId="77777777" w:rsidTr="00745C3C">
        <w:tc>
          <w:tcPr>
            <w:tcW w:w="9576" w:type="dxa"/>
            <w:gridSpan w:val="4"/>
            <w:shd w:val="clear" w:color="auto" w:fill="auto"/>
          </w:tcPr>
          <w:p w14:paraId="7B75F361" w14:textId="77777777" w:rsidR="008770C3" w:rsidRPr="00164D84" w:rsidRDefault="008770C3" w:rsidP="00745C3C">
            <w:pPr>
              <w:spacing w:after="0" w:line="259" w:lineRule="auto"/>
              <w:ind w:left="907" w:firstLine="0"/>
              <w:rPr>
                <w:b/>
                <w:bCs/>
              </w:rPr>
            </w:pPr>
            <w:r w:rsidRPr="00164D84">
              <w:rPr>
                <w:b/>
                <w:bCs/>
              </w:rPr>
              <w:t xml:space="preserve">To do/Issues: </w:t>
            </w:r>
          </w:p>
          <w:p w14:paraId="7706BF0E" w14:textId="77777777" w:rsidR="008770C3" w:rsidRPr="00164D84" w:rsidRDefault="008770C3" w:rsidP="00745C3C">
            <w:pPr>
              <w:pStyle w:val="ListParagraph"/>
              <w:numPr>
                <w:ilvl w:val="0"/>
                <w:numId w:val="14"/>
              </w:numPr>
              <w:spacing w:after="0" w:line="259" w:lineRule="auto"/>
              <w:rPr>
                <w:b/>
                <w:bCs/>
              </w:rPr>
            </w:pPr>
            <w:r w:rsidRPr="00164D84">
              <w:t>Define performance thresholds and alerts for system performance issues.</w:t>
            </w:r>
          </w:p>
        </w:tc>
      </w:tr>
    </w:tbl>
    <w:p w14:paraId="1B938BE9" w14:textId="77777777" w:rsidR="008770C3" w:rsidRPr="00164D84" w:rsidRDefault="008770C3" w:rsidP="008770C3">
      <w:pPr>
        <w:spacing w:after="0" w:line="259" w:lineRule="auto"/>
        <w:ind w:left="907" w:firstLine="0"/>
      </w:pPr>
    </w:p>
    <w:p w14:paraId="066B3088" w14:textId="77777777" w:rsidR="008770C3" w:rsidRPr="00164D84" w:rsidRDefault="008770C3" w:rsidP="008770C3">
      <w:pPr>
        <w:spacing w:after="0" w:line="259" w:lineRule="auto"/>
        <w:ind w:left="907" w:firstLine="0"/>
      </w:pPr>
    </w:p>
    <w:p w14:paraId="59317E70" w14:textId="77777777" w:rsidR="008770C3" w:rsidRPr="00164D84" w:rsidRDefault="008770C3" w:rsidP="008770C3">
      <w:pPr>
        <w:spacing w:after="0" w:line="259" w:lineRule="auto"/>
        <w:ind w:left="907" w:firstLine="0"/>
      </w:pPr>
    </w:p>
    <w:p w14:paraId="5ACC6EE5" w14:textId="77777777" w:rsidR="008770C3" w:rsidRPr="00164D84" w:rsidRDefault="008770C3" w:rsidP="008770C3">
      <w:pPr>
        <w:spacing w:after="0" w:line="259" w:lineRule="auto"/>
        <w:ind w:left="907" w:firstLine="0"/>
      </w:pPr>
    </w:p>
    <w:p w14:paraId="6FC729B8" w14:textId="77777777" w:rsidR="008770C3" w:rsidRPr="00164D84" w:rsidRDefault="008770C3" w:rsidP="008770C3">
      <w:pPr>
        <w:spacing w:after="0" w:line="259" w:lineRule="auto"/>
        <w:ind w:left="907" w:firstLine="0"/>
      </w:pPr>
    </w:p>
    <w:p w14:paraId="46987294" w14:textId="77777777" w:rsidR="008770C3" w:rsidRPr="00164D84" w:rsidRDefault="008770C3" w:rsidP="008770C3">
      <w:pPr>
        <w:spacing w:after="0" w:line="259" w:lineRule="auto"/>
        <w:ind w:left="907" w:firstLine="0"/>
      </w:pPr>
    </w:p>
    <w:p w14:paraId="61705F9F" w14:textId="77777777" w:rsidR="008770C3" w:rsidRPr="00164D84" w:rsidRDefault="008770C3" w:rsidP="008770C3">
      <w:pPr>
        <w:spacing w:after="0" w:line="259" w:lineRule="auto"/>
        <w:ind w:left="907" w:firstLine="0"/>
      </w:pPr>
    </w:p>
    <w:p w14:paraId="2F113805" w14:textId="77777777" w:rsidR="008770C3" w:rsidRPr="00164D84" w:rsidRDefault="008770C3" w:rsidP="008770C3">
      <w:pPr>
        <w:spacing w:after="0" w:line="259" w:lineRule="auto"/>
        <w:ind w:left="907" w:firstLine="0"/>
      </w:pPr>
    </w:p>
    <w:p w14:paraId="429EE8D0" w14:textId="77777777" w:rsidR="008770C3" w:rsidRPr="00164D84" w:rsidRDefault="008770C3" w:rsidP="008770C3">
      <w:pPr>
        <w:spacing w:after="0" w:line="259" w:lineRule="auto"/>
        <w:ind w:left="907" w:firstLine="0"/>
      </w:pPr>
    </w:p>
    <w:p w14:paraId="65565AF6" w14:textId="77777777" w:rsidR="008770C3" w:rsidRPr="00164D84" w:rsidRDefault="008770C3" w:rsidP="008770C3">
      <w:pPr>
        <w:spacing w:after="0" w:line="259" w:lineRule="auto"/>
        <w:ind w:left="907" w:firstLine="0"/>
      </w:pPr>
    </w:p>
    <w:p w14:paraId="3CEC82AF" w14:textId="77777777" w:rsidR="008770C3" w:rsidRPr="00164D84" w:rsidRDefault="008770C3" w:rsidP="008770C3">
      <w:pPr>
        <w:spacing w:after="0" w:line="259" w:lineRule="auto"/>
        <w:ind w:left="907" w:firstLine="0"/>
      </w:pPr>
    </w:p>
    <w:p w14:paraId="585E3BF4" w14:textId="77777777" w:rsidR="008770C3" w:rsidRPr="00164D84" w:rsidRDefault="008770C3" w:rsidP="008770C3">
      <w:pPr>
        <w:spacing w:after="0" w:line="259" w:lineRule="auto"/>
        <w:ind w:left="907" w:firstLine="0"/>
      </w:pPr>
    </w:p>
    <w:p w14:paraId="322EEB50"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92"/>
        <w:gridCol w:w="1122"/>
        <w:gridCol w:w="1530"/>
        <w:gridCol w:w="2704"/>
      </w:tblGrid>
      <w:tr w:rsidR="008770C3" w:rsidRPr="00164D84" w14:paraId="107C92F1" w14:textId="77777777" w:rsidTr="00745C3C">
        <w:tc>
          <w:tcPr>
            <w:tcW w:w="5958" w:type="dxa"/>
            <w:gridSpan w:val="2"/>
            <w:shd w:val="clear" w:color="auto" w:fill="auto"/>
          </w:tcPr>
          <w:p w14:paraId="4D063693" w14:textId="77777777" w:rsidR="008770C3" w:rsidRPr="00164D84" w:rsidRDefault="008770C3" w:rsidP="00745C3C">
            <w:pPr>
              <w:spacing w:after="0" w:line="259" w:lineRule="auto"/>
              <w:ind w:left="907" w:firstLine="0"/>
            </w:pPr>
            <w:r w:rsidRPr="00164D84">
              <w:rPr>
                <w:b/>
                <w:bCs/>
              </w:rPr>
              <w:lastRenderedPageBreak/>
              <w:t>Use Case Name</w:t>
            </w:r>
            <w:r w:rsidRPr="00164D84">
              <w:t>: Ensure Data Security</w:t>
            </w:r>
          </w:p>
        </w:tc>
        <w:tc>
          <w:tcPr>
            <w:tcW w:w="900" w:type="dxa"/>
            <w:shd w:val="clear" w:color="auto" w:fill="auto"/>
          </w:tcPr>
          <w:p w14:paraId="02688F6E" w14:textId="77777777" w:rsidR="008770C3" w:rsidRPr="00164D84" w:rsidRDefault="008770C3" w:rsidP="00745C3C">
            <w:pPr>
              <w:spacing w:after="0" w:line="259" w:lineRule="auto"/>
              <w:ind w:left="900" w:firstLine="0"/>
            </w:pPr>
            <w:r w:rsidRPr="00164D84">
              <w:rPr>
                <w:b/>
                <w:bCs/>
              </w:rPr>
              <w:t>ID</w:t>
            </w:r>
            <w:r w:rsidRPr="00164D84">
              <w:t>: UC-011</w:t>
            </w:r>
          </w:p>
        </w:tc>
        <w:tc>
          <w:tcPr>
            <w:tcW w:w="2718" w:type="dxa"/>
            <w:shd w:val="clear" w:color="auto" w:fill="auto"/>
          </w:tcPr>
          <w:p w14:paraId="00532344"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5C3937E8" w14:textId="77777777" w:rsidTr="00745C3C">
        <w:tc>
          <w:tcPr>
            <w:tcW w:w="4788" w:type="dxa"/>
            <w:shd w:val="clear" w:color="auto" w:fill="auto"/>
          </w:tcPr>
          <w:p w14:paraId="161DEA9C" w14:textId="77777777" w:rsidR="008770C3" w:rsidRPr="00164D84" w:rsidRDefault="008770C3" w:rsidP="00745C3C">
            <w:pPr>
              <w:spacing w:after="0" w:line="259" w:lineRule="auto"/>
              <w:ind w:left="907" w:firstLine="0"/>
            </w:pPr>
            <w:r w:rsidRPr="00164D84">
              <w:rPr>
                <w:b/>
                <w:bCs/>
              </w:rPr>
              <w:t>Primary Actor</w:t>
            </w:r>
            <w:r w:rsidRPr="00164D84">
              <w:t>: Administrator</w:t>
            </w:r>
          </w:p>
        </w:tc>
        <w:tc>
          <w:tcPr>
            <w:tcW w:w="4788" w:type="dxa"/>
            <w:gridSpan w:val="3"/>
            <w:shd w:val="clear" w:color="auto" w:fill="auto"/>
          </w:tcPr>
          <w:p w14:paraId="14BE1BB2"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3C928959" w14:textId="77777777" w:rsidTr="00745C3C">
        <w:tc>
          <w:tcPr>
            <w:tcW w:w="9576" w:type="dxa"/>
            <w:gridSpan w:val="4"/>
            <w:shd w:val="clear" w:color="auto" w:fill="auto"/>
          </w:tcPr>
          <w:p w14:paraId="1A229A9F"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11E5B4D6" w14:textId="77777777" w:rsidTr="00745C3C">
        <w:tc>
          <w:tcPr>
            <w:tcW w:w="9576" w:type="dxa"/>
            <w:gridSpan w:val="4"/>
            <w:shd w:val="clear" w:color="auto" w:fill="auto"/>
          </w:tcPr>
          <w:p w14:paraId="5CABEF07"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4AFDB543" w14:textId="77777777" w:rsidR="008770C3" w:rsidRPr="00164D84" w:rsidRDefault="008770C3" w:rsidP="00745C3C">
            <w:pPr>
              <w:pStyle w:val="ListParagraph"/>
              <w:numPr>
                <w:ilvl w:val="0"/>
                <w:numId w:val="15"/>
              </w:numPr>
              <w:spacing w:after="0" w:line="259" w:lineRule="auto"/>
            </w:pPr>
            <w:r w:rsidRPr="00164D84">
              <w:t>Students: Interested in the protection of their personal and academic data.</w:t>
            </w:r>
          </w:p>
          <w:p w14:paraId="021F9D64" w14:textId="77777777" w:rsidR="008770C3" w:rsidRPr="00164D84" w:rsidRDefault="008770C3" w:rsidP="00745C3C">
            <w:pPr>
              <w:pStyle w:val="ListParagraph"/>
              <w:numPr>
                <w:ilvl w:val="0"/>
                <w:numId w:val="15"/>
              </w:numPr>
              <w:spacing w:after="0" w:line="259" w:lineRule="auto"/>
            </w:pPr>
            <w:r w:rsidRPr="00164D84">
              <w:t>School Administration: Interested in compliance with data security regulations.</w:t>
            </w:r>
          </w:p>
        </w:tc>
      </w:tr>
      <w:tr w:rsidR="008770C3" w:rsidRPr="00164D84" w14:paraId="767AA52C" w14:textId="77777777" w:rsidTr="00745C3C">
        <w:tc>
          <w:tcPr>
            <w:tcW w:w="9576" w:type="dxa"/>
            <w:gridSpan w:val="4"/>
            <w:shd w:val="clear" w:color="auto" w:fill="auto"/>
          </w:tcPr>
          <w:p w14:paraId="34572F5E"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0FC0E76B" w14:textId="77777777" w:rsidR="008770C3" w:rsidRPr="00164D84" w:rsidRDefault="008770C3" w:rsidP="00745C3C">
            <w:pPr>
              <w:spacing w:after="0" w:line="259" w:lineRule="auto"/>
              <w:ind w:left="907" w:firstLine="0"/>
            </w:pPr>
            <w:r w:rsidRPr="00164D84">
              <w:t>This use case allows administrators to manage security protocols and ensure the protection of user data.</w:t>
            </w:r>
          </w:p>
        </w:tc>
      </w:tr>
      <w:tr w:rsidR="008770C3" w:rsidRPr="00164D84" w14:paraId="3408D254" w14:textId="77777777" w:rsidTr="00745C3C">
        <w:tc>
          <w:tcPr>
            <w:tcW w:w="9576" w:type="dxa"/>
            <w:gridSpan w:val="4"/>
            <w:shd w:val="clear" w:color="auto" w:fill="auto"/>
          </w:tcPr>
          <w:p w14:paraId="5A1F76C1" w14:textId="77777777" w:rsidR="008770C3" w:rsidRPr="00164D84" w:rsidRDefault="008770C3" w:rsidP="00745C3C">
            <w:pPr>
              <w:spacing w:after="0" w:line="259" w:lineRule="auto"/>
              <w:ind w:left="907" w:firstLine="0"/>
            </w:pPr>
            <w:r w:rsidRPr="00164D84">
              <w:rPr>
                <w:b/>
                <w:bCs/>
              </w:rPr>
              <w:t>Trigger</w:t>
            </w:r>
            <w:r w:rsidRPr="00164D84">
              <w:t>: Administrator selects the option to manage data security.</w:t>
            </w:r>
          </w:p>
          <w:p w14:paraId="041BA801"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5849C2D3" w14:textId="77777777" w:rsidTr="00745C3C">
        <w:tc>
          <w:tcPr>
            <w:tcW w:w="9576" w:type="dxa"/>
            <w:gridSpan w:val="4"/>
            <w:shd w:val="clear" w:color="auto" w:fill="auto"/>
          </w:tcPr>
          <w:p w14:paraId="5179C18C"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4702FA51"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 xml:space="preserve">Administrator communicates with Ensure Data Security.               </w:t>
            </w:r>
            <w:r w:rsidRPr="00164D84">
              <w:tab/>
            </w:r>
            <w:r w:rsidRPr="00164D84">
              <w:rPr>
                <w:b/>
                <w:bCs/>
              </w:rPr>
              <w:t>Extend:</w:t>
            </w:r>
            <w:r w:rsidRPr="00164D84">
              <w:t xml:space="preserve"> </w:t>
            </w:r>
          </w:p>
        </w:tc>
      </w:tr>
      <w:tr w:rsidR="008770C3" w:rsidRPr="00164D84" w14:paraId="524EEC3F" w14:textId="77777777" w:rsidTr="00745C3C">
        <w:tc>
          <w:tcPr>
            <w:tcW w:w="9576" w:type="dxa"/>
            <w:gridSpan w:val="4"/>
            <w:shd w:val="clear" w:color="auto" w:fill="auto"/>
          </w:tcPr>
          <w:p w14:paraId="20C40AD8"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1BE0D36B" w14:textId="77777777" w:rsidR="008770C3" w:rsidRPr="00164D84" w:rsidRDefault="008770C3" w:rsidP="00745C3C">
            <w:pPr>
              <w:pStyle w:val="ListParagraph"/>
              <w:numPr>
                <w:ilvl w:val="0"/>
                <w:numId w:val="34"/>
              </w:numPr>
              <w:spacing w:after="0" w:line="259" w:lineRule="auto"/>
            </w:pPr>
            <w:r w:rsidRPr="00164D84">
              <w:t>Administrator logs into the application.</w:t>
            </w:r>
          </w:p>
          <w:p w14:paraId="1B1B6646" w14:textId="77777777" w:rsidR="008770C3" w:rsidRPr="00164D84" w:rsidRDefault="008770C3" w:rsidP="00745C3C">
            <w:pPr>
              <w:pStyle w:val="ListParagraph"/>
              <w:numPr>
                <w:ilvl w:val="0"/>
                <w:numId w:val="34"/>
              </w:numPr>
              <w:spacing w:after="0" w:line="259" w:lineRule="auto"/>
            </w:pPr>
            <w:r w:rsidRPr="00164D84">
              <w:t>Administrator navigates to the data security management section.</w:t>
            </w:r>
          </w:p>
          <w:p w14:paraId="052F39F7" w14:textId="77777777" w:rsidR="008770C3" w:rsidRPr="00164D84" w:rsidRDefault="008770C3" w:rsidP="00745C3C">
            <w:pPr>
              <w:pStyle w:val="ListParagraph"/>
              <w:numPr>
                <w:ilvl w:val="0"/>
                <w:numId w:val="34"/>
              </w:numPr>
              <w:spacing w:after="0" w:line="259" w:lineRule="auto"/>
            </w:pPr>
            <w:r w:rsidRPr="00164D84">
              <w:t>Administrator updates security settings and protocols.</w:t>
            </w:r>
          </w:p>
          <w:p w14:paraId="7FCF647C" w14:textId="77777777" w:rsidR="008770C3" w:rsidRPr="00164D84" w:rsidRDefault="008770C3" w:rsidP="00745C3C">
            <w:pPr>
              <w:pStyle w:val="ListParagraph"/>
              <w:numPr>
                <w:ilvl w:val="0"/>
                <w:numId w:val="34"/>
              </w:numPr>
              <w:spacing w:after="0" w:line="259" w:lineRule="auto"/>
            </w:pPr>
            <w:r w:rsidRPr="00164D84">
              <w:t>System applies the new security settings.</w:t>
            </w:r>
          </w:p>
        </w:tc>
      </w:tr>
      <w:tr w:rsidR="008770C3" w:rsidRPr="00164D84" w14:paraId="39C15B9F" w14:textId="77777777" w:rsidTr="00745C3C">
        <w:trPr>
          <w:trHeight w:val="498"/>
        </w:trPr>
        <w:tc>
          <w:tcPr>
            <w:tcW w:w="9576" w:type="dxa"/>
            <w:gridSpan w:val="4"/>
            <w:shd w:val="clear" w:color="auto" w:fill="auto"/>
          </w:tcPr>
          <w:p w14:paraId="38CA08D3"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23D030E2" w14:textId="77777777" w:rsidTr="00745C3C">
        <w:tc>
          <w:tcPr>
            <w:tcW w:w="9576" w:type="dxa"/>
            <w:gridSpan w:val="4"/>
            <w:shd w:val="clear" w:color="auto" w:fill="auto"/>
          </w:tcPr>
          <w:p w14:paraId="49E4BBDA"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670772E9" w14:textId="77777777" w:rsidR="008770C3" w:rsidRPr="00164D84" w:rsidRDefault="008770C3" w:rsidP="00745C3C">
            <w:pPr>
              <w:pStyle w:val="ListParagraph"/>
              <w:numPr>
                <w:ilvl w:val="1"/>
                <w:numId w:val="28"/>
              </w:numPr>
              <w:spacing w:after="0" w:line="259" w:lineRule="auto"/>
            </w:pPr>
            <w:r w:rsidRPr="00164D84">
              <w:t>If the system fails to update security settings, it will log the error and notify the administrator.</w:t>
            </w:r>
          </w:p>
        </w:tc>
      </w:tr>
      <w:tr w:rsidR="008770C3" w:rsidRPr="00164D84" w14:paraId="219911BE" w14:textId="77777777" w:rsidTr="00745C3C">
        <w:tc>
          <w:tcPr>
            <w:tcW w:w="9576" w:type="dxa"/>
            <w:gridSpan w:val="4"/>
            <w:shd w:val="clear" w:color="auto" w:fill="auto"/>
          </w:tcPr>
          <w:p w14:paraId="04F01896"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09EBD4BD" w14:textId="77777777" w:rsidR="008770C3" w:rsidRPr="00164D84" w:rsidRDefault="008770C3" w:rsidP="00745C3C">
            <w:pPr>
              <w:numPr>
                <w:ilvl w:val="0"/>
                <w:numId w:val="13"/>
              </w:numPr>
              <w:spacing w:after="0" w:line="259" w:lineRule="auto"/>
            </w:pPr>
            <w:r w:rsidRPr="00164D84">
              <w:t>Security: Ensure compliance with data protection regulations.</w:t>
            </w:r>
          </w:p>
          <w:p w14:paraId="374D0A83" w14:textId="77777777" w:rsidR="008770C3" w:rsidRPr="00164D84" w:rsidRDefault="008770C3" w:rsidP="00745C3C">
            <w:pPr>
              <w:numPr>
                <w:ilvl w:val="0"/>
                <w:numId w:val="13"/>
              </w:numPr>
              <w:spacing w:after="0" w:line="259" w:lineRule="auto"/>
            </w:pPr>
            <w:r w:rsidRPr="00164D84">
              <w:t>Performance: Security settings updates must be applied immediately.</w:t>
            </w:r>
          </w:p>
        </w:tc>
      </w:tr>
      <w:tr w:rsidR="008770C3" w:rsidRPr="00164D84" w14:paraId="0451DF1F" w14:textId="77777777" w:rsidTr="00745C3C">
        <w:tc>
          <w:tcPr>
            <w:tcW w:w="9576" w:type="dxa"/>
            <w:gridSpan w:val="4"/>
            <w:shd w:val="clear" w:color="auto" w:fill="auto"/>
          </w:tcPr>
          <w:p w14:paraId="084A6AD0" w14:textId="77777777" w:rsidR="008770C3" w:rsidRPr="00164D84" w:rsidRDefault="008770C3" w:rsidP="00745C3C">
            <w:pPr>
              <w:spacing w:after="0" w:line="259" w:lineRule="auto"/>
              <w:ind w:left="907" w:firstLine="0"/>
              <w:rPr>
                <w:b/>
                <w:bCs/>
              </w:rPr>
            </w:pPr>
            <w:r w:rsidRPr="00164D84">
              <w:rPr>
                <w:b/>
                <w:bCs/>
              </w:rPr>
              <w:t xml:space="preserve">To do/Issues: </w:t>
            </w:r>
          </w:p>
          <w:p w14:paraId="29F0574D" w14:textId="77777777" w:rsidR="008770C3" w:rsidRPr="00164D84" w:rsidRDefault="008770C3" w:rsidP="00745C3C">
            <w:pPr>
              <w:pStyle w:val="ListParagraph"/>
              <w:numPr>
                <w:ilvl w:val="0"/>
                <w:numId w:val="14"/>
              </w:numPr>
              <w:spacing w:after="0" w:line="259" w:lineRule="auto"/>
              <w:rPr>
                <w:b/>
                <w:bCs/>
              </w:rPr>
            </w:pPr>
            <w:r w:rsidRPr="00164D84">
              <w:t>Regularly update security protocols to address new threats.</w:t>
            </w:r>
          </w:p>
        </w:tc>
      </w:tr>
    </w:tbl>
    <w:p w14:paraId="53E959F0" w14:textId="77777777" w:rsidR="008770C3" w:rsidRPr="00164D84" w:rsidRDefault="008770C3" w:rsidP="008770C3">
      <w:pPr>
        <w:spacing w:after="0" w:line="259" w:lineRule="auto"/>
        <w:ind w:left="907" w:firstLine="0"/>
      </w:pPr>
    </w:p>
    <w:p w14:paraId="3A2C3670" w14:textId="77777777" w:rsidR="008770C3" w:rsidRPr="00164D84" w:rsidRDefault="008770C3" w:rsidP="008770C3">
      <w:pPr>
        <w:spacing w:after="0" w:line="259" w:lineRule="auto"/>
        <w:ind w:left="907" w:firstLine="0"/>
      </w:pPr>
    </w:p>
    <w:p w14:paraId="4D312FE4" w14:textId="77777777" w:rsidR="008770C3" w:rsidRPr="00164D84" w:rsidRDefault="008770C3" w:rsidP="008770C3">
      <w:pPr>
        <w:spacing w:after="0" w:line="259" w:lineRule="auto"/>
        <w:ind w:left="907" w:firstLine="0"/>
      </w:pPr>
    </w:p>
    <w:p w14:paraId="7307296C" w14:textId="77777777" w:rsidR="008770C3" w:rsidRPr="00164D84" w:rsidRDefault="008770C3" w:rsidP="008770C3">
      <w:pPr>
        <w:spacing w:after="0" w:line="259" w:lineRule="auto"/>
        <w:ind w:left="907" w:firstLine="0"/>
      </w:pPr>
    </w:p>
    <w:p w14:paraId="74CD0E24" w14:textId="77777777" w:rsidR="008770C3" w:rsidRPr="00164D84" w:rsidRDefault="008770C3" w:rsidP="008770C3">
      <w:pPr>
        <w:spacing w:after="0" w:line="259" w:lineRule="auto"/>
        <w:ind w:left="907" w:firstLine="0"/>
      </w:pPr>
    </w:p>
    <w:p w14:paraId="79A4694B" w14:textId="77777777" w:rsidR="008770C3" w:rsidRPr="00164D84" w:rsidRDefault="008770C3" w:rsidP="008770C3">
      <w:pPr>
        <w:spacing w:after="0" w:line="259" w:lineRule="auto"/>
        <w:ind w:left="907" w:firstLine="0"/>
      </w:pPr>
    </w:p>
    <w:p w14:paraId="336869F1" w14:textId="77777777" w:rsidR="008770C3" w:rsidRPr="00164D84" w:rsidRDefault="008770C3" w:rsidP="008770C3">
      <w:pPr>
        <w:spacing w:after="0" w:line="259" w:lineRule="auto"/>
        <w:ind w:left="907" w:firstLine="0"/>
      </w:pPr>
    </w:p>
    <w:p w14:paraId="47B51A97" w14:textId="77777777" w:rsidR="008770C3" w:rsidRPr="00164D84" w:rsidRDefault="008770C3" w:rsidP="008770C3">
      <w:pPr>
        <w:spacing w:after="0" w:line="259" w:lineRule="auto"/>
        <w:ind w:left="907" w:firstLine="0"/>
      </w:pPr>
    </w:p>
    <w:p w14:paraId="09C9FD1B" w14:textId="77777777" w:rsidR="008770C3" w:rsidRPr="00164D84" w:rsidRDefault="008770C3" w:rsidP="008770C3">
      <w:pPr>
        <w:spacing w:after="0" w:line="259" w:lineRule="auto"/>
        <w:ind w:left="907" w:firstLine="0"/>
      </w:pPr>
    </w:p>
    <w:p w14:paraId="24FFBE04" w14:textId="77777777" w:rsidR="008770C3" w:rsidRPr="00164D84" w:rsidRDefault="008770C3" w:rsidP="008770C3">
      <w:pPr>
        <w:spacing w:after="0" w:line="259" w:lineRule="auto"/>
        <w:ind w:left="907" w:firstLine="0"/>
      </w:pPr>
    </w:p>
    <w:p w14:paraId="022964B1" w14:textId="77777777" w:rsidR="008770C3" w:rsidRPr="00164D84" w:rsidRDefault="008770C3" w:rsidP="008770C3">
      <w:pPr>
        <w:spacing w:after="0" w:line="259" w:lineRule="auto"/>
        <w:ind w:left="907" w:firstLine="0"/>
      </w:pPr>
    </w:p>
    <w:p w14:paraId="0908877C"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92"/>
        <w:gridCol w:w="1122"/>
        <w:gridCol w:w="1530"/>
        <w:gridCol w:w="2704"/>
      </w:tblGrid>
      <w:tr w:rsidR="008770C3" w:rsidRPr="00164D84" w14:paraId="399CFF50" w14:textId="77777777" w:rsidTr="00745C3C">
        <w:tc>
          <w:tcPr>
            <w:tcW w:w="5958" w:type="dxa"/>
            <w:gridSpan w:val="2"/>
            <w:shd w:val="clear" w:color="auto" w:fill="auto"/>
          </w:tcPr>
          <w:p w14:paraId="274267D5" w14:textId="77777777" w:rsidR="008770C3" w:rsidRPr="00164D84" w:rsidRDefault="008770C3" w:rsidP="00745C3C">
            <w:pPr>
              <w:spacing w:after="0" w:line="259" w:lineRule="auto"/>
              <w:ind w:left="907" w:firstLine="0"/>
            </w:pPr>
            <w:r w:rsidRPr="00164D84">
              <w:rPr>
                <w:b/>
                <w:bCs/>
              </w:rPr>
              <w:lastRenderedPageBreak/>
              <w:t>Use Case Name</w:t>
            </w:r>
            <w:r w:rsidRPr="00164D84">
              <w:t>: Update System Settings</w:t>
            </w:r>
          </w:p>
        </w:tc>
        <w:tc>
          <w:tcPr>
            <w:tcW w:w="900" w:type="dxa"/>
            <w:shd w:val="clear" w:color="auto" w:fill="auto"/>
          </w:tcPr>
          <w:p w14:paraId="3996214C" w14:textId="77777777" w:rsidR="008770C3" w:rsidRPr="00164D84" w:rsidRDefault="008770C3" w:rsidP="00745C3C">
            <w:pPr>
              <w:spacing w:after="0" w:line="259" w:lineRule="auto"/>
              <w:ind w:left="900" w:firstLine="0"/>
            </w:pPr>
            <w:r w:rsidRPr="00164D84">
              <w:rPr>
                <w:b/>
                <w:bCs/>
              </w:rPr>
              <w:t>ID</w:t>
            </w:r>
            <w:r w:rsidRPr="00164D84">
              <w:t>: UC-012</w:t>
            </w:r>
          </w:p>
        </w:tc>
        <w:tc>
          <w:tcPr>
            <w:tcW w:w="2718" w:type="dxa"/>
            <w:shd w:val="clear" w:color="auto" w:fill="auto"/>
          </w:tcPr>
          <w:p w14:paraId="4F8843C7" w14:textId="77777777" w:rsidR="008770C3" w:rsidRPr="00164D84" w:rsidRDefault="008770C3" w:rsidP="00745C3C">
            <w:pPr>
              <w:spacing w:after="0" w:line="259" w:lineRule="auto"/>
              <w:ind w:left="907" w:firstLine="0"/>
            </w:pPr>
            <w:r w:rsidRPr="00164D84">
              <w:rPr>
                <w:b/>
                <w:bCs/>
              </w:rPr>
              <w:t>Importance</w:t>
            </w:r>
            <w:r w:rsidRPr="00164D84">
              <w:t>: Should Have</w:t>
            </w:r>
          </w:p>
        </w:tc>
      </w:tr>
      <w:tr w:rsidR="008770C3" w:rsidRPr="00164D84" w14:paraId="2582E0ED" w14:textId="77777777" w:rsidTr="00745C3C">
        <w:tc>
          <w:tcPr>
            <w:tcW w:w="4788" w:type="dxa"/>
            <w:shd w:val="clear" w:color="auto" w:fill="auto"/>
          </w:tcPr>
          <w:p w14:paraId="56FB679E" w14:textId="77777777" w:rsidR="008770C3" w:rsidRPr="00164D84" w:rsidRDefault="008770C3" w:rsidP="00745C3C">
            <w:pPr>
              <w:spacing w:after="0" w:line="259" w:lineRule="auto"/>
              <w:ind w:left="907" w:firstLine="0"/>
            </w:pPr>
            <w:r w:rsidRPr="00164D84">
              <w:rPr>
                <w:b/>
                <w:bCs/>
              </w:rPr>
              <w:t>Primary Actor</w:t>
            </w:r>
            <w:r w:rsidRPr="00164D84">
              <w:t>: Administrator</w:t>
            </w:r>
          </w:p>
        </w:tc>
        <w:tc>
          <w:tcPr>
            <w:tcW w:w="4788" w:type="dxa"/>
            <w:gridSpan w:val="3"/>
            <w:shd w:val="clear" w:color="auto" w:fill="auto"/>
          </w:tcPr>
          <w:p w14:paraId="05C30426"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58C17F40" w14:textId="77777777" w:rsidTr="00745C3C">
        <w:tc>
          <w:tcPr>
            <w:tcW w:w="9576" w:type="dxa"/>
            <w:gridSpan w:val="4"/>
            <w:shd w:val="clear" w:color="auto" w:fill="auto"/>
          </w:tcPr>
          <w:p w14:paraId="28FBA3A3"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72D15007" w14:textId="77777777" w:rsidTr="00745C3C">
        <w:tc>
          <w:tcPr>
            <w:tcW w:w="9576" w:type="dxa"/>
            <w:gridSpan w:val="4"/>
            <w:shd w:val="clear" w:color="auto" w:fill="auto"/>
          </w:tcPr>
          <w:p w14:paraId="123BAEB1"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16A97A1F" w14:textId="77777777" w:rsidR="008770C3" w:rsidRPr="00164D84" w:rsidRDefault="008770C3" w:rsidP="00745C3C">
            <w:pPr>
              <w:pStyle w:val="ListParagraph"/>
              <w:numPr>
                <w:ilvl w:val="0"/>
                <w:numId w:val="15"/>
              </w:numPr>
              <w:spacing w:after="0" w:line="259" w:lineRule="auto"/>
            </w:pPr>
            <w:r w:rsidRPr="00164D84">
              <w:t>School Administration: Interested in maintaining optimal system configuration.</w:t>
            </w:r>
          </w:p>
          <w:p w14:paraId="7EBEA51D" w14:textId="77777777" w:rsidR="008770C3" w:rsidRPr="00164D84" w:rsidRDefault="008770C3" w:rsidP="00745C3C">
            <w:pPr>
              <w:pStyle w:val="ListParagraph"/>
              <w:numPr>
                <w:ilvl w:val="0"/>
                <w:numId w:val="15"/>
              </w:numPr>
              <w:spacing w:after="0" w:line="259" w:lineRule="auto"/>
            </w:pPr>
            <w:r w:rsidRPr="00164D84">
              <w:t>Students: Interested in a well-configured and functioning system.</w:t>
            </w:r>
          </w:p>
        </w:tc>
      </w:tr>
      <w:tr w:rsidR="008770C3" w:rsidRPr="00164D84" w14:paraId="3BF9EF16" w14:textId="77777777" w:rsidTr="00745C3C">
        <w:tc>
          <w:tcPr>
            <w:tcW w:w="9576" w:type="dxa"/>
            <w:gridSpan w:val="4"/>
            <w:shd w:val="clear" w:color="auto" w:fill="auto"/>
          </w:tcPr>
          <w:p w14:paraId="62F81E8B"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63B89A07" w14:textId="77777777" w:rsidR="008770C3" w:rsidRPr="00164D84" w:rsidRDefault="008770C3" w:rsidP="00745C3C">
            <w:pPr>
              <w:spacing w:after="0" w:line="259" w:lineRule="auto"/>
              <w:ind w:left="907" w:firstLine="0"/>
            </w:pPr>
            <w:r w:rsidRPr="00164D84">
              <w:t>This use case allows administrators to update and configure system settings as needed.</w:t>
            </w:r>
          </w:p>
        </w:tc>
      </w:tr>
      <w:tr w:rsidR="008770C3" w:rsidRPr="00164D84" w14:paraId="0B33F2F5" w14:textId="77777777" w:rsidTr="00745C3C">
        <w:tc>
          <w:tcPr>
            <w:tcW w:w="9576" w:type="dxa"/>
            <w:gridSpan w:val="4"/>
            <w:shd w:val="clear" w:color="auto" w:fill="auto"/>
          </w:tcPr>
          <w:p w14:paraId="7E55F216" w14:textId="77777777" w:rsidR="008770C3" w:rsidRPr="00164D84" w:rsidRDefault="008770C3" w:rsidP="00745C3C">
            <w:pPr>
              <w:spacing w:after="0" w:line="259" w:lineRule="auto"/>
              <w:ind w:left="907" w:firstLine="0"/>
            </w:pPr>
            <w:r w:rsidRPr="00164D84">
              <w:rPr>
                <w:b/>
                <w:bCs/>
              </w:rPr>
              <w:t>Trigger</w:t>
            </w:r>
            <w:r w:rsidRPr="00164D84">
              <w:t>: Administrator selects the option to update system settings.</w:t>
            </w:r>
          </w:p>
          <w:p w14:paraId="423520B1"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3782389E" w14:textId="77777777" w:rsidTr="00745C3C">
        <w:tc>
          <w:tcPr>
            <w:tcW w:w="9576" w:type="dxa"/>
            <w:gridSpan w:val="4"/>
            <w:shd w:val="clear" w:color="auto" w:fill="auto"/>
          </w:tcPr>
          <w:p w14:paraId="62FC4D82"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04367063"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 xml:space="preserve">Administrator communicates with Update System Settings.     </w:t>
            </w:r>
            <w:r w:rsidRPr="00164D84">
              <w:tab/>
            </w:r>
            <w:r w:rsidRPr="00164D84">
              <w:rPr>
                <w:b/>
                <w:bCs/>
              </w:rPr>
              <w:t>Extend:</w:t>
            </w:r>
            <w:r w:rsidRPr="00164D84">
              <w:t xml:space="preserve"> </w:t>
            </w:r>
          </w:p>
        </w:tc>
      </w:tr>
      <w:tr w:rsidR="008770C3" w:rsidRPr="00164D84" w14:paraId="2F2C5486" w14:textId="77777777" w:rsidTr="00745C3C">
        <w:tc>
          <w:tcPr>
            <w:tcW w:w="9576" w:type="dxa"/>
            <w:gridSpan w:val="4"/>
            <w:shd w:val="clear" w:color="auto" w:fill="auto"/>
          </w:tcPr>
          <w:p w14:paraId="19C2D726"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62C486CC" w14:textId="77777777" w:rsidR="008770C3" w:rsidRPr="00164D84" w:rsidRDefault="008770C3" w:rsidP="00745C3C">
            <w:pPr>
              <w:pStyle w:val="ListParagraph"/>
              <w:numPr>
                <w:ilvl w:val="0"/>
                <w:numId w:val="35"/>
              </w:numPr>
              <w:spacing w:after="0" w:line="259" w:lineRule="auto"/>
            </w:pPr>
            <w:r w:rsidRPr="00164D84">
              <w:t>Administrator logs into the application.</w:t>
            </w:r>
          </w:p>
          <w:p w14:paraId="28743094" w14:textId="77777777" w:rsidR="008770C3" w:rsidRPr="00164D84" w:rsidRDefault="008770C3" w:rsidP="00745C3C">
            <w:pPr>
              <w:pStyle w:val="ListParagraph"/>
              <w:numPr>
                <w:ilvl w:val="0"/>
                <w:numId w:val="35"/>
              </w:numPr>
              <w:spacing w:after="0" w:line="259" w:lineRule="auto"/>
            </w:pPr>
            <w:r w:rsidRPr="00164D84">
              <w:t>Administrator navigates to the system settings section.</w:t>
            </w:r>
          </w:p>
          <w:p w14:paraId="0C7869E5" w14:textId="77777777" w:rsidR="008770C3" w:rsidRPr="00164D84" w:rsidRDefault="008770C3" w:rsidP="00745C3C">
            <w:pPr>
              <w:pStyle w:val="ListParagraph"/>
              <w:numPr>
                <w:ilvl w:val="0"/>
                <w:numId w:val="35"/>
              </w:numPr>
              <w:spacing w:after="0" w:line="259" w:lineRule="auto"/>
            </w:pPr>
            <w:r w:rsidRPr="00164D84">
              <w:t>Administrator updates the desired settings.</w:t>
            </w:r>
          </w:p>
          <w:p w14:paraId="02833EA7" w14:textId="77777777" w:rsidR="008770C3" w:rsidRPr="00164D84" w:rsidRDefault="008770C3" w:rsidP="00745C3C">
            <w:pPr>
              <w:pStyle w:val="ListParagraph"/>
              <w:numPr>
                <w:ilvl w:val="0"/>
                <w:numId w:val="35"/>
              </w:numPr>
              <w:spacing w:after="0" w:line="259" w:lineRule="auto"/>
            </w:pPr>
            <w:r w:rsidRPr="00164D84">
              <w:t>System applies the updated settings.</w:t>
            </w:r>
          </w:p>
          <w:p w14:paraId="00073296" w14:textId="77777777" w:rsidR="008770C3" w:rsidRPr="00164D84" w:rsidRDefault="008770C3" w:rsidP="00745C3C">
            <w:pPr>
              <w:pStyle w:val="ListParagraph"/>
              <w:numPr>
                <w:ilvl w:val="0"/>
                <w:numId w:val="35"/>
              </w:numPr>
              <w:spacing w:after="0" w:line="259" w:lineRule="auto"/>
            </w:pPr>
            <w:r w:rsidRPr="00164D84">
              <w:t>System confirms the updates were successful.</w:t>
            </w:r>
          </w:p>
        </w:tc>
      </w:tr>
      <w:tr w:rsidR="008770C3" w:rsidRPr="00164D84" w14:paraId="496AF096" w14:textId="77777777" w:rsidTr="00745C3C">
        <w:trPr>
          <w:trHeight w:val="498"/>
        </w:trPr>
        <w:tc>
          <w:tcPr>
            <w:tcW w:w="9576" w:type="dxa"/>
            <w:gridSpan w:val="4"/>
            <w:shd w:val="clear" w:color="auto" w:fill="auto"/>
          </w:tcPr>
          <w:p w14:paraId="52B373B6"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524D337F" w14:textId="77777777" w:rsidTr="00745C3C">
        <w:tc>
          <w:tcPr>
            <w:tcW w:w="9576" w:type="dxa"/>
            <w:gridSpan w:val="4"/>
            <w:shd w:val="clear" w:color="auto" w:fill="auto"/>
          </w:tcPr>
          <w:p w14:paraId="269C7606"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5B687B40" w14:textId="77777777" w:rsidR="008770C3" w:rsidRPr="00164D84" w:rsidRDefault="008770C3" w:rsidP="00745C3C">
            <w:pPr>
              <w:pStyle w:val="ListParagraph"/>
              <w:numPr>
                <w:ilvl w:val="1"/>
                <w:numId w:val="28"/>
              </w:numPr>
              <w:spacing w:after="0" w:line="259" w:lineRule="auto"/>
            </w:pPr>
            <w:r w:rsidRPr="00164D84">
              <w:t>If the system fails to update settings, it will log the error and notify the administrator.</w:t>
            </w:r>
          </w:p>
        </w:tc>
      </w:tr>
      <w:tr w:rsidR="008770C3" w:rsidRPr="00164D84" w14:paraId="444EA70C" w14:textId="77777777" w:rsidTr="00745C3C">
        <w:tc>
          <w:tcPr>
            <w:tcW w:w="9576" w:type="dxa"/>
            <w:gridSpan w:val="4"/>
            <w:shd w:val="clear" w:color="auto" w:fill="auto"/>
          </w:tcPr>
          <w:p w14:paraId="76BD6287"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5A79DB9D" w14:textId="77777777" w:rsidR="008770C3" w:rsidRPr="00164D84" w:rsidRDefault="008770C3" w:rsidP="00745C3C">
            <w:pPr>
              <w:numPr>
                <w:ilvl w:val="0"/>
                <w:numId w:val="13"/>
              </w:numPr>
              <w:spacing w:after="0" w:line="259" w:lineRule="auto"/>
            </w:pPr>
            <w:r w:rsidRPr="00164D84">
              <w:t>Performance: System settings updates must be applied without causing downtime.</w:t>
            </w:r>
          </w:p>
          <w:p w14:paraId="0FEAF892" w14:textId="77777777" w:rsidR="008770C3" w:rsidRPr="00164D84" w:rsidRDefault="008770C3" w:rsidP="00745C3C">
            <w:pPr>
              <w:numPr>
                <w:ilvl w:val="0"/>
                <w:numId w:val="13"/>
              </w:numPr>
              <w:spacing w:after="0" w:line="259" w:lineRule="auto"/>
            </w:pPr>
            <w:r w:rsidRPr="00164D84">
              <w:t>User Interface: Settings should be easy to update and configure.</w:t>
            </w:r>
          </w:p>
        </w:tc>
      </w:tr>
      <w:tr w:rsidR="008770C3" w:rsidRPr="00164D84" w14:paraId="1286DB61" w14:textId="77777777" w:rsidTr="00745C3C">
        <w:tc>
          <w:tcPr>
            <w:tcW w:w="9576" w:type="dxa"/>
            <w:gridSpan w:val="4"/>
            <w:shd w:val="clear" w:color="auto" w:fill="auto"/>
          </w:tcPr>
          <w:p w14:paraId="186B3F12" w14:textId="77777777" w:rsidR="008770C3" w:rsidRPr="00164D84" w:rsidRDefault="008770C3" w:rsidP="00745C3C">
            <w:pPr>
              <w:spacing w:after="0" w:line="259" w:lineRule="auto"/>
              <w:ind w:left="907" w:firstLine="0"/>
              <w:rPr>
                <w:b/>
                <w:bCs/>
              </w:rPr>
            </w:pPr>
            <w:r w:rsidRPr="00164D84">
              <w:rPr>
                <w:b/>
                <w:bCs/>
              </w:rPr>
              <w:t xml:space="preserve">To do/Issues: </w:t>
            </w:r>
          </w:p>
          <w:p w14:paraId="655F427E" w14:textId="77777777" w:rsidR="008770C3" w:rsidRPr="00164D84" w:rsidRDefault="008770C3" w:rsidP="00745C3C">
            <w:pPr>
              <w:pStyle w:val="ListParagraph"/>
              <w:numPr>
                <w:ilvl w:val="0"/>
                <w:numId w:val="14"/>
              </w:numPr>
              <w:spacing w:after="0" w:line="259" w:lineRule="auto"/>
              <w:rPr>
                <w:b/>
                <w:bCs/>
              </w:rPr>
            </w:pPr>
            <w:r w:rsidRPr="00164D84">
              <w:t>Document all system settings and their implications.</w:t>
            </w:r>
          </w:p>
        </w:tc>
      </w:tr>
    </w:tbl>
    <w:p w14:paraId="5A9AD887" w14:textId="77777777" w:rsidR="008770C3" w:rsidRPr="00164D84" w:rsidRDefault="008770C3" w:rsidP="008770C3">
      <w:pPr>
        <w:spacing w:after="0" w:line="259" w:lineRule="auto"/>
        <w:ind w:left="907" w:firstLine="0"/>
      </w:pPr>
    </w:p>
    <w:p w14:paraId="0171870B" w14:textId="77777777" w:rsidR="008770C3" w:rsidRPr="00164D84" w:rsidRDefault="008770C3" w:rsidP="008770C3">
      <w:pPr>
        <w:spacing w:after="0" w:line="259" w:lineRule="auto"/>
        <w:ind w:left="907" w:firstLine="0"/>
      </w:pPr>
    </w:p>
    <w:p w14:paraId="7B5655DC" w14:textId="77777777" w:rsidR="008770C3" w:rsidRPr="00164D84" w:rsidRDefault="008770C3" w:rsidP="008770C3">
      <w:pPr>
        <w:spacing w:after="0" w:line="259" w:lineRule="auto"/>
        <w:ind w:left="907" w:firstLine="0"/>
      </w:pPr>
    </w:p>
    <w:p w14:paraId="3A28C0D9" w14:textId="77777777" w:rsidR="008770C3" w:rsidRPr="00164D84" w:rsidRDefault="008770C3" w:rsidP="008770C3">
      <w:pPr>
        <w:spacing w:after="0" w:line="259" w:lineRule="auto"/>
        <w:ind w:left="907" w:firstLine="0"/>
      </w:pPr>
    </w:p>
    <w:p w14:paraId="487B27D0" w14:textId="77777777" w:rsidR="008770C3" w:rsidRPr="00164D84" w:rsidRDefault="008770C3" w:rsidP="008770C3">
      <w:pPr>
        <w:spacing w:after="0" w:line="259" w:lineRule="auto"/>
        <w:ind w:left="907" w:firstLine="0"/>
      </w:pPr>
    </w:p>
    <w:p w14:paraId="37B32E61" w14:textId="77777777" w:rsidR="008770C3" w:rsidRPr="00164D84" w:rsidRDefault="008770C3" w:rsidP="008770C3">
      <w:pPr>
        <w:spacing w:after="0" w:line="259" w:lineRule="auto"/>
        <w:ind w:left="907" w:firstLine="0"/>
      </w:pPr>
    </w:p>
    <w:p w14:paraId="70071494" w14:textId="77777777" w:rsidR="008770C3" w:rsidRPr="00164D84" w:rsidRDefault="008770C3" w:rsidP="008770C3">
      <w:pPr>
        <w:spacing w:after="0" w:line="259" w:lineRule="auto"/>
        <w:ind w:left="907" w:firstLine="0"/>
      </w:pPr>
    </w:p>
    <w:p w14:paraId="5AAD6DB2" w14:textId="77777777" w:rsidR="008770C3" w:rsidRPr="00164D84" w:rsidRDefault="008770C3" w:rsidP="008770C3">
      <w:pPr>
        <w:spacing w:after="0" w:line="259" w:lineRule="auto"/>
        <w:ind w:left="907" w:firstLine="0"/>
      </w:pPr>
    </w:p>
    <w:p w14:paraId="4A563049" w14:textId="77777777" w:rsidR="008770C3" w:rsidRPr="00164D84" w:rsidRDefault="008770C3" w:rsidP="008770C3">
      <w:pPr>
        <w:spacing w:after="0" w:line="259" w:lineRule="auto"/>
        <w:ind w:left="907" w:firstLine="0"/>
      </w:pPr>
    </w:p>
    <w:p w14:paraId="67874C90" w14:textId="77777777" w:rsidR="008770C3" w:rsidRPr="00164D84" w:rsidRDefault="008770C3" w:rsidP="008770C3">
      <w:pPr>
        <w:spacing w:after="0" w:line="259" w:lineRule="auto"/>
        <w:ind w:left="907" w:firstLine="0"/>
      </w:pPr>
    </w:p>
    <w:p w14:paraId="4C912DAB" w14:textId="77777777" w:rsidR="008770C3" w:rsidRPr="00164D84" w:rsidRDefault="008770C3" w:rsidP="008770C3">
      <w:pPr>
        <w:spacing w:after="0" w:line="259" w:lineRule="auto"/>
        <w:ind w:left="907" w:firstLine="0"/>
      </w:pPr>
    </w:p>
    <w:p w14:paraId="7891CE89" w14:textId="77777777" w:rsidR="008770C3" w:rsidRPr="00164D84" w:rsidRDefault="008770C3" w:rsidP="008770C3">
      <w:pPr>
        <w:spacing w:after="0" w:line="259" w:lineRule="auto"/>
        <w:ind w:left="907" w:firstLine="0"/>
      </w:pPr>
    </w:p>
    <w:p w14:paraId="0CAD60AC"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6"/>
        <w:gridCol w:w="1126"/>
        <w:gridCol w:w="1530"/>
        <w:gridCol w:w="2706"/>
      </w:tblGrid>
      <w:tr w:rsidR="008770C3" w:rsidRPr="00164D84" w14:paraId="403D8F36" w14:textId="77777777" w:rsidTr="00745C3C">
        <w:tc>
          <w:tcPr>
            <w:tcW w:w="5958" w:type="dxa"/>
            <w:gridSpan w:val="2"/>
            <w:shd w:val="clear" w:color="auto" w:fill="auto"/>
          </w:tcPr>
          <w:p w14:paraId="7262668C" w14:textId="77777777" w:rsidR="008770C3" w:rsidRPr="00164D84" w:rsidRDefault="008770C3" w:rsidP="00745C3C">
            <w:pPr>
              <w:spacing w:after="0" w:line="259" w:lineRule="auto"/>
              <w:ind w:left="907" w:firstLine="0"/>
            </w:pPr>
            <w:r w:rsidRPr="00164D84">
              <w:rPr>
                <w:b/>
                <w:bCs/>
              </w:rPr>
              <w:lastRenderedPageBreak/>
              <w:t>Use Case Name</w:t>
            </w:r>
            <w:r w:rsidRPr="00164D84">
              <w:t>: Input Course Data</w:t>
            </w:r>
          </w:p>
        </w:tc>
        <w:tc>
          <w:tcPr>
            <w:tcW w:w="900" w:type="dxa"/>
            <w:shd w:val="clear" w:color="auto" w:fill="auto"/>
          </w:tcPr>
          <w:p w14:paraId="4404EE50" w14:textId="77777777" w:rsidR="008770C3" w:rsidRPr="00164D84" w:rsidRDefault="008770C3" w:rsidP="00745C3C">
            <w:pPr>
              <w:spacing w:after="0" w:line="259" w:lineRule="auto"/>
              <w:ind w:left="900" w:firstLine="0"/>
            </w:pPr>
            <w:r w:rsidRPr="00164D84">
              <w:rPr>
                <w:b/>
                <w:bCs/>
              </w:rPr>
              <w:t>ID</w:t>
            </w:r>
            <w:r w:rsidRPr="00164D84">
              <w:t>: UC-013</w:t>
            </w:r>
          </w:p>
        </w:tc>
        <w:tc>
          <w:tcPr>
            <w:tcW w:w="2718" w:type="dxa"/>
            <w:shd w:val="clear" w:color="auto" w:fill="auto"/>
          </w:tcPr>
          <w:p w14:paraId="0C374ACF" w14:textId="77777777" w:rsidR="008770C3" w:rsidRPr="00164D84" w:rsidRDefault="008770C3" w:rsidP="00745C3C">
            <w:pPr>
              <w:spacing w:after="0" w:line="259" w:lineRule="auto"/>
              <w:ind w:left="907" w:firstLine="0"/>
            </w:pPr>
            <w:r w:rsidRPr="00164D84">
              <w:rPr>
                <w:b/>
                <w:bCs/>
              </w:rPr>
              <w:t>Importance</w:t>
            </w:r>
            <w:r w:rsidRPr="00164D84">
              <w:t>: Must Have</w:t>
            </w:r>
          </w:p>
        </w:tc>
      </w:tr>
      <w:tr w:rsidR="008770C3" w:rsidRPr="00164D84" w14:paraId="4DFAA3CE" w14:textId="77777777" w:rsidTr="00745C3C">
        <w:tc>
          <w:tcPr>
            <w:tcW w:w="4788" w:type="dxa"/>
            <w:shd w:val="clear" w:color="auto" w:fill="auto"/>
          </w:tcPr>
          <w:p w14:paraId="14ABE44F" w14:textId="77777777" w:rsidR="008770C3" w:rsidRPr="00164D84" w:rsidRDefault="008770C3" w:rsidP="00745C3C">
            <w:pPr>
              <w:spacing w:after="0" w:line="259" w:lineRule="auto"/>
              <w:ind w:left="907" w:firstLine="0"/>
            </w:pPr>
            <w:r w:rsidRPr="00164D84">
              <w:rPr>
                <w:b/>
                <w:bCs/>
              </w:rPr>
              <w:t>Primary Actor</w:t>
            </w:r>
            <w:r w:rsidRPr="00164D84">
              <w:t>: Instructor</w:t>
            </w:r>
          </w:p>
        </w:tc>
        <w:tc>
          <w:tcPr>
            <w:tcW w:w="4788" w:type="dxa"/>
            <w:gridSpan w:val="3"/>
            <w:shd w:val="clear" w:color="auto" w:fill="auto"/>
          </w:tcPr>
          <w:p w14:paraId="21626E70"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5D73367A" w14:textId="77777777" w:rsidTr="00745C3C">
        <w:tc>
          <w:tcPr>
            <w:tcW w:w="9576" w:type="dxa"/>
            <w:gridSpan w:val="4"/>
            <w:shd w:val="clear" w:color="auto" w:fill="auto"/>
          </w:tcPr>
          <w:p w14:paraId="49DA797B"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5DDB5E69" w14:textId="77777777" w:rsidTr="00745C3C">
        <w:tc>
          <w:tcPr>
            <w:tcW w:w="9576" w:type="dxa"/>
            <w:gridSpan w:val="4"/>
            <w:shd w:val="clear" w:color="auto" w:fill="auto"/>
          </w:tcPr>
          <w:p w14:paraId="27FDDB83"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50DAE75D" w14:textId="77777777" w:rsidR="008770C3" w:rsidRPr="00164D84" w:rsidRDefault="008770C3" w:rsidP="00745C3C">
            <w:pPr>
              <w:pStyle w:val="ListParagraph"/>
              <w:numPr>
                <w:ilvl w:val="0"/>
                <w:numId w:val="15"/>
              </w:numPr>
              <w:spacing w:after="0" w:line="259" w:lineRule="auto"/>
            </w:pPr>
            <w:r w:rsidRPr="00164D84">
              <w:t>Students: Interested in up-to-date course information.</w:t>
            </w:r>
          </w:p>
          <w:p w14:paraId="78EAAC27" w14:textId="77777777" w:rsidR="008770C3" w:rsidRPr="00164D84" w:rsidRDefault="008770C3" w:rsidP="00745C3C">
            <w:pPr>
              <w:pStyle w:val="ListParagraph"/>
              <w:numPr>
                <w:ilvl w:val="0"/>
                <w:numId w:val="15"/>
              </w:numPr>
              <w:spacing w:after="0" w:line="259" w:lineRule="auto"/>
            </w:pPr>
            <w:r w:rsidRPr="00164D84">
              <w:t>School Administration: Interested in maintaining accurate course records.</w:t>
            </w:r>
          </w:p>
        </w:tc>
      </w:tr>
      <w:tr w:rsidR="008770C3" w:rsidRPr="00164D84" w14:paraId="2BE57E85" w14:textId="77777777" w:rsidTr="00745C3C">
        <w:tc>
          <w:tcPr>
            <w:tcW w:w="9576" w:type="dxa"/>
            <w:gridSpan w:val="4"/>
            <w:shd w:val="clear" w:color="auto" w:fill="auto"/>
          </w:tcPr>
          <w:p w14:paraId="43C1C0EE"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7B133BAE" w14:textId="77777777" w:rsidR="008770C3" w:rsidRPr="00164D84" w:rsidRDefault="008770C3" w:rsidP="00745C3C">
            <w:pPr>
              <w:spacing w:after="0" w:line="259" w:lineRule="auto"/>
              <w:ind w:left="907" w:firstLine="0"/>
            </w:pPr>
            <w:r w:rsidRPr="00164D84">
              <w:t>This use case allows instructors to add details about courses, including assignments and exams.</w:t>
            </w:r>
          </w:p>
        </w:tc>
      </w:tr>
      <w:tr w:rsidR="008770C3" w:rsidRPr="00164D84" w14:paraId="37AFB705" w14:textId="77777777" w:rsidTr="00745C3C">
        <w:tc>
          <w:tcPr>
            <w:tcW w:w="9576" w:type="dxa"/>
            <w:gridSpan w:val="4"/>
            <w:shd w:val="clear" w:color="auto" w:fill="auto"/>
          </w:tcPr>
          <w:p w14:paraId="1E3374FB" w14:textId="77777777" w:rsidR="008770C3" w:rsidRPr="00164D84" w:rsidRDefault="008770C3" w:rsidP="00745C3C">
            <w:pPr>
              <w:spacing w:after="0" w:line="259" w:lineRule="auto"/>
              <w:ind w:left="907" w:firstLine="0"/>
            </w:pPr>
            <w:r w:rsidRPr="00164D84">
              <w:rPr>
                <w:b/>
                <w:bCs/>
              </w:rPr>
              <w:t>Trigger</w:t>
            </w:r>
            <w:r w:rsidRPr="00164D84">
              <w:t>: Instructor selects the option to input course data.</w:t>
            </w:r>
          </w:p>
          <w:p w14:paraId="371B91A8"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70741F8B" w14:textId="77777777" w:rsidTr="00745C3C">
        <w:tc>
          <w:tcPr>
            <w:tcW w:w="9576" w:type="dxa"/>
            <w:gridSpan w:val="4"/>
            <w:shd w:val="clear" w:color="auto" w:fill="auto"/>
          </w:tcPr>
          <w:p w14:paraId="6B0CFE40"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6C82C95E"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 xml:space="preserve">Instructor communicates with Input Course Data.                    </w:t>
            </w:r>
            <w:r w:rsidRPr="00164D84">
              <w:tab/>
            </w:r>
            <w:r w:rsidRPr="00164D84">
              <w:rPr>
                <w:b/>
                <w:bCs/>
              </w:rPr>
              <w:t>Extend:</w:t>
            </w:r>
            <w:r w:rsidRPr="00164D84">
              <w:t xml:space="preserve"> </w:t>
            </w:r>
          </w:p>
        </w:tc>
      </w:tr>
      <w:tr w:rsidR="008770C3" w:rsidRPr="00164D84" w14:paraId="2DD0088B" w14:textId="77777777" w:rsidTr="00745C3C">
        <w:tc>
          <w:tcPr>
            <w:tcW w:w="9576" w:type="dxa"/>
            <w:gridSpan w:val="4"/>
            <w:shd w:val="clear" w:color="auto" w:fill="auto"/>
          </w:tcPr>
          <w:p w14:paraId="31EB1633"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22BF825D" w14:textId="77777777" w:rsidR="008770C3" w:rsidRPr="00164D84" w:rsidRDefault="008770C3" w:rsidP="00745C3C">
            <w:pPr>
              <w:pStyle w:val="ListParagraph"/>
              <w:numPr>
                <w:ilvl w:val="0"/>
                <w:numId w:val="36"/>
              </w:numPr>
              <w:spacing w:after="0" w:line="259" w:lineRule="auto"/>
            </w:pPr>
            <w:r w:rsidRPr="00164D84">
              <w:t>Instructor logs into the application.</w:t>
            </w:r>
          </w:p>
          <w:p w14:paraId="27F8E97A" w14:textId="77777777" w:rsidR="008770C3" w:rsidRPr="00164D84" w:rsidRDefault="008770C3" w:rsidP="00745C3C">
            <w:pPr>
              <w:pStyle w:val="ListParagraph"/>
              <w:numPr>
                <w:ilvl w:val="0"/>
                <w:numId w:val="36"/>
              </w:numPr>
              <w:spacing w:after="0" w:line="259" w:lineRule="auto"/>
            </w:pPr>
            <w:r w:rsidRPr="00164D84">
              <w:t>Instructor navigates to the course data input section.</w:t>
            </w:r>
          </w:p>
          <w:p w14:paraId="1321AFEF" w14:textId="77777777" w:rsidR="008770C3" w:rsidRPr="00164D84" w:rsidRDefault="008770C3" w:rsidP="00745C3C">
            <w:pPr>
              <w:pStyle w:val="ListParagraph"/>
              <w:numPr>
                <w:ilvl w:val="0"/>
                <w:numId w:val="36"/>
              </w:numPr>
              <w:spacing w:after="0" w:line="259" w:lineRule="auto"/>
            </w:pPr>
            <w:r w:rsidRPr="00164D84">
              <w:t>Instructor enters details about the course, assignments, and exams.</w:t>
            </w:r>
          </w:p>
          <w:p w14:paraId="0E6729A9" w14:textId="77777777" w:rsidR="008770C3" w:rsidRPr="00164D84" w:rsidRDefault="008770C3" w:rsidP="00745C3C">
            <w:pPr>
              <w:pStyle w:val="ListParagraph"/>
              <w:numPr>
                <w:ilvl w:val="0"/>
                <w:numId w:val="36"/>
              </w:numPr>
              <w:spacing w:after="0" w:line="259" w:lineRule="auto"/>
            </w:pPr>
            <w:r w:rsidRPr="00164D84">
              <w:t>System saves the course data.</w:t>
            </w:r>
          </w:p>
          <w:p w14:paraId="26B5F6F6" w14:textId="77777777" w:rsidR="008770C3" w:rsidRPr="00164D84" w:rsidRDefault="008770C3" w:rsidP="00745C3C">
            <w:pPr>
              <w:pStyle w:val="ListParagraph"/>
              <w:numPr>
                <w:ilvl w:val="0"/>
                <w:numId w:val="36"/>
              </w:numPr>
              <w:spacing w:after="0" w:line="259" w:lineRule="auto"/>
            </w:pPr>
            <w:r w:rsidRPr="00164D84">
              <w:t>System confirms the data was saved successfully.</w:t>
            </w:r>
          </w:p>
        </w:tc>
      </w:tr>
      <w:tr w:rsidR="008770C3" w:rsidRPr="00164D84" w14:paraId="7CEC6CF6" w14:textId="77777777" w:rsidTr="00745C3C">
        <w:trPr>
          <w:trHeight w:val="498"/>
        </w:trPr>
        <w:tc>
          <w:tcPr>
            <w:tcW w:w="9576" w:type="dxa"/>
            <w:gridSpan w:val="4"/>
            <w:shd w:val="clear" w:color="auto" w:fill="auto"/>
          </w:tcPr>
          <w:p w14:paraId="20E499C9"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2A1937C1" w14:textId="77777777" w:rsidTr="00745C3C">
        <w:tc>
          <w:tcPr>
            <w:tcW w:w="9576" w:type="dxa"/>
            <w:gridSpan w:val="4"/>
            <w:shd w:val="clear" w:color="auto" w:fill="auto"/>
          </w:tcPr>
          <w:p w14:paraId="151D1B5F"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18AFC4AF" w14:textId="77777777" w:rsidR="008770C3" w:rsidRPr="00164D84" w:rsidRDefault="008770C3" w:rsidP="00745C3C">
            <w:pPr>
              <w:pStyle w:val="ListParagraph"/>
              <w:numPr>
                <w:ilvl w:val="1"/>
                <w:numId w:val="28"/>
              </w:numPr>
              <w:spacing w:after="0" w:line="259" w:lineRule="auto"/>
            </w:pPr>
            <w:r w:rsidRPr="00164D84">
              <w:t>If the system fails to save the course data, it will log the error and notify the instructor.</w:t>
            </w:r>
          </w:p>
        </w:tc>
      </w:tr>
      <w:tr w:rsidR="008770C3" w:rsidRPr="00164D84" w14:paraId="53A36E1E" w14:textId="77777777" w:rsidTr="00745C3C">
        <w:tc>
          <w:tcPr>
            <w:tcW w:w="9576" w:type="dxa"/>
            <w:gridSpan w:val="4"/>
            <w:shd w:val="clear" w:color="auto" w:fill="auto"/>
          </w:tcPr>
          <w:p w14:paraId="247CBA36"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60006DF3" w14:textId="77777777" w:rsidR="008770C3" w:rsidRPr="00164D84" w:rsidRDefault="008770C3" w:rsidP="00745C3C">
            <w:pPr>
              <w:numPr>
                <w:ilvl w:val="0"/>
                <w:numId w:val="13"/>
              </w:numPr>
              <w:spacing w:after="0" w:line="259" w:lineRule="auto"/>
            </w:pPr>
            <w:r w:rsidRPr="00164D84">
              <w:t>Performance: Course data must be saved within 3 seconds.</w:t>
            </w:r>
          </w:p>
          <w:p w14:paraId="0B86F64C" w14:textId="77777777" w:rsidR="008770C3" w:rsidRPr="00164D84" w:rsidRDefault="008770C3" w:rsidP="00745C3C">
            <w:pPr>
              <w:numPr>
                <w:ilvl w:val="0"/>
                <w:numId w:val="13"/>
              </w:numPr>
              <w:spacing w:after="0" w:line="259" w:lineRule="auto"/>
            </w:pPr>
            <w:r w:rsidRPr="00164D84">
              <w:t>User Interface: Data entry should be straightforward and user-friendly.</w:t>
            </w:r>
          </w:p>
        </w:tc>
      </w:tr>
      <w:tr w:rsidR="008770C3" w:rsidRPr="00164D84" w14:paraId="0240922D" w14:textId="77777777" w:rsidTr="00745C3C">
        <w:tc>
          <w:tcPr>
            <w:tcW w:w="9576" w:type="dxa"/>
            <w:gridSpan w:val="4"/>
            <w:shd w:val="clear" w:color="auto" w:fill="auto"/>
          </w:tcPr>
          <w:p w14:paraId="3FC44AB1" w14:textId="77777777" w:rsidR="008770C3" w:rsidRPr="00164D84" w:rsidRDefault="008770C3" w:rsidP="00745C3C">
            <w:pPr>
              <w:spacing w:after="0" w:line="259" w:lineRule="auto"/>
              <w:ind w:left="907" w:firstLine="0"/>
              <w:rPr>
                <w:b/>
                <w:bCs/>
              </w:rPr>
            </w:pPr>
            <w:r w:rsidRPr="00164D84">
              <w:rPr>
                <w:b/>
                <w:bCs/>
              </w:rPr>
              <w:t xml:space="preserve">To do/Issues: </w:t>
            </w:r>
          </w:p>
          <w:p w14:paraId="68724150" w14:textId="77777777" w:rsidR="008770C3" w:rsidRPr="00164D84" w:rsidRDefault="008770C3" w:rsidP="00745C3C">
            <w:pPr>
              <w:pStyle w:val="ListParagraph"/>
              <w:numPr>
                <w:ilvl w:val="0"/>
                <w:numId w:val="14"/>
              </w:numPr>
              <w:spacing w:after="0" w:line="259" w:lineRule="auto"/>
              <w:rPr>
                <w:b/>
                <w:bCs/>
              </w:rPr>
            </w:pPr>
            <w:r w:rsidRPr="00164D84">
              <w:t>Ensure validation of course data input.</w:t>
            </w:r>
          </w:p>
        </w:tc>
      </w:tr>
    </w:tbl>
    <w:p w14:paraId="02348259" w14:textId="77777777" w:rsidR="008770C3" w:rsidRPr="00164D84" w:rsidRDefault="008770C3" w:rsidP="008770C3">
      <w:pPr>
        <w:spacing w:after="0" w:line="259" w:lineRule="auto"/>
        <w:ind w:left="907" w:firstLine="0"/>
      </w:pPr>
    </w:p>
    <w:p w14:paraId="33793414" w14:textId="77777777" w:rsidR="008770C3" w:rsidRPr="00164D84" w:rsidRDefault="008770C3" w:rsidP="008770C3">
      <w:pPr>
        <w:spacing w:after="0" w:line="259" w:lineRule="auto"/>
        <w:ind w:left="907" w:firstLine="0"/>
      </w:pPr>
    </w:p>
    <w:p w14:paraId="4BCFA007" w14:textId="77777777" w:rsidR="008770C3" w:rsidRPr="00164D84" w:rsidRDefault="008770C3" w:rsidP="008770C3">
      <w:pPr>
        <w:spacing w:after="0" w:line="259" w:lineRule="auto"/>
        <w:ind w:left="907" w:firstLine="0"/>
      </w:pPr>
    </w:p>
    <w:p w14:paraId="773B0AA6" w14:textId="77777777" w:rsidR="008770C3" w:rsidRPr="00164D84" w:rsidRDefault="008770C3" w:rsidP="008770C3">
      <w:pPr>
        <w:spacing w:after="0" w:line="259" w:lineRule="auto"/>
        <w:ind w:left="907" w:firstLine="0"/>
      </w:pPr>
    </w:p>
    <w:p w14:paraId="2F1487E7" w14:textId="77777777" w:rsidR="008770C3" w:rsidRPr="00164D84" w:rsidRDefault="008770C3" w:rsidP="008770C3">
      <w:pPr>
        <w:spacing w:after="0" w:line="259" w:lineRule="auto"/>
        <w:ind w:left="907" w:firstLine="0"/>
      </w:pPr>
    </w:p>
    <w:p w14:paraId="41AE7DA9" w14:textId="77777777" w:rsidR="008770C3" w:rsidRPr="00164D84" w:rsidRDefault="008770C3" w:rsidP="008770C3">
      <w:pPr>
        <w:spacing w:after="0" w:line="259" w:lineRule="auto"/>
        <w:ind w:left="907" w:firstLine="0"/>
      </w:pPr>
    </w:p>
    <w:p w14:paraId="5E17A6F1" w14:textId="77777777" w:rsidR="008770C3" w:rsidRPr="00164D84" w:rsidRDefault="008770C3" w:rsidP="008770C3">
      <w:pPr>
        <w:spacing w:after="0" w:line="259" w:lineRule="auto"/>
        <w:ind w:left="907" w:firstLine="0"/>
      </w:pPr>
    </w:p>
    <w:p w14:paraId="4C6C50A1" w14:textId="77777777" w:rsidR="008770C3" w:rsidRPr="00164D84" w:rsidRDefault="008770C3" w:rsidP="008770C3">
      <w:pPr>
        <w:spacing w:after="0" w:line="259" w:lineRule="auto"/>
        <w:ind w:left="907" w:firstLine="0"/>
      </w:pPr>
    </w:p>
    <w:p w14:paraId="725E0B99" w14:textId="77777777" w:rsidR="008770C3" w:rsidRPr="00164D84" w:rsidRDefault="008770C3" w:rsidP="008770C3">
      <w:pPr>
        <w:spacing w:after="0" w:line="259" w:lineRule="auto"/>
        <w:ind w:left="907" w:firstLine="0"/>
      </w:pPr>
    </w:p>
    <w:p w14:paraId="1CEFE7FE" w14:textId="77777777" w:rsidR="008770C3" w:rsidRPr="00164D84" w:rsidRDefault="008770C3" w:rsidP="008770C3">
      <w:pPr>
        <w:spacing w:after="0" w:line="259" w:lineRule="auto"/>
        <w:ind w:left="907" w:firstLine="0"/>
      </w:pPr>
    </w:p>
    <w:p w14:paraId="3AA3B50B" w14:textId="77777777" w:rsidR="008770C3" w:rsidRPr="00164D84" w:rsidRDefault="008770C3" w:rsidP="008770C3">
      <w:pPr>
        <w:spacing w:after="0" w:line="259" w:lineRule="auto"/>
        <w:ind w:left="907" w:firstLine="0"/>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86"/>
        <w:gridCol w:w="1126"/>
        <w:gridCol w:w="1530"/>
        <w:gridCol w:w="2706"/>
      </w:tblGrid>
      <w:tr w:rsidR="008770C3" w:rsidRPr="00164D84" w14:paraId="400BE472" w14:textId="77777777" w:rsidTr="00745C3C">
        <w:tc>
          <w:tcPr>
            <w:tcW w:w="5958" w:type="dxa"/>
            <w:gridSpan w:val="2"/>
            <w:shd w:val="clear" w:color="auto" w:fill="auto"/>
          </w:tcPr>
          <w:p w14:paraId="3565428F" w14:textId="77777777" w:rsidR="008770C3" w:rsidRPr="00164D84" w:rsidRDefault="008770C3" w:rsidP="00745C3C">
            <w:pPr>
              <w:spacing w:after="0" w:line="259" w:lineRule="auto"/>
              <w:ind w:left="907" w:firstLine="0"/>
            </w:pPr>
            <w:r w:rsidRPr="00164D84">
              <w:rPr>
                <w:b/>
                <w:bCs/>
              </w:rPr>
              <w:lastRenderedPageBreak/>
              <w:t>Use Case Name</w:t>
            </w:r>
            <w:r w:rsidRPr="00164D84">
              <w:t>: Monitor Student Progress</w:t>
            </w:r>
          </w:p>
        </w:tc>
        <w:tc>
          <w:tcPr>
            <w:tcW w:w="900" w:type="dxa"/>
            <w:shd w:val="clear" w:color="auto" w:fill="auto"/>
          </w:tcPr>
          <w:p w14:paraId="08B74071" w14:textId="77777777" w:rsidR="008770C3" w:rsidRPr="00164D84" w:rsidRDefault="008770C3" w:rsidP="00745C3C">
            <w:pPr>
              <w:spacing w:after="0" w:line="259" w:lineRule="auto"/>
              <w:ind w:left="900" w:firstLine="0"/>
            </w:pPr>
            <w:r w:rsidRPr="00164D84">
              <w:rPr>
                <w:b/>
                <w:bCs/>
              </w:rPr>
              <w:t>ID</w:t>
            </w:r>
            <w:r w:rsidRPr="00164D84">
              <w:t>: UC-014</w:t>
            </w:r>
          </w:p>
        </w:tc>
        <w:tc>
          <w:tcPr>
            <w:tcW w:w="2718" w:type="dxa"/>
            <w:shd w:val="clear" w:color="auto" w:fill="auto"/>
          </w:tcPr>
          <w:p w14:paraId="792FF661" w14:textId="77777777" w:rsidR="008770C3" w:rsidRPr="00164D84" w:rsidRDefault="008770C3" w:rsidP="00745C3C">
            <w:pPr>
              <w:spacing w:after="0" w:line="259" w:lineRule="auto"/>
              <w:ind w:left="907" w:firstLine="0"/>
            </w:pPr>
            <w:r w:rsidRPr="00164D84">
              <w:rPr>
                <w:b/>
                <w:bCs/>
              </w:rPr>
              <w:t>Importance</w:t>
            </w:r>
            <w:r w:rsidRPr="00164D84">
              <w:t>: Should Have</w:t>
            </w:r>
          </w:p>
        </w:tc>
      </w:tr>
      <w:tr w:rsidR="008770C3" w:rsidRPr="00164D84" w14:paraId="4F28A1E2" w14:textId="77777777" w:rsidTr="00745C3C">
        <w:tc>
          <w:tcPr>
            <w:tcW w:w="4788" w:type="dxa"/>
            <w:shd w:val="clear" w:color="auto" w:fill="auto"/>
          </w:tcPr>
          <w:p w14:paraId="2347B0F9" w14:textId="77777777" w:rsidR="008770C3" w:rsidRPr="00164D84" w:rsidRDefault="008770C3" w:rsidP="00745C3C">
            <w:pPr>
              <w:spacing w:after="0" w:line="259" w:lineRule="auto"/>
              <w:ind w:left="907" w:firstLine="0"/>
            </w:pPr>
            <w:r w:rsidRPr="00164D84">
              <w:rPr>
                <w:b/>
                <w:bCs/>
              </w:rPr>
              <w:t>Primary Actor</w:t>
            </w:r>
            <w:r w:rsidRPr="00164D84">
              <w:t>: Instructor</w:t>
            </w:r>
          </w:p>
        </w:tc>
        <w:tc>
          <w:tcPr>
            <w:tcW w:w="4788" w:type="dxa"/>
            <w:gridSpan w:val="3"/>
            <w:shd w:val="clear" w:color="auto" w:fill="auto"/>
          </w:tcPr>
          <w:p w14:paraId="105D05D8" w14:textId="77777777" w:rsidR="008770C3" w:rsidRPr="00164D84" w:rsidRDefault="008770C3" w:rsidP="00745C3C">
            <w:pPr>
              <w:spacing w:after="0" w:line="259" w:lineRule="auto"/>
              <w:ind w:left="907" w:firstLine="0"/>
            </w:pPr>
            <w:r w:rsidRPr="00164D84">
              <w:rPr>
                <w:b/>
                <w:bCs/>
              </w:rPr>
              <w:t>Use Case Type</w:t>
            </w:r>
            <w:r w:rsidRPr="00164D84">
              <w:t>: Detail, Essential</w:t>
            </w:r>
          </w:p>
        </w:tc>
      </w:tr>
      <w:tr w:rsidR="008770C3" w:rsidRPr="00164D84" w14:paraId="1CCC97BB" w14:textId="77777777" w:rsidTr="00745C3C">
        <w:tc>
          <w:tcPr>
            <w:tcW w:w="9576" w:type="dxa"/>
            <w:gridSpan w:val="4"/>
            <w:shd w:val="clear" w:color="auto" w:fill="auto"/>
          </w:tcPr>
          <w:p w14:paraId="6CF56264" w14:textId="77777777" w:rsidR="008770C3" w:rsidRPr="00164D84" w:rsidRDefault="008770C3" w:rsidP="00745C3C">
            <w:pPr>
              <w:spacing w:after="0" w:line="259" w:lineRule="auto"/>
              <w:ind w:left="907" w:firstLine="0"/>
              <w:rPr>
                <w:b/>
                <w:bCs/>
              </w:rPr>
            </w:pPr>
            <w:r w:rsidRPr="00164D84">
              <w:rPr>
                <w:b/>
                <w:bCs/>
              </w:rPr>
              <w:t>Supporting Actors:</w:t>
            </w:r>
            <w:r w:rsidRPr="00164D84">
              <w:t xml:space="preserve"> </w:t>
            </w:r>
          </w:p>
        </w:tc>
      </w:tr>
      <w:tr w:rsidR="008770C3" w:rsidRPr="00164D84" w14:paraId="364B7194" w14:textId="77777777" w:rsidTr="00745C3C">
        <w:tc>
          <w:tcPr>
            <w:tcW w:w="9576" w:type="dxa"/>
            <w:gridSpan w:val="4"/>
            <w:shd w:val="clear" w:color="auto" w:fill="auto"/>
          </w:tcPr>
          <w:p w14:paraId="6FE5AF15" w14:textId="77777777" w:rsidR="008770C3" w:rsidRPr="00164D84" w:rsidRDefault="008770C3" w:rsidP="00745C3C">
            <w:pPr>
              <w:spacing w:after="0" w:line="259" w:lineRule="auto"/>
              <w:ind w:left="907" w:firstLine="0"/>
            </w:pPr>
            <w:r w:rsidRPr="00164D84">
              <w:rPr>
                <w:b/>
                <w:bCs/>
              </w:rPr>
              <w:t>Stakeholders and Interests</w:t>
            </w:r>
            <w:r w:rsidRPr="00164D84">
              <w:t xml:space="preserve">: </w:t>
            </w:r>
          </w:p>
          <w:p w14:paraId="597AA3C6" w14:textId="77777777" w:rsidR="008770C3" w:rsidRPr="00164D84" w:rsidRDefault="008770C3" w:rsidP="00745C3C">
            <w:pPr>
              <w:pStyle w:val="ListParagraph"/>
              <w:numPr>
                <w:ilvl w:val="0"/>
                <w:numId w:val="15"/>
              </w:numPr>
              <w:spacing w:after="0" w:line="259" w:lineRule="auto"/>
            </w:pPr>
            <w:r w:rsidRPr="00164D84">
              <w:t>Students: Interested in receiving feedback on their progress.</w:t>
            </w:r>
          </w:p>
          <w:p w14:paraId="50E9D98A" w14:textId="77777777" w:rsidR="008770C3" w:rsidRPr="00164D84" w:rsidRDefault="008770C3" w:rsidP="00745C3C">
            <w:pPr>
              <w:pStyle w:val="ListParagraph"/>
              <w:numPr>
                <w:ilvl w:val="0"/>
                <w:numId w:val="15"/>
              </w:numPr>
              <w:spacing w:after="0" w:line="259" w:lineRule="auto"/>
            </w:pPr>
            <w:r w:rsidRPr="00164D84">
              <w:t>Parents: Interested in their child’s academic progress.</w:t>
            </w:r>
          </w:p>
        </w:tc>
      </w:tr>
      <w:tr w:rsidR="008770C3" w:rsidRPr="00164D84" w14:paraId="1E7DBC3A" w14:textId="77777777" w:rsidTr="00745C3C">
        <w:tc>
          <w:tcPr>
            <w:tcW w:w="9576" w:type="dxa"/>
            <w:gridSpan w:val="4"/>
            <w:shd w:val="clear" w:color="auto" w:fill="auto"/>
          </w:tcPr>
          <w:p w14:paraId="07510A91" w14:textId="77777777" w:rsidR="008770C3" w:rsidRPr="00164D84" w:rsidRDefault="008770C3" w:rsidP="00745C3C">
            <w:pPr>
              <w:spacing w:after="0" w:line="259" w:lineRule="auto"/>
              <w:ind w:left="907" w:firstLine="0"/>
            </w:pPr>
            <w:r w:rsidRPr="00164D84">
              <w:rPr>
                <w:b/>
                <w:bCs/>
              </w:rPr>
              <w:t>Brief Description</w:t>
            </w:r>
            <w:r w:rsidRPr="00164D84">
              <w:t xml:space="preserve">: </w:t>
            </w:r>
          </w:p>
          <w:p w14:paraId="4B0F214F" w14:textId="77777777" w:rsidR="008770C3" w:rsidRPr="00164D84" w:rsidRDefault="008770C3" w:rsidP="00745C3C">
            <w:pPr>
              <w:spacing w:after="0" w:line="259" w:lineRule="auto"/>
              <w:ind w:left="907" w:firstLine="0"/>
            </w:pPr>
            <w:r w:rsidRPr="00164D84">
              <w:t>This use case allows instructors to monitor and review the academic progress of their students.</w:t>
            </w:r>
          </w:p>
        </w:tc>
      </w:tr>
      <w:tr w:rsidR="008770C3" w:rsidRPr="00164D84" w14:paraId="2560D70A" w14:textId="77777777" w:rsidTr="00745C3C">
        <w:tc>
          <w:tcPr>
            <w:tcW w:w="9576" w:type="dxa"/>
            <w:gridSpan w:val="4"/>
            <w:shd w:val="clear" w:color="auto" w:fill="auto"/>
          </w:tcPr>
          <w:p w14:paraId="58AABF75" w14:textId="77777777" w:rsidR="008770C3" w:rsidRPr="00164D84" w:rsidRDefault="008770C3" w:rsidP="00745C3C">
            <w:pPr>
              <w:spacing w:after="0" w:line="259" w:lineRule="auto"/>
              <w:ind w:left="907" w:firstLine="0"/>
            </w:pPr>
            <w:r w:rsidRPr="00164D84">
              <w:rPr>
                <w:b/>
                <w:bCs/>
              </w:rPr>
              <w:t>Trigger</w:t>
            </w:r>
            <w:r w:rsidRPr="00164D84">
              <w:t>: Instructor selects the option to monitor student progress.</w:t>
            </w:r>
          </w:p>
          <w:p w14:paraId="297FC2CC" w14:textId="77777777" w:rsidR="008770C3" w:rsidRPr="00164D84" w:rsidRDefault="008770C3" w:rsidP="00745C3C">
            <w:pPr>
              <w:spacing w:after="0" w:line="259" w:lineRule="auto"/>
              <w:ind w:left="907" w:firstLine="0"/>
            </w:pPr>
            <w:r w:rsidRPr="00164D84">
              <w:rPr>
                <w:b/>
                <w:bCs/>
              </w:rPr>
              <w:t>Type</w:t>
            </w:r>
            <w:r w:rsidRPr="00164D84">
              <w:t xml:space="preserve"> (mark one): External</w:t>
            </w:r>
            <w:r w:rsidRPr="00164D84">
              <w:tab/>
              <w:t xml:space="preserve">  </w:t>
            </w:r>
          </w:p>
        </w:tc>
      </w:tr>
      <w:tr w:rsidR="008770C3" w:rsidRPr="00164D84" w14:paraId="1FAE38FF" w14:textId="77777777" w:rsidTr="00745C3C">
        <w:tc>
          <w:tcPr>
            <w:tcW w:w="9576" w:type="dxa"/>
            <w:gridSpan w:val="4"/>
            <w:shd w:val="clear" w:color="auto" w:fill="auto"/>
          </w:tcPr>
          <w:p w14:paraId="0F2666B0" w14:textId="77777777" w:rsidR="008770C3" w:rsidRPr="00164D84" w:rsidRDefault="008770C3" w:rsidP="00745C3C">
            <w:pPr>
              <w:spacing w:after="0" w:line="259" w:lineRule="auto"/>
              <w:ind w:left="907" w:firstLine="0"/>
            </w:pPr>
            <w:r w:rsidRPr="00164D84">
              <w:rPr>
                <w:b/>
                <w:bCs/>
              </w:rPr>
              <w:t>Relationships</w:t>
            </w:r>
            <w:r w:rsidRPr="00164D84">
              <w:t xml:space="preserve">: </w:t>
            </w:r>
          </w:p>
          <w:p w14:paraId="4F3E2F6D" w14:textId="77777777" w:rsidR="008770C3" w:rsidRPr="00164D84" w:rsidRDefault="008770C3" w:rsidP="00745C3C">
            <w:pPr>
              <w:spacing w:after="0" w:line="259" w:lineRule="auto"/>
              <w:ind w:left="907" w:firstLine="0"/>
            </w:pPr>
            <w:r w:rsidRPr="00164D84">
              <w:tab/>
            </w:r>
            <w:r w:rsidRPr="00164D84">
              <w:rPr>
                <w:b/>
                <w:bCs/>
              </w:rPr>
              <w:t xml:space="preserve">Association: </w:t>
            </w:r>
            <w:r w:rsidRPr="00164D84">
              <w:t xml:space="preserve">Instructor communicates with Input Course Data.                    </w:t>
            </w:r>
            <w:r w:rsidRPr="00164D84">
              <w:tab/>
            </w:r>
            <w:r w:rsidRPr="00164D84">
              <w:rPr>
                <w:b/>
                <w:bCs/>
              </w:rPr>
              <w:t>Extend:</w:t>
            </w:r>
            <w:r w:rsidRPr="00164D84">
              <w:t xml:space="preserve"> </w:t>
            </w:r>
          </w:p>
        </w:tc>
      </w:tr>
      <w:tr w:rsidR="008770C3" w:rsidRPr="00164D84" w14:paraId="0D1E01AB" w14:textId="77777777" w:rsidTr="00745C3C">
        <w:tc>
          <w:tcPr>
            <w:tcW w:w="9576" w:type="dxa"/>
            <w:gridSpan w:val="4"/>
            <w:shd w:val="clear" w:color="auto" w:fill="auto"/>
          </w:tcPr>
          <w:p w14:paraId="79CD64A7" w14:textId="77777777" w:rsidR="008770C3" w:rsidRPr="00164D84" w:rsidRDefault="008770C3" w:rsidP="00745C3C">
            <w:pPr>
              <w:spacing w:after="0" w:line="259" w:lineRule="auto"/>
              <w:ind w:left="907" w:firstLine="0"/>
            </w:pPr>
            <w:r w:rsidRPr="00164D84">
              <w:rPr>
                <w:b/>
                <w:bCs/>
              </w:rPr>
              <w:t>The Normal Flow of Events</w:t>
            </w:r>
            <w:r w:rsidRPr="00164D84">
              <w:t xml:space="preserve">: </w:t>
            </w:r>
          </w:p>
          <w:p w14:paraId="579B4896" w14:textId="77777777" w:rsidR="008770C3" w:rsidRPr="00164D84" w:rsidRDefault="008770C3" w:rsidP="00745C3C">
            <w:pPr>
              <w:pStyle w:val="ListParagraph"/>
              <w:numPr>
                <w:ilvl w:val="0"/>
                <w:numId w:val="37"/>
              </w:numPr>
              <w:spacing w:after="0" w:line="259" w:lineRule="auto"/>
            </w:pPr>
            <w:r w:rsidRPr="00164D84">
              <w:t>Instructor logs into the application.</w:t>
            </w:r>
          </w:p>
          <w:p w14:paraId="7B3C8E50" w14:textId="77777777" w:rsidR="008770C3" w:rsidRPr="00164D84" w:rsidRDefault="008770C3" w:rsidP="00745C3C">
            <w:pPr>
              <w:pStyle w:val="ListParagraph"/>
              <w:numPr>
                <w:ilvl w:val="0"/>
                <w:numId w:val="37"/>
              </w:numPr>
              <w:spacing w:after="0" w:line="259" w:lineRule="auto"/>
            </w:pPr>
            <w:r w:rsidRPr="00164D84">
              <w:t>Instructor navigates to the student progress monitoring section.</w:t>
            </w:r>
          </w:p>
          <w:p w14:paraId="5D2C7B83" w14:textId="77777777" w:rsidR="008770C3" w:rsidRPr="00164D84" w:rsidRDefault="008770C3" w:rsidP="00745C3C">
            <w:pPr>
              <w:pStyle w:val="ListParagraph"/>
              <w:numPr>
                <w:ilvl w:val="0"/>
                <w:numId w:val="37"/>
              </w:numPr>
              <w:spacing w:after="0" w:line="259" w:lineRule="auto"/>
            </w:pPr>
            <w:r w:rsidRPr="00164D84">
              <w:t>System displays the academic progress of students.</w:t>
            </w:r>
          </w:p>
          <w:p w14:paraId="0E8B3286" w14:textId="77777777" w:rsidR="008770C3" w:rsidRPr="00164D84" w:rsidRDefault="008770C3" w:rsidP="00745C3C">
            <w:pPr>
              <w:pStyle w:val="ListParagraph"/>
              <w:numPr>
                <w:ilvl w:val="0"/>
                <w:numId w:val="37"/>
              </w:numPr>
              <w:spacing w:after="0" w:line="259" w:lineRule="auto"/>
            </w:pPr>
            <w:r w:rsidRPr="00164D84">
              <w:t>Instructor reviews and monitors student progress.</w:t>
            </w:r>
          </w:p>
        </w:tc>
      </w:tr>
      <w:tr w:rsidR="008770C3" w:rsidRPr="00164D84" w14:paraId="5CE6D5A5" w14:textId="77777777" w:rsidTr="00745C3C">
        <w:trPr>
          <w:trHeight w:val="498"/>
        </w:trPr>
        <w:tc>
          <w:tcPr>
            <w:tcW w:w="9576" w:type="dxa"/>
            <w:gridSpan w:val="4"/>
            <w:shd w:val="clear" w:color="auto" w:fill="auto"/>
          </w:tcPr>
          <w:p w14:paraId="5332BF6F" w14:textId="77777777" w:rsidR="008770C3" w:rsidRPr="00164D84" w:rsidRDefault="008770C3" w:rsidP="00745C3C">
            <w:pPr>
              <w:spacing w:after="0" w:line="259" w:lineRule="auto"/>
              <w:ind w:left="907" w:firstLine="0"/>
            </w:pPr>
            <w:r w:rsidRPr="00164D84">
              <w:rPr>
                <w:b/>
                <w:bCs/>
              </w:rPr>
              <w:t>Sub-flows</w:t>
            </w:r>
            <w:r w:rsidRPr="00164D84">
              <w:t xml:space="preserve">: </w:t>
            </w:r>
          </w:p>
        </w:tc>
      </w:tr>
      <w:tr w:rsidR="008770C3" w:rsidRPr="00164D84" w14:paraId="49CA9DAB" w14:textId="77777777" w:rsidTr="00745C3C">
        <w:tc>
          <w:tcPr>
            <w:tcW w:w="9576" w:type="dxa"/>
            <w:gridSpan w:val="4"/>
            <w:shd w:val="clear" w:color="auto" w:fill="auto"/>
          </w:tcPr>
          <w:p w14:paraId="1E9F105B" w14:textId="77777777" w:rsidR="008770C3" w:rsidRPr="00164D84" w:rsidRDefault="008770C3" w:rsidP="00745C3C">
            <w:pPr>
              <w:spacing w:after="0" w:line="259" w:lineRule="auto"/>
              <w:ind w:left="907" w:firstLine="0"/>
            </w:pPr>
            <w:r w:rsidRPr="00164D84">
              <w:rPr>
                <w:b/>
                <w:bCs/>
              </w:rPr>
              <w:t>Alternate/Exceptional Flows</w:t>
            </w:r>
            <w:r w:rsidRPr="00164D84">
              <w:t xml:space="preserve">: </w:t>
            </w:r>
          </w:p>
          <w:p w14:paraId="57433EBC" w14:textId="77777777" w:rsidR="008770C3" w:rsidRPr="00164D84" w:rsidRDefault="008770C3" w:rsidP="00745C3C">
            <w:pPr>
              <w:pStyle w:val="ListParagraph"/>
              <w:numPr>
                <w:ilvl w:val="1"/>
                <w:numId w:val="28"/>
              </w:numPr>
              <w:spacing w:after="0" w:line="259" w:lineRule="auto"/>
            </w:pPr>
            <w:r w:rsidRPr="00164D84">
              <w:t>If the system fails to retrieve student progress data, it will log the error and notify the instructor.</w:t>
            </w:r>
          </w:p>
        </w:tc>
      </w:tr>
      <w:tr w:rsidR="008770C3" w:rsidRPr="00164D84" w14:paraId="49FA887D" w14:textId="77777777" w:rsidTr="00745C3C">
        <w:tc>
          <w:tcPr>
            <w:tcW w:w="9576" w:type="dxa"/>
            <w:gridSpan w:val="4"/>
            <w:shd w:val="clear" w:color="auto" w:fill="auto"/>
          </w:tcPr>
          <w:p w14:paraId="7D0F8E1F" w14:textId="77777777" w:rsidR="008770C3" w:rsidRPr="00164D84" w:rsidRDefault="008770C3" w:rsidP="00745C3C">
            <w:pPr>
              <w:spacing w:after="0" w:line="259" w:lineRule="auto"/>
              <w:ind w:left="907" w:firstLine="0"/>
              <w:rPr>
                <w:b/>
                <w:bCs/>
              </w:rPr>
            </w:pPr>
            <w:r w:rsidRPr="00164D84">
              <w:rPr>
                <w:b/>
                <w:bCs/>
              </w:rPr>
              <w:t xml:space="preserve">Special Requirements: </w:t>
            </w:r>
          </w:p>
          <w:p w14:paraId="58CC35C5" w14:textId="77777777" w:rsidR="008770C3" w:rsidRPr="00164D84" w:rsidRDefault="008770C3" w:rsidP="00745C3C">
            <w:pPr>
              <w:numPr>
                <w:ilvl w:val="0"/>
                <w:numId w:val="13"/>
              </w:numPr>
              <w:spacing w:after="0" w:line="259" w:lineRule="auto"/>
            </w:pPr>
            <w:r w:rsidRPr="00164D84">
              <w:t>Performance: Progress data must be displayed within 3 seconds.</w:t>
            </w:r>
          </w:p>
          <w:p w14:paraId="2D379FCF" w14:textId="77777777" w:rsidR="008770C3" w:rsidRPr="00164D84" w:rsidRDefault="008770C3" w:rsidP="00745C3C">
            <w:pPr>
              <w:numPr>
                <w:ilvl w:val="0"/>
                <w:numId w:val="13"/>
              </w:numPr>
              <w:spacing w:after="0" w:line="259" w:lineRule="auto"/>
            </w:pPr>
            <w:r w:rsidRPr="00164D84">
              <w:t>User Interface: Progress data should be clear and easy to interpret.</w:t>
            </w:r>
          </w:p>
        </w:tc>
      </w:tr>
      <w:tr w:rsidR="008770C3" w:rsidRPr="00164D84" w14:paraId="384160A7" w14:textId="77777777" w:rsidTr="00745C3C">
        <w:tc>
          <w:tcPr>
            <w:tcW w:w="9576" w:type="dxa"/>
            <w:gridSpan w:val="4"/>
            <w:shd w:val="clear" w:color="auto" w:fill="auto"/>
          </w:tcPr>
          <w:p w14:paraId="2B52F768" w14:textId="77777777" w:rsidR="008770C3" w:rsidRPr="00164D84" w:rsidRDefault="008770C3" w:rsidP="00745C3C">
            <w:pPr>
              <w:spacing w:after="0" w:line="259" w:lineRule="auto"/>
              <w:ind w:left="907" w:firstLine="0"/>
              <w:rPr>
                <w:b/>
                <w:bCs/>
              </w:rPr>
            </w:pPr>
            <w:r w:rsidRPr="00164D84">
              <w:rPr>
                <w:b/>
                <w:bCs/>
              </w:rPr>
              <w:t xml:space="preserve">To do/Issues: </w:t>
            </w:r>
          </w:p>
          <w:p w14:paraId="28EA1C03" w14:textId="77777777" w:rsidR="008770C3" w:rsidRPr="00164D84" w:rsidRDefault="008770C3" w:rsidP="00745C3C">
            <w:pPr>
              <w:pStyle w:val="ListParagraph"/>
              <w:numPr>
                <w:ilvl w:val="0"/>
                <w:numId w:val="14"/>
              </w:numPr>
              <w:spacing w:after="0" w:line="259" w:lineRule="auto"/>
              <w:rPr>
                <w:b/>
                <w:bCs/>
              </w:rPr>
            </w:pPr>
            <w:r w:rsidRPr="00164D84">
              <w:t>Ensure real-time data synchronization for accurate progress monitoring.</w:t>
            </w:r>
          </w:p>
        </w:tc>
      </w:tr>
    </w:tbl>
    <w:p w14:paraId="3F25BE09" w14:textId="77777777" w:rsidR="008770C3" w:rsidRPr="00164D84" w:rsidRDefault="008770C3" w:rsidP="008770C3">
      <w:pPr>
        <w:spacing w:after="0" w:line="259" w:lineRule="auto"/>
        <w:ind w:left="907" w:firstLine="0"/>
      </w:pPr>
    </w:p>
    <w:p w14:paraId="25F8312B" w14:textId="77777777" w:rsidR="008770C3" w:rsidRPr="00164D84" w:rsidRDefault="008770C3" w:rsidP="008770C3">
      <w:pPr>
        <w:spacing w:after="0" w:line="259" w:lineRule="auto"/>
        <w:ind w:left="907" w:firstLine="0"/>
      </w:pPr>
    </w:p>
    <w:p w14:paraId="3D83068D" w14:textId="77777777" w:rsidR="008770C3" w:rsidRPr="00164D84" w:rsidRDefault="008770C3" w:rsidP="008770C3">
      <w:pPr>
        <w:spacing w:after="0" w:line="259" w:lineRule="auto"/>
        <w:ind w:left="907" w:firstLine="0"/>
      </w:pPr>
    </w:p>
    <w:p w14:paraId="669F3772" w14:textId="77777777" w:rsidR="008770C3" w:rsidRPr="00164D84" w:rsidRDefault="008770C3" w:rsidP="008770C3">
      <w:pPr>
        <w:spacing w:after="0" w:line="259" w:lineRule="auto"/>
        <w:ind w:left="907" w:firstLine="0"/>
      </w:pPr>
    </w:p>
    <w:p w14:paraId="051F03A8" w14:textId="77777777" w:rsidR="008770C3" w:rsidRPr="00164D84" w:rsidRDefault="008770C3" w:rsidP="008770C3">
      <w:pPr>
        <w:spacing w:after="0" w:line="259" w:lineRule="auto"/>
        <w:ind w:left="907" w:firstLine="0"/>
      </w:pPr>
    </w:p>
    <w:p w14:paraId="11DC0572" w14:textId="77777777" w:rsidR="008770C3" w:rsidRPr="00164D84" w:rsidRDefault="008770C3" w:rsidP="008770C3">
      <w:pPr>
        <w:spacing w:after="0" w:line="259" w:lineRule="auto"/>
        <w:ind w:left="907" w:firstLine="0"/>
      </w:pPr>
    </w:p>
    <w:p w14:paraId="40C9AFD8" w14:textId="77777777" w:rsidR="008770C3" w:rsidRPr="00164D84" w:rsidRDefault="008770C3" w:rsidP="008770C3">
      <w:pPr>
        <w:spacing w:after="0" w:line="259" w:lineRule="auto"/>
        <w:ind w:left="907" w:firstLine="0"/>
      </w:pPr>
    </w:p>
    <w:p w14:paraId="77E201CB" w14:textId="77777777" w:rsidR="008770C3" w:rsidRPr="00164D84" w:rsidRDefault="008770C3">
      <w:pPr>
        <w:spacing w:after="0" w:line="259" w:lineRule="auto"/>
        <w:ind w:left="907" w:firstLine="0"/>
      </w:pPr>
    </w:p>
    <w:p w14:paraId="76E764DB" w14:textId="77777777" w:rsidR="00A6764B" w:rsidRPr="00164D84" w:rsidRDefault="00A6764B" w:rsidP="00A6764B">
      <w:pPr>
        <w:spacing w:after="237" w:line="248" w:lineRule="auto"/>
        <w:ind w:left="0" w:right="11" w:firstLine="0"/>
        <w:jc w:val="center"/>
        <w:rPr>
          <w:b/>
          <w:bCs/>
        </w:rPr>
      </w:pPr>
    </w:p>
    <w:p w14:paraId="225F5377" w14:textId="77777777" w:rsidR="00A6764B" w:rsidRPr="00164D84" w:rsidRDefault="00A6764B" w:rsidP="00A6764B">
      <w:pPr>
        <w:spacing w:after="237" w:line="248" w:lineRule="auto"/>
        <w:ind w:left="0" w:right="11" w:firstLine="0"/>
        <w:jc w:val="center"/>
        <w:rPr>
          <w:b/>
          <w:bCs/>
        </w:rPr>
      </w:pPr>
    </w:p>
    <w:p w14:paraId="599D4C8F" w14:textId="6C8AC2C8" w:rsidR="00A6764B" w:rsidRPr="00164D84" w:rsidRDefault="00A6764B" w:rsidP="00A6764B">
      <w:pPr>
        <w:spacing w:after="237" w:line="248" w:lineRule="auto"/>
        <w:ind w:left="0" w:right="11" w:firstLine="0"/>
        <w:jc w:val="center"/>
        <w:rPr>
          <w:b/>
          <w:bCs/>
        </w:rPr>
      </w:pPr>
      <w:r w:rsidRPr="00164D84">
        <w:rPr>
          <w:b/>
          <w:bCs/>
        </w:rPr>
        <w:lastRenderedPageBreak/>
        <w:t>6.0 System Evolution</w:t>
      </w:r>
    </w:p>
    <w:p w14:paraId="29B9958F" w14:textId="3041711E" w:rsidR="008770C3" w:rsidRPr="00164D84" w:rsidRDefault="008770C3" w:rsidP="00A6764B">
      <w:pPr>
        <w:spacing w:after="237" w:line="480" w:lineRule="auto"/>
        <w:ind w:left="0" w:right="11" w:firstLine="0"/>
        <w:rPr>
          <w:rFonts w:eastAsia="Calibri"/>
        </w:rPr>
      </w:pPr>
      <w:r w:rsidRPr="00164D84">
        <w:rPr>
          <w:rFonts w:eastAsia="Calibri"/>
        </w:rPr>
        <w:t>The developers envision several enhancements and upgrades for the Student Progress Tracking App beyond the initial Minimum Viable Product (MVP). These future features aim to expand the app’s capabilities and ensure it remains a valuable tool for students, educators, and administrators.</w:t>
      </w:r>
    </w:p>
    <w:p w14:paraId="4FAB4FC3" w14:textId="77777777" w:rsidR="008770C3" w:rsidRPr="00164D84" w:rsidRDefault="008770C3" w:rsidP="00A6764B">
      <w:pPr>
        <w:spacing w:after="237" w:line="480" w:lineRule="auto"/>
        <w:ind w:left="0" w:right="11" w:firstLine="0"/>
        <w:rPr>
          <w:rFonts w:eastAsia="Calibri"/>
        </w:rPr>
      </w:pPr>
      <w:r w:rsidRPr="00164D84">
        <w:rPr>
          <w:rFonts w:eastAsia="Calibri"/>
        </w:rPr>
        <w:t>One key feature planned for future versions is generating detailed reports. This functionality will allow users, particularly administrators and instructors, to create comprehensive reports on student performance, assignment completion rates, and additional academic metrics. These reports will be customizable based on specific criteria such as date ranges, course codes, and individual student performance, providing valuable insights that can inform data-driven decisions and strategies to support student success.</w:t>
      </w:r>
    </w:p>
    <w:p w14:paraId="7A1FCA3F" w14:textId="77777777" w:rsidR="008770C3" w:rsidRPr="00164D84" w:rsidRDefault="008770C3" w:rsidP="00A6764B">
      <w:pPr>
        <w:spacing w:after="237" w:line="480" w:lineRule="auto"/>
        <w:ind w:left="0" w:right="11" w:firstLine="0"/>
        <w:rPr>
          <w:rFonts w:eastAsia="Calibri"/>
        </w:rPr>
      </w:pPr>
      <w:r w:rsidRPr="00164D84">
        <w:rPr>
          <w:rFonts w:eastAsia="Calibri"/>
        </w:rPr>
        <w:t>Another significant enhancement is a sophisticated notification system. This system will inform students of essential updates, assignment deadlines, upcoming exams, and other critical academic events through various channels, including email, SMS, and in-app alerts. Effective communication is crucial for student success, and automated notifications will help ensure students stay informed and engaged, reducing the likelihood of missed deadlines and improving overall academic performance.</w:t>
      </w:r>
    </w:p>
    <w:p w14:paraId="309ECDFF" w14:textId="77777777" w:rsidR="008770C3" w:rsidRPr="00164D84" w:rsidRDefault="008770C3" w:rsidP="00A6764B">
      <w:pPr>
        <w:spacing w:after="237" w:line="480" w:lineRule="auto"/>
        <w:ind w:left="0" w:right="11" w:firstLine="0"/>
        <w:rPr>
          <w:rFonts w:eastAsia="Calibri"/>
        </w:rPr>
      </w:pPr>
      <w:r w:rsidRPr="00164D84">
        <w:rPr>
          <w:rFonts w:eastAsia="Calibri"/>
        </w:rPr>
        <w:t>The development team also plans to include advanced analytics in future app versions. These capabilities will offer deeper insights into student performance trends, identify at-risk students, and suggest personalized improvement plans based on historical data. By leveraging advanced analytics, educators can proactively address issues and tailor interventions to individual student needs, fostering a more supportive and effective learning environment.</w:t>
      </w:r>
    </w:p>
    <w:p w14:paraId="575173E5" w14:textId="77777777" w:rsidR="008770C3" w:rsidRPr="00164D84" w:rsidRDefault="008770C3" w:rsidP="00A6764B">
      <w:pPr>
        <w:spacing w:after="237" w:line="480" w:lineRule="auto"/>
        <w:ind w:left="0" w:right="11" w:firstLine="0"/>
        <w:rPr>
          <w:rFonts w:eastAsia="Calibri"/>
        </w:rPr>
      </w:pPr>
      <w:r w:rsidRPr="00164D84">
        <w:rPr>
          <w:rFonts w:eastAsia="Calibri"/>
        </w:rPr>
        <w:t xml:space="preserve">Future versions will integrate seamlessly with popular Learning Management Systems (LMS) such as Canvas, Blackboard, and Moodle. By integrating seamlessly with popular Learning Management </w:t>
      </w:r>
      <w:r w:rsidRPr="00164D84">
        <w:rPr>
          <w:rFonts w:eastAsia="Calibri"/>
        </w:rPr>
        <w:lastRenderedPageBreak/>
        <w:t>Systems (LMS) such as Canvas, Blackboard, and Moodle, future versions will automatically synchronize grades, assignments, and course data between the tracking app and the LMS. By reducing the need for manual data entry and ensuring system consistency, we can simplify data management for educators and improve the user experience.</w:t>
      </w:r>
    </w:p>
    <w:p w14:paraId="6AD8043C" w14:textId="77777777" w:rsidR="008770C3" w:rsidRPr="00164D84" w:rsidRDefault="008770C3" w:rsidP="00A6764B">
      <w:pPr>
        <w:spacing w:after="237" w:line="480" w:lineRule="auto"/>
        <w:ind w:left="0" w:right="11" w:firstLine="0"/>
        <w:rPr>
          <w:rFonts w:eastAsia="Calibri"/>
        </w:rPr>
      </w:pPr>
      <w:r w:rsidRPr="00164D84">
        <w:rPr>
          <w:rFonts w:eastAsia="Calibri"/>
        </w:rPr>
        <w:t>We also plan to enhance the mobile app, incorporating features like offline access, push notifications, and an improved user interface design specifically designed for mobile devices. These improvements will ensure students can access and use the system effectively from anywhere, increasing engagement and usability.</w:t>
      </w:r>
    </w:p>
    <w:p w14:paraId="7C276F26" w14:textId="77777777" w:rsidR="008770C3" w:rsidRPr="00164D84" w:rsidRDefault="008770C3" w:rsidP="00A6764B">
      <w:pPr>
        <w:spacing w:after="237" w:line="480" w:lineRule="auto"/>
        <w:ind w:left="0" w:right="11" w:firstLine="0"/>
        <w:rPr>
          <w:rFonts w:eastAsia="Calibri"/>
        </w:rPr>
      </w:pPr>
      <w:r w:rsidRPr="00164D84">
        <w:rPr>
          <w:rFonts w:eastAsia="Calibri"/>
        </w:rPr>
        <w:t>Regarding system infrastructure, as the user base grows, server upgrades will be necessary to handle increased data storage and processing demands. This may involve incorporating more robust servers, expanding storage capacity, and implementing load-balancing solutions. We will schedule regular software updates to introduce new features, fix bugs, and improve system security. These tasks involve upgrading the underlying database management system, applying the most recent security patches, and optimizing the system’s performance.</w:t>
      </w:r>
    </w:p>
    <w:p w14:paraId="0FE000AA" w14:textId="77777777" w:rsidR="008770C3" w:rsidRPr="00164D84" w:rsidRDefault="008770C3" w:rsidP="00A6764B">
      <w:pPr>
        <w:spacing w:after="237" w:line="480" w:lineRule="auto"/>
        <w:ind w:left="0" w:right="11" w:firstLine="0"/>
        <w:rPr>
          <w:rFonts w:eastAsia="Calibri"/>
        </w:rPr>
      </w:pPr>
      <w:r w:rsidRPr="00164D84">
        <w:rPr>
          <w:rFonts w:eastAsia="Calibri"/>
        </w:rPr>
        <w:t>We will develop comprehensive training materials and support resources to help users maximize the benefits of new features. The offering comprises a variety of resources, including online tutorials, user manuals, and dedicated customer support channels. The aim is to ensure a seamless transition to new features and foster user confidence and satisfaction with the system.</w:t>
      </w:r>
    </w:p>
    <w:p w14:paraId="088E6272" w14:textId="1F8636FA" w:rsidR="008770C3" w:rsidRPr="00164D84" w:rsidRDefault="008770C3" w:rsidP="00A6764B">
      <w:pPr>
        <w:spacing w:after="237" w:line="480" w:lineRule="auto"/>
        <w:ind w:left="0" w:right="11" w:firstLine="0"/>
        <w:rPr>
          <w:rFonts w:eastAsia="Calibri"/>
        </w:rPr>
      </w:pPr>
      <w:r w:rsidRPr="00164D84">
        <w:rPr>
          <w:rFonts w:eastAsia="Calibri"/>
        </w:rPr>
        <w:t>By planning for these future enhancements and upgrades, we aim to create a dynamic and adaptable system that develops in response to user needs and technological advancements, maintaining its relevance and effectiveness in supporting student success over the long term.</w:t>
      </w:r>
    </w:p>
    <w:p w14:paraId="706BA9B2" w14:textId="77777777" w:rsidR="00A6764B" w:rsidRPr="00164D84" w:rsidRDefault="00A6764B" w:rsidP="00A6764B">
      <w:pPr>
        <w:spacing w:after="237" w:line="480" w:lineRule="auto"/>
        <w:ind w:left="0" w:right="11" w:firstLine="0"/>
        <w:rPr>
          <w:rFonts w:eastAsia="Calibri"/>
        </w:rPr>
      </w:pPr>
    </w:p>
    <w:p w14:paraId="30B06B98" w14:textId="77777777" w:rsidR="00A6764B" w:rsidRPr="00164D84" w:rsidRDefault="00A6764B" w:rsidP="00A6764B">
      <w:pPr>
        <w:spacing w:after="237" w:line="480" w:lineRule="auto"/>
        <w:ind w:left="0" w:right="11" w:firstLine="0"/>
        <w:rPr>
          <w:rFonts w:eastAsia="Calibri"/>
        </w:rPr>
      </w:pPr>
    </w:p>
    <w:p w14:paraId="0EB75925" w14:textId="77777777" w:rsidR="00A6764B" w:rsidRPr="00164D84" w:rsidRDefault="00A6764B" w:rsidP="00A6764B">
      <w:pPr>
        <w:spacing w:after="237" w:line="480" w:lineRule="auto"/>
        <w:ind w:left="0" w:right="11" w:firstLine="0"/>
        <w:rPr>
          <w:rFonts w:eastAsia="Calibri"/>
        </w:rPr>
      </w:pPr>
    </w:p>
    <w:p w14:paraId="75A90752" w14:textId="77777777" w:rsidR="00A6764B" w:rsidRPr="00164D84" w:rsidRDefault="00A6764B" w:rsidP="00A6764B">
      <w:pPr>
        <w:spacing w:after="237" w:line="480" w:lineRule="auto"/>
        <w:ind w:left="0" w:right="11" w:firstLine="0"/>
        <w:rPr>
          <w:rFonts w:eastAsia="Calibri"/>
        </w:rPr>
      </w:pPr>
    </w:p>
    <w:p w14:paraId="5A278DDB" w14:textId="37496ECE" w:rsidR="00A6764B" w:rsidRPr="00164D84" w:rsidRDefault="00A6764B" w:rsidP="00A6764B">
      <w:pPr>
        <w:spacing w:after="237" w:line="480" w:lineRule="auto"/>
        <w:ind w:left="0" w:right="11" w:firstLine="0"/>
        <w:jc w:val="center"/>
        <w:rPr>
          <w:rFonts w:eastAsia="Calibri"/>
          <w:b/>
          <w:bCs/>
        </w:rPr>
      </w:pPr>
      <w:r w:rsidRPr="00164D84">
        <w:rPr>
          <w:rFonts w:eastAsia="Calibri"/>
          <w:b/>
          <w:bCs/>
        </w:rPr>
        <w:t>7.0 Conclusions and Recommendations</w:t>
      </w:r>
    </w:p>
    <w:p w14:paraId="4E080700" w14:textId="77777777" w:rsidR="00A6764B" w:rsidRPr="00164D84" w:rsidRDefault="00A6764B" w:rsidP="00A6764B">
      <w:pPr>
        <w:spacing w:after="237" w:line="480" w:lineRule="auto"/>
        <w:ind w:left="0" w:right="11" w:firstLine="0"/>
        <w:jc w:val="center"/>
        <w:rPr>
          <w:rFonts w:eastAsia="Calibri"/>
          <w:b/>
          <w:bCs/>
        </w:rPr>
      </w:pPr>
    </w:p>
    <w:p w14:paraId="1292A172" w14:textId="1475153B" w:rsidR="00A6764B" w:rsidRPr="00164D84" w:rsidRDefault="00A6764B" w:rsidP="00A6764B">
      <w:pPr>
        <w:spacing w:after="265"/>
        <w:ind w:left="10" w:right="10"/>
        <w:jc w:val="center"/>
        <w:rPr>
          <w:b/>
          <w:bCs/>
        </w:rPr>
      </w:pPr>
      <w:r w:rsidRPr="00164D84">
        <w:rPr>
          <w:b/>
          <w:bCs/>
        </w:rPr>
        <w:t>Appendices:</w:t>
      </w:r>
    </w:p>
    <w:p w14:paraId="45A9E177" w14:textId="19880774" w:rsidR="00C76D5E" w:rsidRPr="00164D84" w:rsidRDefault="00000000">
      <w:pPr>
        <w:spacing w:after="265"/>
        <w:ind w:left="10" w:right="10"/>
      </w:pPr>
      <w:r w:rsidRPr="00164D84">
        <w:t xml:space="preserve">Berkeley, U. (n.d.). Application system development guidelines. Application System Development Guidelines | Information Security Office. </w:t>
      </w:r>
      <w:hyperlink r:id="rId15">
        <w:r w:rsidRPr="00164D84">
          <w:rPr>
            <w:color w:val="0000FF"/>
            <w:u w:val="single" w:color="0000FF"/>
          </w:rPr>
          <w:t>https://security.berkeley.edu/application-system-development</w:t>
        </w:r>
      </w:hyperlink>
      <w:hyperlink r:id="rId16">
        <w:r w:rsidRPr="00164D84">
          <w:rPr>
            <w:color w:val="0000FF"/>
            <w:u w:val="single" w:color="0000FF"/>
          </w:rPr>
          <w:t>guidelines</w:t>
        </w:r>
      </w:hyperlink>
    </w:p>
    <w:p w14:paraId="213B676D" w14:textId="77777777" w:rsidR="00C76D5E" w:rsidRPr="00164D84" w:rsidRDefault="00000000">
      <w:pPr>
        <w:spacing w:after="11"/>
        <w:ind w:left="10" w:right="10"/>
      </w:pPr>
      <w:r w:rsidRPr="00164D84">
        <w:t xml:space="preserve">Lamping, P. (2023, November 17). What are business applications? benefits, careers, &amp; more. </w:t>
      </w:r>
    </w:p>
    <w:p w14:paraId="4755F82C" w14:textId="77777777" w:rsidR="00A6764B" w:rsidRPr="00164D84" w:rsidRDefault="00000000" w:rsidP="00A6764B">
      <w:pPr>
        <w:spacing w:after="615"/>
        <w:ind w:left="10" w:right="10"/>
      </w:pPr>
      <w:r w:rsidRPr="00164D84">
        <w:t xml:space="preserve">University of Cincinnati. </w:t>
      </w:r>
      <w:hyperlink r:id="rId17" w:history="1">
        <w:r w:rsidR="00A6764B" w:rsidRPr="00164D84">
          <w:rPr>
            <w:rStyle w:val="Hyperlink"/>
          </w:rPr>
          <w:t>https://online.uc.edu/blog/what-are-business-applications/</w:t>
        </w:r>
      </w:hyperlink>
    </w:p>
    <w:p w14:paraId="42494AB9" w14:textId="7A11E30C" w:rsidR="00A6764B" w:rsidRPr="00164D84" w:rsidRDefault="00A6764B" w:rsidP="00A6764B">
      <w:pPr>
        <w:spacing w:after="615"/>
        <w:ind w:left="10" w:right="10"/>
      </w:pPr>
      <w:r w:rsidRPr="00164D84">
        <w:t xml:space="preserve">Database Development. (2023, August 24). How do you understand and define your application’s data requirements? How to Define Your Application’s Data Requirements in 6 Steps. </w:t>
      </w:r>
      <w:hyperlink r:id="rId18" w:anchor=":~:text=Data%20requirements%20are%20the%20specifications,application’s%20functional%20and%20performance%20needs" w:history="1">
        <w:r w:rsidRPr="00164D84">
          <w:rPr>
            <w:rStyle w:val="Hyperlink"/>
          </w:rPr>
          <w:t>https://www.linkedin.com/advice/1/how-do-you-understand-define-your-applications#:~:text=Data%20requirements%20are%20the%20specifications,application’s%20functional%20and%20performance%20needs</w:t>
        </w:r>
      </w:hyperlink>
      <w:r w:rsidRPr="00164D84">
        <w:t>.</w:t>
      </w:r>
    </w:p>
    <w:p w14:paraId="14269EB4" w14:textId="5F3BE99E" w:rsidR="00A6764B" w:rsidRPr="00164D84" w:rsidRDefault="00A6764B" w:rsidP="00A6764B">
      <w:pPr>
        <w:spacing w:after="615"/>
        <w:ind w:left="10" w:right="10"/>
      </w:pPr>
      <w:r w:rsidRPr="00164D84">
        <w:t xml:space="preserve">Relationships in use-case diagrams. UML relationships in use-case diagrams. (n.d.). </w:t>
      </w:r>
      <w:hyperlink r:id="rId19" w:history="1">
        <w:r w:rsidRPr="00164D84">
          <w:rPr>
            <w:rStyle w:val="Hyperlink"/>
          </w:rPr>
          <w:t>https://www.ibm.com/docs/en/rational-soft-arch/9.6.1?topic=diagrams-relationships-in-use-case</w:t>
        </w:r>
      </w:hyperlink>
    </w:p>
    <w:p w14:paraId="0F730E62" w14:textId="38A3B04E" w:rsidR="00A6764B" w:rsidRPr="00164D84" w:rsidRDefault="00A6764B" w:rsidP="00A6764B">
      <w:pPr>
        <w:spacing w:after="615"/>
        <w:ind w:left="10" w:right="10"/>
      </w:pPr>
      <w:r w:rsidRPr="00164D84">
        <w:t>Satzinger, J. W., Jackson, R. B., &amp; Burd, S. D. (2019). Systems analysis and design in a Changing World 6</w:t>
      </w:r>
      <w:r w:rsidRPr="00164D84">
        <w:rPr>
          <w:vertAlign w:val="superscript"/>
        </w:rPr>
        <w:t>th</w:t>
      </w:r>
      <w:r w:rsidRPr="00164D84">
        <w:t xml:space="preserve"> edition. Cengage Learning.</w:t>
      </w:r>
    </w:p>
    <w:p w14:paraId="5017EA3B" w14:textId="77777777" w:rsidR="00A6764B" w:rsidRDefault="00A6764B" w:rsidP="00A6764B">
      <w:pPr>
        <w:spacing w:after="615"/>
        <w:ind w:left="10" w:right="10"/>
      </w:pPr>
    </w:p>
    <w:p w14:paraId="7137027D" w14:textId="77777777" w:rsidR="00582F08" w:rsidRPr="00164D84" w:rsidRDefault="00582F08" w:rsidP="00A6764B">
      <w:pPr>
        <w:spacing w:after="615"/>
        <w:ind w:left="10" w:right="10"/>
      </w:pPr>
    </w:p>
    <w:p w14:paraId="3DD901EE" w14:textId="5C23B8F8" w:rsidR="00A6764B" w:rsidRPr="00164D84" w:rsidRDefault="00A6764B" w:rsidP="00A6764B">
      <w:pPr>
        <w:spacing w:after="615"/>
        <w:ind w:left="10" w:right="10"/>
        <w:jc w:val="center"/>
        <w:rPr>
          <w:b/>
          <w:bCs/>
        </w:rPr>
      </w:pPr>
      <w:r w:rsidRPr="00164D84">
        <w:rPr>
          <w:b/>
          <w:bCs/>
        </w:rPr>
        <w:lastRenderedPageBreak/>
        <w:t>Glossary:</w:t>
      </w:r>
    </w:p>
    <w:p w14:paraId="177DCF21" w14:textId="77777777" w:rsidR="00A6764B" w:rsidRPr="00164D84" w:rsidRDefault="00A6764B" w:rsidP="00A6764B">
      <w:pPr>
        <w:spacing w:after="3" w:line="259" w:lineRule="auto"/>
        <w:ind w:left="10"/>
      </w:pPr>
      <w:r w:rsidRPr="00164D84">
        <w:rPr>
          <w:b/>
        </w:rPr>
        <w:t xml:space="preserve">Functional Requirements: </w:t>
      </w:r>
      <w:r w:rsidRPr="00164D84">
        <w:t>A system must carry out specified tasks and actions to effectively accomplish its desired goal, which involves engaging with users and processing data.</w:t>
      </w:r>
    </w:p>
    <w:p w14:paraId="507FD744" w14:textId="77777777" w:rsidR="00A6764B" w:rsidRPr="00164D84" w:rsidRDefault="00A6764B" w:rsidP="00A6764B">
      <w:pPr>
        <w:spacing w:after="3" w:line="259" w:lineRule="auto"/>
        <w:ind w:left="10"/>
      </w:pPr>
    </w:p>
    <w:p w14:paraId="537220F8" w14:textId="77777777" w:rsidR="00A6764B" w:rsidRPr="00164D84" w:rsidRDefault="00A6764B" w:rsidP="00A6764B">
      <w:pPr>
        <w:spacing w:after="3" w:line="259" w:lineRule="auto"/>
        <w:ind w:left="10"/>
      </w:pPr>
      <w:r w:rsidRPr="00164D84">
        <w:rPr>
          <w:b/>
        </w:rPr>
        <w:t xml:space="preserve">Non-functional Requirements: </w:t>
      </w:r>
      <w:r w:rsidRPr="00164D84">
        <w:t>When considering a system’s overall effectiveness and usability, essential attributes and characteristics include performance, reliability, and security.</w:t>
      </w:r>
    </w:p>
    <w:p w14:paraId="5C67BF0E" w14:textId="77777777" w:rsidR="00A6764B" w:rsidRPr="00164D84" w:rsidRDefault="00A6764B" w:rsidP="00A6764B">
      <w:pPr>
        <w:spacing w:after="3" w:line="259" w:lineRule="auto"/>
        <w:ind w:left="10"/>
      </w:pPr>
      <w:r w:rsidRPr="00164D84">
        <w:rPr>
          <w:b/>
        </w:rPr>
        <w:t xml:space="preserve">System Proposal: </w:t>
      </w:r>
      <w:r w:rsidRPr="00164D84">
        <w:t>A comprehensive document delineates a proposed system’s or project’s scope, objectives, and specifications.</w:t>
      </w:r>
    </w:p>
    <w:p w14:paraId="13196AAF" w14:textId="77777777" w:rsidR="00A6764B" w:rsidRPr="00164D84" w:rsidRDefault="00A6764B" w:rsidP="00A6764B">
      <w:pPr>
        <w:spacing w:after="3" w:line="259" w:lineRule="auto"/>
        <w:ind w:left="10"/>
      </w:pPr>
    </w:p>
    <w:p w14:paraId="511E72F2" w14:textId="77777777" w:rsidR="00A6764B" w:rsidRPr="00164D84" w:rsidRDefault="00A6764B" w:rsidP="00A6764B">
      <w:pPr>
        <w:spacing w:after="3" w:line="259" w:lineRule="auto"/>
        <w:ind w:left="10"/>
      </w:pPr>
      <w:r w:rsidRPr="00164D84">
        <w:rPr>
          <w:b/>
        </w:rPr>
        <w:t xml:space="preserve">User Interface (UI): </w:t>
      </w:r>
      <w:r w:rsidRPr="00164D84">
        <w:t>The point of interaction between a user and a computer system encompasses graphical components such as screens, pages, and buttons.</w:t>
      </w:r>
    </w:p>
    <w:p w14:paraId="182C90AC" w14:textId="77777777" w:rsidR="00A6764B" w:rsidRPr="00164D84" w:rsidRDefault="00A6764B" w:rsidP="00A6764B">
      <w:pPr>
        <w:spacing w:after="3" w:line="259" w:lineRule="auto"/>
        <w:ind w:left="10"/>
      </w:pPr>
      <w:r w:rsidRPr="00164D84">
        <w:rPr>
          <w:b/>
        </w:rPr>
        <w:t xml:space="preserve">Data Processing: </w:t>
      </w:r>
      <w:r w:rsidRPr="00164D84">
        <w:t>Raw data is transformed into meaningful information through operations and transformations.</w:t>
      </w:r>
    </w:p>
    <w:p w14:paraId="00B6D966" w14:textId="77777777" w:rsidR="00A6764B" w:rsidRPr="00164D84" w:rsidRDefault="00A6764B" w:rsidP="00A6764B">
      <w:pPr>
        <w:spacing w:after="3" w:line="259" w:lineRule="auto"/>
        <w:ind w:left="10"/>
      </w:pPr>
    </w:p>
    <w:p w14:paraId="01BED967" w14:textId="77777777" w:rsidR="00A6764B" w:rsidRPr="00164D84" w:rsidRDefault="00A6764B" w:rsidP="00A6764B">
      <w:pPr>
        <w:ind w:left="10" w:right="10"/>
        <w:rPr>
          <w:b/>
          <w:bCs/>
        </w:rPr>
      </w:pPr>
      <w:r w:rsidRPr="00164D84">
        <w:rPr>
          <w:b/>
          <w:bCs/>
        </w:rPr>
        <w:t>MVP: Minimum Viable Product:</w:t>
      </w:r>
      <w:r w:rsidRPr="00164D84">
        <w:t xml:space="preserve"> The initial product version with the minimum features required to satisfy early customers and provide feedback for future development.</w:t>
      </w:r>
    </w:p>
    <w:p w14:paraId="11A6F281" w14:textId="77777777" w:rsidR="00A6764B" w:rsidRPr="00164D84" w:rsidRDefault="00A6764B" w:rsidP="00A6764B">
      <w:pPr>
        <w:ind w:left="10" w:right="10"/>
      </w:pPr>
      <w:r w:rsidRPr="00164D84">
        <w:rPr>
          <w:b/>
          <w:bCs/>
        </w:rPr>
        <w:t>LMS: Learning Management System</w:t>
      </w:r>
      <w:r w:rsidRPr="00164D84">
        <w:t xml:space="preserve"> - A software application used for the administration, documentation, tracking, reporting, and delivery of educational courses or training programs.</w:t>
      </w:r>
    </w:p>
    <w:p w14:paraId="4CB1F2AC" w14:textId="77777777" w:rsidR="00A6764B" w:rsidRPr="00164D84" w:rsidRDefault="00A6764B" w:rsidP="00A6764B">
      <w:pPr>
        <w:ind w:left="10" w:right="10"/>
      </w:pPr>
      <w:r w:rsidRPr="00164D84">
        <w:rPr>
          <w:b/>
          <w:bCs/>
        </w:rPr>
        <w:t>Analytics:</w:t>
      </w:r>
      <w:r w:rsidRPr="00164D84">
        <w:t xml:space="preserve"> The process aims to identify patterns, trends, and insights by systematically analyzing data or statistics.</w:t>
      </w:r>
    </w:p>
    <w:p w14:paraId="61B79DB1" w14:textId="77777777" w:rsidR="00A6764B" w:rsidRPr="00164D84" w:rsidRDefault="00A6764B" w:rsidP="00A6764B">
      <w:pPr>
        <w:ind w:left="10" w:right="10"/>
      </w:pPr>
      <w:r w:rsidRPr="00164D84">
        <w:rPr>
          <w:b/>
          <w:bCs/>
        </w:rPr>
        <w:t>Integration:</w:t>
      </w:r>
      <w:r w:rsidRPr="00164D84">
        <w:t xml:space="preserve"> Combining different software systems and applications allows them to function collectively, often through APIs (Application Programming Interfaces) or middleware.</w:t>
      </w:r>
    </w:p>
    <w:p w14:paraId="5C29725B" w14:textId="77777777" w:rsidR="00A6764B" w:rsidRPr="00164D84" w:rsidRDefault="00A6764B" w:rsidP="00A6764B">
      <w:pPr>
        <w:ind w:left="10" w:right="10"/>
      </w:pPr>
      <w:r w:rsidRPr="00164D84">
        <w:rPr>
          <w:b/>
          <w:bCs/>
        </w:rPr>
        <w:t>Push Notifications:</w:t>
      </w:r>
      <w:r w:rsidRPr="00164D84">
        <w:t xml:space="preserve"> Messages or alerts sent from a server to a user’s device, even when the user is not actively using the application.</w:t>
      </w:r>
    </w:p>
    <w:p w14:paraId="3D14EBD8" w14:textId="77777777" w:rsidR="00A6764B" w:rsidRPr="00164D84" w:rsidRDefault="00A6764B" w:rsidP="00A6764B">
      <w:pPr>
        <w:ind w:left="10" w:right="10"/>
      </w:pPr>
      <w:r w:rsidRPr="00164D84">
        <w:rPr>
          <w:b/>
          <w:bCs/>
        </w:rPr>
        <w:t>Server Upgrades:</w:t>
      </w:r>
      <w:r w:rsidRPr="00164D84">
        <w:t xml:space="preserve"> Improvements or enhancements to a server’s hardware or software components to improve its performance, reliability, or security.</w:t>
      </w:r>
    </w:p>
    <w:p w14:paraId="66A88EB0" w14:textId="77777777" w:rsidR="00A6764B" w:rsidRPr="00164D84" w:rsidRDefault="00A6764B" w:rsidP="00A6764B">
      <w:pPr>
        <w:ind w:left="10" w:right="10"/>
      </w:pPr>
      <w:r w:rsidRPr="00164D84">
        <w:rPr>
          <w:b/>
          <w:bCs/>
        </w:rPr>
        <w:t>Software Updates:</w:t>
      </w:r>
      <w:r w:rsidRPr="00164D84">
        <w:t xml:space="preserve"> New versions or releases of software applications that include bug fixes, security patches, and new features or enhancements.</w:t>
      </w:r>
    </w:p>
    <w:p w14:paraId="6B76F23E" w14:textId="77777777" w:rsidR="00A6764B" w:rsidRPr="00164D84" w:rsidRDefault="00A6764B" w:rsidP="00A6764B">
      <w:pPr>
        <w:ind w:left="10" w:right="10"/>
      </w:pPr>
      <w:r w:rsidRPr="00164D84">
        <w:rPr>
          <w:b/>
          <w:bCs/>
        </w:rPr>
        <w:t>User Engagement:</w:t>
      </w:r>
      <w:r w:rsidRPr="00164D84">
        <w:t xml:space="preserve"> The measure of how actively involved users interact with a system or application.</w:t>
      </w:r>
    </w:p>
    <w:p w14:paraId="4D381B79" w14:textId="77777777" w:rsidR="00A6764B" w:rsidRPr="00164D84" w:rsidRDefault="00A6764B" w:rsidP="00A6764B">
      <w:pPr>
        <w:ind w:left="10" w:right="10"/>
      </w:pPr>
      <w:r w:rsidRPr="00164D84">
        <w:t>Training Materials: Resources and materials educate users on effectively using a system or application.</w:t>
      </w:r>
    </w:p>
    <w:p w14:paraId="7C82E0F9" w14:textId="77777777" w:rsidR="00A6764B" w:rsidRPr="00164D84" w:rsidRDefault="00A6764B" w:rsidP="00A6764B">
      <w:pPr>
        <w:ind w:left="10" w:right="10"/>
      </w:pPr>
      <w:r w:rsidRPr="00164D84">
        <w:rPr>
          <w:b/>
          <w:bCs/>
        </w:rPr>
        <w:t>Support Resources:</w:t>
      </w:r>
      <w:r w:rsidRPr="00164D84">
        <w:t xml:space="preserve"> Tools, documentation, and help provided to users to help them troubleshoot issues or get answers to their questions.</w:t>
      </w:r>
    </w:p>
    <w:p w14:paraId="2999E34D" w14:textId="65385928" w:rsidR="00A6764B" w:rsidRPr="00164D84" w:rsidRDefault="00A6764B" w:rsidP="00A6764B">
      <w:pPr>
        <w:ind w:left="10" w:right="10"/>
        <w:jc w:val="center"/>
        <w:rPr>
          <w:b/>
          <w:bCs/>
        </w:rPr>
      </w:pPr>
      <w:r w:rsidRPr="00164D84">
        <w:rPr>
          <w:b/>
          <w:bCs/>
        </w:rPr>
        <w:lastRenderedPageBreak/>
        <w:t>Bibliography:</w:t>
      </w:r>
    </w:p>
    <w:p w14:paraId="3B5C72D7" w14:textId="77777777" w:rsidR="00C76D5E" w:rsidRPr="00164D84" w:rsidRDefault="00000000">
      <w:pPr>
        <w:spacing w:after="90" w:line="259" w:lineRule="auto"/>
        <w:ind w:left="-29" w:right="-15" w:firstLine="0"/>
      </w:pPr>
      <w:r w:rsidRPr="00164D84">
        <w:rPr>
          <w:rFonts w:eastAsia="Calibri"/>
          <w:noProof/>
        </w:rPr>
        <mc:AlternateContent>
          <mc:Choice Requires="wpg">
            <w:drawing>
              <wp:inline distT="0" distB="0" distL="0" distR="0" wp14:anchorId="05DB814F" wp14:editId="50FC5C03">
                <wp:extent cx="6437630" cy="19050"/>
                <wp:effectExtent l="0" t="0" r="0" b="0"/>
                <wp:docPr id="21604" name="Group 21604"/>
                <wp:cNvGraphicFramePr/>
                <a:graphic xmlns:a="http://schemas.openxmlformats.org/drawingml/2006/main">
                  <a:graphicData uri="http://schemas.microsoft.com/office/word/2010/wordprocessingGroup">
                    <wpg:wgp>
                      <wpg:cNvGrpSpPr/>
                      <wpg:grpSpPr>
                        <a:xfrm>
                          <a:off x="0" y="0"/>
                          <a:ext cx="6437630" cy="19050"/>
                          <a:chOff x="0" y="0"/>
                          <a:chExt cx="6437630" cy="19050"/>
                        </a:xfrm>
                      </wpg:grpSpPr>
                      <wps:wsp>
                        <wps:cNvPr id="1409" name="Shape 1409"/>
                        <wps:cNvSpPr/>
                        <wps:spPr>
                          <a:xfrm>
                            <a:off x="0" y="0"/>
                            <a:ext cx="6437630" cy="0"/>
                          </a:xfrm>
                          <a:custGeom>
                            <a:avLst/>
                            <a:gdLst/>
                            <a:ahLst/>
                            <a:cxnLst/>
                            <a:rect l="0" t="0" r="0" b="0"/>
                            <a:pathLst>
                              <a:path w="6437630">
                                <a:moveTo>
                                  <a:pt x="0" y="0"/>
                                </a:moveTo>
                                <a:lnTo>
                                  <a:pt x="6437630" y="0"/>
                                </a:lnTo>
                              </a:path>
                            </a:pathLst>
                          </a:custGeom>
                          <a:ln w="190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604" style="width:506.9pt;height:1.5pt;mso-position-horizontal-relative:char;mso-position-vertical-relative:line" coordsize="64376,190">
                <v:shape id="Shape 1409" style="position:absolute;width:64376;height:0;left:0;top:0;" coordsize="6437630,0" path="m0,0l6437630,0">
                  <v:stroke weight="1.5pt" endcap="flat" joinstyle="miter" miterlimit="10" on="true" color="#000000"/>
                  <v:fill on="false" color="#000000" opacity="0"/>
                </v:shape>
              </v:group>
            </w:pict>
          </mc:Fallback>
        </mc:AlternateContent>
      </w:r>
    </w:p>
    <w:p w14:paraId="15171A31" w14:textId="77777777" w:rsidR="00A6764B" w:rsidRPr="00164D84" w:rsidRDefault="00A6764B" w:rsidP="00A6764B">
      <w:pPr>
        <w:numPr>
          <w:ilvl w:val="0"/>
          <w:numId w:val="8"/>
        </w:numPr>
        <w:spacing w:after="11"/>
        <w:ind w:right="11" w:hanging="360"/>
      </w:pPr>
      <w:r w:rsidRPr="00164D84">
        <w:t xml:space="preserve">CSC 3150 notes </w:t>
      </w:r>
    </w:p>
    <w:p w14:paraId="325499AD" w14:textId="77777777" w:rsidR="00A6764B" w:rsidRPr="00164D84" w:rsidRDefault="00A6764B" w:rsidP="00A6764B">
      <w:pPr>
        <w:numPr>
          <w:ilvl w:val="0"/>
          <w:numId w:val="8"/>
        </w:numPr>
        <w:spacing w:after="11"/>
        <w:ind w:right="11" w:hanging="360"/>
      </w:pPr>
      <w:r w:rsidRPr="00164D84">
        <w:t>Class Lectures</w:t>
      </w:r>
    </w:p>
    <w:p w14:paraId="72984D73" w14:textId="77777777" w:rsidR="00A6764B" w:rsidRPr="00164D84" w:rsidRDefault="00A6764B" w:rsidP="00A6764B">
      <w:pPr>
        <w:numPr>
          <w:ilvl w:val="0"/>
          <w:numId w:val="8"/>
        </w:numPr>
        <w:spacing w:after="11"/>
        <w:ind w:right="11" w:hanging="360"/>
      </w:pPr>
      <w:r w:rsidRPr="00164D84">
        <w:t>Class Recordings</w:t>
      </w:r>
    </w:p>
    <w:p w14:paraId="57E0192E" w14:textId="77777777" w:rsidR="00A6764B" w:rsidRPr="00164D84" w:rsidRDefault="00A6764B" w:rsidP="00A6764B">
      <w:pPr>
        <w:numPr>
          <w:ilvl w:val="0"/>
          <w:numId w:val="8"/>
        </w:numPr>
        <w:spacing w:after="11"/>
        <w:ind w:right="11" w:hanging="360"/>
      </w:pPr>
      <w:r w:rsidRPr="00164D84">
        <w:t>Group Projects</w:t>
      </w:r>
    </w:p>
    <w:p w14:paraId="4B32E2D6" w14:textId="77777777" w:rsidR="00A6764B" w:rsidRPr="00164D84" w:rsidRDefault="00A6764B" w:rsidP="00A6764B">
      <w:pPr>
        <w:numPr>
          <w:ilvl w:val="0"/>
          <w:numId w:val="8"/>
        </w:numPr>
        <w:spacing w:after="11"/>
        <w:ind w:right="11" w:hanging="360"/>
      </w:pPr>
      <w:r w:rsidRPr="00164D84">
        <w:t>Larman drawing tool</w:t>
      </w:r>
    </w:p>
    <w:p w14:paraId="3EBBAF79" w14:textId="77777777" w:rsidR="00C76D5E" w:rsidRPr="00164D84" w:rsidRDefault="00000000">
      <w:pPr>
        <w:spacing w:after="332" w:line="259" w:lineRule="auto"/>
        <w:ind w:left="331" w:right="-15" w:firstLine="0"/>
      </w:pPr>
      <w:r w:rsidRPr="00164D84">
        <w:rPr>
          <w:rFonts w:eastAsia="Calibri"/>
          <w:noProof/>
        </w:rPr>
        <mc:AlternateContent>
          <mc:Choice Requires="wpg">
            <w:drawing>
              <wp:inline distT="0" distB="0" distL="0" distR="0" wp14:anchorId="7C62AE49" wp14:editId="70C5267F">
                <wp:extent cx="6209030" cy="19050"/>
                <wp:effectExtent l="0" t="0" r="0" b="0"/>
                <wp:docPr id="21606" name="Group 21606"/>
                <wp:cNvGraphicFramePr/>
                <a:graphic xmlns:a="http://schemas.openxmlformats.org/drawingml/2006/main">
                  <a:graphicData uri="http://schemas.microsoft.com/office/word/2010/wordprocessingGroup">
                    <wpg:wgp>
                      <wpg:cNvGrpSpPr/>
                      <wpg:grpSpPr>
                        <a:xfrm>
                          <a:off x="0" y="0"/>
                          <a:ext cx="6209030" cy="19050"/>
                          <a:chOff x="0" y="0"/>
                          <a:chExt cx="6209030" cy="19050"/>
                        </a:xfrm>
                      </wpg:grpSpPr>
                      <wps:wsp>
                        <wps:cNvPr id="1414" name="Shape 1414"/>
                        <wps:cNvSpPr/>
                        <wps:spPr>
                          <a:xfrm>
                            <a:off x="0" y="0"/>
                            <a:ext cx="6209030" cy="0"/>
                          </a:xfrm>
                          <a:custGeom>
                            <a:avLst/>
                            <a:gdLst/>
                            <a:ahLst/>
                            <a:cxnLst/>
                            <a:rect l="0" t="0" r="0" b="0"/>
                            <a:pathLst>
                              <a:path w="6209030">
                                <a:moveTo>
                                  <a:pt x="0" y="0"/>
                                </a:moveTo>
                                <a:lnTo>
                                  <a:pt x="6209030" y="0"/>
                                </a:lnTo>
                              </a:path>
                            </a:pathLst>
                          </a:custGeom>
                          <a:ln w="1905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606" style="width:488.9pt;height:1.5pt;mso-position-horizontal-relative:char;mso-position-vertical-relative:line" coordsize="62090,190">
                <v:shape id="Shape 1414" style="position:absolute;width:62090;height:0;left:0;top:0;" coordsize="6209030,0" path="m0,0l6209030,0">
                  <v:stroke weight="1.5pt" endcap="flat" joinstyle="miter" miterlimit="10" on="true" color="#000000"/>
                  <v:fill on="false" color="#000000" opacity="0"/>
                </v:shape>
              </v:group>
            </w:pict>
          </mc:Fallback>
        </mc:AlternateContent>
      </w:r>
    </w:p>
    <w:p w14:paraId="128A723C" w14:textId="0352A448" w:rsidR="00C76D5E" w:rsidRPr="00164D84" w:rsidRDefault="00C76D5E" w:rsidP="00A6764B">
      <w:pPr>
        <w:pStyle w:val="Heading2"/>
        <w:spacing w:after="24"/>
        <w:rPr>
          <w:rFonts w:ascii="Times New Roman" w:hAnsi="Times New Roman" w:cs="Times New Roman"/>
        </w:rPr>
      </w:pPr>
    </w:p>
    <w:sectPr w:rsidR="00C76D5E" w:rsidRPr="00164D84">
      <w:footerReference w:type="even" r:id="rId20"/>
      <w:footerReference w:type="default" r:id="rId21"/>
      <w:footerReference w:type="first" r:id="rId22"/>
      <w:pgSz w:w="12240" w:h="15840"/>
      <w:pgMar w:top="1440" w:right="1066" w:bottom="121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67C7FF" w14:textId="77777777" w:rsidR="007C0DE3" w:rsidRDefault="007C0DE3">
      <w:pPr>
        <w:spacing w:after="0" w:line="240" w:lineRule="auto"/>
      </w:pPr>
      <w:r>
        <w:separator/>
      </w:r>
    </w:p>
  </w:endnote>
  <w:endnote w:type="continuationSeparator" w:id="0">
    <w:p w14:paraId="7109FF9B" w14:textId="77777777" w:rsidR="007C0DE3" w:rsidRDefault="007C0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74DD8" w14:textId="77777777" w:rsidR="00C76D5E" w:rsidRDefault="00C76D5E">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C06B06" w14:textId="77777777" w:rsidR="00C76D5E" w:rsidRDefault="00C76D5E">
    <w:pPr>
      <w:spacing w:after="160" w:line="259" w:lineRule="auto"/>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3FA71" w14:textId="77777777" w:rsidR="00C76D5E" w:rsidRDefault="00C76D5E">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36F18D" w14:textId="77777777" w:rsidR="00C76D5E" w:rsidRDefault="00000000">
    <w:pPr>
      <w:spacing w:after="0" w:line="259" w:lineRule="auto"/>
      <w:ind w:left="360" w:firstLine="0"/>
    </w:pPr>
    <w:r>
      <w:rPr>
        <w:rFonts w:ascii="Segoe UI Symbol" w:eastAsia="Segoe UI Symbol" w:hAnsi="Segoe UI Symbol" w:cs="Segoe UI Symbol"/>
      </w:rPr>
      <w: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C7B1A" w14:textId="77777777" w:rsidR="00C76D5E" w:rsidRDefault="00000000">
    <w:pPr>
      <w:spacing w:after="0" w:line="259" w:lineRule="auto"/>
      <w:ind w:left="360" w:firstLine="0"/>
    </w:pPr>
    <w:r>
      <w:rPr>
        <w:rFonts w:ascii="Segoe UI Symbol" w:eastAsia="Segoe UI Symbol" w:hAnsi="Segoe UI Symbol" w:cs="Segoe UI Symbol"/>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3D64F" w14:textId="77777777" w:rsidR="00C76D5E" w:rsidRDefault="00000000">
    <w:pPr>
      <w:spacing w:after="0" w:line="259" w:lineRule="auto"/>
      <w:ind w:left="360" w:firstLine="0"/>
    </w:pPr>
    <w:r>
      <w:rPr>
        <w:rFonts w:ascii="Segoe UI Symbol" w:eastAsia="Segoe UI Symbol" w:hAnsi="Segoe UI Symbol" w:cs="Segoe UI Symbol"/>
      </w:rPr>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48026" w14:textId="77777777" w:rsidR="00C76D5E" w:rsidRDefault="00C76D5E">
    <w:pPr>
      <w:spacing w:after="160" w:line="259" w:lineRule="auto"/>
      <w:ind w:left="0" w:firstLine="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52414" w14:textId="77777777" w:rsidR="00C76D5E" w:rsidRDefault="00C76D5E">
    <w:pPr>
      <w:spacing w:after="160" w:line="259" w:lineRule="auto"/>
      <w:ind w:left="0" w:firstLine="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3BA3F" w14:textId="77777777" w:rsidR="00C76D5E" w:rsidRDefault="00C76D5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7F0920" w14:textId="77777777" w:rsidR="007C0DE3" w:rsidRDefault="007C0DE3">
      <w:pPr>
        <w:spacing w:after="0" w:line="240" w:lineRule="auto"/>
      </w:pPr>
      <w:r>
        <w:separator/>
      </w:r>
    </w:p>
  </w:footnote>
  <w:footnote w:type="continuationSeparator" w:id="0">
    <w:p w14:paraId="68F50008" w14:textId="77777777" w:rsidR="007C0DE3" w:rsidRDefault="007C0D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472DF"/>
    <w:multiLevelType w:val="hybridMultilevel"/>
    <w:tmpl w:val="995E140A"/>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2E71810"/>
    <w:multiLevelType w:val="hybridMultilevel"/>
    <w:tmpl w:val="995E140A"/>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 w15:restartNumberingAfterBreak="0">
    <w:nsid w:val="07EB707A"/>
    <w:multiLevelType w:val="hybridMultilevel"/>
    <w:tmpl w:val="B426A440"/>
    <w:lvl w:ilvl="0" w:tplc="C9B83DF2">
      <w:start w:val="1"/>
      <w:numFmt w:val="bullet"/>
      <w:lvlText w:val="•"/>
      <w:lvlJc w:val="left"/>
      <w:pPr>
        <w:ind w:left="1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7D0CECA">
      <w:start w:val="1"/>
      <w:numFmt w:val="bullet"/>
      <w:lvlText w:val="o"/>
      <w:lvlJc w:val="left"/>
      <w:pPr>
        <w:ind w:left="173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3924510">
      <w:start w:val="1"/>
      <w:numFmt w:val="bullet"/>
      <w:lvlText w:val="▪"/>
      <w:lvlJc w:val="left"/>
      <w:pPr>
        <w:ind w:left="24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8B8939E">
      <w:start w:val="1"/>
      <w:numFmt w:val="bullet"/>
      <w:lvlText w:val="•"/>
      <w:lvlJc w:val="left"/>
      <w:pPr>
        <w:ind w:left="31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E9A3BAC">
      <w:start w:val="1"/>
      <w:numFmt w:val="bullet"/>
      <w:lvlText w:val="o"/>
      <w:lvlJc w:val="left"/>
      <w:pPr>
        <w:ind w:left="389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5E49D52">
      <w:start w:val="1"/>
      <w:numFmt w:val="bullet"/>
      <w:lvlText w:val="▪"/>
      <w:lvlJc w:val="left"/>
      <w:pPr>
        <w:ind w:left="461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A6A1DF8">
      <w:start w:val="1"/>
      <w:numFmt w:val="bullet"/>
      <w:lvlText w:val="•"/>
      <w:lvlJc w:val="left"/>
      <w:pPr>
        <w:ind w:left="53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7235DC">
      <w:start w:val="1"/>
      <w:numFmt w:val="bullet"/>
      <w:lvlText w:val="o"/>
      <w:lvlJc w:val="left"/>
      <w:pPr>
        <w:ind w:left="605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A8EF24">
      <w:start w:val="1"/>
      <w:numFmt w:val="bullet"/>
      <w:lvlText w:val="▪"/>
      <w:lvlJc w:val="left"/>
      <w:pPr>
        <w:ind w:left="6778"/>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AB4C22"/>
    <w:multiLevelType w:val="hybridMultilevel"/>
    <w:tmpl w:val="DD742700"/>
    <w:lvl w:ilvl="0" w:tplc="8A4E609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27EB80E">
      <w:start w:val="1"/>
      <w:numFmt w:val="bullet"/>
      <w:lvlText w:val="o"/>
      <w:lvlJc w:val="left"/>
      <w:pPr>
        <w:ind w:left="122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F683E30">
      <w:start w:val="1"/>
      <w:numFmt w:val="bullet"/>
      <w:lvlText w:val="▪"/>
      <w:lvlJc w:val="left"/>
      <w:pPr>
        <w:ind w:left="19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702322">
      <w:start w:val="1"/>
      <w:numFmt w:val="bullet"/>
      <w:lvlText w:val="•"/>
      <w:lvlJc w:val="left"/>
      <w:pPr>
        <w:ind w:left="26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72400E">
      <w:start w:val="1"/>
      <w:numFmt w:val="bullet"/>
      <w:lvlText w:val="o"/>
      <w:lvlJc w:val="left"/>
      <w:pPr>
        <w:ind w:left="338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04CDC0">
      <w:start w:val="1"/>
      <w:numFmt w:val="bullet"/>
      <w:lvlText w:val="▪"/>
      <w:lvlJc w:val="left"/>
      <w:pPr>
        <w:ind w:left="410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0CA33E6">
      <w:start w:val="1"/>
      <w:numFmt w:val="bullet"/>
      <w:lvlText w:val="•"/>
      <w:lvlJc w:val="left"/>
      <w:pPr>
        <w:ind w:left="48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34119A">
      <w:start w:val="1"/>
      <w:numFmt w:val="bullet"/>
      <w:lvlText w:val="o"/>
      <w:lvlJc w:val="left"/>
      <w:pPr>
        <w:ind w:left="554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B610E4">
      <w:start w:val="1"/>
      <w:numFmt w:val="bullet"/>
      <w:lvlText w:val="▪"/>
      <w:lvlJc w:val="left"/>
      <w:pPr>
        <w:ind w:left="626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3782475"/>
    <w:multiLevelType w:val="hybridMultilevel"/>
    <w:tmpl w:val="8FF8A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67E14"/>
    <w:multiLevelType w:val="hybridMultilevel"/>
    <w:tmpl w:val="2966A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66CDC"/>
    <w:multiLevelType w:val="hybridMultilevel"/>
    <w:tmpl w:val="E8D8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A7928"/>
    <w:multiLevelType w:val="hybridMultilevel"/>
    <w:tmpl w:val="ADD8B304"/>
    <w:lvl w:ilvl="0" w:tplc="3DA2C64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5EACE42">
      <w:start w:val="1"/>
      <w:numFmt w:val="bullet"/>
      <w:lvlText w:val="o"/>
      <w:lvlJc w:val="left"/>
      <w:pPr>
        <w:ind w:left="1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30637E0">
      <w:start w:val="1"/>
      <w:numFmt w:val="bullet"/>
      <w:lvlText w:val="▪"/>
      <w:lvlJc w:val="left"/>
      <w:pPr>
        <w:ind w:left="1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BEB860">
      <w:start w:val="1"/>
      <w:numFmt w:val="bullet"/>
      <w:lvlText w:val="•"/>
      <w:lvlJc w:val="left"/>
      <w:pPr>
        <w:ind w:left="2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2EDF34">
      <w:start w:val="1"/>
      <w:numFmt w:val="bullet"/>
      <w:lvlText w:val="o"/>
      <w:lvlJc w:val="left"/>
      <w:pPr>
        <w:ind w:left="3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6387A26">
      <w:start w:val="1"/>
      <w:numFmt w:val="bullet"/>
      <w:lvlText w:val="▪"/>
      <w:lvlJc w:val="left"/>
      <w:pPr>
        <w:ind w:left="4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A2A4FB0">
      <w:start w:val="1"/>
      <w:numFmt w:val="bullet"/>
      <w:lvlText w:val="•"/>
      <w:lvlJc w:val="left"/>
      <w:pPr>
        <w:ind w:left="4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C9697EE">
      <w:start w:val="1"/>
      <w:numFmt w:val="bullet"/>
      <w:lvlText w:val="o"/>
      <w:lvlJc w:val="left"/>
      <w:pPr>
        <w:ind w:left="5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6ECD3A6">
      <w:start w:val="1"/>
      <w:numFmt w:val="bullet"/>
      <w:lvlText w:val="▪"/>
      <w:lvlJc w:val="left"/>
      <w:pPr>
        <w:ind w:left="62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B2F1F41"/>
    <w:multiLevelType w:val="hybridMultilevel"/>
    <w:tmpl w:val="BD2613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D0332E6"/>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0" w15:restartNumberingAfterBreak="0">
    <w:nsid w:val="1EEB4B59"/>
    <w:multiLevelType w:val="hybridMultilevel"/>
    <w:tmpl w:val="6EDA2786"/>
    <w:lvl w:ilvl="0" w:tplc="24EE0C04">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F997508"/>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12" w15:restartNumberingAfterBreak="0">
    <w:nsid w:val="224D1047"/>
    <w:multiLevelType w:val="hybridMultilevel"/>
    <w:tmpl w:val="68E827FC"/>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15:restartNumberingAfterBreak="0">
    <w:nsid w:val="23DF5BAC"/>
    <w:multiLevelType w:val="hybridMultilevel"/>
    <w:tmpl w:val="353EED5A"/>
    <w:lvl w:ilvl="0" w:tplc="24EE0C04">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311140"/>
    <w:multiLevelType w:val="hybridMultilevel"/>
    <w:tmpl w:val="FADEDE8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5" w15:restartNumberingAfterBreak="0">
    <w:nsid w:val="284A64AC"/>
    <w:multiLevelType w:val="hybridMultilevel"/>
    <w:tmpl w:val="C694B6B6"/>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31B5B624"/>
    <w:multiLevelType w:val="hybridMultilevel"/>
    <w:tmpl w:val="74428192"/>
    <w:lvl w:ilvl="0" w:tplc="377E2DAA">
      <w:start w:val="1"/>
      <w:numFmt w:val="decimal"/>
      <w:lvlText w:val="%1."/>
      <w:lvlJc w:val="left"/>
      <w:pPr>
        <w:ind w:left="720" w:hanging="360"/>
      </w:pPr>
    </w:lvl>
    <w:lvl w:ilvl="1" w:tplc="2BBC15C2">
      <w:start w:val="1"/>
      <w:numFmt w:val="lowerLetter"/>
      <w:lvlText w:val="%2."/>
      <w:lvlJc w:val="left"/>
      <w:pPr>
        <w:ind w:left="1440" w:hanging="360"/>
      </w:pPr>
    </w:lvl>
    <w:lvl w:ilvl="2" w:tplc="017EAEE0">
      <w:start w:val="1"/>
      <w:numFmt w:val="lowerRoman"/>
      <w:lvlText w:val="%3."/>
      <w:lvlJc w:val="right"/>
      <w:pPr>
        <w:ind w:left="2160" w:hanging="180"/>
      </w:pPr>
    </w:lvl>
    <w:lvl w:ilvl="3" w:tplc="39CE0A7E">
      <w:start w:val="1"/>
      <w:numFmt w:val="decimal"/>
      <w:lvlText w:val="%4."/>
      <w:lvlJc w:val="left"/>
      <w:pPr>
        <w:ind w:left="2880" w:hanging="360"/>
      </w:pPr>
    </w:lvl>
    <w:lvl w:ilvl="4" w:tplc="E590802E">
      <w:start w:val="1"/>
      <w:numFmt w:val="lowerLetter"/>
      <w:lvlText w:val="%5."/>
      <w:lvlJc w:val="left"/>
      <w:pPr>
        <w:ind w:left="3600" w:hanging="360"/>
      </w:pPr>
    </w:lvl>
    <w:lvl w:ilvl="5" w:tplc="0CC4035C">
      <w:start w:val="1"/>
      <w:numFmt w:val="lowerRoman"/>
      <w:lvlText w:val="%6."/>
      <w:lvlJc w:val="right"/>
      <w:pPr>
        <w:ind w:left="4320" w:hanging="180"/>
      </w:pPr>
    </w:lvl>
    <w:lvl w:ilvl="6" w:tplc="1D5A66AE">
      <w:start w:val="1"/>
      <w:numFmt w:val="decimal"/>
      <w:lvlText w:val="%7."/>
      <w:lvlJc w:val="left"/>
      <w:pPr>
        <w:ind w:left="5040" w:hanging="360"/>
      </w:pPr>
    </w:lvl>
    <w:lvl w:ilvl="7" w:tplc="ADDC71D8">
      <w:start w:val="1"/>
      <w:numFmt w:val="lowerLetter"/>
      <w:lvlText w:val="%8."/>
      <w:lvlJc w:val="left"/>
      <w:pPr>
        <w:ind w:left="5760" w:hanging="360"/>
      </w:pPr>
    </w:lvl>
    <w:lvl w:ilvl="8" w:tplc="EEF27D08">
      <w:start w:val="1"/>
      <w:numFmt w:val="lowerRoman"/>
      <w:lvlText w:val="%9."/>
      <w:lvlJc w:val="right"/>
      <w:pPr>
        <w:ind w:left="6480" w:hanging="180"/>
      </w:pPr>
    </w:lvl>
  </w:abstractNum>
  <w:abstractNum w:abstractNumId="17" w15:restartNumberingAfterBreak="0">
    <w:nsid w:val="32257DFC"/>
    <w:multiLevelType w:val="hybridMultilevel"/>
    <w:tmpl w:val="18F2412E"/>
    <w:lvl w:ilvl="0" w:tplc="FFFFFFFF">
      <w:start w:val="1"/>
      <w:numFmt w:val="decimal"/>
      <w:lvlText w:val="%1."/>
      <w:lvlJc w:val="left"/>
      <w:pPr>
        <w:ind w:left="25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8" w15:restartNumberingAfterBreak="0">
    <w:nsid w:val="35716520"/>
    <w:multiLevelType w:val="hybridMultilevel"/>
    <w:tmpl w:val="9F40DE32"/>
    <w:lvl w:ilvl="0" w:tplc="0409000F">
      <w:start w:val="1"/>
      <w:numFmt w:val="decimal"/>
      <w:lvlText w:val="%1."/>
      <w:lvlJc w:val="left"/>
      <w:pPr>
        <w:ind w:left="1627" w:hanging="360"/>
      </w:p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9" w15:restartNumberingAfterBreak="0">
    <w:nsid w:val="3BD05FF7"/>
    <w:multiLevelType w:val="hybridMultilevel"/>
    <w:tmpl w:val="7D940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D567B6"/>
    <w:multiLevelType w:val="hybridMultilevel"/>
    <w:tmpl w:val="262A6D7E"/>
    <w:lvl w:ilvl="0" w:tplc="FFFFFFFF">
      <w:start w:val="1"/>
      <w:numFmt w:val="decimal"/>
      <w:lvlText w:val="%1."/>
      <w:lvlJc w:val="left"/>
      <w:pPr>
        <w:ind w:left="2520" w:hanging="360"/>
      </w:pPr>
    </w:lvl>
    <w:lvl w:ilvl="1" w:tplc="04090001">
      <w:start w:val="1"/>
      <w:numFmt w:val="bullet"/>
      <w:lvlText w:val=""/>
      <w:lvlJc w:val="left"/>
      <w:pPr>
        <w:ind w:left="1627" w:hanging="360"/>
      </w:pPr>
      <w:rPr>
        <w:rFonts w:ascii="Symbol" w:hAnsi="Symbol" w:hint="default"/>
      </w:r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1" w15:restartNumberingAfterBreak="0">
    <w:nsid w:val="3F8B00C7"/>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2" w15:restartNumberingAfterBreak="0">
    <w:nsid w:val="477E6B9D"/>
    <w:multiLevelType w:val="hybridMultilevel"/>
    <w:tmpl w:val="42CE3C2E"/>
    <w:lvl w:ilvl="0" w:tplc="383CDBDA">
      <w:start w:val="1"/>
      <w:numFmt w:val="bullet"/>
      <w:lvlText w:val=""/>
      <w:lvlJc w:val="left"/>
      <w:pPr>
        <w:ind w:left="89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EC4481C6">
      <w:start w:val="1"/>
      <w:numFmt w:val="bullet"/>
      <w:lvlText w:val="o"/>
      <w:lvlJc w:val="left"/>
      <w:pPr>
        <w:ind w:left="137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86A074">
      <w:start w:val="1"/>
      <w:numFmt w:val="bullet"/>
      <w:lvlText w:val="▪"/>
      <w:lvlJc w:val="left"/>
      <w:pPr>
        <w:ind w:left="209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F2CBED4">
      <w:start w:val="1"/>
      <w:numFmt w:val="bullet"/>
      <w:lvlText w:val="•"/>
      <w:lvlJc w:val="left"/>
      <w:pPr>
        <w:ind w:left="281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EAE06D2">
      <w:start w:val="1"/>
      <w:numFmt w:val="bullet"/>
      <w:lvlText w:val="o"/>
      <w:lvlJc w:val="left"/>
      <w:pPr>
        <w:ind w:left="353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045ECB20">
      <w:start w:val="1"/>
      <w:numFmt w:val="bullet"/>
      <w:lvlText w:val="▪"/>
      <w:lvlJc w:val="left"/>
      <w:pPr>
        <w:ind w:left="425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1CCC0D9E">
      <w:start w:val="1"/>
      <w:numFmt w:val="bullet"/>
      <w:lvlText w:val="•"/>
      <w:lvlJc w:val="left"/>
      <w:pPr>
        <w:ind w:left="497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80E1A86">
      <w:start w:val="1"/>
      <w:numFmt w:val="bullet"/>
      <w:lvlText w:val="o"/>
      <w:lvlJc w:val="left"/>
      <w:pPr>
        <w:ind w:left="569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E0CB7EA">
      <w:start w:val="1"/>
      <w:numFmt w:val="bullet"/>
      <w:lvlText w:val="▪"/>
      <w:lvlJc w:val="left"/>
      <w:pPr>
        <w:ind w:left="641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A0435C1"/>
    <w:multiLevelType w:val="hybridMultilevel"/>
    <w:tmpl w:val="D9AE9AFC"/>
    <w:lvl w:ilvl="0" w:tplc="46CEA998">
      <w:start w:val="1"/>
      <w:numFmt w:val="bullet"/>
      <w:lvlText w:val="•"/>
      <w:lvlJc w:val="left"/>
      <w:pPr>
        <w:ind w:left="1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561EC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840355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4B0631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6D873E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1787B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EC8BCE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6A079E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2D44E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BF42398"/>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5" w15:restartNumberingAfterBreak="0">
    <w:nsid w:val="4EAC5A05"/>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26" w15:restartNumberingAfterBreak="0">
    <w:nsid w:val="4F0E1A53"/>
    <w:multiLevelType w:val="hybridMultilevel"/>
    <w:tmpl w:val="30D4B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F1662"/>
    <w:multiLevelType w:val="hybridMultilevel"/>
    <w:tmpl w:val="B94AEE44"/>
    <w:lvl w:ilvl="0" w:tplc="2C0C311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B0A1A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B7EFE2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54972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9567B5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6DAE44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880639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316731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302ACB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518B7694"/>
    <w:multiLevelType w:val="hybridMultilevel"/>
    <w:tmpl w:val="D5AA85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485298F"/>
    <w:multiLevelType w:val="hybridMultilevel"/>
    <w:tmpl w:val="F940AEA0"/>
    <w:lvl w:ilvl="0" w:tplc="E6C6B540">
      <w:start w:val="1"/>
      <w:numFmt w:val="bullet"/>
      <w:lvlText w:val="•"/>
      <w:lvlJc w:val="left"/>
      <w:pPr>
        <w:ind w:left="1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18702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1B496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E01C1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69ADF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7B83FD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5EE8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DC8E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28137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9D34F4D"/>
    <w:multiLevelType w:val="hybridMultilevel"/>
    <w:tmpl w:val="E1C6F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1F8574"/>
    <w:multiLevelType w:val="hybridMultilevel"/>
    <w:tmpl w:val="5394EFCA"/>
    <w:lvl w:ilvl="0" w:tplc="CB365B50">
      <w:start w:val="1"/>
      <w:numFmt w:val="bullet"/>
      <w:lvlText w:val=""/>
      <w:lvlJc w:val="left"/>
      <w:pPr>
        <w:ind w:left="720" w:hanging="360"/>
      </w:pPr>
      <w:rPr>
        <w:rFonts w:ascii="Symbol" w:hAnsi="Symbol" w:hint="default"/>
      </w:rPr>
    </w:lvl>
    <w:lvl w:ilvl="1" w:tplc="9500C922">
      <w:start w:val="1"/>
      <w:numFmt w:val="bullet"/>
      <w:lvlText w:val="o"/>
      <w:lvlJc w:val="left"/>
      <w:pPr>
        <w:ind w:left="1440" w:hanging="360"/>
      </w:pPr>
      <w:rPr>
        <w:rFonts w:ascii="Courier New" w:hAnsi="Courier New" w:hint="default"/>
      </w:rPr>
    </w:lvl>
    <w:lvl w:ilvl="2" w:tplc="AF12C28A">
      <w:start w:val="1"/>
      <w:numFmt w:val="bullet"/>
      <w:lvlText w:val=""/>
      <w:lvlJc w:val="left"/>
      <w:pPr>
        <w:ind w:left="2160" w:hanging="360"/>
      </w:pPr>
      <w:rPr>
        <w:rFonts w:ascii="Wingdings" w:hAnsi="Wingdings" w:hint="default"/>
      </w:rPr>
    </w:lvl>
    <w:lvl w:ilvl="3" w:tplc="A2F40CDE">
      <w:start w:val="1"/>
      <w:numFmt w:val="bullet"/>
      <w:lvlText w:val=""/>
      <w:lvlJc w:val="left"/>
      <w:pPr>
        <w:ind w:left="2880" w:hanging="360"/>
      </w:pPr>
      <w:rPr>
        <w:rFonts w:ascii="Symbol" w:hAnsi="Symbol" w:hint="default"/>
      </w:rPr>
    </w:lvl>
    <w:lvl w:ilvl="4" w:tplc="0C82172C">
      <w:start w:val="1"/>
      <w:numFmt w:val="bullet"/>
      <w:lvlText w:val="o"/>
      <w:lvlJc w:val="left"/>
      <w:pPr>
        <w:ind w:left="3600" w:hanging="360"/>
      </w:pPr>
      <w:rPr>
        <w:rFonts w:ascii="Courier New" w:hAnsi="Courier New" w:hint="default"/>
      </w:rPr>
    </w:lvl>
    <w:lvl w:ilvl="5" w:tplc="7166B122">
      <w:start w:val="1"/>
      <w:numFmt w:val="bullet"/>
      <w:lvlText w:val=""/>
      <w:lvlJc w:val="left"/>
      <w:pPr>
        <w:ind w:left="4320" w:hanging="360"/>
      </w:pPr>
      <w:rPr>
        <w:rFonts w:ascii="Wingdings" w:hAnsi="Wingdings" w:hint="default"/>
      </w:rPr>
    </w:lvl>
    <w:lvl w:ilvl="6" w:tplc="DC262248">
      <w:start w:val="1"/>
      <w:numFmt w:val="bullet"/>
      <w:lvlText w:val=""/>
      <w:lvlJc w:val="left"/>
      <w:pPr>
        <w:ind w:left="5040" w:hanging="360"/>
      </w:pPr>
      <w:rPr>
        <w:rFonts w:ascii="Symbol" w:hAnsi="Symbol" w:hint="default"/>
      </w:rPr>
    </w:lvl>
    <w:lvl w:ilvl="7" w:tplc="8130A872">
      <w:start w:val="1"/>
      <w:numFmt w:val="bullet"/>
      <w:lvlText w:val="o"/>
      <w:lvlJc w:val="left"/>
      <w:pPr>
        <w:ind w:left="5760" w:hanging="360"/>
      </w:pPr>
      <w:rPr>
        <w:rFonts w:ascii="Courier New" w:hAnsi="Courier New" w:hint="default"/>
      </w:rPr>
    </w:lvl>
    <w:lvl w:ilvl="8" w:tplc="9EC09CB6">
      <w:start w:val="1"/>
      <w:numFmt w:val="bullet"/>
      <w:lvlText w:val=""/>
      <w:lvlJc w:val="left"/>
      <w:pPr>
        <w:ind w:left="6480" w:hanging="360"/>
      </w:pPr>
      <w:rPr>
        <w:rFonts w:ascii="Wingdings" w:hAnsi="Wingdings" w:hint="default"/>
      </w:rPr>
    </w:lvl>
  </w:abstractNum>
  <w:abstractNum w:abstractNumId="32" w15:restartNumberingAfterBreak="0">
    <w:nsid w:val="5A4B28EA"/>
    <w:multiLevelType w:val="hybridMultilevel"/>
    <w:tmpl w:val="B9B861BC"/>
    <w:lvl w:ilvl="0" w:tplc="06BA7F24">
      <w:start w:val="1"/>
      <w:numFmt w:val="bullet"/>
      <w:lvlText w:val="-"/>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BBCAB90">
      <w:start w:val="1"/>
      <w:numFmt w:val="bullet"/>
      <w:lvlText w:val="o"/>
      <w:lvlJc w:val="left"/>
      <w:pPr>
        <w:ind w:left="15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BA2EF48">
      <w:start w:val="1"/>
      <w:numFmt w:val="bullet"/>
      <w:lvlText w:val="▪"/>
      <w:lvlJc w:val="left"/>
      <w:pPr>
        <w:ind w:left="22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C3AA69E">
      <w:start w:val="1"/>
      <w:numFmt w:val="bullet"/>
      <w:lvlText w:val="•"/>
      <w:lvlJc w:val="left"/>
      <w:pPr>
        <w:ind w:left="30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4E67586">
      <w:start w:val="1"/>
      <w:numFmt w:val="bullet"/>
      <w:lvlText w:val="o"/>
      <w:lvlJc w:val="left"/>
      <w:pPr>
        <w:ind w:left="3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062D732">
      <w:start w:val="1"/>
      <w:numFmt w:val="bullet"/>
      <w:lvlText w:val="▪"/>
      <w:lvlJc w:val="left"/>
      <w:pPr>
        <w:ind w:left="44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027B36">
      <w:start w:val="1"/>
      <w:numFmt w:val="bullet"/>
      <w:lvlText w:val="•"/>
      <w:lvlJc w:val="left"/>
      <w:pPr>
        <w:ind w:left="51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710965A">
      <w:start w:val="1"/>
      <w:numFmt w:val="bullet"/>
      <w:lvlText w:val="o"/>
      <w:lvlJc w:val="left"/>
      <w:pPr>
        <w:ind w:left="58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5208A22">
      <w:start w:val="1"/>
      <w:numFmt w:val="bullet"/>
      <w:lvlText w:val="▪"/>
      <w:lvlJc w:val="left"/>
      <w:pPr>
        <w:ind w:left="66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C2823F3"/>
    <w:multiLevelType w:val="hybridMultilevel"/>
    <w:tmpl w:val="90A0B4DA"/>
    <w:lvl w:ilvl="0" w:tplc="04090001">
      <w:start w:val="1"/>
      <w:numFmt w:val="bullet"/>
      <w:lvlText w:val=""/>
      <w:lvlJc w:val="left"/>
      <w:pPr>
        <w:ind w:left="1627" w:hanging="360"/>
      </w:pPr>
      <w:rPr>
        <w:rFonts w:ascii="Symbol" w:hAnsi="Symbol" w:hint="default"/>
      </w:rPr>
    </w:lvl>
    <w:lvl w:ilvl="1" w:tplc="04090003" w:tentative="1">
      <w:start w:val="1"/>
      <w:numFmt w:val="bullet"/>
      <w:lvlText w:val="o"/>
      <w:lvlJc w:val="left"/>
      <w:pPr>
        <w:ind w:left="2347" w:hanging="360"/>
      </w:pPr>
      <w:rPr>
        <w:rFonts w:ascii="Courier New" w:hAnsi="Courier New" w:cs="Courier New" w:hint="default"/>
      </w:rPr>
    </w:lvl>
    <w:lvl w:ilvl="2" w:tplc="04090005" w:tentative="1">
      <w:start w:val="1"/>
      <w:numFmt w:val="bullet"/>
      <w:lvlText w:val=""/>
      <w:lvlJc w:val="left"/>
      <w:pPr>
        <w:ind w:left="3067" w:hanging="360"/>
      </w:pPr>
      <w:rPr>
        <w:rFonts w:ascii="Wingdings" w:hAnsi="Wingdings" w:hint="default"/>
      </w:rPr>
    </w:lvl>
    <w:lvl w:ilvl="3" w:tplc="04090001" w:tentative="1">
      <w:start w:val="1"/>
      <w:numFmt w:val="bullet"/>
      <w:lvlText w:val=""/>
      <w:lvlJc w:val="left"/>
      <w:pPr>
        <w:ind w:left="3787" w:hanging="360"/>
      </w:pPr>
      <w:rPr>
        <w:rFonts w:ascii="Symbol" w:hAnsi="Symbol" w:hint="default"/>
      </w:rPr>
    </w:lvl>
    <w:lvl w:ilvl="4" w:tplc="04090003" w:tentative="1">
      <w:start w:val="1"/>
      <w:numFmt w:val="bullet"/>
      <w:lvlText w:val="o"/>
      <w:lvlJc w:val="left"/>
      <w:pPr>
        <w:ind w:left="4507" w:hanging="360"/>
      </w:pPr>
      <w:rPr>
        <w:rFonts w:ascii="Courier New" w:hAnsi="Courier New" w:cs="Courier New" w:hint="default"/>
      </w:rPr>
    </w:lvl>
    <w:lvl w:ilvl="5" w:tplc="04090005" w:tentative="1">
      <w:start w:val="1"/>
      <w:numFmt w:val="bullet"/>
      <w:lvlText w:val=""/>
      <w:lvlJc w:val="left"/>
      <w:pPr>
        <w:ind w:left="5227" w:hanging="360"/>
      </w:pPr>
      <w:rPr>
        <w:rFonts w:ascii="Wingdings" w:hAnsi="Wingdings" w:hint="default"/>
      </w:rPr>
    </w:lvl>
    <w:lvl w:ilvl="6" w:tplc="04090001" w:tentative="1">
      <w:start w:val="1"/>
      <w:numFmt w:val="bullet"/>
      <w:lvlText w:val=""/>
      <w:lvlJc w:val="left"/>
      <w:pPr>
        <w:ind w:left="5947" w:hanging="360"/>
      </w:pPr>
      <w:rPr>
        <w:rFonts w:ascii="Symbol" w:hAnsi="Symbol" w:hint="default"/>
      </w:rPr>
    </w:lvl>
    <w:lvl w:ilvl="7" w:tplc="04090003" w:tentative="1">
      <w:start w:val="1"/>
      <w:numFmt w:val="bullet"/>
      <w:lvlText w:val="o"/>
      <w:lvlJc w:val="left"/>
      <w:pPr>
        <w:ind w:left="6667" w:hanging="360"/>
      </w:pPr>
      <w:rPr>
        <w:rFonts w:ascii="Courier New" w:hAnsi="Courier New" w:cs="Courier New" w:hint="default"/>
      </w:rPr>
    </w:lvl>
    <w:lvl w:ilvl="8" w:tplc="04090005" w:tentative="1">
      <w:start w:val="1"/>
      <w:numFmt w:val="bullet"/>
      <w:lvlText w:val=""/>
      <w:lvlJc w:val="left"/>
      <w:pPr>
        <w:ind w:left="7387" w:hanging="360"/>
      </w:pPr>
      <w:rPr>
        <w:rFonts w:ascii="Wingdings" w:hAnsi="Wingdings" w:hint="default"/>
      </w:rPr>
    </w:lvl>
  </w:abstractNum>
  <w:abstractNum w:abstractNumId="34" w15:restartNumberingAfterBreak="0">
    <w:nsid w:val="5F7267D4"/>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35" w15:restartNumberingAfterBreak="0">
    <w:nsid w:val="6068469B"/>
    <w:multiLevelType w:val="hybridMultilevel"/>
    <w:tmpl w:val="E26E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F4026"/>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37" w15:restartNumberingAfterBreak="0">
    <w:nsid w:val="64A65293"/>
    <w:multiLevelType w:val="hybridMultilevel"/>
    <w:tmpl w:val="3E9AF182"/>
    <w:lvl w:ilvl="0" w:tplc="9DAEAAE8">
      <w:start w:val="1"/>
      <w:numFmt w:val="bullet"/>
      <w:lvlText w:val=""/>
      <w:lvlJc w:val="left"/>
      <w:pPr>
        <w:ind w:left="720" w:hanging="360"/>
      </w:pPr>
      <w:rPr>
        <w:rFonts w:ascii="Symbol" w:hAnsi="Symbol" w:hint="default"/>
      </w:rPr>
    </w:lvl>
    <w:lvl w:ilvl="1" w:tplc="1090CEC0">
      <w:start w:val="1"/>
      <w:numFmt w:val="bullet"/>
      <w:lvlText w:val="o"/>
      <w:lvlJc w:val="left"/>
      <w:pPr>
        <w:ind w:left="1440" w:hanging="360"/>
      </w:pPr>
      <w:rPr>
        <w:rFonts w:ascii="Courier New" w:hAnsi="Courier New" w:hint="default"/>
      </w:rPr>
    </w:lvl>
    <w:lvl w:ilvl="2" w:tplc="2EC0DE60">
      <w:start w:val="1"/>
      <w:numFmt w:val="bullet"/>
      <w:lvlText w:val=""/>
      <w:lvlJc w:val="left"/>
      <w:pPr>
        <w:ind w:left="2160" w:hanging="360"/>
      </w:pPr>
      <w:rPr>
        <w:rFonts w:ascii="Wingdings" w:hAnsi="Wingdings" w:hint="default"/>
      </w:rPr>
    </w:lvl>
    <w:lvl w:ilvl="3" w:tplc="86026F8C">
      <w:start w:val="1"/>
      <w:numFmt w:val="bullet"/>
      <w:lvlText w:val=""/>
      <w:lvlJc w:val="left"/>
      <w:pPr>
        <w:ind w:left="2880" w:hanging="360"/>
      </w:pPr>
      <w:rPr>
        <w:rFonts w:ascii="Symbol" w:hAnsi="Symbol" w:hint="default"/>
      </w:rPr>
    </w:lvl>
    <w:lvl w:ilvl="4" w:tplc="E9CCBC58">
      <w:start w:val="1"/>
      <w:numFmt w:val="bullet"/>
      <w:lvlText w:val="o"/>
      <w:lvlJc w:val="left"/>
      <w:pPr>
        <w:ind w:left="3600" w:hanging="360"/>
      </w:pPr>
      <w:rPr>
        <w:rFonts w:ascii="Courier New" w:hAnsi="Courier New" w:hint="default"/>
      </w:rPr>
    </w:lvl>
    <w:lvl w:ilvl="5" w:tplc="0720CD68">
      <w:start w:val="1"/>
      <w:numFmt w:val="bullet"/>
      <w:lvlText w:val=""/>
      <w:lvlJc w:val="left"/>
      <w:pPr>
        <w:ind w:left="4320" w:hanging="360"/>
      </w:pPr>
      <w:rPr>
        <w:rFonts w:ascii="Wingdings" w:hAnsi="Wingdings" w:hint="default"/>
      </w:rPr>
    </w:lvl>
    <w:lvl w:ilvl="6" w:tplc="B7B4151A">
      <w:start w:val="1"/>
      <w:numFmt w:val="bullet"/>
      <w:lvlText w:val=""/>
      <w:lvlJc w:val="left"/>
      <w:pPr>
        <w:ind w:left="5040" w:hanging="360"/>
      </w:pPr>
      <w:rPr>
        <w:rFonts w:ascii="Symbol" w:hAnsi="Symbol" w:hint="default"/>
      </w:rPr>
    </w:lvl>
    <w:lvl w:ilvl="7" w:tplc="D09A1B9C">
      <w:start w:val="1"/>
      <w:numFmt w:val="bullet"/>
      <w:lvlText w:val="o"/>
      <w:lvlJc w:val="left"/>
      <w:pPr>
        <w:ind w:left="5760" w:hanging="360"/>
      </w:pPr>
      <w:rPr>
        <w:rFonts w:ascii="Courier New" w:hAnsi="Courier New" w:hint="default"/>
      </w:rPr>
    </w:lvl>
    <w:lvl w:ilvl="8" w:tplc="79900B5C">
      <w:start w:val="1"/>
      <w:numFmt w:val="bullet"/>
      <w:lvlText w:val=""/>
      <w:lvlJc w:val="left"/>
      <w:pPr>
        <w:ind w:left="6480" w:hanging="360"/>
      </w:pPr>
      <w:rPr>
        <w:rFonts w:ascii="Wingdings" w:hAnsi="Wingdings" w:hint="default"/>
      </w:rPr>
    </w:lvl>
  </w:abstractNum>
  <w:abstractNum w:abstractNumId="38" w15:restartNumberingAfterBreak="0">
    <w:nsid w:val="6A185FF4"/>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39" w15:restartNumberingAfterBreak="0">
    <w:nsid w:val="6F722C62"/>
    <w:multiLevelType w:val="hybridMultilevel"/>
    <w:tmpl w:val="D1D68322"/>
    <w:lvl w:ilvl="0" w:tplc="18EA092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6AC017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66E462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FDEAE6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16576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8CFB6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2FE905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88D90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08036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4E7146A"/>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41" w15:restartNumberingAfterBreak="0">
    <w:nsid w:val="76DC3094"/>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42" w15:restartNumberingAfterBreak="0">
    <w:nsid w:val="77C17529"/>
    <w:multiLevelType w:val="hybridMultilevel"/>
    <w:tmpl w:val="018E211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3" w15:restartNumberingAfterBreak="0">
    <w:nsid w:val="7C54056B"/>
    <w:multiLevelType w:val="hybridMultilevel"/>
    <w:tmpl w:val="D24C6490"/>
    <w:lvl w:ilvl="0" w:tplc="FFFFFFFF">
      <w:start w:val="1"/>
      <w:numFmt w:val="decimal"/>
      <w:lvlText w:val="%1."/>
      <w:lvlJc w:val="left"/>
      <w:pPr>
        <w:ind w:left="1620" w:hanging="360"/>
      </w:pPr>
    </w:lvl>
    <w:lvl w:ilvl="1" w:tplc="FFFFFFFF" w:tentative="1">
      <w:start w:val="1"/>
      <w:numFmt w:val="lowerLetter"/>
      <w:lvlText w:val="%2."/>
      <w:lvlJc w:val="left"/>
      <w:pPr>
        <w:ind w:left="2340" w:hanging="360"/>
      </w:pPr>
    </w:lvl>
    <w:lvl w:ilvl="2" w:tplc="FFFFFFFF" w:tentative="1">
      <w:start w:val="1"/>
      <w:numFmt w:val="lowerRoman"/>
      <w:lvlText w:val="%3."/>
      <w:lvlJc w:val="right"/>
      <w:pPr>
        <w:ind w:left="3060" w:hanging="180"/>
      </w:pPr>
    </w:lvl>
    <w:lvl w:ilvl="3" w:tplc="FFFFFFFF" w:tentative="1">
      <w:start w:val="1"/>
      <w:numFmt w:val="decimal"/>
      <w:lvlText w:val="%4."/>
      <w:lvlJc w:val="left"/>
      <w:pPr>
        <w:ind w:left="3780" w:hanging="360"/>
      </w:pPr>
    </w:lvl>
    <w:lvl w:ilvl="4" w:tplc="FFFFFFFF" w:tentative="1">
      <w:start w:val="1"/>
      <w:numFmt w:val="lowerLetter"/>
      <w:lvlText w:val="%5."/>
      <w:lvlJc w:val="left"/>
      <w:pPr>
        <w:ind w:left="4500" w:hanging="360"/>
      </w:pPr>
    </w:lvl>
    <w:lvl w:ilvl="5" w:tplc="FFFFFFFF" w:tentative="1">
      <w:start w:val="1"/>
      <w:numFmt w:val="lowerRoman"/>
      <w:lvlText w:val="%6."/>
      <w:lvlJc w:val="right"/>
      <w:pPr>
        <w:ind w:left="5220" w:hanging="180"/>
      </w:pPr>
    </w:lvl>
    <w:lvl w:ilvl="6" w:tplc="FFFFFFFF" w:tentative="1">
      <w:start w:val="1"/>
      <w:numFmt w:val="decimal"/>
      <w:lvlText w:val="%7."/>
      <w:lvlJc w:val="left"/>
      <w:pPr>
        <w:ind w:left="5940" w:hanging="360"/>
      </w:pPr>
    </w:lvl>
    <w:lvl w:ilvl="7" w:tplc="FFFFFFFF" w:tentative="1">
      <w:start w:val="1"/>
      <w:numFmt w:val="lowerLetter"/>
      <w:lvlText w:val="%8."/>
      <w:lvlJc w:val="left"/>
      <w:pPr>
        <w:ind w:left="6660" w:hanging="360"/>
      </w:pPr>
    </w:lvl>
    <w:lvl w:ilvl="8" w:tplc="FFFFFFFF" w:tentative="1">
      <w:start w:val="1"/>
      <w:numFmt w:val="lowerRoman"/>
      <w:lvlText w:val="%9."/>
      <w:lvlJc w:val="right"/>
      <w:pPr>
        <w:ind w:left="7380" w:hanging="180"/>
      </w:pPr>
    </w:lvl>
  </w:abstractNum>
  <w:abstractNum w:abstractNumId="44" w15:restartNumberingAfterBreak="0">
    <w:nsid w:val="7E234EA8"/>
    <w:multiLevelType w:val="hybridMultilevel"/>
    <w:tmpl w:val="BBC64ADE"/>
    <w:lvl w:ilvl="0" w:tplc="FFFFFFFF">
      <w:start w:val="1"/>
      <w:numFmt w:val="decimal"/>
      <w:lvlText w:val="%1."/>
      <w:lvlJc w:val="left"/>
      <w:pPr>
        <w:ind w:left="2520" w:hanging="360"/>
      </w:p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num w:numId="1" w16cid:durableId="1787652201">
    <w:abstractNumId w:val="29"/>
  </w:num>
  <w:num w:numId="2" w16cid:durableId="755977086">
    <w:abstractNumId w:val="23"/>
  </w:num>
  <w:num w:numId="3" w16cid:durableId="1476339022">
    <w:abstractNumId w:val="27"/>
  </w:num>
  <w:num w:numId="4" w16cid:durableId="1986398466">
    <w:abstractNumId w:val="39"/>
  </w:num>
  <w:num w:numId="5" w16cid:durableId="1344165278">
    <w:abstractNumId w:val="2"/>
  </w:num>
  <w:num w:numId="6" w16cid:durableId="819004293">
    <w:abstractNumId w:val="22"/>
  </w:num>
  <w:num w:numId="7" w16cid:durableId="729964479">
    <w:abstractNumId w:val="7"/>
  </w:num>
  <w:num w:numId="8" w16cid:durableId="778380023">
    <w:abstractNumId w:val="3"/>
  </w:num>
  <w:num w:numId="9" w16cid:durableId="669721721">
    <w:abstractNumId w:val="32"/>
  </w:num>
  <w:num w:numId="10" w16cid:durableId="1890725013">
    <w:abstractNumId w:val="5"/>
  </w:num>
  <w:num w:numId="11" w16cid:durableId="126776853">
    <w:abstractNumId w:val="26"/>
  </w:num>
  <w:num w:numId="12" w16cid:durableId="2078942361">
    <w:abstractNumId w:val="16"/>
  </w:num>
  <w:num w:numId="13" w16cid:durableId="748770958">
    <w:abstractNumId w:val="31"/>
  </w:num>
  <w:num w:numId="14" w16cid:durableId="806553850">
    <w:abstractNumId w:val="37"/>
  </w:num>
  <w:num w:numId="15" w16cid:durableId="138426313">
    <w:abstractNumId w:val="33"/>
  </w:num>
  <w:num w:numId="16" w16cid:durableId="474641253">
    <w:abstractNumId w:val="18"/>
  </w:num>
  <w:num w:numId="17" w16cid:durableId="1479878920">
    <w:abstractNumId w:val="28"/>
  </w:num>
  <w:num w:numId="18" w16cid:durableId="1848061591">
    <w:abstractNumId w:val="12"/>
  </w:num>
  <w:num w:numId="19" w16cid:durableId="1576206662">
    <w:abstractNumId w:val="42"/>
  </w:num>
  <w:num w:numId="20" w16cid:durableId="1735617476">
    <w:abstractNumId w:val="0"/>
  </w:num>
  <w:num w:numId="21" w16cid:durableId="1755928124">
    <w:abstractNumId w:val="41"/>
  </w:num>
  <w:num w:numId="22" w16cid:durableId="1113012510">
    <w:abstractNumId w:val="44"/>
  </w:num>
  <w:num w:numId="23" w16cid:durableId="2016490500">
    <w:abstractNumId w:val="15"/>
  </w:num>
  <w:num w:numId="24" w16cid:durableId="1663049520">
    <w:abstractNumId w:val="14"/>
  </w:num>
  <w:num w:numId="25" w16cid:durableId="1231162317">
    <w:abstractNumId w:val="1"/>
  </w:num>
  <w:num w:numId="26" w16cid:durableId="1448742977">
    <w:abstractNumId w:val="40"/>
  </w:num>
  <w:num w:numId="27" w16cid:durableId="712270084">
    <w:abstractNumId w:val="17"/>
  </w:num>
  <w:num w:numId="28" w16cid:durableId="196624708">
    <w:abstractNumId w:val="20"/>
  </w:num>
  <w:num w:numId="29" w16cid:durableId="896549883">
    <w:abstractNumId w:val="36"/>
  </w:num>
  <w:num w:numId="30" w16cid:durableId="1496800037">
    <w:abstractNumId w:val="38"/>
  </w:num>
  <w:num w:numId="31" w16cid:durableId="938290857">
    <w:abstractNumId w:val="24"/>
  </w:num>
  <w:num w:numId="32" w16cid:durableId="457191064">
    <w:abstractNumId w:val="43"/>
  </w:num>
  <w:num w:numId="33" w16cid:durableId="251743409">
    <w:abstractNumId w:val="11"/>
  </w:num>
  <w:num w:numId="34" w16cid:durableId="2116900621">
    <w:abstractNumId w:val="21"/>
  </w:num>
  <w:num w:numId="35" w16cid:durableId="1942954799">
    <w:abstractNumId w:val="34"/>
  </w:num>
  <w:num w:numId="36" w16cid:durableId="1440876373">
    <w:abstractNumId w:val="9"/>
  </w:num>
  <w:num w:numId="37" w16cid:durableId="1051075665">
    <w:abstractNumId w:val="25"/>
  </w:num>
  <w:num w:numId="38" w16cid:durableId="578289814">
    <w:abstractNumId w:val="19"/>
  </w:num>
  <w:num w:numId="39" w16cid:durableId="1764256034">
    <w:abstractNumId w:val="6"/>
  </w:num>
  <w:num w:numId="40" w16cid:durableId="962350407">
    <w:abstractNumId w:val="30"/>
  </w:num>
  <w:num w:numId="41" w16cid:durableId="1451047153">
    <w:abstractNumId w:val="10"/>
  </w:num>
  <w:num w:numId="42" w16cid:durableId="1271932584">
    <w:abstractNumId w:val="13"/>
  </w:num>
  <w:num w:numId="43" w16cid:durableId="1014307783">
    <w:abstractNumId w:val="8"/>
  </w:num>
  <w:num w:numId="44" w16cid:durableId="130514761">
    <w:abstractNumId w:val="35"/>
  </w:num>
  <w:num w:numId="45" w16cid:durableId="453404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MDCyNDO2NDI1MTVR0lEKTi0uzszPAykwqgUAgCOV3CwAAAA="/>
  </w:docVars>
  <w:rsids>
    <w:rsidRoot w:val="00C76D5E"/>
    <w:rsid w:val="00164D84"/>
    <w:rsid w:val="00190E09"/>
    <w:rsid w:val="001B7532"/>
    <w:rsid w:val="00582F08"/>
    <w:rsid w:val="006C682B"/>
    <w:rsid w:val="007C0DE3"/>
    <w:rsid w:val="008770C3"/>
    <w:rsid w:val="00A6764B"/>
    <w:rsid w:val="00C76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83C54"/>
  <w15:docId w15:val="{E5819C2A-132A-41F5-A1DC-25CBEA8A1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0C3"/>
    <w:pPr>
      <w:spacing w:after="314" w:line="249" w:lineRule="auto"/>
      <w:ind w:left="910"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line="259" w:lineRule="auto"/>
      <w:ind w:left="10" w:hanging="10"/>
      <w:outlineLvl w:val="0"/>
    </w:pPr>
    <w:rPr>
      <w:rFonts w:ascii="Calibri" w:eastAsia="Calibri" w:hAnsi="Calibri" w:cs="Calibri"/>
      <w:b/>
      <w:color w:val="C00000"/>
      <w:u w:val="single" w:color="C00000"/>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Calibri" w:eastAsia="Calibri" w:hAnsi="Calibri" w:cs="Calibri"/>
      <w:b/>
      <w:color w:val="C00000"/>
      <w:u w:val="single" w:color="C00000"/>
    </w:rPr>
  </w:style>
  <w:style w:type="paragraph" w:styleId="Heading3">
    <w:name w:val="heading 3"/>
    <w:basedOn w:val="Normal"/>
    <w:next w:val="Normal"/>
    <w:link w:val="Heading3Char"/>
    <w:uiPriority w:val="9"/>
    <w:semiHidden/>
    <w:unhideWhenUsed/>
    <w:qFormat/>
    <w:rsid w:val="00A6764B"/>
    <w:pPr>
      <w:keepNext/>
      <w:keepLines/>
      <w:spacing w:before="40" w:after="0"/>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semiHidden/>
    <w:unhideWhenUsed/>
    <w:qFormat/>
    <w:rsid w:val="008770C3"/>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C00000"/>
      <w:sz w:val="24"/>
      <w:u w:val="single" w:color="C00000"/>
    </w:rPr>
  </w:style>
  <w:style w:type="character" w:customStyle="1" w:styleId="Heading2Char">
    <w:name w:val="Heading 2 Char"/>
    <w:link w:val="Heading2"/>
    <w:rPr>
      <w:rFonts w:ascii="Calibri" w:eastAsia="Calibri" w:hAnsi="Calibri" w:cs="Calibri"/>
      <w:b/>
      <w:color w:val="C00000"/>
      <w:sz w:val="24"/>
      <w:u w:val="single" w:color="C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Revision">
    <w:name w:val="Revision"/>
    <w:hidden/>
    <w:uiPriority w:val="99"/>
    <w:semiHidden/>
    <w:rsid w:val="008770C3"/>
    <w:pPr>
      <w:spacing w:after="0" w:line="240" w:lineRule="auto"/>
    </w:pPr>
    <w:rPr>
      <w:rFonts w:ascii="Times New Roman" w:eastAsia="Times New Roman" w:hAnsi="Times New Roman" w:cs="Times New Roman"/>
      <w:color w:val="000000"/>
    </w:rPr>
  </w:style>
  <w:style w:type="paragraph" w:styleId="ListParagraph">
    <w:name w:val="List Paragraph"/>
    <w:basedOn w:val="Normal"/>
    <w:uiPriority w:val="34"/>
    <w:qFormat/>
    <w:rsid w:val="008770C3"/>
    <w:pPr>
      <w:ind w:left="720"/>
      <w:contextualSpacing/>
    </w:pPr>
  </w:style>
  <w:style w:type="character" w:customStyle="1" w:styleId="Heading4Char">
    <w:name w:val="Heading 4 Char"/>
    <w:basedOn w:val="DefaultParagraphFont"/>
    <w:link w:val="Heading4"/>
    <w:uiPriority w:val="9"/>
    <w:semiHidden/>
    <w:rsid w:val="008770C3"/>
    <w:rPr>
      <w:rFonts w:asciiTheme="majorHAnsi" w:eastAsiaTheme="majorEastAsia" w:hAnsiTheme="majorHAnsi" w:cstheme="majorBidi"/>
      <w:i/>
      <w:iCs/>
      <w:color w:val="0F4761" w:themeColor="accent1" w:themeShade="BF"/>
    </w:rPr>
  </w:style>
  <w:style w:type="paragraph" w:styleId="Header">
    <w:name w:val="header"/>
    <w:basedOn w:val="Normal"/>
    <w:link w:val="HeaderChar"/>
    <w:uiPriority w:val="99"/>
    <w:unhideWhenUsed/>
    <w:rsid w:val="008770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0C3"/>
    <w:rPr>
      <w:rFonts w:ascii="Times New Roman" w:eastAsia="Times New Roman" w:hAnsi="Times New Roman" w:cs="Times New Roman"/>
      <w:color w:val="000000"/>
    </w:rPr>
  </w:style>
  <w:style w:type="character" w:styleId="Hyperlink">
    <w:name w:val="Hyperlink"/>
    <w:basedOn w:val="DefaultParagraphFont"/>
    <w:uiPriority w:val="99"/>
    <w:unhideWhenUsed/>
    <w:rsid w:val="00A6764B"/>
    <w:rPr>
      <w:color w:val="467886" w:themeColor="hyperlink"/>
      <w:u w:val="single"/>
    </w:rPr>
  </w:style>
  <w:style w:type="character" w:styleId="UnresolvedMention">
    <w:name w:val="Unresolved Mention"/>
    <w:basedOn w:val="DefaultParagraphFont"/>
    <w:uiPriority w:val="99"/>
    <w:semiHidden/>
    <w:unhideWhenUsed/>
    <w:rsid w:val="00A6764B"/>
    <w:rPr>
      <w:color w:val="605E5C"/>
      <w:shd w:val="clear" w:color="auto" w:fill="E1DFDD"/>
    </w:rPr>
  </w:style>
  <w:style w:type="character" w:customStyle="1" w:styleId="Heading3Char">
    <w:name w:val="Heading 3 Char"/>
    <w:basedOn w:val="DefaultParagraphFont"/>
    <w:link w:val="Heading3"/>
    <w:uiPriority w:val="9"/>
    <w:semiHidden/>
    <w:rsid w:val="00A6764B"/>
    <w:rPr>
      <w:rFonts w:asciiTheme="majorHAnsi" w:eastAsiaTheme="majorEastAsia" w:hAnsiTheme="majorHAnsi" w:cstheme="majorBidi"/>
      <w:color w:val="0A2F4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744048">
      <w:bodyDiv w:val="1"/>
      <w:marLeft w:val="0"/>
      <w:marRight w:val="0"/>
      <w:marTop w:val="0"/>
      <w:marBottom w:val="0"/>
      <w:divBdr>
        <w:top w:val="none" w:sz="0" w:space="0" w:color="auto"/>
        <w:left w:val="none" w:sz="0" w:space="0" w:color="auto"/>
        <w:bottom w:val="none" w:sz="0" w:space="0" w:color="auto"/>
        <w:right w:val="none" w:sz="0" w:space="0" w:color="auto"/>
      </w:divBdr>
    </w:div>
    <w:div w:id="997728282">
      <w:bodyDiv w:val="1"/>
      <w:marLeft w:val="0"/>
      <w:marRight w:val="0"/>
      <w:marTop w:val="0"/>
      <w:marBottom w:val="0"/>
      <w:divBdr>
        <w:top w:val="none" w:sz="0" w:space="0" w:color="auto"/>
        <w:left w:val="none" w:sz="0" w:space="0" w:color="auto"/>
        <w:bottom w:val="none" w:sz="0" w:space="0" w:color="auto"/>
        <w:right w:val="none" w:sz="0" w:space="0" w:color="auto"/>
      </w:divBdr>
    </w:div>
    <w:div w:id="1318723180">
      <w:bodyDiv w:val="1"/>
      <w:marLeft w:val="0"/>
      <w:marRight w:val="0"/>
      <w:marTop w:val="0"/>
      <w:marBottom w:val="0"/>
      <w:divBdr>
        <w:top w:val="none" w:sz="0" w:space="0" w:color="auto"/>
        <w:left w:val="none" w:sz="0" w:space="0" w:color="auto"/>
        <w:bottom w:val="none" w:sz="0" w:space="0" w:color="auto"/>
        <w:right w:val="none" w:sz="0" w:space="0" w:color="auto"/>
      </w:divBdr>
    </w:div>
    <w:div w:id="1323509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hyperlink" Target="https://www.linkedin.com/advice/1/how-do-you-understand-define-your-applications" TargetMode="External"/><Relationship Id="rId3" Type="http://schemas.openxmlformats.org/officeDocument/2006/relationships/settings" Target="settings.xml"/><Relationship Id="rId21" Type="http://schemas.openxmlformats.org/officeDocument/2006/relationships/footer" Target="footer8.xml"/><Relationship Id="rId7" Type="http://schemas.openxmlformats.org/officeDocument/2006/relationships/image" Target="media/image1.jpg"/><Relationship Id="rId12" Type="http://schemas.openxmlformats.org/officeDocument/2006/relationships/footer" Target="footer5.xml"/><Relationship Id="rId17" Type="http://schemas.openxmlformats.org/officeDocument/2006/relationships/hyperlink" Target="https://online.uc.edu/blog/what-are-business-applications/" TargetMode="External"/><Relationship Id="rId2" Type="http://schemas.openxmlformats.org/officeDocument/2006/relationships/styles" Target="styles.xml"/><Relationship Id="rId16" Type="http://schemas.openxmlformats.org/officeDocument/2006/relationships/hyperlink" Target="https://security.berkeley.edu/application-system-development-guidelines" TargetMode="External"/><Relationship Id="rId20"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ecurity.berkeley.edu/application-system-development-guidelines" TargetMode="External"/><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hyperlink" Target="https://www.ibm.com/docs/en/rational-soft-arch/9.6.1?topic=diagrams-relationships-in-use-case"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54</Pages>
  <Words>8946</Words>
  <Characters>50996</Characters>
  <Application>Microsoft Office Word</Application>
  <DocSecurity>0</DocSecurity>
  <Lines>424</Lines>
  <Paragraphs>119</Paragraphs>
  <ScaleCrop>false</ScaleCrop>
  <Company/>
  <LinksUpToDate>false</LinksUpToDate>
  <CharactersWithSpaces>5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Jake Miller</cp:lastModifiedBy>
  <cp:revision>4</cp:revision>
  <dcterms:created xsi:type="dcterms:W3CDTF">2024-05-22T08:29:00Z</dcterms:created>
  <dcterms:modified xsi:type="dcterms:W3CDTF">2024-06-08T01:28:00Z</dcterms:modified>
</cp:coreProperties>
</file>